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2E5E" w:rsidRDefault="00EA2E5E" w:rsidP="00945B56">
      <w:pPr>
        <w:pStyle w:val="Title"/>
        <w:spacing w:line="295" w:lineRule="auto"/>
        <w:ind w:left="0" w:right="0"/>
      </w:pPr>
      <w:r>
        <w:rPr>
          <w:w w:val="105"/>
        </w:rPr>
        <w:t>DETECTION AND PREDICTION OF CLIMATE CHANGE WITH TEMPERATURE</w:t>
      </w:r>
    </w:p>
    <w:p w:rsidR="00B70E0D" w:rsidRDefault="00B70E0D"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7218F9">
      <w:pPr>
        <w:jc w:val="both"/>
      </w:pPr>
    </w:p>
    <w:p w:rsidR="00EA2E5E" w:rsidRDefault="00EA2E5E" w:rsidP="00DB78FB">
      <w:pPr>
        <w:jc w:val="center"/>
      </w:pPr>
      <w:r>
        <w:rPr>
          <w:noProof/>
          <w:lang w:val="en-IN" w:eastAsia="en-IN"/>
        </w:rPr>
        <w:drawing>
          <wp:inline distT="0" distB="0" distL="0" distR="0">
            <wp:extent cx="2660073" cy="997705"/>
            <wp:effectExtent l="0" t="0" r="6985" b="0"/>
            <wp:docPr id="12" name="Picture 12" descr="University of Exeter – Logo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niversity of Exeter – Logos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78341" cy="1004557"/>
                    </a:xfrm>
                    <a:prstGeom prst="rect">
                      <a:avLst/>
                    </a:prstGeom>
                    <a:noFill/>
                    <a:ln>
                      <a:noFill/>
                    </a:ln>
                  </pic:spPr>
                </pic:pic>
              </a:graphicData>
            </a:graphic>
          </wp:inline>
        </w:drawing>
      </w:r>
    </w:p>
    <w:p w:rsidR="0035334F" w:rsidRDefault="0035334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7218F9">
      <w:pPr>
        <w:jc w:val="both"/>
      </w:pPr>
    </w:p>
    <w:p w:rsidR="006F661F" w:rsidRDefault="006F661F" w:rsidP="00F80E0C">
      <w:pPr>
        <w:spacing w:line="415" w:lineRule="auto"/>
        <w:jc w:val="center"/>
        <w:rPr>
          <w:sz w:val="28"/>
        </w:rPr>
      </w:pPr>
      <w:r>
        <w:rPr>
          <w:w w:val="110"/>
          <w:sz w:val="28"/>
        </w:rPr>
        <w:t>Submitted</w:t>
      </w:r>
      <w:r>
        <w:rPr>
          <w:spacing w:val="-6"/>
          <w:w w:val="110"/>
          <w:sz w:val="28"/>
        </w:rPr>
        <w:t xml:space="preserve"> </w:t>
      </w:r>
      <w:r>
        <w:rPr>
          <w:w w:val="110"/>
          <w:sz w:val="28"/>
        </w:rPr>
        <w:t>by</w:t>
      </w:r>
      <w:r>
        <w:rPr>
          <w:spacing w:val="-3"/>
          <w:w w:val="110"/>
          <w:sz w:val="28"/>
        </w:rPr>
        <w:t xml:space="preserve"> </w:t>
      </w:r>
      <w:r>
        <w:rPr>
          <w:w w:val="110"/>
          <w:sz w:val="28"/>
        </w:rPr>
        <w:t>Adnan Ahmed</w:t>
      </w:r>
      <w:r>
        <w:rPr>
          <w:spacing w:val="-4"/>
          <w:w w:val="110"/>
          <w:sz w:val="28"/>
        </w:rPr>
        <w:t xml:space="preserve"> </w:t>
      </w:r>
      <w:r>
        <w:rPr>
          <w:w w:val="110"/>
          <w:sz w:val="28"/>
        </w:rPr>
        <w:t>to</w:t>
      </w:r>
      <w:r>
        <w:rPr>
          <w:spacing w:val="-1"/>
          <w:w w:val="110"/>
          <w:sz w:val="28"/>
        </w:rPr>
        <w:t xml:space="preserve"> </w:t>
      </w:r>
      <w:r>
        <w:rPr>
          <w:w w:val="110"/>
          <w:sz w:val="28"/>
        </w:rPr>
        <w:t>the</w:t>
      </w:r>
      <w:r>
        <w:rPr>
          <w:spacing w:val="-4"/>
          <w:w w:val="110"/>
          <w:sz w:val="28"/>
        </w:rPr>
        <w:t xml:space="preserve"> </w:t>
      </w:r>
      <w:r>
        <w:rPr>
          <w:w w:val="110"/>
          <w:sz w:val="28"/>
        </w:rPr>
        <w:t>University</w:t>
      </w:r>
      <w:r>
        <w:rPr>
          <w:spacing w:val="-3"/>
          <w:w w:val="110"/>
          <w:sz w:val="28"/>
        </w:rPr>
        <w:t xml:space="preserve"> </w:t>
      </w:r>
      <w:r>
        <w:rPr>
          <w:w w:val="110"/>
          <w:sz w:val="28"/>
        </w:rPr>
        <w:t>of</w:t>
      </w:r>
      <w:r>
        <w:rPr>
          <w:spacing w:val="-4"/>
          <w:w w:val="110"/>
          <w:sz w:val="28"/>
        </w:rPr>
        <w:t xml:space="preserve"> </w:t>
      </w:r>
      <w:r>
        <w:rPr>
          <w:w w:val="110"/>
          <w:sz w:val="28"/>
        </w:rPr>
        <w:t>Exeter</w:t>
      </w:r>
      <w:r>
        <w:rPr>
          <w:spacing w:val="-74"/>
          <w:w w:val="110"/>
          <w:sz w:val="28"/>
        </w:rPr>
        <w:t xml:space="preserve"> </w:t>
      </w:r>
      <w:r>
        <w:rPr>
          <w:w w:val="110"/>
          <w:sz w:val="28"/>
        </w:rPr>
        <w:t>as a</w:t>
      </w:r>
      <w:r>
        <w:rPr>
          <w:spacing w:val="-1"/>
          <w:w w:val="110"/>
          <w:sz w:val="28"/>
        </w:rPr>
        <w:t xml:space="preserve"> </w:t>
      </w:r>
      <w:r>
        <w:rPr>
          <w:w w:val="110"/>
          <w:sz w:val="28"/>
        </w:rPr>
        <w:t>dissertation</w:t>
      </w:r>
      <w:r>
        <w:rPr>
          <w:spacing w:val="-1"/>
          <w:w w:val="110"/>
          <w:sz w:val="28"/>
        </w:rPr>
        <w:t xml:space="preserve"> </w:t>
      </w:r>
      <w:r>
        <w:rPr>
          <w:w w:val="110"/>
          <w:sz w:val="28"/>
        </w:rPr>
        <w:t>for the</w:t>
      </w:r>
      <w:r>
        <w:rPr>
          <w:spacing w:val="1"/>
          <w:w w:val="110"/>
          <w:sz w:val="28"/>
        </w:rPr>
        <w:t xml:space="preserve"> </w:t>
      </w:r>
      <w:r>
        <w:rPr>
          <w:w w:val="110"/>
          <w:sz w:val="28"/>
        </w:rPr>
        <w:t>degree</w:t>
      </w:r>
      <w:r>
        <w:rPr>
          <w:spacing w:val="1"/>
          <w:w w:val="110"/>
          <w:sz w:val="28"/>
        </w:rPr>
        <w:t xml:space="preserve"> </w:t>
      </w:r>
      <w:r>
        <w:rPr>
          <w:w w:val="110"/>
          <w:sz w:val="28"/>
        </w:rPr>
        <w:t>of</w:t>
      </w:r>
      <w:r>
        <w:rPr>
          <w:spacing w:val="4"/>
          <w:w w:val="110"/>
          <w:sz w:val="28"/>
        </w:rPr>
        <w:t xml:space="preserve"> </w:t>
      </w:r>
      <w:r>
        <w:rPr>
          <w:w w:val="110"/>
          <w:sz w:val="28"/>
        </w:rPr>
        <w:t>Master</w:t>
      </w:r>
      <w:r>
        <w:rPr>
          <w:spacing w:val="1"/>
          <w:w w:val="110"/>
          <w:sz w:val="28"/>
        </w:rPr>
        <w:t xml:space="preserve"> </w:t>
      </w:r>
      <w:r>
        <w:rPr>
          <w:w w:val="110"/>
          <w:sz w:val="28"/>
        </w:rPr>
        <w:t>of Science</w:t>
      </w:r>
      <w:r w:rsidR="00AB2BE2">
        <w:rPr>
          <w:w w:val="110"/>
          <w:sz w:val="28"/>
        </w:rPr>
        <w:t xml:space="preserve"> </w:t>
      </w:r>
      <w:r>
        <w:rPr>
          <w:w w:val="105"/>
          <w:sz w:val="28"/>
        </w:rPr>
        <w:t>in</w:t>
      </w:r>
      <w:r>
        <w:rPr>
          <w:spacing w:val="16"/>
          <w:w w:val="105"/>
          <w:sz w:val="28"/>
        </w:rPr>
        <w:t xml:space="preserve"> </w:t>
      </w:r>
      <w:r>
        <w:rPr>
          <w:w w:val="105"/>
          <w:sz w:val="28"/>
        </w:rPr>
        <w:t>September</w:t>
      </w:r>
      <w:r>
        <w:rPr>
          <w:spacing w:val="20"/>
          <w:w w:val="105"/>
          <w:sz w:val="28"/>
        </w:rPr>
        <w:t xml:space="preserve"> </w:t>
      </w:r>
      <w:r>
        <w:rPr>
          <w:w w:val="105"/>
          <w:sz w:val="28"/>
        </w:rPr>
        <w:t>2020</w:t>
      </w:r>
    </w:p>
    <w:p w:rsidR="006F661F" w:rsidRDefault="006F661F"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7218F9">
      <w:pPr>
        <w:jc w:val="both"/>
      </w:pPr>
    </w:p>
    <w:p w:rsidR="00D71A44" w:rsidRDefault="00D71A44" w:rsidP="00CF1622">
      <w:pPr>
        <w:pStyle w:val="BodyText"/>
        <w:ind w:right="0"/>
        <w:jc w:val="center"/>
      </w:pPr>
      <w:r>
        <w:t>I</w:t>
      </w:r>
      <w:r>
        <w:rPr>
          <w:spacing w:val="29"/>
        </w:rPr>
        <w:t xml:space="preserve"> </w:t>
      </w:r>
      <w:r>
        <w:t>certify</w:t>
      </w:r>
      <w:r>
        <w:rPr>
          <w:spacing w:val="28"/>
        </w:rPr>
        <w:t xml:space="preserve"> </w:t>
      </w:r>
      <w:r>
        <w:t>that</w:t>
      </w:r>
      <w:r>
        <w:rPr>
          <w:spacing w:val="27"/>
        </w:rPr>
        <w:t xml:space="preserve"> </w:t>
      </w:r>
      <w:r>
        <w:t>all</w:t>
      </w:r>
      <w:r>
        <w:rPr>
          <w:spacing w:val="31"/>
        </w:rPr>
        <w:t xml:space="preserve"> </w:t>
      </w:r>
      <w:r>
        <w:t>material</w:t>
      </w:r>
      <w:r>
        <w:rPr>
          <w:spacing w:val="26"/>
        </w:rPr>
        <w:t xml:space="preserve"> </w:t>
      </w:r>
      <w:r>
        <w:t>in</w:t>
      </w:r>
      <w:r>
        <w:rPr>
          <w:spacing w:val="35"/>
        </w:rPr>
        <w:t xml:space="preserve"> </w:t>
      </w:r>
      <w:r>
        <w:t>this</w:t>
      </w:r>
      <w:r>
        <w:rPr>
          <w:spacing w:val="31"/>
        </w:rPr>
        <w:t xml:space="preserve"> </w:t>
      </w:r>
      <w:r>
        <w:t>dissertation</w:t>
      </w:r>
      <w:r>
        <w:rPr>
          <w:spacing w:val="27"/>
        </w:rPr>
        <w:t xml:space="preserve"> </w:t>
      </w:r>
      <w:r w:rsidR="009E2922">
        <w:t>that</w:t>
      </w:r>
      <w:r>
        <w:rPr>
          <w:spacing w:val="31"/>
        </w:rPr>
        <w:t xml:space="preserve"> </w:t>
      </w:r>
      <w:r>
        <w:t>is</w:t>
      </w:r>
      <w:r>
        <w:rPr>
          <w:spacing w:val="26"/>
        </w:rPr>
        <w:t xml:space="preserve"> </w:t>
      </w:r>
      <w:r>
        <w:t>not</w:t>
      </w:r>
      <w:r>
        <w:rPr>
          <w:spacing w:val="27"/>
        </w:rPr>
        <w:t xml:space="preserve"> </w:t>
      </w:r>
      <w:r>
        <w:t>my</w:t>
      </w:r>
      <w:r>
        <w:rPr>
          <w:spacing w:val="28"/>
        </w:rPr>
        <w:t xml:space="preserve"> </w:t>
      </w:r>
      <w:r>
        <w:t>own</w:t>
      </w:r>
      <w:r>
        <w:rPr>
          <w:spacing w:val="31"/>
        </w:rPr>
        <w:t xml:space="preserve"> </w:t>
      </w:r>
      <w:r>
        <w:t>work</w:t>
      </w:r>
      <w:r>
        <w:rPr>
          <w:spacing w:val="23"/>
        </w:rPr>
        <w:t xml:space="preserve"> </w:t>
      </w:r>
      <w:r>
        <w:t>has</w:t>
      </w:r>
      <w:r>
        <w:rPr>
          <w:spacing w:val="26"/>
        </w:rPr>
        <w:t xml:space="preserve"> </w:t>
      </w:r>
      <w:r>
        <w:t>been</w:t>
      </w:r>
      <w:r>
        <w:rPr>
          <w:spacing w:val="31"/>
        </w:rPr>
        <w:t xml:space="preserve"> </w:t>
      </w:r>
      <w:r>
        <w:t>identified</w:t>
      </w:r>
      <w:r>
        <w:rPr>
          <w:spacing w:val="21"/>
        </w:rPr>
        <w:t xml:space="preserve"> </w:t>
      </w:r>
      <w:r>
        <w:t>and</w:t>
      </w:r>
      <w:r>
        <w:rPr>
          <w:spacing w:val="1"/>
        </w:rPr>
        <w:t xml:space="preserve"> </w:t>
      </w:r>
      <w:r>
        <w:t>that</w:t>
      </w:r>
      <w:r>
        <w:rPr>
          <w:spacing w:val="34"/>
        </w:rPr>
        <w:t xml:space="preserve"> </w:t>
      </w:r>
      <w:r>
        <w:t>any</w:t>
      </w:r>
      <w:r>
        <w:rPr>
          <w:spacing w:val="35"/>
        </w:rPr>
        <w:t xml:space="preserve"> </w:t>
      </w:r>
      <w:r>
        <w:t>material</w:t>
      </w:r>
      <w:r>
        <w:rPr>
          <w:spacing w:val="39"/>
        </w:rPr>
        <w:t xml:space="preserve"> </w:t>
      </w:r>
      <w:r>
        <w:t>that</w:t>
      </w:r>
      <w:r>
        <w:rPr>
          <w:spacing w:val="34"/>
        </w:rPr>
        <w:t xml:space="preserve"> </w:t>
      </w:r>
      <w:r>
        <w:t>has</w:t>
      </w:r>
      <w:r>
        <w:rPr>
          <w:spacing w:val="39"/>
        </w:rPr>
        <w:t xml:space="preserve"> </w:t>
      </w:r>
      <w:r>
        <w:t>previously</w:t>
      </w:r>
      <w:r>
        <w:rPr>
          <w:spacing w:val="36"/>
        </w:rPr>
        <w:t xml:space="preserve"> </w:t>
      </w:r>
      <w:r>
        <w:t>been</w:t>
      </w:r>
      <w:r>
        <w:rPr>
          <w:spacing w:val="32"/>
        </w:rPr>
        <w:t xml:space="preserve"> </w:t>
      </w:r>
      <w:r>
        <w:t>submitted</w:t>
      </w:r>
      <w:r>
        <w:rPr>
          <w:spacing w:val="39"/>
        </w:rPr>
        <w:t xml:space="preserve"> </w:t>
      </w:r>
      <w:r>
        <w:t>and</w:t>
      </w:r>
      <w:r>
        <w:rPr>
          <w:spacing w:val="38"/>
        </w:rPr>
        <w:t xml:space="preserve"> </w:t>
      </w:r>
      <w:r>
        <w:t>approved</w:t>
      </w:r>
      <w:r>
        <w:rPr>
          <w:spacing w:val="33"/>
        </w:rPr>
        <w:t xml:space="preserve"> </w:t>
      </w:r>
      <w:r>
        <w:t>for</w:t>
      </w:r>
      <w:r>
        <w:rPr>
          <w:spacing w:val="40"/>
        </w:rPr>
        <w:t xml:space="preserve"> </w:t>
      </w:r>
      <w:r>
        <w:t>the</w:t>
      </w:r>
      <w:r>
        <w:rPr>
          <w:spacing w:val="36"/>
        </w:rPr>
        <w:t xml:space="preserve"> </w:t>
      </w:r>
      <w:r>
        <w:t>award</w:t>
      </w:r>
      <w:r>
        <w:rPr>
          <w:spacing w:val="38"/>
        </w:rPr>
        <w:t xml:space="preserve"> </w:t>
      </w:r>
      <w:r>
        <w:t>of</w:t>
      </w:r>
      <w:r>
        <w:rPr>
          <w:spacing w:val="36"/>
        </w:rPr>
        <w:t xml:space="preserve"> </w:t>
      </w:r>
      <w:r>
        <w:t>a</w:t>
      </w:r>
      <w:r>
        <w:rPr>
          <w:spacing w:val="31"/>
        </w:rPr>
        <w:t xml:space="preserve"> </w:t>
      </w:r>
      <w:r>
        <w:t>degree</w:t>
      </w:r>
      <w:r>
        <w:rPr>
          <w:spacing w:val="36"/>
        </w:rPr>
        <w:t xml:space="preserve"> </w:t>
      </w:r>
      <w:r>
        <w:t>by</w:t>
      </w:r>
      <w:r>
        <w:rPr>
          <w:spacing w:val="-60"/>
        </w:rPr>
        <w:t xml:space="preserve"> </w:t>
      </w:r>
      <w:r>
        <w:t>this</w:t>
      </w:r>
      <w:r>
        <w:rPr>
          <w:spacing w:val="21"/>
        </w:rPr>
        <w:t xml:space="preserve"> </w:t>
      </w:r>
      <w:r>
        <w:t>or</w:t>
      </w:r>
      <w:r>
        <w:rPr>
          <w:spacing w:val="16"/>
        </w:rPr>
        <w:t xml:space="preserve"> </w:t>
      </w:r>
      <w:r>
        <w:t>any</w:t>
      </w:r>
      <w:r>
        <w:rPr>
          <w:spacing w:val="18"/>
        </w:rPr>
        <w:t xml:space="preserve"> </w:t>
      </w:r>
      <w:r>
        <w:t>other</w:t>
      </w:r>
      <w:r>
        <w:rPr>
          <w:spacing w:val="16"/>
        </w:rPr>
        <w:t xml:space="preserve"> </w:t>
      </w:r>
      <w:r>
        <w:t>University</w:t>
      </w:r>
      <w:r>
        <w:rPr>
          <w:spacing w:val="17"/>
        </w:rPr>
        <w:t xml:space="preserve"> </w:t>
      </w:r>
      <w:r>
        <w:t>has</w:t>
      </w:r>
      <w:r>
        <w:rPr>
          <w:spacing w:val="17"/>
        </w:rPr>
        <w:t xml:space="preserve"> </w:t>
      </w:r>
      <w:r>
        <w:t>been</w:t>
      </w:r>
      <w:r>
        <w:rPr>
          <w:spacing w:val="20"/>
        </w:rPr>
        <w:t xml:space="preserve"> </w:t>
      </w:r>
      <w:r>
        <w:t>acknowledged.</w:t>
      </w:r>
    </w:p>
    <w:p w:rsidR="00D71A44" w:rsidRDefault="00D71A44" w:rsidP="007218F9">
      <w:pPr>
        <w:jc w:val="both"/>
      </w:pPr>
    </w:p>
    <w:p w:rsidR="00913992" w:rsidRDefault="00913992" w:rsidP="007218F9">
      <w:pPr>
        <w:jc w:val="both"/>
      </w:pPr>
    </w:p>
    <w:p w:rsidR="00D71A44" w:rsidRDefault="00D71A44" w:rsidP="007218F9">
      <w:pPr>
        <w:jc w:val="both"/>
      </w:pPr>
    </w:p>
    <w:p w:rsidR="00D71A44" w:rsidRDefault="00D71A44" w:rsidP="004B0B99">
      <w:pPr>
        <w:spacing w:before="200"/>
        <w:jc w:val="center"/>
        <w:rPr>
          <w:sz w:val="28"/>
        </w:rPr>
      </w:pPr>
      <w:r>
        <w:rPr>
          <w:w w:val="110"/>
          <w:sz w:val="28"/>
        </w:rPr>
        <w:t xml:space="preserve">Signature: </w:t>
      </w:r>
      <w:r>
        <w:rPr>
          <w:sz w:val="28"/>
        </w:rPr>
        <w:t>&lt;</w:t>
      </w:r>
      <w:r w:rsidRPr="001A214C">
        <w:rPr>
          <w:sz w:val="28"/>
          <w:highlight w:val="yellow"/>
        </w:rPr>
        <w:t>insert your signature here @Adnan</w:t>
      </w:r>
      <w:r w:rsidR="0088175C">
        <w:rPr>
          <w:sz w:val="28"/>
          <w:highlight w:val="yellow"/>
        </w:rPr>
        <w:t>&gt;</w:t>
      </w:r>
    </w:p>
    <w:p w:rsidR="00D71A44" w:rsidRDefault="00D71A44" w:rsidP="007218F9">
      <w:pPr>
        <w:jc w:val="both"/>
      </w:pPr>
    </w:p>
    <w:p w:rsidR="00FC4E0B" w:rsidRDefault="00FC4E0B" w:rsidP="00FC4E0B">
      <w:r>
        <w:br w:type="page"/>
      </w:r>
    </w:p>
    <w:sdt>
      <w:sdtPr>
        <w:rPr>
          <w:rFonts w:ascii="Times New Roman" w:eastAsia="Times New Roman" w:hAnsi="Times New Roman" w:cs="Times New Roman"/>
          <w:color w:val="auto"/>
          <w:sz w:val="22"/>
          <w:szCs w:val="22"/>
        </w:rPr>
        <w:id w:val="-1356257949"/>
        <w:docPartObj>
          <w:docPartGallery w:val="Table of Contents"/>
          <w:docPartUnique/>
        </w:docPartObj>
      </w:sdtPr>
      <w:sdtEndPr>
        <w:rPr>
          <w:b/>
          <w:bCs/>
          <w:noProof/>
        </w:rPr>
      </w:sdtEndPr>
      <w:sdtContent>
        <w:p w:rsidR="00FC4E0B" w:rsidRPr="00107EB8" w:rsidRDefault="00FC4E0B">
          <w:pPr>
            <w:pStyle w:val="TOCHeading"/>
            <w:rPr>
              <w:rFonts w:ascii="Times New Roman" w:hAnsi="Times New Roman" w:cs="Times New Roman"/>
            </w:rPr>
          </w:pPr>
          <w:r w:rsidRPr="00107EB8">
            <w:rPr>
              <w:rFonts w:ascii="Times New Roman" w:hAnsi="Times New Roman" w:cs="Times New Roman"/>
            </w:rPr>
            <w:t>Table of Contents</w:t>
          </w:r>
        </w:p>
        <w:p w:rsidR="00063A71" w:rsidRDefault="00FC4E0B">
          <w:pPr>
            <w:pStyle w:val="TOC1"/>
            <w:tabs>
              <w:tab w:val="left" w:pos="1629"/>
              <w:tab w:val="right" w:leader="dot" w:pos="9530"/>
            </w:tabs>
            <w:rPr>
              <w:rFonts w:asciiTheme="minorHAnsi" w:eastAsiaTheme="minorEastAsia" w:hAnsiTheme="minorHAnsi" w:cstheme="minorBidi"/>
              <w:b w:val="0"/>
              <w:bCs w:val="0"/>
              <w:noProof/>
              <w:sz w:val="22"/>
              <w:szCs w:val="22"/>
            </w:rPr>
          </w:pPr>
          <w:r w:rsidRPr="00107EB8">
            <w:rPr>
              <w:rFonts w:ascii="Times New Roman" w:hAnsi="Times New Roman" w:cs="Times New Roman"/>
            </w:rPr>
            <w:fldChar w:fldCharType="begin"/>
          </w:r>
          <w:r w:rsidRPr="00107EB8">
            <w:rPr>
              <w:rFonts w:ascii="Times New Roman" w:hAnsi="Times New Roman" w:cs="Times New Roman"/>
            </w:rPr>
            <w:instrText xml:space="preserve"> TOC \o "1-3" \h \z \u </w:instrText>
          </w:r>
          <w:r w:rsidRPr="00107EB8">
            <w:rPr>
              <w:rFonts w:ascii="Times New Roman" w:hAnsi="Times New Roman" w:cs="Times New Roman"/>
            </w:rPr>
            <w:fldChar w:fldCharType="separate"/>
          </w:r>
          <w:hyperlink w:anchor="_Toc115122352" w:history="1">
            <w:r w:rsidR="00063A71" w:rsidRPr="001311F3">
              <w:rPr>
                <w:rStyle w:val="Hyperlink"/>
                <w:noProof/>
                <w:w w:val="116"/>
              </w:rPr>
              <w:t>1</w:t>
            </w:r>
            <w:r w:rsidR="00063A71">
              <w:rPr>
                <w:rFonts w:asciiTheme="minorHAnsi" w:eastAsiaTheme="minorEastAsia" w:hAnsiTheme="minorHAnsi" w:cstheme="minorBidi"/>
                <w:b w:val="0"/>
                <w:bCs w:val="0"/>
                <w:noProof/>
                <w:sz w:val="22"/>
                <w:szCs w:val="22"/>
              </w:rPr>
              <w:tab/>
            </w:r>
            <w:r w:rsidR="00063A71" w:rsidRPr="001311F3">
              <w:rPr>
                <w:rStyle w:val="Hyperlink"/>
                <w:noProof/>
              </w:rPr>
              <w:t>Introduction</w:t>
            </w:r>
            <w:r w:rsidR="00063A71">
              <w:rPr>
                <w:noProof/>
                <w:webHidden/>
              </w:rPr>
              <w:tab/>
            </w:r>
            <w:r w:rsidR="00063A71">
              <w:rPr>
                <w:noProof/>
                <w:webHidden/>
              </w:rPr>
              <w:fldChar w:fldCharType="begin"/>
            </w:r>
            <w:r w:rsidR="00063A71">
              <w:rPr>
                <w:noProof/>
                <w:webHidden/>
              </w:rPr>
              <w:instrText xml:space="preserve"> PAGEREF _Toc115122352 \h </w:instrText>
            </w:r>
            <w:r w:rsidR="00063A71">
              <w:rPr>
                <w:noProof/>
                <w:webHidden/>
              </w:rPr>
            </w:r>
            <w:r w:rsidR="00063A71">
              <w:rPr>
                <w:noProof/>
                <w:webHidden/>
              </w:rPr>
              <w:fldChar w:fldCharType="separate"/>
            </w:r>
            <w:r w:rsidR="00063A71">
              <w:rPr>
                <w:noProof/>
                <w:webHidden/>
              </w:rPr>
              <w:t>3</w:t>
            </w:r>
            <w:r w:rsidR="00063A71">
              <w:rPr>
                <w:noProof/>
                <w:webHidden/>
              </w:rPr>
              <w:fldChar w:fldCharType="end"/>
            </w:r>
          </w:hyperlink>
        </w:p>
        <w:p w:rsidR="00063A71" w:rsidRDefault="00063A71">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122353" w:history="1">
            <w:r w:rsidRPr="001311F3">
              <w:rPr>
                <w:rStyle w:val="Hyperlink"/>
                <w:noProof/>
                <w:w w:val="116"/>
              </w:rPr>
              <w:t>2</w:t>
            </w:r>
            <w:r>
              <w:rPr>
                <w:rFonts w:asciiTheme="minorHAnsi" w:eastAsiaTheme="minorEastAsia" w:hAnsiTheme="minorHAnsi" w:cstheme="minorBidi"/>
                <w:b w:val="0"/>
                <w:bCs w:val="0"/>
                <w:noProof/>
                <w:sz w:val="22"/>
                <w:szCs w:val="22"/>
              </w:rPr>
              <w:tab/>
            </w:r>
            <w:r w:rsidRPr="001311F3">
              <w:rPr>
                <w:rStyle w:val="Hyperlink"/>
                <w:noProof/>
                <w:w w:val="95"/>
              </w:rPr>
              <w:t>Literature</w:t>
            </w:r>
            <w:r w:rsidRPr="001311F3">
              <w:rPr>
                <w:rStyle w:val="Hyperlink"/>
                <w:noProof/>
                <w:spacing w:val="40"/>
                <w:w w:val="95"/>
              </w:rPr>
              <w:t xml:space="preserve"> </w:t>
            </w:r>
            <w:r w:rsidRPr="001311F3">
              <w:rPr>
                <w:rStyle w:val="Hyperlink"/>
                <w:noProof/>
                <w:w w:val="95"/>
              </w:rPr>
              <w:t>review</w:t>
            </w:r>
            <w:r>
              <w:rPr>
                <w:noProof/>
                <w:webHidden/>
              </w:rPr>
              <w:tab/>
            </w:r>
            <w:r>
              <w:rPr>
                <w:noProof/>
                <w:webHidden/>
              </w:rPr>
              <w:fldChar w:fldCharType="begin"/>
            </w:r>
            <w:r>
              <w:rPr>
                <w:noProof/>
                <w:webHidden/>
              </w:rPr>
              <w:instrText xml:space="preserve"> PAGEREF _Toc115122353 \h </w:instrText>
            </w:r>
            <w:r>
              <w:rPr>
                <w:noProof/>
                <w:webHidden/>
              </w:rPr>
            </w:r>
            <w:r>
              <w:rPr>
                <w:noProof/>
                <w:webHidden/>
              </w:rPr>
              <w:fldChar w:fldCharType="separate"/>
            </w:r>
            <w:r>
              <w:rPr>
                <w:noProof/>
                <w:webHidden/>
              </w:rPr>
              <w:t>6</w:t>
            </w:r>
            <w:r>
              <w:rPr>
                <w:noProof/>
                <w:webHidden/>
              </w:rPr>
              <w:fldChar w:fldCharType="end"/>
            </w:r>
          </w:hyperlink>
        </w:p>
        <w:p w:rsidR="00063A71" w:rsidRPr="00063A71" w:rsidRDefault="00063A71" w:rsidP="00063A71">
          <w:pPr>
            <w:pStyle w:val="TOC2"/>
            <w:tabs>
              <w:tab w:val="left" w:pos="900"/>
              <w:tab w:val="right" w:leader="dot" w:pos="9530"/>
            </w:tabs>
            <w:rPr>
              <w:rStyle w:val="Hyperlink"/>
            </w:rPr>
          </w:pPr>
          <w:hyperlink w:anchor="_Toc115122354" w:history="1">
            <w:r w:rsidRPr="00063A71">
              <w:rPr>
                <w:rStyle w:val="Hyperlink"/>
                <w:noProof/>
              </w:rPr>
              <w:t>2.1</w:t>
            </w:r>
            <w:r w:rsidRPr="00063A71">
              <w:rPr>
                <w:rStyle w:val="Hyperlink"/>
              </w:rPr>
              <w:tab/>
            </w:r>
            <w:r w:rsidRPr="00063A71">
              <w:rPr>
                <w:rStyle w:val="Hyperlink"/>
                <w:noProof/>
              </w:rPr>
              <w:t>General Analysis and Pre-processing</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4 \h </w:instrText>
            </w:r>
            <w:r w:rsidRPr="00063A71">
              <w:rPr>
                <w:rStyle w:val="Hyperlink"/>
                <w:webHidden/>
              </w:rPr>
            </w:r>
            <w:r w:rsidRPr="00063A71">
              <w:rPr>
                <w:rStyle w:val="Hyperlink"/>
                <w:webHidden/>
              </w:rPr>
              <w:fldChar w:fldCharType="separate"/>
            </w:r>
            <w:r w:rsidRPr="00063A71">
              <w:rPr>
                <w:rStyle w:val="Hyperlink"/>
                <w:webHidden/>
              </w:rPr>
              <w:t>6</w:t>
            </w:r>
            <w:r w:rsidRPr="00063A71">
              <w:rPr>
                <w:rStyle w:val="Hyperlink"/>
                <w:webHidden/>
              </w:rPr>
              <w:fldChar w:fldCharType="end"/>
            </w:r>
          </w:hyperlink>
        </w:p>
        <w:p w:rsidR="00063A71" w:rsidRPr="00063A71" w:rsidRDefault="00063A71">
          <w:pPr>
            <w:pStyle w:val="TOC2"/>
            <w:tabs>
              <w:tab w:val="right" w:leader="dot" w:pos="9530"/>
            </w:tabs>
            <w:rPr>
              <w:rStyle w:val="Hyperlink"/>
            </w:rPr>
          </w:pPr>
          <w:hyperlink w:anchor="_Toc115122355" w:history="1">
            <w:r w:rsidRPr="00063A71">
              <w:rPr>
                <w:rStyle w:val="Hyperlink"/>
                <w:noProof/>
              </w:rPr>
              <w:t>2.2 Time Series Analysis (ARIMA)</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5 \h </w:instrText>
            </w:r>
            <w:r w:rsidRPr="00063A71">
              <w:rPr>
                <w:rStyle w:val="Hyperlink"/>
                <w:webHidden/>
              </w:rPr>
            </w:r>
            <w:r w:rsidRPr="00063A71">
              <w:rPr>
                <w:rStyle w:val="Hyperlink"/>
                <w:webHidden/>
              </w:rPr>
              <w:fldChar w:fldCharType="separate"/>
            </w:r>
            <w:r w:rsidRPr="00063A71">
              <w:rPr>
                <w:rStyle w:val="Hyperlink"/>
                <w:webHidden/>
              </w:rPr>
              <w:t>8</w:t>
            </w:r>
            <w:r w:rsidRPr="00063A71">
              <w:rPr>
                <w:rStyle w:val="Hyperlink"/>
                <w:webHidden/>
              </w:rPr>
              <w:fldChar w:fldCharType="end"/>
            </w:r>
          </w:hyperlink>
        </w:p>
        <w:p w:rsidR="00063A71" w:rsidRPr="00063A71" w:rsidRDefault="00063A71">
          <w:pPr>
            <w:pStyle w:val="TOC2"/>
            <w:tabs>
              <w:tab w:val="right" w:leader="dot" w:pos="9530"/>
            </w:tabs>
            <w:rPr>
              <w:rStyle w:val="Hyperlink"/>
            </w:rPr>
          </w:pPr>
          <w:hyperlink w:anchor="_Toc115122356" w:history="1">
            <w:r w:rsidRPr="00063A71">
              <w:rPr>
                <w:rStyle w:val="Hyperlink"/>
                <w:noProof/>
              </w:rPr>
              <w:t>2.3 LSTM</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6 \h </w:instrText>
            </w:r>
            <w:r w:rsidRPr="00063A71">
              <w:rPr>
                <w:rStyle w:val="Hyperlink"/>
                <w:webHidden/>
              </w:rPr>
            </w:r>
            <w:r w:rsidRPr="00063A71">
              <w:rPr>
                <w:rStyle w:val="Hyperlink"/>
                <w:webHidden/>
              </w:rPr>
              <w:fldChar w:fldCharType="separate"/>
            </w:r>
            <w:r w:rsidRPr="00063A71">
              <w:rPr>
                <w:rStyle w:val="Hyperlink"/>
                <w:webHidden/>
              </w:rPr>
              <w:t>9</w:t>
            </w:r>
            <w:r w:rsidRPr="00063A71">
              <w:rPr>
                <w:rStyle w:val="Hyperlink"/>
                <w:webHidden/>
              </w:rPr>
              <w:fldChar w:fldCharType="end"/>
            </w:r>
          </w:hyperlink>
        </w:p>
        <w:p w:rsidR="00063A71" w:rsidRPr="00063A71" w:rsidRDefault="00063A71">
          <w:pPr>
            <w:pStyle w:val="TOC2"/>
            <w:tabs>
              <w:tab w:val="right" w:leader="dot" w:pos="9530"/>
            </w:tabs>
            <w:rPr>
              <w:rStyle w:val="Hyperlink"/>
            </w:rPr>
          </w:pPr>
          <w:hyperlink w:anchor="_Toc115122357" w:history="1">
            <w:r w:rsidRPr="00063A71">
              <w:rPr>
                <w:rStyle w:val="Hyperlink"/>
                <w:noProof/>
              </w:rPr>
              <w:t>2.4 ANN</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7 \h </w:instrText>
            </w:r>
            <w:r w:rsidRPr="00063A71">
              <w:rPr>
                <w:rStyle w:val="Hyperlink"/>
                <w:webHidden/>
              </w:rPr>
            </w:r>
            <w:r w:rsidRPr="00063A71">
              <w:rPr>
                <w:rStyle w:val="Hyperlink"/>
                <w:webHidden/>
              </w:rPr>
              <w:fldChar w:fldCharType="separate"/>
            </w:r>
            <w:r w:rsidRPr="00063A71">
              <w:rPr>
                <w:rStyle w:val="Hyperlink"/>
                <w:webHidden/>
              </w:rPr>
              <w:t>11</w:t>
            </w:r>
            <w:r w:rsidRPr="00063A71">
              <w:rPr>
                <w:rStyle w:val="Hyperlink"/>
                <w:webHidden/>
              </w:rPr>
              <w:fldChar w:fldCharType="end"/>
            </w:r>
          </w:hyperlink>
        </w:p>
        <w:p w:rsidR="00063A71" w:rsidRPr="00063A71" w:rsidRDefault="00063A71" w:rsidP="00063A71">
          <w:pPr>
            <w:pStyle w:val="TOC2"/>
            <w:tabs>
              <w:tab w:val="left" w:pos="900"/>
              <w:tab w:val="right" w:leader="dot" w:pos="9530"/>
            </w:tabs>
            <w:rPr>
              <w:rStyle w:val="Hyperlink"/>
            </w:rPr>
          </w:pPr>
          <w:hyperlink w:anchor="_Toc115122358" w:history="1">
            <w:r w:rsidRPr="00063A71">
              <w:rPr>
                <w:rStyle w:val="Hyperlink"/>
                <w:noProof/>
              </w:rPr>
              <w:t>2.5</w:t>
            </w:r>
            <w:r w:rsidRPr="00063A71">
              <w:rPr>
                <w:rStyle w:val="Hyperlink"/>
              </w:rPr>
              <w:tab/>
            </w:r>
            <w:r w:rsidRPr="00063A71">
              <w:rPr>
                <w:rStyle w:val="Hyperlink"/>
                <w:noProof/>
              </w:rPr>
              <w:t>RNN</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8 \h </w:instrText>
            </w:r>
            <w:r w:rsidRPr="00063A71">
              <w:rPr>
                <w:rStyle w:val="Hyperlink"/>
                <w:webHidden/>
              </w:rPr>
            </w:r>
            <w:r w:rsidRPr="00063A71">
              <w:rPr>
                <w:rStyle w:val="Hyperlink"/>
                <w:webHidden/>
              </w:rPr>
              <w:fldChar w:fldCharType="separate"/>
            </w:r>
            <w:r w:rsidRPr="00063A71">
              <w:rPr>
                <w:rStyle w:val="Hyperlink"/>
                <w:webHidden/>
              </w:rPr>
              <w:t>13</w:t>
            </w:r>
            <w:r w:rsidRPr="00063A71">
              <w:rPr>
                <w:rStyle w:val="Hyperlink"/>
                <w:webHidden/>
              </w:rPr>
              <w:fldChar w:fldCharType="end"/>
            </w:r>
          </w:hyperlink>
        </w:p>
        <w:p w:rsidR="00063A71" w:rsidRPr="00063A71" w:rsidRDefault="00063A71" w:rsidP="00063A71">
          <w:pPr>
            <w:pStyle w:val="TOC2"/>
            <w:tabs>
              <w:tab w:val="left" w:pos="900"/>
              <w:tab w:val="right" w:leader="dot" w:pos="9530"/>
            </w:tabs>
            <w:rPr>
              <w:rStyle w:val="Hyperlink"/>
            </w:rPr>
          </w:pPr>
          <w:hyperlink w:anchor="_Toc115122359" w:history="1">
            <w:r w:rsidRPr="00063A71">
              <w:rPr>
                <w:rStyle w:val="Hyperlink"/>
                <w:noProof/>
              </w:rPr>
              <w:t>2.6</w:t>
            </w:r>
            <w:r w:rsidRPr="00063A71">
              <w:rPr>
                <w:rStyle w:val="Hyperlink"/>
              </w:rPr>
              <w:tab/>
            </w:r>
            <w:r w:rsidRPr="001311F3">
              <w:rPr>
                <w:rStyle w:val="Hyperlink"/>
                <w:noProof/>
              </w:rPr>
              <w:t>CNN</w:t>
            </w:r>
            <w:r w:rsidRPr="00063A71">
              <w:rPr>
                <w:rStyle w:val="Hyperlink"/>
                <w:webHidden/>
              </w:rPr>
              <w:tab/>
            </w:r>
            <w:r w:rsidRPr="00063A71">
              <w:rPr>
                <w:rStyle w:val="Hyperlink"/>
                <w:webHidden/>
              </w:rPr>
              <w:fldChar w:fldCharType="begin"/>
            </w:r>
            <w:r w:rsidRPr="00063A71">
              <w:rPr>
                <w:rStyle w:val="Hyperlink"/>
                <w:webHidden/>
              </w:rPr>
              <w:instrText xml:space="preserve"> PAGEREF _Toc115122359 \h </w:instrText>
            </w:r>
            <w:r w:rsidRPr="00063A71">
              <w:rPr>
                <w:rStyle w:val="Hyperlink"/>
                <w:webHidden/>
              </w:rPr>
            </w:r>
            <w:r w:rsidRPr="00063A71">
              <w:rPr>
                <w:rStyle w:val="Hyperlink"/>
                <w:webHidden/>
              </w:rPr>
              <w:fldChar w:fldCharType="separate"/>
            </w:r>
            <w:r w:rsidRPr="00063A71">
              <w:rPr>
                <w:rStyle w:val="Hyperlink"/>
                <w:webHidden/>
              </w:rPr>
              <w:t>15</w:t>
            </w:r>
            <w:r w:rsidRPr="00063A71">
              <w:rPr>
                <w:rStyle w:val="Hyperlink"/>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60" w:history="1">
            <w:r w:rsidRPr="001311F3">
              <w:rPr>
                <w:rStyle w:val="Hyperlink"/>
                <w:noProof/>
              </w:rPr>
              <w:t>2.7 Linear Regression</w:t>
            </w:r>
            <w:r>
              <w:rPr>
                <w:noProof/>
                <w:webHidden/>
              </w:rPr>
              <w:tab/>
            </w:r>
            <w:r>
              <w:rPr>
                <w:noProof/>
                <w:webHidden/>
              </w:rPr>
              <w:fldChar w:fldCharType="begin"/>
            </w:r>
            <w:r>
              <w:rPr>
                <w:noProof/>
                <w:webHidden/>
              </w:rPr>
              <w:instrText xml:space="preserve"> PAGEREF _Toc115122360 \h </w:instrText>
            </w:r>
            <w:r>
              <w:rPr>
                <w:noProof/>
                <w:webHidden/>
              </w:rPr>
            </w:r>
            <w:r>
              <w:rPr>
                <w:noProof/>
                <w:webHidden/>
              </w:rPr>
              <w:fldChar w:fldCharType="separate"/>
            </w:r>
            <w:r>
              <w:rPr>
                <w:noProof/>
                <w:webHidden/>
              </w:rPr>
              <w:t>16</w:t>
            </w:r>
            <w:r>
              <w:rPr>
                <w:noProof/>
                <w:webHidden/>
              </w:rPr>
              <w:fldChar w:fldCharType="end"/>
            </w:r>
          </w:hyperlink>
        </w:p>
        <w:p w:rsidR="00063A71" w:rsidRDefault="00063A71">
          <w:pPr>
            <w:pStyle w:val="TOC1"/>
            <w:tabs>
              <w:tab w:val="left" w:pos="1629"/>
              <w:tab w:val="right" w:leader="dot" w:pos="9530"/>
            </w:tabs>
            <w:rPr>
              <w:rFonts w:asciiTheme="minorHAnsi" w:eastAsiaTheme="minorEastAsia" w:hAnsiTheme="minorHAnsi" w:cstheme="minorBidi"/>
              <w:b w:val="0"/>
              <w:bCs w:val="0"/>
              <w:noProof/>
              <w:sz w:val="22"/>
              <w:szCs w:val="22"/>
            </w:rPr>
          </w:pPr>
          <w:hyperlink w:anchor="_Toc115122361" w:history="1">
            <w:r w:rsidRPr="001311F3">
              <w:rPr>
                <w:rStyle w:val="Hyperlink"/>
                <w:noProof/>
                <w:w w:val="95"/>
              </w:rPr>
              <w:t>3</w:t>
            </w:r>
            <w:r>
              <w:rPr>
                <w:rFonts w:asciiTheme="minorHAnsi" w:eastAsiaTheme="minorEastAsia" w:hAnsiTheme="minorHAnsi" w:cstheme="minorBidi"/>
                <w:b w:val="0"/>
                <w:bCs w:val="0"/>
                <w:noProof/>
                <w:sz w:val="22"/>
                <w:szCs w:val="22"/>
              </w:rPr>
              <w:tab/>
            </w:r>
            <w:r w:rsidRPr="001311F3">
              <w:rPr>
                <w:rStyle w:val="Hyperlink"/>
                <w:noProof/>
              </w:rPr>
              <w:t>Data and Methodology</w:t>
            </w:r>
            <w:r>
              <w:rPr>
                <w:noProof/>
                <w:webHidden/>
              </w:rPr>
              <w:tab/>
            </w:r>
            <w:r>
              <w:rPr>
                <w:noProof/>
                <w:webHidden/>
              </w:rPr>
              <w:fldChar w:fldCharType="begin"/>
            </w:r>
            <w:r>
              <w:rPr>
                <w:noProof/>
                <w:webHidden/>
              </w:rPr>
              <w:instrText xml:space="preserve"> PAGEREF _Toc115122361 \h </w:instrText>
            </w:r>
            <w:r>
              <w:rPr>
                <w:noProof/>
                <w:webHidden/>
              </w:rPr>
            </w:r>
            <w:r>
              <w:rPr>
                <w:noProof/>
                <w:webHidden/>
              </w:rPr>
              <w:fldChar w:fldCharType="separate"/>
            </w:r>
            <w:r>
              <w:rPr>
                <w:noProof/>
                <w:webHidden/>
              </w:rPr>
              <w:t>17</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62" w:history="1">
            <w:r w:rsidRPr="001311F3">
              <w:rPr>
                <w:rStyle w:val="Hyperlink"/>
                <w:noProof/>
              </w:rPr>
              <w:t>3.1 Introduction</w:t>
            </w:r>
            <w:r>
              <w:rPr>
                <w:noProof/>
                <w:webHidden/>
              </w:rPr>
              <w:tab/>
            </w:r>
            <w:r>
              <w:rPr>
                <w:noProof/>
                <w:webHidden/>
              </w:rPr>
              <w:fldChar w:fldCharType="begin"/>
            </w:r>
            <w:r>
              <w:rPr>
                <w:noProof/>
                <w:webHidden/>
              </w:rPr>
              <w:instrText xml:space="preserve"> PAGEREF _Toc115122362 \h </w:instrText>
            </w:r>
            <w:r>
              <w:rPr>
                <w:noProof/>
                <w:webHidden/>
              </w:rPr>
            </w:r>
            <w:r>
              <w:rPr>
                <w:noProof/>
                <w:webHidden/>
              </w:rPr>
              <w:fldChar w:fldCharType="separate"/>
            </w:r>
            <w:r>
              <w:rPr>
                <w:noProof/>
                <w:webHidden/>
              </w:rPr>
              <w:t>17</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63" w:history="1">
            <w:r w:rsidRPr="001311F3">
              <w:rPr>
                <w:rStyle w:val="Hyperlink"/>
                <w:noProof/>
              </w:rPr>
              <w:t>3.2 Dataset Description</w:t>
            </w:r>
            <w:r>
              <w:rPr>
                <w:noProof/>
                <w:webHidden/>
              </w:rPr>
              <w:tab/>
            </w:r>
            <w:r>
              <w:rPr>
                <w:noProof/>
                <w:webHidden/>
              </w:rPr>
              <w:fldChar w:fldCharType="begin"/>
            </w:r>
            <w:r>
              <w:rPr>
                <w:noProof/>
                <w:webHidden/>
              </w:rPr>
              <w:instrText xml:space="preserve"> PAGEREF _Toc115122363 \h </w:instrText>
            </w:r>
            <w:r>
              <w:rPr>
                <w:noProof/>
                <w:webHidden/>
              </w:rPr>
            </w:r>
            <w:r>
              <w:rPr>
                <w:noProof/>
                <w:webHidden/>
              </w:rPr>
              <w:fldChar w:fldCharType="separate"/>
            </w:r>
            <w:r>
              <w:rPr>
                <w:noProof/>
                <w:webHidden/>
              </w:rPr>
              <w:t>17</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64" w:history="1">
            <w:r w:rsidRPr="001311F3">
              <w:rPr>
                <w:rStyle w:val="Hyperlink"/>
                <w:noProof/>
              </w:rPr>
              <w:t>3.3 Exploratory Data Analysis</w:t>
            </w:r>
            <w:r>
              <w:rPr>
                <w:noProof/>
                <w:webHidden/>
              </w:rPr>
              <w:tab/>
            </w:r>
            <w:r>
              <w:rPr>
                <w:noProof/>
                <w:webHidden/>
              </w:rPr>
              <w:fldChar w:fldCharType="begin"/>
            </w:r>
            <w:r>
              <w:rPr>
                <w:noProof/>
                <w:webHidden/>
              </w:rPr>
              <w:instrText xml:space="preserve"> PAGEREF _Toc115122364 \h </w:instrText>
            </w:r>
            <w:r>
              <w:rPr>
                <w:noProof/>
                <w:webHidden/>
              </w:rPr>
            </w:r>
            <w:r>
              <w:rPr>
                <w:noProof/>
                <w:webHidden/>
              </w:rPr>
              <w:fldChar w:fldCharType="separate"/>
            </w:r>
            <w:r>
              <w:rPr>
                <w:noProof/>
                <w:webHidden/>
              </w:rPr>
              <w:t>18</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65" w:history="1">
            <w:r w:rsidRPr="001311F3">
              <w:rPr>
                <w:rStyle w:val="Hyperlink"/>
                <w:noProof/>
              </w:rPr>
              <w:t>3.3.1 Preprocessing of the dataset</w:t>
            </w:r>
            <w:r>
              <w:rPr>
                <w:noProof/>
                <w:webHidden/>
              </w:rPr>
              <w:tab/>
            </w:r>
            <w:r>
              <w:rPr>
                <w:noProof/>
                <w:webHidden/>
              </w:rPr>
              <w:fldChar w:fldCharType="begin"/>
            </w:r>
            <w:r>
              <w:rPr>
                <w:noProof/>
                <w:webHidden/>
              </w:rPr>
              <w:instrText xml:space="preserve"> PAGEREF _Toc115122365 \h </w:instrText>
            </w:r>
            <w:r>
              <w:rPr>
                <w:noProof/>
                <w:webHidden/>
              </w:rPr>
            </w:r>
            <w:r>
              <w:rPr>
                <w:noProof/>
                <w:webHidden/>
              </w:rPr>
              <w:fldChar w:fldCharType="separate"/>
            </w:r>
            <w:r>
              <w:rPr>
                <w:noProof/>
                <w:webHidden/>
              </w:rPr>
              <w:t>19</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66" w:history="1">
            <w:r w:rsidRPr="001311F3">
              <w:rPr>
                <w:rStyle w:val="Hyperlink"/>
                <w:noProof/>
              </w:rPr>
              <w:t>3.3.2 Missing Value Analysis</w:t>
            </w:r>
            <w:r>
              <w:rPr>
                <w:noProof/>
                <w:webHidden/>
              </w:rPr>
              <w:tab/>
            </w:r>
            <w:r>
              <w:rPr>
                <w:noProof/>
                <w:webHidden/>
              </w:rPr>
              <w:fldChar w:fldCharType="begin"/>
            </w:r>
            <w:r>
              <w:rPr>
                <w:noProof/>
                <w:webHidden/>
              </w:rPr>
              <w:instrText xml:space="preserve"> PAGEREF _Toc115122366 \h </w:instrText>
            </w:r>
            <w:r>
              <w:rPr>
                <w:noProof/>
                <w:webHidden/>
              </w:rPr>
            </w:r>
            <w:r>
              <w:rPr>
                <w:noProof/>
                <w:webHidden/>
              </w:rPr>
              <w:fldChar w:fldCharType="separate"/>
            </w:r>
            <w:r>
              <w:rPr>
                <w:noProof/>
                <w:webHidden/>
              </w:rPr>
              <w:t>19</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67" w:history="1">
            <w:r w:rsidRPr="001311F3">
              <w:rPr>
                <w:rStyle w:val="Hyperlink"/>
                <w:noProof/>
              </w:rPr>
              <w:t>3.3.3 Distribution of Variables</w:t>
            </w:r>
            <w:r>
              <w:rPr>
                <w:noProof/>
                <w:webHidden/>
              </w:rPr>
              <w:tab/>
            </w:r>
            <w:r>
              <w:rPr>
                <w:noProof/>
                <w:webHidden/>
              </w:rPr>
              <w:fldChar w:fldCharType="begin"/>
            </w:r>
            <w:r>
              <w:rPr>
                <w:noProof/>
                <w:webHidden/>
              </w:rPr>
              <w:instrText xml:space="preserve"> PAGEREF _Toc115122367 \h </w:instrText>
            </w:r>
            <w:r>
              <w:rPr>
                <w:noProof/>
                <w:webHidden/>
              </w:rPr>
            </w:r>
            <w:r>
              <w:rPr>
                <w:noProof/>
                <w:webHidden/>
              </w:rPr>
              <w:fldChar w:fldCharType="separate"/>
            </w:r>
            <w:r>
              <w:rPr>
                <w:noProof/>
                <w:webHidden/>
              </w:rPr>
              <w:t>20</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68" w:history="1">
            <w:r w:rsidRPr="001311F3">
              <w:rPr>
                <w:rStyle w:val="Hyperlink"/>
                <w:noProof/>
              </w:rPr>
              <w:t>3.3.4 Outlier Analysis</w:t>
            </w:r>
            <w:r>
              <w:rPr>
                <w:noProof/>
                <w:webHidden/>
              </w:rPr>
              <w:tab/>
            </w:r>
            <w:r>
              <w:rPr>
                <w:noProof/>
                <w:webHidden/>
              </w:rPr>
              <w:fldChar w:fldCharType="begin"/>
            </w:r>
            <w:r>
              <w:rPr>
                <w:noProof/>
                <w:webHidden/>
              </w:rPr>
              <w:instrText xml:space="preserve"> PAGEREF _Toc115122368 \h </w:instrText>
            </w:r>
            <w:r>
              <w:rPr>
                <w:noProof/>
                <w:webHidden/>
              </w:rPr>
            </w:r>
            <w:r>
              <w:rPr>
                <w:noProof/>
                <w:webHidden/>
              </w:rPr>
              <w:fldChar w:fldCharType="separate"/>
            </w:r>
            <w:r>
              <w:rPr>
                <w:noProof/>
                <w:webHidden/>
              </w:rPr>
              <w:t>23</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69" w:history="1">
            <w:r w:rsidRPr="001311F3">
              <w:rPr>
                <w:rStyle w:val="Hyperlink"/>
                <w:noProof/>
              </w:rPr>
              <w:t>3.3.5 Univariate Analysis</w:t>
            </w:r>
            <w:r>
              <w:rPr>
                <w:noProof/>
                <w:webHidden/>
              </w:rPr>
              <w:tab/>
            </w:r>
            <w:r>
              <w:rPr>
                <w:noProof/>
                <w:webHidden/>
              </w:rPr>
              <w:fldChar w:fldCharType="begin"/>
            </w:r>
            <w:r>
              <w:rPr>
                <w:noProof/>
                <w:webHidden/>
              </w:rPr>
              <w:instrText xml:space="preserve"> PAGEREF _Toc115122369 \h </w:instrText>
            </w:r>
            <w:r>
              <w:rPr>
                <w:noProof/>
                <w:webHidden/>
              </w:rPr>
            </w:r>
            <w:r>
              <w:rPr>
                <w:noProof/>
                <w:webHidden/>
              </w:rPr>
              <w:fldChar w:fldCharType="separate"/>
            </w:r>
            <w:r>
              <w:rPr>
                <w:noProof/>
                <w:webHidden/>
              </w:rPr>
              <w:t>25</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0" w:history="1">
            <w:r w:rsidRPr="001311F3">
              <w:rPr>
                <w:rStyle w:val="Hyperlink"/>
                <w:noProof/>
              </w:rPr>
              <w:t>3.3.6 Probability Distribution using KDE</w:t>
            </w:r>
            <w:r>
              <w:rPr>
                <w:noProof/>
                <w:webHidden/>
              </w:rPr>
              <w:tab/>
            </w:r>
            <w:r>
              <w:rPr>
                <w:noProof/>
                <w:webHidden/>
              </w:rPr>
              <w:fldChar w:fldCharType="begin"/>
            </w:r>
            <w:r>
              <w:rPr>
                <w:noProof/>
                <w:webHidden/>
              </w:rPr>
              <w:instrText xml:space="preserve"> PAGEREF _Toc115122370 \h </w:instrText>
            </w:r>
            <w:r>
              <w:rPr>
                <w:noProof/>
                <w:webHidden/>
              </w:rPr>
            </w:r>
            <w:r>
              <w:rPr>
                <w:noProof/>
                <w:webHidden/>
              </w:rPr>
              <w:fldChar w:fldCharType="separate"/>
            </w:r>
            <w:r>
              <w:rPr>
                <w:noProof/>
                <w:webHidden/>
              </w:rPr>
              <w:t>26</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1" w:history="1">
            <w:r w:rsidRPr="001311F3">
              <w:rPr>
                <w:rStyle w:val="Hyperlink"/>
                <w:noProof/>
              </w:rPr>
              <w:t>3.3.7 Deep-dive analysis in Europe</w:t>
            </w:r>
            <w:r>
              <w:rPr>
                <w:noProof/>
                <w:webHidden/>
              </w:rPr>
              <w:tab/>
            </w:r>
            <w:r>
              <w:rPr>
                <w:noProof/>
                <w:webHidden/>
              </w:rPr>
              <w:fldChar w:fldCharType="begin"/>
            </w:r>
            <w:r>
              <w:rPr>
                <w:noProof/>
                <w:webHidden/>
              </w:rPr>
              <w:instrText xml:space="preserve"> PAGEREF _Toc115122371 \h </w:instrText>
            </w:r>
            <w:r>
              <w:rPr>
                <w:noProof/>
                <w:webHidden/>
              </w:rPr>
            </w:r>
            <w:r>
              <w:rPr>
                <w:noProof/>
                <w:webHidden/>
              </w:rPr>
              <w:fldChar w:fldCharType="separate"/>
            </w:r>
            <w:r>
              <w:rPr>
                <w:noProof/>
                <w:webHidden/>
              </w:rPr>
              <w:t>27</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72" w:history="1">
            <w:r w:rsidRPr="001311F3">
              <w:rPr>
                <w:rStyle w:val="Hyperlink"/>
                <w:noProof/>
              </w:rPr>
              <w:t>3.4 Methods</w:t>
            </w:r>
            <w:r>
              <w:rPr>
                <w:noProof/>
                <w:webHidden/>
              </w:rPr>
              <w:tab/>
            </w:r>
            <w:r>
              <w:rPr>
                <w:noProof/>
                <w:webHidden/>
              </w:rPr>
              <w:fldChar w:fldCharType="begin"/>
            </w:r>
            <w:r>
              <w:rPr>
                <w:noProof/>
                <w:webHidden/>
              </w:rPr>
              <w:instrText xml:space="preserve"> PAGEREF _Toc115122372 \h </w:instrText>
            </w:r>
            <w:r>
              <w:rPr>
                <w:noProof/>
                <w:webHidden/>
              </w:rPr>
            </w:r>
            <w:r>
              <w:rPr>
                <w:noProof/>
                <w:webHidden/>
              </w:rPr>
              <w:fldChar w:fldCharType="separate"/>
            </w:r>
            <w:r>
              <w:rPr>
                <w:noProof/>
                <w:webHidden/>
              </w:rPr>
              <w:t>30</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3" w:history="1">
            <w:r w:rsidRPr="001311F3">
              <w:rPr>
                <w:rStyle w:val="Hyperlink"/>
                <w:noProof/>
              </w:rPr>
              <w:t>3.4.1 Data Split</w:t>
            </w:r>
            <w:r>
              <w:rPr>
                <w:noProof/>
                <w:webHidden/>
              </w:rPr>
              <w:tab/>
            </w:r>
            <w:r>
              <w:rPr>
                <w:noProof/>
                <w:webHidden/>
              </w:rPr>
              <w:fldChar w:fldCharType="begin"/>
            </w:r>
            <w:r>
              <w:rPr>
                <w:noProof/>
                <w:webHidden/>
              </w:rPr>
              <w:instrText xml:space="preserve"> PAGEREF _Toc115122373 \h </w:instrText>
            </w:r>
            <w:r>
              <w:rPr>
                <w:noProof/>
                <w:webHidden/>
              </w:rPr>
            </w:r>
            <w:r>
              <w:rPr>
                <w:noProof/>
                <w:webHidden/>
              </w:rPr>
              <w:fldChar w:fldCharType="separate"/>
            </w:r>
            <w:r>
              <w:rPr>
                <w:noProof/>
                <w:webHidden/>
              </w:rPr>
              <w:t>30</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4" w:history="1">
            <w:r w:rsidRPr="001311F3">
              <w:rPr>
                <w:rStyle w:val="Hyperlink"/>
                <w:noProof/>
              </w:rPr>
              <w:t>3.4.2 Encoding</w:t>
            </w:r>
            <w:r>
              <w:rPr>
                <w:noProof/>
                <w:webHidden/>
              </w:rPr>
              <w:tab/>
            </w:r>
            <w:r>
              <w:rPr>
                <w:noProof/>
                <w:webHidden/>
              </w:rPr>
              <w:fldChar w:fldCharType="begin"/>
            </w:r>
            <w:r>
              <w:rPr>
                <w:noProof/>
                <w:webHidden/>
              </w:rPr>
              <w:instrText xml:space="preserve"> PAGEREF _Toc115122374 \h </w:instrText>
            </w:r>
            <w:r>
              <w:rPr>
                <w:noProof/>
                <w:webHidden/>
              </w:rPr>
            </w:r>
            <w:r>
              <w:rPr>
                <w:noProof/>
                <w:webHidden/>
              </w:rPr>
              <w:fldChar w:fldCharType="separate"/>
            </w:r>
            <w:r>
              <w:rPr>
                <w:noProof/>
                <w:webHidden/>
              </w:rPr>
              <w:t>30</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5" w:history="1">
            <w:r w:rsidRPr="001311F3">
              <w:rPr>
                <w:rStyle w:val="Hyperlink"/>
                <w:noProof/>
              </w:rPr>
              <w:t>3.4.3 Implementation</w:t>
            </w:r>
            <w:r>
              <w:rPr>
                <w:noProof/>
                <w:webHidden/>
              </w:rPr>
              <w:tab/>
            </w:r>
            <w:r>
              <w:rPr>
                <w:noProof/>
                <w:webHidden/>
              </w:rPr>
              <w:fldChar w:fldCharType="begin"/>
            </w:r>
            <w:r>
              <w:rPr>
                <w:noProof/>
                <w:webHidden/>
              </w:rPr>
              <w:instrText xml:space="preserve"> PAGEREF _Toc115122375 \h </w:instrText>
            </w:r>
            <w:r>
              <w:rPr>
                <w:noProof/>
                <w:webHidden/>
              </w:rPr>
            </w:r>
            <w:r>
              <w:rPr>
                <w:noProof/>
                <w:webHidden/>
              </w:rPr>
              <w:fldChar w:fldCharType="separate"/>
            </w:r>
            <w:r>
              <w:rPr>
                <w:noProof/>
                <w:webHidden/>
              </w:rPr>
              <w:t>30</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76" w:history="1">
            <w:r w:rsidRPr="001311F3">
              <w:rPr>
                <w:rStyle w:val="Hyperlink"/>
                <w:noProof/>
              </w:rPr>
              <w:t>3.5 Model Results</w:t>
            </w:r>
            <w:r>
              <w:rPr>
                <w:noProof/>
                <w:webHidden/>
              </w:rPr>
              <w:tab/>
            </w:r>
            <w:r>
              <w:rPr>
                <w:noProof/>
                <w:webHidden/>
              </w:rPr>
              <w:fldChar w:fldCharType="begin"/>
            </w:r>
            <w:r>
              <w:rPr>
                <w:noProof/>
                <w:webHidden/>
              </w:rPr>
              <w:instrText xml:space="preserve"> PAGEREF _Toc115122376 \h </w:instrText>
            </w:r>
            <w:r>
              <w:rPr>
                <w:noProof/>
                <w:webHidden/>
              </w:rPr>
            </w:r>
            <w:r>
              <w:rPr>
                <w:noProof/>
                <w:webHidden/>
              </w:rPr>
              <w:fldChar w:fldCharType="separate"/>
            </w:r>
            <w:r>
              <w:rPr>
                <w:noProof/>
                <w:webHidden/>
              </w:rPr>
              <w:t>30</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7" w:history="1">
            <w:r w:rsidRPr="001311F3">
              <w:rPr>
                <w:rStyle w:val="Hyperlink"/>
                <w:noProof/>
              </w:rPr>
              <w:t>3.5.1 Baselines</w:t>
            </w:r>
            <w:r>
              <w:rPr>
                <w:noProof/>
                <w:webHidden/>
              </w:rPr>
              <w:tab/>
            </w:r>
            <w:r>
              <w:rPr>
                <w:noProof/>
                <w:webHidden/>
              </w:rPr>
              <w:fldChar w:fldCharType="begin"/>
            </w:r>
            <w:r>
              <w:rPr>
                <w:noProof/>
                <w:webHidden/>
              </w:rPr>
              <w:instrText xml:space="preserve"> PAGEREF _Toc115122377 \h </w:instrText>
            </w:r>
            <w:r>
              <w:rPr>
                <w:noProof/>
                <w:webHidden/>
              </w:rPr>
            </w:r>
            <w:r>
              <w:rPr>
                <w:noProof/>
                <w:webHidden/>
              </w:rPr>
              <w:fldChar w:fldCharType="separate"/>
            </w:r>
            <w:r>
              <w:rPr>
                <w:noProof/>
                <w:webHidden/>
              </w:rPr>
              <w:t>31</w:t>
            </w:r>
            <w:r>
              <w:rPr>
                <w:noProof/>
                <w:webHidden/>
              </w:rPr>
              <w:fldChar w:fldCharType="end"/>
            </w:r>
          </w:hyperlink>
        </w:p>
        <w:p w:rsidR="00063A71" w:rsidRDefault="00063A71">
          <w:pPr>
            <w:pStyle w:val="TOC3"/>
            <w:tabs>
              <w:tab w:val="right" w:leader="dot" w:pos="9530"/>
            </w:tabs>
            <w:rPr>
              <w:rFonts w:asciiTheme="minorHAnsi" w:eastAsiaTheme="minorEastAsia" w:hAnsiTheme="minorHAnsi" w:cstheme="minorBidi"/>
              <w:noProof/>
              <w:sz w:val="22"/>
              <w:szCs w:val="22"/>
            </w:rPr>
          </w:pPr>
          <w:hyperlink w:anchor="_Toc115122378" w:history="1">
            <w:r w:rsidRPr="001311F3">
              <w:rPr>
                <w:rStyle w:val="Hyperlink"/>
                <w:noProof/>
              </w:rPr>
              <w:t>3.5.2 Model Results</w:t>
            </w:r>
            <w:r>
              <w:rPr>
                <w:noProof/>
                <w:webHidden/>
              </w:rPr>
              <w:tab/>
            </w:r>
            <w:r>
              <w:rPr>
                <w:noProof/>
                <w:webHidden/>
              </w:rPr>
              <w:fldChar w:fldCharType="begin"/>
            </w:r>
            <w:r>
              <w:rPr>
                <w:noProof/>
                <w:webHidden/>
              </w:rPr>
              <w:instrText xml:space="preserve"> PAGEREF _Toc115122378 \h </w:instrText>
            </w:r>
            <w:r>
              <w:rPr>
                <w:noProof/>
                <w:webHidden/>
              </w:rPr>
            </w:r>
            <w:r>
              <w:rPr>
                <w:noProof/>
                <w:webHidden/>
              </w:rPr>
              <w:fldChar w:fldCharType="separate"/>
            </w:r>
            <w:r>
              <w:rPr>
                <w:noProof/>
                <w:webHidden/>
              </w:rPr>
              <w:t>31</w:t>
            </w:r>
            <w:r>
              <w:rPr>
                <w:noProof/>
                <w:webHidden/>
              </w:rPr>
              <w:fldChar w:fldCharType="end"/>
            </w:r>
          </w:hyperlink>
        </w:p>
        <w:p w:rsidR="00063A71" w:rsidRDefault="00063A71">
          <w:pPr>
            <w:pStyle w:val="TOC2"/>
            <w:tabs>
              <w:tab w:val="right" w:leader="dot" w:pos="9530"/>
            </w:tabs>
            <w:rPr>
              <w:rFonts w:asciiTheme="minorHAnsi" w:eastAsiaTheme="minorEastAsia" w:hAnsiTheme="minorHAnsi" w:cstheme="minorBidi"/>
              <w:noProof/>
              <w:sz w:val="22"/>
              <w:szCs w:val="22"/>
            </w:rPr>
          </w:pPr>
          <w:hyperlink w:anchor="_Toc115122379" w:history="1">
            <w:r w:rsidRPr="001311F3">
              <w:rPr>
                <w:rStyle w:val="Hyperlink"/>
                <w:noProof/>
              </w:rPr>
              <w:t>3.6 Summary</w:t>
            </w:r>
            <w:r>
              <w:rPr>
                <w:noProof/>
                <w:webHidden/>
              </w:rPr>
              <w:tab/>
            </w:r>
            <w:r>
              <w:rPr>
                <w:noProof/>
                <w:webHidden/>
              </w:rPr>
              <w:fldChar w:fldCharType="begin"/>
            </w:r>
            <w:r>
              <w:rPr>
                <w:noProof/>
                <w:webHidden/>
              </w:rPr>
              <w:instrText xml:space="preserve"> PAGEREF _Toc115122379 \h </w:instrText>
            </w:r>
            <w:r>
              <w:rPr>
                <w:noProof/>
                <w:webHidden/>
              </w:rPr>
            </w:r>
            <w:r>
              <w:rPr>
                <w:noProof/>
                <w:webHidden/>
              </w:rPr>
              <w:fldChar w:fldCharType="separate"/>
            </w:r>
            <w:r>
              <w:rPr>
                <w:noProof/>
                <w:webHidden/>
              </w:rPr>
              <w:t>31</w:t>
            </w:r>
            <w:r>
              <w:rPr>
                <w:noProof/>
                <w:webHidden/>
              </w:rPr>
              <w:fldChar w:fldCharType="end"/>
            </w:r>
          </w:hyperlink>
        </w:p>
        <w:p w:rsidR="00063A71" w:rsidRDefault="00063A71">
          <w:pPr>
            <w:pStyle w:val="TOC1"/>
            <w:tabs>
              <w:tab w:val="right" w:leader="dot" w:pos="9530"/>
            </w:tabs>
            <w:rPr>
              <w:rFonts w:asciiTheme="minorHAnsi" w:eastAsiaTheme="minorEastAsia" w:hAnsiTheme="minorHAnsi" w:cstheme="minorBidi"/>
              <w:b w:val="0"/>
              <w:bCs w:val="0"/>
              <w:noProof/>
              <w:sz w:val="22"/>
              <w:szCs w:val="22"/>
            </w:rPr>
          </w:pPr>
          <w:hyperlink w:anchor="_Toc115122380" w:history="1">
            <w:r w:rsidRPr="001311F3">
              <w:rPr>
                <w:rStyle w:val="Hyperlink"/>
                <w:noProof/>
              </w:rPr>
              <w:t>Conclusion</w:t>
            </w:r>
            <w:r>
              <w:rPr>
                <w:noProof/>
                <w:webHidden/>
              </w:rPr>
              <w:tab/>
            </w:r>
            <w:r>
              <w:rPr>
                <w:noProof/>
                <w:webHidden/>
              </w:rPr>
              <w:fldChar w:fldCharType="begin"/>
            </w:r>
            <w:r>
              <w:rPr>
                <w:noProof/>
                <w:webHidden/>
              </w:rPr>
              <w:instrText xml:space="preserve"> PAGEREF _Toc115122380 \h </w:instrText>
            </w:r>
            <w:r>
              <w:rPr>
                <w:noProof/>
                <w:webHidden/>
              </w:rPr>
            </w:r>
            <w:r>
              <w:rPr>
                <w:noProof/>
                <w:webHidden/>
              </w:rPr>
              <w:fldChar w:fldCharType="separate"/>
            </w:r>
            <w:r>
              <w:rPr>
                <w:noProof/>
                <w:webHidden/>
              </w:rPr>
              <w:t>32</w:t>
            </w:r>
            <w:r>
              <w:rPr>
                <w:noProof/>
                <w:webHidden/>
              </w:rPr>
              <w:fldChar w:fldCharType="end"/>
            </w:r>
          </w:hyperlink>
        </w:p>
        <w:p w:rsidR="00063A71" w:rsidRDefault="00063A71">
          <w:pPr>
            <w:pStyle w:val="TOC1"/>
            <w:tabs>
              <w:tab w:val="right" w:leader="dot" w:pos="9530"/>
            </w:tabs>
            <w:rPr>
              <w:rFonts w:asciiTheme="minorHAnsi" w:eastAsiaTheme="minorEastAsia" w:hAnsiTheme="minorHAnsi" w:cstheme="minorBidi"/>
              <w:b w:val="0"/>
              <w:bCs w:val="0"/>
              <w:noProof/>
              <w:sz w:val="22"/>
              <w:szCs w:val="22"/>
            </w:rPr>
          </w:pPr>
          <w:hyperlink w:anchor="_Toc115122381" w:history="1">
            <w:r w:rsidRPr="001311F3">
              <w:rPr>
                <w:rStyle w:val="Hyperlink"/>
                <w:noProof/>
              </w:rPr>
              <w:t>Reference</w:t>
            </w:r>
            <w:r>
              <w:rPr>
                <w:noProof/>
                <w:webHidden/>
              </w:rPr>
              <w:tab/>
            </w:r>
            <w:r>
              <w:rPr>
                <w:noProof/>
                <w:webHidden/>
              </w:rPr>
              <w:fldChar w:fldCharType="begin"/>
            </w:r>
            <w:r>
              <w:rPr>
                <w:noProof/>
                <w:webHidden/>
              </w:rPr>
              <w:instrText xml:space="preserve"> PAGEREF _Toc115122381 \h </w:instrText>
            </w:r>
            <w:r>
              <w:rPr>
                <w:noProof/>
                <w:webHidden/>
              </w:rPr>
            </w:r>
            <w:r>
              <w:rPr>
                <w:noProof/>
                <w:webHidden/>
              </w:rPr>
              <w:fldChar w:fldCharType="separate"/>
            </w:r>
            <w:r>
              <w:rPr>
                <w:noProof/>
                <w:webHidden/>
              </w:rPr>
              <w:t>32</w:t>
            </w:r>
            <w:r>
              <w:rPr>
                <w:noProof/>
                <w:webHidden/>
              </w:rPr>
              <w:fldChar w:fldCharType="end"/>
            </w:r>
          </w:hyperlink>
        </w:p>
        <w:p w:rsidR="00FC4E0B" w:rsidRDefault="00FC4E0B">
          <w:r w:rsidRPr="00107EB8">
            <w:rPr>
              <w:b/>
              <w:bCs/>
              <w:noProof/>
            </w:rPr>
            <w:fldChar w:fldCharType="end"/>
          </w:r>
        </w:p>
      </w:sdtContent>
    </w:sdt>
    <w:p w:rsidR="00FC4E0B" w:rsidRDefault="00FC4E0B" w:rsidP="00FC4E0B">
      <w:pPr>
        <w:sectPr w:rsidR="00FC4E0B" w:rsidSect="00EE1E19">
          <w:headerReference w:type="even" r:id="rId9"/>
          <w:headerReference w:type="default" r:id="rId10"/>
          <w:footerReference w:type="even" r:id="rId11"/>
          <w:footerReference w:type="default" r:id="rId12"/>
          <w:headerReference w:type="first" r:id="rId13"/>
          <w:footerReference w:type="first" r:id="rId14"/>
          <w:type w:val="continuous"/>
          <w:pgSz w:w="12240" w:h="15840"/>
          <w:pgMar w:top="1400" w:right="1350" w:bottom="1580" w:left="1350" w:header="720" w:footer="720" w:gutter="0"/>
          <w:cols w:space="720"/>
        </w:sectPr>
      </w:pPr>
    </w:p>
    <w:p w:rsidR="00B70E0D" w:rsidRDefault="001B4D92" w:rsidP="00B2241D">
      <w:pPr>
        <w:pStyle w:val="Heading1"/>
        <w:numPr>
          <w:ilvl w:val="0"/>
          <w:numId w:val="3"/>
        </w:numPr>
        <w:tabs>
          <w:tab w:val="left" w:pos="180"/>
        </w:tabs>
      </w:pPr>
      <w:bookmarkStart w:id="0" w:name="1_Introduction"/>
      <w:bookmarkStart w:id="1" w:name="_Toc115003014"/>
      <w:bookmarkStart w:id="2" w:name="_Toc115122352"/>
      <w:bookmarkEnd w:id="0"/>
      <w:r>
        <w:lastRenderedPageBreak/>
        <w:t>Introduction</w:t>
      </w:r>
      <w:bookmarkEnd w:id="1"/>
      <w:bookmarkEnd w:id="2"/>
    </w:p>
    <w:p w:rsidR="00B70E0D" w:rsidRDefault="00B70E0D" w:rsidP="00B2241D">
      <w:pPr>
        <w:pStyle w:val="BodyText"/>
        <w:tabs>
          <w:tab w:val="left" w:pos="180"/>
        </w:tabs>
      </w:pPr>
    </w:p>
    <w:p w:rsidR="00AC4C7F" w:rsidRDefault="00AC4C7F" w:rsidP="00AC4C7F">
      <w:pPr>
        <w:pStyle w:val="BodyText"/>
        <w:tabs>
          <w:tab w:val="left" w:pos="180"/>
        </w:tabs>
      </w:pPr>
      <w:r>
        <w:t xml:space="preserve">'Weather'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w:t>
      </w:r>
      <w:proofErr w:type="gramStart"/>
      <w:r>
        <w:t>particular region</w:t>
      </w:r>
      <w:proofErr w:type="gramEnd"/>
      <w:r>
        <w:t xml:space="preserve"> is the same two days in a row. This makes it challenging to predict the conditions one might face when actively participating in an activity. It could be argued that the weather of a region is one of the essential features of the plac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daily and cannot be avoided or ignored under any circumstances. Thus, the underlying motive of weather forecasting could be considered one of the ways we can ensure the safety, evolution, and growth of the human species. </w:t>
      </w:r>
    </w:p>
    <w:p w:rsidR="00AC4C7F" w:rsidRDefault="00AC4C7F" w:rsidP="00AC4C7F">
      <w:pPr>
        <w:pStyle w:val="BodyText"/>
        <w:tabs>
          <w:tab w:val="left" w:pos="180"/>
        </w:tabs>
      </w:pPr>
      <w:r>
        <w:t xml:space="preserve"> </w:t>
      </w:r>
    </w:p>
    <w:p w:rsidR="00AC4C7F" w:rsidRDefault="00AC4C7F" w:rsidP="00AC4C7F">
      <w:pPr>
        <w:pStyle w:val="BodyText"/>
        <w:tabs>
          <w:tab w:val="left" w:pos="180"/>
        </w:tabs>
      </w:pPr>
      <w:r>
        <w:t xml:space="preserve">Weather forecasting is the science of predicting the weather of a </w:t>
      </w:r>
      <w:proofErr w:type="gramStart"/>
      <w:r>
        <w:t>particular region</w:t>
      </w:r>
      <w:proofErr w:type="gramEnd"/>
      <w:r>
        <w:t xml:space="preserve"> with the help of statistical principles and models that are based on significant and historical data about a place. This and the principles of physics that we know influence the weather combined are the foundational principles of weather forecasting. In most prediction models in weather forecasting, we must leave some room for error as it isn't feasible to assume an accurate prediction with no flaws, primarily because of the numerous factors that play a role in the weather. The data that we use tends to have significant factors, but there are multiple factors that could be directly correlated to the weather, such as geographical location, wind speed, moisture, air pressure, seasonality, and a wide range of subsequent features. Now there is a spectrum of variables that indirectly affect the weather, such as calamities like earthquakes, landslides, tsunamis, and other rare occurrences or phenomena that happen so rarely that they may be considered outliers and not considered whilst doing our analysis and predictions, which leads to less accurate results. </w:t>
      </w:r>
    </w:p>
    <w:p w:rsidR="00AC4C7F" w:rsidRDefault="00AC4C7F" w:rsidP="00AC4C7F">
      <w:pPr>
        <w:pStyle w:val="BodyText"/>
        <w:tabs>
          <w:tab w:val="left" w:pos="180"/>
        </w:tabs>
      </w:pPr>
      <w:r>
        <w:t xml:space="preserve"> </w:t>
      </w:r>
    </w:p>
    <w:p w:rsidR="00AC4C7F" w:rsidRDefault="00AC4C7F" w:rsidP="00AC4C7F">
      <w:pPr>
        <w:pStyle w:val="BodyText"/>
        <w:tabs>
          <w:tab w:val="left" w:pos="180"/>
        </w:tabs>
      </w:pPr>
      <w:r>
        <w:lastRenderedPageBreak/>
        <w:t xml:space="preserve">Science and technology have made a substantial improvement in this field, and so what we can expect is nothing short of sufficient in terms of predictions. Climate change is a phenomenon that is in direct correlation to weather and may be considered as the periodic modification of Earth's climate brought about </w:t>
      </w:r>
      <w:proofErr w:type="gramStart"/>
      <w:r>
        <w:t>as a result of</w:t>
      </w:r>
      <w:proofErr w:type="gramEnd"/>
      <w:r>
        <w:t xml:space="preserve"> changes in the atmosphere as well as interactions between the atmosphere and various other geologic, chemical, biological, and geographic factors within the Earth system (Jackson, S. T., 2017). Thus,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Thus, climate change growing at a rapid pace is dangerous and has already led to the extinction of multiple species that have been recorded. </w:t>
      </w:r>
    </w:p>
    <w:p w:rsidR="00AC4C7F" w:rsidRDefault="00AC4C7F" w:rsidP="00AC4C7F">
      <w:pPr>
        <w:pStyle w:val="BodyText"/>
        <w:tabs>
          <w:tab w:val="left" w:pos="180"/>
        </w:tabs>
      </w:pPr>
      <w:r>
        <w:t xml:space="preserve"> </w:t>
      </w:r>
    </w:p>
    <w:p w:rsidR="00AC4C7F" w:rsidRDefault="00AC4C7F" w:rsidP="00AC4C7F">
      <w:pPr>
        <w:pStyle w:val="BodyText"/>
        <w:tabs>
          <w:tab w:val="left" w:pos="180"/>
        </w:tabs>
      </w:pPr>
      <w:r>
        <w:t xml:space="preserve">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 We use the average temperature of different cities across the world from the </w:t>
      </w:r>
      <w:proofErr w:type="gramStart"/>
      <w:r>
        <w:t>time period</w:t>
      </w:r>
      <w:proofErr w:type="gramEnd"/>
      <w:r>
        <w:t xml:space="preserve"> 1995 to 2019 and asses to see if there is an increase in the overall temperature or not; we do this using the average temperature of the place. </w:t>
      </w:r>
    </w:p>
    <w:p w:rsidR="00AC4C7F" w:rsidRDefault="00AC4C7F" w:rsidP="00AC4C7F">
      <w:pPr>
        <w:pStyle w:val="BodyText"/>
        <w:tabs>
          <w:tab w:val="left" w:pos="180"/>
        </w:tabs>
      </w:pPr>
    </w:p>
    <w:p w:rsidR="00AC4C7F" w:rsidRDefault="00AC4C7F" w:rsidP="00AC4C7F">
      <w:pPr>
        <w:pStyle w:val="BodyText"/>
        <w:tabs>
          <w:tab w:val="left" w:pos="180"/>
        </w:tabs>
      </w:pPr>
      <w:r>
        <w:t xml:space="preserve"> </w:t>
      </w:r>
    </w:p>
    <w:p w:rsidR="00AC4C7F" w:rsidRDefault="00AC4C7F" w:rsidP="00AC4C7F">
      <w:pPr>
        <w:pStyle w:val="BodyText"/>
        <w:tabs>
          <w:tab w:val="left" w:pos="180"/>
        </w:tabs>
      </w:pPr>
      <w:r>
        <w:t xml:space="preserve">We implement various statistical data modelling techniques, such as time series analysis, </w:t>
      </w:r>
      <w:r>
        <w:lastRenderedPageBreak/>
        <w:t>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p>
    <w:p w:rsidR="00AC4C7F" w:rsidRDefault="00AC4C7F" w:rsidP="00AC4C7F">
      <w:pPr>
        <w:pStyle w:val="BodyText"/>
        <w:tabs>
          <w:tab w:val="left" w:pos="180"/>
        </w:tabs>
      </w:pPr>
      <w:r>
        <w:t xml:space="preserve"> </w:t>
      </w:r>
    </w:p>
    <w:p w:rsidR="00B70E0D" w:rsidRDefault="00AC4C7F" w:rsidP="00AC4C7F">
      <w:pPr>
        <w:pStyle w:val="BodyText"/>
        <w:tabs>
          <w:tab w:val="left" w:pos="180"/>
        </w:tabs>
        <w:sectPr w:rsidR="00B70E0D">
          <w:footerReference w:type="default" r:id="rId15"/>
          <w:pgSz w:w="12240" w:h="15840"/>
          <w:pgMar w:top="1400" w:right="0" w:bottom="1020" w:left="1260" w:header="0" w:footer="839" w:gutter="0"/>
          <w:cols w:space="720"/>
        </w:sectPr>
      </w:pPr>
      <w:r>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B70E0D" w:rsidRDefault="001B4D92" w:rsidP="00B2241D">
      <w:pPr>
        <w:pStyle w:val="Heading1"/>
        <w:numPr>
          <w:ilvl w:val="0"/>
          <w:numId w:val="3"/>
        </w:numPr>
        <w:tabs>
          <w:tab w:val="left" w:pos="180"/>
        </w:tabs>
      </w:pPr>
      <w:bookmarkStart w:id="3" w:name="2_Literature_review"/>
      <w:bookmarkStart w:id="4" w:name="_Toc115003015"/>
      <w:bookmarkStart w:id="5" w:name="_Toc115122353"/>
      <w:bookmarkEnd w:id="3"/>
      <w:r>
        <w:rPr>
          <w:w w:val="95"/>
        </w:rPr>
        <w:lastRenderedPageBreak/>
        <w:t>Literature</w:t>
      </w:r>
      <w:r>
        <w:rPr>
          <w:spacing w:val="40"/>
          <w:w w:val="95"/>
        </w:rPr>
        <w:t xml:space="preserve"> </w:t>
      </w:r>
      <w:r>
        <w:rPr>
          <w:w w:val="95"/>
        </w:rPr>
        <w:t>review</w:t>
      </w:r>
      <w:bookmarkEnd w:id="4"/>
      <w:bookmarkEnd w:id="5"/>
    </w:p>
    <w:p w:rsidR="00B70E0D" w:rsidRDefault="00B70E0D" w:rsidP="00B2241D">
      <w:pPr>
        <w:pStyle w:val="BodyText"/>
        <w:tabs>
          <w:tab w:val="left" w:pos="180"/>
        </w:tabs>
      </w:pPr>
    </w:p>
    <w:p w:rsidR="00B70E0D" w:rsidRDefault="00B80F76" w:rsidP="00B2241D">
      <w:pPr>
        <w:pStyle w:val="BodyText"/>
        <w:tabs>
          <w:tab w:val="left" w:pos="180"/>
        </w:tabs>
      </w:pPr>
      <w:r w:rsidRPr="00B80F76">
        <w:rPr>
          <w:w w:val="110"/>
        </w:rPr>
        <w:t>As discussed in the introduction</w:t>
      </w:r>
      <w:r w:rsidR="00D12B4B">
        <w:rPr>
          <w:w w:val="110"/>
        </w:rPr>
        <w:t xml:space="preserve"> section</w:t>
      </w:r>
      <w:r w:rsidR="000B06E9">
        <w:rPr>
          <w:w w:val="110"/>
        </w:rPr>
        <w:t>,</w:t>
      </w:r>
      <w:r w:rsidRPr="00B80F76">
        <w:rPr>
          <w:w w:val="110"/>
        </w:rPr>
        <w:t xml:space="preserve"> we can see that weather forecasting is essential not just for convenience but rather for the well</w:t>
      </w:r>
      <w:r w:rsidR="001D1508">
        <w:rPr>
          <w:w w:val="110"/>
        </w:rPr>
        <w:t>-</w:t>
      </w:r>
      <w:r w:rsidRPr="00B80F76">
        <w:rPr>
          <w:w w:val="110"/>
        </w:rPr>
        <w:t>being and safety of a region. Climate change can be accurately measured with respect to change</w:t>
      </w:r>
      <w:r w:rsidR="000B06E9">
        <w:rPr>
          <w:w w:val="110"/>
        </w:rPr>
        <w:t>s</w:t>
      </w:r>
      <w:r w:rsidRPr="00B80F76">
        <w:rPr>
          <w:w w:val="110"/>
        </w:rPr>
        <w:t xml:space="preserve"> in the temperature of a region over </w:t>
      </w:r>
      <w:r w:rsidR="007235A8" w:rsidRPr="00B80F76">
        <w:rPr>
          <w:w w:val="110"/>
        </w:rPr>
        <w:t>a period</w:t>
      </w:r>
      <w:r w:rsidRPr="00B80F76">
        <w:rPr>
          <w:w w:val="110"/>
        </w:rPr>
        <w:t>. There are various statistical techniques that have been implemented to determine the change in temperature as well as predict it. In this literature review</w:t>
      </w:r>
      <w:r w:rsidR="00C966FE">
        <w:rPr>
          <w:w w:val="110"/>
        </w:rPr>
        <w:t>,</w:t>
      </w:r>
      <w:r w:rsidRPr="00B80F76">
        <w:rPr>
          <w:w w:val="110"/>
        </w:rPr>
        <w:t xml:space="preserve"> we are going to delve deep into the ways that it has been done in the past. We may also compare to see the most common methods used and their effectiveness. Using these </w:t>
      </w:r>
      <w:r w:rsidR="007235A8" w:rsidRPr="00B80F76">
        <w:rPr>
          <w:w w:val="110"/>
        </w:rPr>
        <w:t>techniques,</w:t>
      </w:r>
      <w:r w:rsidRPr="00B80F76">
        <w:rPr>
          <w:w w:val="110"/>
        </w:rPr>
        <w:t xml:space="preserve"> we </w:t>
      </w:r>
      <w:proofErr w:type="gramStart"/>
      <w:r w:rsidRPr="00B80F76">
        <w:rPr>
          <w:w w:val="110"/>
        </w:rPr>
        <w:t>are able to</w:t>
      </w:r>
      <w:proofErr w:type="gramEnd"/>
      <w:r w:rsidRPr="00B80F76">
        <w:rPr>
          <w:w w:val="110"/>
        </w:rPr>
        <w:t xml:space="preserve"> compare and see the interpretability of each model as well as the statistical significance and accuracy they tend to produce. Some of the methodologies used are as follows.</w:t>
      </w:r>
    </w:p>
    <w:p w:rsidR="00B70E0D" w:rsidRDefault="00B70E0D" w:rsidP="00B2241D">
      <w:pPr>
        <w:pStyle w:val="BodyText"/>
        <w:tabs>
          <w:tab w:val="left" w:pos="180"/>
        </w:tabs>
      </w:pPr>
    </w:p>
    <w:p w:rsidR="00B70E0D" w:rsidRDefault="002F0DA5" w:rsidP="00B2241D">
      <w:pPr>
        <w:pStyle w:val="Heading2"/>
        <w:numPr>
          <w:ilvl w:val="1"/>
          <w:numId w:val="3"/>
        </w:numPr>
        <w:tabs>
          <w:tab w:val="left" w:pos="180"/>
        </w:tabs>
      </w:pPr>
      <w:bookmarkStart w:id="6" w:name="2.1_Monitoring_site_measurements"/>
      <w:bookmarkStart w:id="7" w:name="_Toc115003016"/>
      <w:bookmarkStart w:id="8" w:name="_Toc115122354"/>
      <w:bookmarkEnd w:id="6"/>
      <w:r>
        <w:rPr>
          <w:w w:val="95"/>
        </w:rPr>
        <w:t xml:space="preserve">General Analysis and </w:t>
      </w:r>
      <w:r w:rsidR="00113AA5">
        <w:rPr>
          <w:w w:val="95"/>
        </w:rPr>
        <w:t>Pre-processing</w:t>
      </w:r>
      <w:bookmarkEnd w:id="7"/>
      <w:bookmarkEnd w:id="8"/>
    </w:p>
    <w:p w:rsidR="00B70E0D" w:rsidRDefault="00B70E0D" w:rsidP="00B2241D">
      <w:pPr>
        <w:pStyle w:val="BodyText"/>
        <w:tabs>
          <w:tab w:val="left" w:pos="180"/>
        </w:tabs>
      </w:pPr>
    </w:p>
    <w:p w:rsidR="00B70E0D" w:rsidRPr="00837AE6" w:rsidRDefault="00A635A5" w:rsidP="00B2241D">
      <w:pPr>
        <w:pStyle w:val="BodyText"/>
        <w:tabs>
          <w:tab w:val="left" w:pos="180"/>
        </w:tabs>
        <w:rPr>
          <w:lang w:val="en-GB"/>
        </w:rPr>
      </w:pPr>
      <w:r w:rsidRPr="00A635A5">
        <w:t>This is usually the first stage of most project</w:t>
      </w:r>
      <w:r w:rsidR="00C966FE">
        <w:t>s</w:t>
      </w:r>
      <w:r w:rsidR="002F7A2A">
        <w:t>,</w:t>
      </w:r>
      <w:r w:rsidRPr="00A635A5">
        <w:t xml:space="preserve"> where we </w:t>
      </w:r>
      <w:proofErr w:type="spellStart"/>
      <w:r w:rsidRPr="00A635A5">
        <w:t>analy</w:t>
      </w:r>
      <w:r w:rsidR="00730F5C">
        <w:t>s</w:t>
      </w:r>
      <w:r w:rsidRPr="00A635A5">
        <w:t>e</w:t>
      </w:r>
      <w:proofErr w:type="spellEnd"/>
      <w:r w:rsidRPr="00A635A5">
        <w:t xml:space="preserve"> the data to search for missing values, outliers</w:t>
      </w:r>
      <w:r w:rsidR="002F7A2A">
        <w:t>,</w:t>
      </w:r>
      <w:r w:rsidRPr="00A635A5">
        <w:t xml:space="preserve"> and any trends that may occur over </w:t>
      </w:r>
      <w:r w:rsidR="004F2D36" w:rsidRPr="00A635A5">
        <w:t>a period</w:t>
      </w:r>
      <w:r w:rsidRPr="00A635A5">
        <w:t xml:space="preserve">. In the case where we use variables such as temperature, snowfall in </w:t>
      </w:r>
      <w:proofErr w:type="spellStart"/>
      <w:r w:rsidRPr="00A635A5">
        <w:t>cms</w:t>
      </w:r>
      <w:proofErr w:type="spellEnd"/>
      <w:r w:rsidRPr="00A635A5">
        <w:t xml:space="preserve">, </w:t>
      </w:r>
      <w:r w:rsidR="002F7A2A">
        <w:t xml:space="preserve">and </w:t>
      </w:r>
      <w:r w:rsidRPr="00A635A5">
        <w:t>amount of rainfall, which are numerical</w:t>
      </w:r>
      <w:r w:rsidR="002F7A2A">
        <w:t>,</w:t>
      </w:r>
      <w:r w:rsidRPr="00A635A5">
        <w:t xml:space="preserve"> we usually clean the data by either eliminating the missing values if they are insignificant</w:t>
      </w:r>
      <w:r w:rsidR="002F7A2A">
        <w:t>,</w:t>
      </w:r>
      <w:r w:rsidRPr="00A635A5">
        <w:t xml:space="preserve"> or we may also use the mean or median of the </w:t>
      </w:r>
      <w:r w:rsidR="004F2D36" w:rsidRPr="00A635A5">
        <w:t>column</w:t>
      </w:r>
      <w:r w:rsidRPr="00A635A5">
        <w:t xml:space="preserve"> to fill in the missing data from the previous and next day. There are various libraries in R and Python which are designed to combat this, such as MICE, </w:t>
      </w:r>
      <w:proofErr w:type="spellStart"/>
      <w:r w:rsidRPr="00A635A5">
        <w:t>tidyr</w:t>
      </w:r>
      <w:proofErr w:type="spellEnd"/>
      <w:r w:rsidRPr="00A635A5">
        <w:t>, Pandas</w:t>
      </w:r>
      <w:r w:rsidR="002F7A2A">
        <w:t>,</w:t>
      </w:r>
      <w:r w:rsidRPr="00A635A5">
        <w:t xml:space="preserve"> and many more. As </w:t>
      </w:r>
      <w:r w:rsidR="005B6536">
        <w:t xml:space="preserve">the </w:t>
      </w:r>
      <w:r w:rsidRPr="00A635A5">
        <w:t>temperature is primarily the variable that we used to determine this climate change</w:t>
      </w:r>
      <w:r w:rsidR="005B6536">
        <w:t>,</w:t>
      </w:r>
      <w:r w:rsidRPr="00A635A5">
        <w:t xml:space="preserve"> we see that in the analysis of climate change in Switzerland by M. </w:t>
      </w:r>
      <w:proofErr w:type="spellStart"/>
      <w:r w:rsidRPr="00A635A5">
        <w:t>Beniston</w:t>
      </w:r>
      <w:proofErr w:type="spellEnd"/>
      <w:r w:rsidRPr="00A635A5">
        <w:t xml:space="preserve"> et al. The evolution of daily minimum temperatures at the four stations from the beginning of the century to the end of 1992. Based on the daily temperature values, mean annual statistics have been established; a five-year running mean</w:t>
      </w:r>
      <w:r w:rsidR="001D5C96">
        <w:t xml:space="preserve"> has</w:t>
      </w:r>
      <w:r w:rsidR="005B6536">
        <w:t xml:space="preserve"> </w:t>
      </w:r>
      <w:r w:rsidRPr="00A635A5">
        <w:t xml:space="preserve">been applied </w:t>
      </w:r>
      <w:proofErr w:type="gramStart"/>
      <w:r w:rsidRPr="00A635A5">
        <w:t>in order to</w:t>
      </w:r>
      <w:proofErr w:type="gramEnd"/>
      <w:r w:rsidRPr="00A635A5">
        <w:t xml:space="preserve"> filter out some of the high-frequency modes inherent to the inter</w:t>
      </w:r>
      <w:r w:rsidR="001D5C96">
        <w:t>-</w:t>
      </w:r>
      <w:r w:rsidRPr="00A635A5">
        <w:t>annual variability. (</w:t>
      </w:r>
      <w:proofErr w:type="spellStart"/>
      <w:r w:rsidRPr="00A635A5">
        <w:t>Beniston</w:t>
      </w:r>
      <w:proofErr w:type="spellEnd"/>
      <w:r w:rsidRPr="00A635A5">
        <w:t xml:space="preserve">, M., </w:t>
      </w:r>
      <w:proofErr w:type="spellStart"/>
      <w:r w:rsidRPr="00A635A5">
        <w:t>Rebetez</w:t>
      </w:r>
      <w:proofErr w:type="spellEnd"/>
      <w:r w:rsidRPr="00A635A5">
        <w:t xml:space="preserve">, M., Giorgi, </w:t>
      </w:r>
      <w:proofErr w:type="gramStart"/>
      <w:r w:rsidRPr="00A635A5">
        <w:t>F. ,</w:t>
      </w:r>
      <w:proofErr w:type="gramEnd"/>
      <w:r w:rsidRPr="00A635A5">
        <w:t xml:space="preserve"> 1994). The temperature has a pattern </w:t>
      </w:r>
      <w:r w:rsidR="001D5C96">
        <w:t>that</w:t>
      </w:r>
      <w:r w:rsidRPr="00A635A5">
        <w:t xml:space="preserve"> shows that it has increased by 2K over the year it has been observed. This</w:t>
      </w:r>
      <w:r w:rsidR="001D5C96">
        <w:t>,</w:t>
      </w:r>
      <w:r w:rsidRPr="00A635A5">
        <w:t xml:space="preserve"> along with several other variables individually</w:t>
      </w:r>
      <w:r w:rsidR="001D5C96">
        <w:t>,</w:t>
      </w:r>
      <w:r w:rsidRPr="00A635A5">
        <w:t xml:space="preserve"> is what the analysis was </w:t>
      </w:r>
      <w:r w:rsidRPr="00A635A5">
        <w:lastRenderedPageBreak/>
        <w:t xml:space="preserve">conducted on. </w:t>
      </w:r>
      <w:r w:rsidR="004F2D36" w:rsidRPr="00A635A5">
        <w:t>Similarly,</w:t>
      </w:r>
      <w:r w:rsidRPr="00A635A5">
        <w:t xml:space="preserve"> we see that M.S </w:t>
      </w:r>
      <w:proofErr w:type="spellStart"/>
      <w:r w:rsidRPr="00A635A5">
        <w:t>Shekhar</w:t>
      </w:r>
      <w:proofErr w:type="spellEnd"/>
      <w:r w:rsidRPr="00A635A5">
        <w:t xml:space="preserve"> et al</w:t>
      </w:r>
      <w:r w:rsidR="001D5C96">
        <w:t>.,</w:t>
      </w:r>
      <w:r w:rsidRPr="00A635A5">
        <w:t xml:space="preserve"> in the paper Climate-change studies in </w:t>
      </w:r>
      <w:r w:rsidR="001D5C96">
        <w:t xml:space="preserve">the </w:t>
      </w:r>
      <w:r w:rsidRPr="00A635A5">
        <w:t>western Himalaya</w:t>
      </w:r>
      <w:r w:rsidR="001D5C96">
        <w:t>s</w:t>
      </w:r>
      <w:r w:rsidRPr="00A635A5">
        <w:t xml:space="preserve"> used seasonal temperature over a significant </w:t>
      </w:r>
      <w:proofErr w:type="gramStart"/>
      <w:r w:rsidRPr="00A635A5">
        <w:t>period of time</w:t>
      </w:r>
      <w:proofErr w:type="gramEnd"/>
      <w:r w:rsidRPr="00A635A5">
        <w:t xml:space="preserve"> where they noted that the maximum temperature</w:t>
      </w:r>
      <w:r w:rsidR="001D5C96">
        <w:t>, as well as the minimum of the region,</w:t>
      </w:r>
      <w:r w:rsidRPr="00A635A5">
        <w:t xml:space="preserve"> has increased by 2.8 degrees </w:t>
      </w:r>
      <w:r w:rsidR="0055378F" w:rsidRPr="00A635A5">
        <w:t>Celsius</w:t>
      </w:r>
      <w:r w:rsidRPr="00A635A5">
        <w:t xml:space="preserve"> and 1 degree </w:t>
      </w:r>
      <w:r w:rsidR="0055378F" w:rsidRPr="00A635A5">
        <w:t>Celsius</w:t>
      </w:r>
      <w:r w:rsidRPr="00A635A5">
        <w:t xml:space="preserve"> respectively. This</w:t>
      </w:r>
      <w:r w:rsidR="001D5C96">
        <w:t>, in turn,</w:t>
      </w:r>
      <w:r w:rsidRPr="00A635A5">
        <w:t xml:space="preserve"> lead</w:t>
      </w:r>
      <w:r w:rsidR="001D5C96">
        <w:t>s</w:t>
      </w:r>
      <w:r w:rsidRPr="00A635A5">
        <w:t xml:space="preserve"> them to believe there will be anomalies in the other climatic conditions of the region</w:t>
      </w:r>
      <w:r w:rsidR="001D5C96">
        <w:t>,</w:t>
      </w:r>
      <w:r w:rsidRPr="00A635A5">
        <w:t xml:space="preserve"> such as the snowfall in the region</w:t>
      </w:r>
      <w:r w:rsidR="001D5C96">
        <w:t>,</w:t>
      </w:r>
      <w:r w:rsidRPr="00A635A5">
        <w:t xml:space="preserve"> and after careful analysis</w:t>
      </w:r>
      <w:r w:rsidR="001D5C96">
        <w:t>,</w:t>
      </w:r>
      <w:r w:rsidRPr="00A635A5">
        <w:t xml:space="preserve"> they were able to see a significantly less amount of snowfall over the same </w:t>
      </w:r>
      <w:r w:rsidR="003C0D51" w:rsidRPr="00A635A5">
        <w:t>period</w:t>
      </w:r>
      <w:r w:rsidRPr="00A635A5">
        <w:t>. It was observed that there was around 280 c</w:t>
      </w:r>
      <w:r w:rsidR="00D24BE4">
        <w:t>m</w:t>
      </w:r>
      <w:r w:rsidRPr="00A635A5">
        <w:t xml:space="preserve"> of snowfall less than the previous years. (</w:t>
      </w:r>
      <w:proofErr w:type="spellStart"/>
      <w:r w:rsidRPr="00A635A5">
        <w:t>Shekhar</w:t>
      </w:r>
      <w:proofErr w:type="spellEnd"/>
      <w:r w:rsidRPr="00A635A5">
        <w:t>, M. S et al. (2010)).  Another important feature of general analysis and preprocessing is to determine if two or more variables are correlated with each other in any way and try to spot any trends if possible. There are different ways that the correlation can be measured</w:t>
      </w:r>
      <w:r w:rsidR="001D5C96">
        <w:t>,</w:t>
      </w:r>
      <w:r w:rsidRPr="00A635A5">
        <w:t xml:space="preserve"> such as Pearson</w:t>
      </w:r>
      <w:r w:rsidR="00792E7E">
        <w:t>'</w:t>
      </w:r>
      <w:r w:rsidRPr="00A635A5">
        <w:t>s Correlation coefficient</w:t>
      </w:r>
      <w:r w:rsidR="001D5C96">
        <w:t>,</w:t>
      </w:r>
      <w:r w:rsidRPr="00A635A5">
        <w:t xml:space="preserve"> which is used to quantify the linear relationship between two variables that are random in nature. (W. Xie, M. He et al</w:t>
      </w:r>
      <w:r w:rsidR="001D5C96">
        <w:t>.</w:t>
      </w:r>
      <w:r w:rsidRPr="00A635A5">
        <w:t xml:space="preserve">, </w:t>
      </w:r>
      <w:r w:rsidR="00792E7E">
        <w:t>'</w:t>
      </w:r>
      <w:r w:rsidRPr="00A635A5">
        <w:t>2020</w:t>
      </w:r>
      <w:r w:rsidR="00792E7E">
        <w:t>'</w:t>
      </w:r>
      <w:r w:rsidRPr="00A635A5">
        <w:t>) uses Pearson</w:t>
      </w:r>
      <w:r w:rsidR="00792E7E">
        <w:t>'</w:t>
      </w:r>
      <w:r w:rsidRPr="00A635A5">
        <w:t>s correlation coefficient as well as Spearman</w:t>
      </w:r>
      <w:r w:rsidR="00792E7E">
        <w:t>'</w:t>
      </w:r>
      <w:r w:rsidRPr="00A635A5">
        <w:t>s Rank coefficient to understand the type of relationship that exists between wildfire and drought severity, we let the random variable X denote the number of forest wildfire</w:t>
      </w:r>
      <w:r w:rsidR="001D5C96">
        <w:t>s</w:t>
      </w:r>
      <w:r w:rsidRPr="00A635A5">
        <w:t>, and the random variable Y denote the Palmer Modified Drought Index (PMDI) which can be used to measure the drought severity. Using the formulas of each correlation coefficient</w:t>
      </w:r>
      <w:r w:rsidR="001D5C96">
        <w:t>,</w:t>
      </w:r>
      <w:r w:rsidRPr="00A635A5">
        <w:t xml:space="preserve"> they observed that </w:t>
      </w:r>
      <w:r w:rsidR="00395C5D" w:rsidRPr="00A635A5">
        <w:t>Pearson</w:t>
      </w:r>
      <w:r w:rsidR="00792E7E">
        <w:t>'</w:t>
      </w:r>
      <w:r w:rsidR="00395C5D" w:rsidRPr="00A635A5">
        <w:t>s</w:t>
      </w:r>
      <w:r w:rsidRPr="00A635A5">
        <w:t xml:space="preserve"> correlation coefficient is 0.712. Spearman</w:t>
      </w:r>
      <w:r w:rsidR="00792E7E">
        <w:t>'</w:t>
      </w:r>
      <w:r w:rsidRPr="00A635A5">
        <w:t>s correlation coefficient has a numerical value of -</w:t>
      </w:r>
      <w:r w:rsidR="00575130" w:rsidRPr="00A635A5">
        <w:t>0. 714.</w:t>
      </w:r>
      <w:r w:rsidR="0034167D">
        <w:t xml:space="preserve"> </w:t>
      </w:r>
      <w:r w:rsidR="00575130" w:rsidRPr="00A635A5">
        <w:t>These</w:t>
      </w:r>
      <w:r w:rsidRPr="00A635A5">
        <w:t xml:space="preserve"> numerical results indicate that these two variables are highly correlated in this case study. The major drawback</w:t>
      </w:r>
      <w:r w:rsidR="001D5C96">
        <w:t>, in this case,</w:t>
      </w:r>
      <w:r w:rsidRPr="00A635A5">
        <w:t xml:space="preserve"> is that sometimes we may find that the variables are not correlated with each other</w:t>
      </w:r>
      <w:r w:rsidR="001D5C96">
        <w:t>,</w:t>
      </w:r>
      <w:r w:rsidRPr="00A635A5">
        <w:t xml:space="preserve"> which is why we need to conduct this analysis multiple times with different variables taken into consideration. The other major setback is that correlation does not necessarily mean causation. This means even if they are very much correlated</w:t>
      </w:r>
      <w:r w:rsidR="001D5C96">
        <w:t>,</w:t>
      </w:r>
      <w:r w:rsidRPr="00A635A5">
        <w:t xml:space="preserve"> we cannot assume that they are dependent on each other in any way. </w:t>
      </w:r>
      <w:r w:rsidR="00395C5D" w:rsidRPr="00A635A5">
        <w:t>Thus,</w:t>
      </w:r>
      <w:r w:rsidRPr="00A635A5">
        <w:t xml:space="preserve"> further analysis must be </w:t>
      </w:r>
      <w:r w:rsidR="00351AC1" w:rsidRPr="00A635A5">
        <w:t>done,</w:t>
      </w:r>
      <w:r w:rsidRPr="00A635A5">
        <w:t xml:space="preserve"> and this can be considered the initial step of analysis in climate change forecasting but </w:t>
      </w:r>
      <w:proofErr w:type="gramStart"/>
      <w:r w:rsidRPr="00A635A5">
        <w:t>definitely not</w:t>
      </w:r>
      <w:proofErr w:type="gramEnd"/>
      <w:r w:rsidRPr="00A635A5">
        <w:t xml:space="preserve"> the final step of the process.</w:t>
      </w:r>
    </w:p>
    <w:p w:rsidR="00B70E0D" w:rsidRDefault="00B70E0D" w:rsidP="00B2241D">
      <w:pPr>
        <w:tabs>
          <w:tab w:val="left" w:pos="180"/>
        </w:tabs>
        <w:spacing w:line="376" w:lineRule="auto"/>
        <w:jc w:val="both"/>
        <w:sectPr w:rsidR="00B70E0D">
          <w:pgSz w:w="12240" w:h="15840"/>
          <w:pgMar w:top="1340" w:right="0" w:bottom="1020" w:left="1260" w:header="0" w:footer="839" w:gutter="0"/>
          <w:cols w:space="720"/>
        </w:sectPr>
      </w:pPr>
    </w:p>
    <w:p w:rsidR="00B70E0D" w:rsidRDefault="00B70E0D" w:rsidP="00B2241D">
      <w:pPr>
        <w:pStyle w:val="BodyText"/>
        <w:tabs>
          <w:tab w:val="left" w:pos="180"/>
        </w:tabs>
      </w:pPr>
    </w:p>
    <w:p w:rsidR="00B70E0D" w:rsidRDefault="00D86722" w:rsidP="00B2241D">
      <w:pPr>
        <w:pStyle w:val="Heading2"/>
        <w:tabs>
          <w:tab w:val="left" w:pos="180"/>
        </w:tabs>
      </w:pPr>
      <w:bookmarkStart w:id="9" w:name="2.2_GIS-based_models"/>
      <w:bookmarkStart w:id="10" w:name="_Toc115003017"/>
      <w:bookmarkStart w:id="11" w:name="_Toc115122355"/>
      <w:bookmarkEnd w:id="9"/>
      <w:r>
        <w:rPr>
          <w:w w:val="95"/>
        </w:rPr>
        <w:t>2.2 T</w:t>
      </w:r>
      <w:r w:rsidR="00351AC1">
        <w:rPr>
          <w:w w:val="95"/>
        </w:rPr>
        <w:t>ime Series Analysis (ARIMA)</w:t>
      </w:r>
      <w:bookmarkEnd w:id="10"/>
      <w:bookmarkEnd w:id="11"/>
    </w:p>
    <w:p w:rsidR="00B70E0D" w:rsidRDefault="00B70E0D" w:rsidP="00B2241D">
      <w:pPr>
        <w:pStyle w:val="BodyText"/>
        <w:tabs>
          <w:tab w:val="left" w:pos="180"/>
        </w:tabs>
      </w:pPr>
    </w:p>
    <w:p w:rsidR="007B21A7" w:rsidRPr="007B21A7" w:rsidRDefault="001B4D92" w:rsidP="00B2241D">
      <w:pPr>
        <w:pStyle w:val="BodyText"/>
        <w:tabs>
          <w:tab w:val="left" w:pos="180"/>
        </w:tabs>
      </w:pPr>
      <w:r>
        <w:t>Models</w:t>
      </w:r>
      <w:r w:rsidR="007B21A7">
        <w:t xml:space="preserve"> </w:t>
      </w:r>
      <w:r w:rsidR="007B21A7" w:rsidRPr="007B21A7">
        <w:t>Time series analysis</w:t>
      </w:r>
      <w:r w:rsidR="001D5C96">
        <w:t>,</w:t>
      </w:r>
      <w:r w:rsidR="007B21A7" w:rsidRPr="007B21A7">
        <w:t xml:space="preserve"> </w:t>
      </w:r>
      <w:r w:rsidR="001D5C96">
        <w:t>to</w:t>
      </w:r>
      <w:r w:rsidR="007B21A7" w:rsidRPr="007B21A7">
        <w:t xml:space="preserve"> its name</w:t>
      </w:r>
      <w:r w:rsidR="001D5C96">
        <w:t>,</w:t>
      </w:r>
      <w:r w:rsidR="007B21A7" w:rsidRPr="007B21A7">
        <w:t xml:space="preserve"> is a statistical mode</w:t>
      </w:r>
      <w:r w:rsidR="00843AEA">
        <w:t>l</w:t>
      </w:r>
      <w:r w:rsidR="007B21A7" w:rsidRPr="007B21A7">
        <w:t xml:space="preserve">ling technique that is used for analysis and prediction over </w:t>
      </w:r>
      <w:proofErr w:type="gramStart"/>
      <w:r w:rsidR="007B21A7" w:rsidRPr="007B21A7">
        <w:t>a period of time</w:t>
      </w:r>
      <w:proofErr w:type="gramEnd"/>
      <w:r w:rsidR="007B21A7" w:rsidRPr="007B21A7">
        <w:t>. From the term climate change</w:t>
      </w:r>
      <w:r w:rsidR="001D5C96">
        <w:t>,</w:t>
      </w:r>
      <w:r w:rsidR="007B21A7" w:rsidRPr="007B21A7">
        <w:t xml:space="preserve"> we can see that change is a process that occurs over </w:t>
      </w:r>
      <w:proofErr w:type="gramStart"/>
      <w:r w:rsidR="007B21A7" w:rsidRPr="007B21A7">
        <w:t>a period of time</w:t>
      </w:r>
      <w:proofErr w:type="gramEnd"/>
      <w:r w:rsidR="001D5C96">
        <w:t xml:space="preserve">. </w:t>
      </w:r>
      <w:r w:rsidR="00187EAE">
        <w:t>T</w:t>
      </w:r>
      <w:r w:rsidR="00187EAE" w:rsidRPr="007B21A7">
        <w:t>hus,</w:t>
      </w:r>
      <w:r w:rsidR="007B21A7" w:rsidRPr="007B21A7">
        <w:t xml:space="preserve"> this technique would seem apt for climate analysis. According to (Kaufmann, R.K. et al</w:t>
      </w:r>
      <w:r w:rsidR="001D5C96">
        <w:t>.</w:t>
      </w:r>
      <w:r w:rsidR="007B21A7" w:rsidRPr="007B21A7">
        <w:t xml:space="preserve">, </w:t>
      </w:r>
      <w:r w:rsidR="00792E7E">
        <w:t>'</w:t>
      </w:r>
      <w:r w:rsidR="007B21A7" w:rsidRPr="007B21A7">
        <w:t>2016</w:t>
      </w:r>
      <w:r w:rsidR="00792E7E">
        <w:t>'</w:t>
      </w:r>
      <w:r w:rsidR="007B21A7" w:rsidRPr="007B21A7">
        <w:t>)</w:t>
      </w:r>
      <w:r w:rsidR="001D5C96">
        <w:t>,</w:t>
      </w:r>
      <w:r w:rsidR="007B21A7" w:rsidRPr="007B21A7">
        <w:t xml:space="preserve"> the evidence of the effect of human activity on the climate is mainly evident from two sources: The experiments run by climate models </w:t>
      </w:r>
      <w:proofErr w:type="gramStart"/>
      <w:r w:rsidR="007B21A7" w:rsidRPr="007B21A7">
        <w:t>and also</w:t>
      </w:r>
      <w:proofErr w:type="gramEnd"/>
      <w:r w:rsidR="007B21A7" w:rsidRPr="007B21A7">
        <w:t xml:space="preserve"> the statistical analysis of historical data. In general</w:t>
      </w:r>
      <w:r w:rsidR="001D5C96">
        <w:t>,</w:t>
      </w:r>
      <w:r w:rsidR="007B21A7" w:rsidRPr="007B21A7">
        <w:t xml:space="preserve"> there are various ways to </w:t>
      </w:r>
      <w:proofErr w:type="spellStart"/>
      <w:r w:rsidR="007B21A7" w:rsidRPr="007B21A7">
        <w:t>analy</w:t>
      </w:r>
      <w:r w:rsidR="00730F5C">
        <w:t>s</w:t>
      </w:r>
      <w:r w:rsidR="007B21A7" w:rsidRPr="007B21A7">
        <w:t>e</w:t>
      </w:r>
      <w:proofErr w:type="spellEnd"/>
      <w:r w:rsidR="007B21A7" w:rsidRPr="007B21A7">
        <w:t xml:space="preserve"> and predict data over </w:t>
      </w:r>
      <w:proofErr w:type="gramStart"/>
      <w:r w:rsidR="007B21A7" w:rsidRPr="007B21A7">
        <w:t>a period of time</w:t>
      </w:r>
      <w:proofErr w:type="gramEnd"/>
      <w:r w:rsidR="001D5C96">
        <w:t>,</w:t>
      </w:r>
      <w:r w:rsidR="007B21A7" w:rsidRPr="007B21A7">
        <w:t xml:space="preserve"> but the most common way to go about it is using the principle of Regression</w:t>
      </w:r>
      <w:r w:rsidR="001D5C96">
        <w:t>;</w:t>
      </w:r>
      <w:r w:rsidR="007B21A7" w:rsidRPr="007B21A7">
        <w:t xml:space="preserve"> the three most popular models that are used as AR, MA</w:t>
      </w:r>
      <w:r w:rsidR="0039139E">
        <w:t>,</w:t>
      </w:r>
      <w:r w:rsidR="007B21A7" w:rsidRPr="007B21A7">
        <w:t xml:space="preserve"> and ARIMA models. These represent Auto-Regression, Moving Average</w:t>
      </w:r>
      <w:r w:rsidR="0039139E">
        <w:t>,</w:t>
      </w:r>
      <w:r w:rsidR="007B21A7" w:rsidRPr="007B21A7">
        <w:t xml:space="preserve"> and Autoregressive Integrated Moving Average. These are of different orders </w:t>
      </w:r>
      <w:r w:rsidR="0039139E">
        <w:t>and</w:t>
      </w:r>
      <w:r w:rsidR="007B21A7" w:rsidRPr="007B21A7">
        <w:t xml:space="preserve"> have different kappa values that are used to measure which is the best</w:t>
      </w:r>
      <w:r w:rsidR="0039139E">
        <w:t>-</w:t>
      </w:r>
      <w:r w:rsidR="007B21A7" w:rsidRPr="007B21A7">
        <w:t xml:space="preserve">fitted model for a </w:t>
      </w:r>
      <w:proofErr w:type="gramStart"/>
      <w:r w:rsidR="007B21A7" w:rsidRPr="007B21A7">
        <w:t>particular dataset</w:t>
      </w:r>
      <w:proofErr w:type="gramEnd"/>
      <w:r w:rsidR="007B21A7" w:rsidRPr="007B21A7">
        <w:t xml:space="preserve"> with respect to the time</w:t>
      </w:r>
      <w:r w:rsidR="00D31C7A">
        <w:t xml:space="preserve"> </w:t>
      </w:r>
      <w:r w:rsidR="007B21A7" w:rsidRPr="007B21A7">
        <w:t xml:space="preserve">series. The </w:t>
      </w:r>
      <w:r w:rsidR="00D31C7A">
        <w:t>A</w:t>
      </w:r>
      <w:r w:rsidR="007B21A7" w:rsidRPr="007B21A7">
        <w:t xml:space="preserve">uto </w:t>
      </w:r>
      <w:r w:rsidR="00D31C7A">
        <w:t>A</w:t>
      </w:r>
      <w:r w:rsidR="007B21A7" w:rsidRPr="007B21A7">
        <w:t>rima function is used to determine which is a good model to fit</w:t>
      </w:r>
      <w:r w:rsidR="00D31C7A">
        <w:t>,</w:t>
      </w:r>
      <w:r w:rsidR="007B21A7" w:rsidRPr="007B21A7">
        <w:t xml:space="preserve"> after which we can use the appropriate model to generate predictions. (</w:t>
      </w:r>
      <w:proofErr w:type="spellStart"/>
      <w:r w:rsidR="007B21A7" w:rsidRPr="007B21A7">
        <w:t>Dmritri</w:t>
      </w:r>
      <w:proofErr w:type="spellEnd"/>
      <w:r w:rsidR="007B21A7" w:rsidRPr="007B21A7">
        <w:t>, T. Ahmad, S. et al</w:t>
      </w:r>
      <w:r w:rsidR="0017746E">
        <w:t>.</w:t>
      </w:r>
      <w:r w:rsidR="007B21A7" w:rsidRPr="007B21A7">
        <w:t xml:space="preserve"> </w:t>
      </w:r>
      <w:r w:rsidR="00792E7E">
        <w:t>'</w:t>
      </w:r>
      <w:r w:rsidR="007B21A7" w:rsidRPr="007B21A7">
        <w:t>2020</w:t>
      </w:r>
      <w:r w:rsidR="00792E7E">
        <w:t>'</w:t>
      </w:r>
      <w:r w:rsidR="007B21A7" w:rsidRPr="007B21A7">
        <w:t>) used the precipitation and the maximum as well as minimum temperature from the years 1901-2000 by monthly means to generate a time</w:t>
      </w:r>
      <w:r w:rsidR="0017746E">
        <w:t xml:space="preserve"> </w:t>
      </w:r>
      <w:r w:rsidR="007B21A7" w:rsidRPr="007B21A7">
        <w:t>series dataset and conduct the analysis. They also fit a separate SARIMA model on the precipitation and temperature time</w:t>
      </w:r>
      <w:r w:rsidR="0017746E">
        <w:t xml:space="preserve"> </w:t>
      </w:r>
      <w:r w:rsidR="007B21A7" w:rsidRPr="007B21A7">
        <w:t>series. They then did the following steps to make sure that they had the best model to fit the time</w:t>
      </w:r>
      <w:r w:rsidR="003325B8">
        <w:t xml:space="preserve"> </w:t>
      </w:r>
      <w:r w:rsidR="007B21A7" w:rsidRPr="007B21A7">
        <w:t xml:space="preserve">series data to find an accurate and reliable prediction. </w:t>
      </w:r>
    </w:p>
    <w:p w:rsidR="007B21A7" w:rsidRDefault="007B21A7" w:rsidP="00B2241D">
      <w:pPr>
        <w:pStyle w:val="BodyText"/>
        <w:tabs>
          <w:tab w:val="left" w:pos="180"/>
        </w:tabs>
      </w:pPr>
      <w:r w:rsidRPr="007B21A7">
        <w:t>Initially</w:t>
      </w:r>
      <w:r w:rsidR="003325B8">
        <w:t>,</w:t>
      </w:r>
      <w:r w:rsidRPr="007B21A7">
        <w:t xml:space="preserve"> the first and foremost step was to determine which order of the series </w:t>
      </w:r>
      <w:r w:rsidR="003325B8">
        <w:t>wa</w:t>
      </w:r>
      <w:r w:rsidRPr="007B21A7">
        <w:t xml:space="preserve">s best suited to </w:t>
      </w:r>
      <w:r w:rsidR="006B54F7">
        <w:t xml:space="preserve">make </w:t>
      </w:r>
      <w:r w:rsidRPr="007B21A7">
        <w:t>the series</w:t>
      </w:r>
      <w:r w:rsidR="006B54F7">
        <w:t xml:space="preserve"> </w:t>
      </w:r>
      <w:r w:rsidR="006B54F7" w:rsidRPr="007B21A7">
        <w:t>stationar</w:t>
      </w:r>
      <w:r w:rsidR="006B54F7">
        <w:t>y</w:t>
      </w:r>
      <w:r w:rsidRPr="007B21A7">
        <w:t>. Different ARIMA models were fitted with different orders but ha</w:t>
      </w:r>
      <w:r w:rsidR="001439A5">
        <w:t>d</w:t>
      </w:r>
      <w:r w:rsidRPr="007B21A7">
        <w:t xml:space="preserve"> a constant coefficient. Now that the differenced series exists</w:t>
      </w:r>
      <w:r w:rsidR="006B54F7">
        <w:t>,</w:t>
      </w:r>
      <w:r w:rsidRPr="007B21A7">
        <w:t xml:space="preserve"> it </w:t>
      </w:r>
      <w:proofErr w:type="gramStart"/>
      <w:r w:rsidRPr="007B21A7">
        <w:t>is considered to be</w:t>
      </w:r>
      <w:proofErr w:type="gramEnd"/>
      <w:r w:rsidRPr="007B21A7">
        <w:t xml:space="preserve"> stationary</w:t>
      </w:r>
      <w:r w:rsidR="001439A5">
        <w:t>,</w:t>
      </w:r>
      <w:r w:rsidRPr="007B21A7">
        <w:t xml:space="preserve"> although it may still have auto-correlated errors.</w:t>
      </w:r>
    </w:p>
    <w:p w:rsidR="00187EAE" w:rsidRPr="007B21A7" w:rsidRDefault="00187EAE" w:rsidP="00B2241D">
      <w:pPr>
        <w:pStyle w:val="BodyText"/>
        <w:tabs>
          <w:tab w:val="left" w:pos="180"/>
        </w:tabs>
      </w:pPr>
    </w:p>
    <w:p w:rsidR="007B21A7" w:rsidRDefault="007B21A7" w:rsidP="00B2241D">
      <w:pPr>
        <w:pStyle w:val="BodyText"/>
        <w:tabs>
          <w:tab w:val="left" w:pos="180"/>
        </w:tabs>
      </w:pPr>
      <w:r w:rsidRPr="007B21A7">
        <w:t xml:space="preserve">The next step undertaken was to identify the AR(p) and MR(q) components. This can be done by generating an Autocorrelation function (ACF) as well as a Partial Auto Correlation function (PACF) which can show us how well the present value of the series is related to that of the past values. By seeing if there is a sharp cutoff of the differenced series on the PACF </w:t>
      </w:r>
      <w:r w:rsidRPr="007B21A7">
        <w:lastRenderedPageBreak/>
        <w:t>graph</w:t>
      </w:r>
      <w:r w:rsidR="001439A5">
        <w:t>,</w:t>
      </w:r>
      <w:r w:rsidRPr="007B21A7">
        <w:t xml:space="preserve"> we can observe that AR needs to be added to the model</w:t>
      </w:r>
      <w:r w:rsidR="001439A5">
        <w:t>,</w:t>
      </w:r>
      <w:r w:rsidRPr="007B21A7">
        <w:t xml:space="preserve"> and if the same occurs on the ACF graph</w:t>
      </w:r>
      <w:r w:rsidR="001439A5">
        <w:t>,</w:t>
      </w:r>
      <w:r w:rsidRPr="007B21A7">
        <w:t xml:space="preserve"> we know that MA needs to be added to the model. </w:t>
      </w:r>
    </w:p>
    <w:p w:rsidR="00187EAE" w:rsidRPr="007B21A7" w:rsidRDefault="00187EAE" w:rsidP="00B2241D">
      <w:pPr>
        <w:pStyle w:val="BodyText"/>
        <w:tabs>
          <w:tab w:val="left" w:pos="180"/>
        </w:tabs>
      </w:pPr>
    </w:p>
    <w:p w:rsidR="00B70E0D" w:rsidRDefault="007B21A7" w:rsidP="00B2241D">
      <w:pPr>
        <w:pStyle w:val="BodyText"/>
        <w:tabs>
          <w:tab w:val="left" w:pos="180"/>
        </w:tabs>
      </w:pPr>
      <w:r w:rsidRPr="007B21A7">
        <w:t>Following this</w:t>
      </w:r>
      <w:r w:rsidR="00DB3CC6">
        <w:t>,</w:t>
      </w:r>
      <w:r w:rsidRPr="007B21A7">
        <w:t xml:space="preserve"> they have made some estimations using appropriate </w:t>
      </w:r>
      <w:proofErr w:type="spellStart"/>
      <w:proofErr w:type="gramStart"/>
      <w:r w:rsidRPr="007B21A7">
        <w:t>p,d</w:t>
      </w:r>
      <w:proofErr w:type="spellEnd"/>
      <w:proofErr w:type="gramEnd"/>
      <w:r w:rsidR="00DB3CC6">
        <w:t>,</w:t>
      </w:r>
      <w:r w:rsidRPr="007B21A7">
        <w:t xml:space="preserve"> and q values which are fitted </w:t>
      </w:r>
      <w:r w:rsidR="00DB3CC6">
        <w:t>to</w:t>
      </w:r>
      <w:r w:rsidRPr="007B21A7">
        <w:t xml:space="preserve"> the ARIMA models with appropriate residuals. Then the seasonality is removed for the models</w:t>
      </w:r>
      <w:r w:rsidR="00DB3CC6">
        <w:t>,</w:t>
      </w:r>
      <w:r w:rsidRPr="007B21A7">
        <w:t xml:space="preserve"> and the best SARIMA model needs to be selected. After which</w:t>
      </w:r>
      <w:r w:rsidR="00DB3CC6">
        <w:t>,</w:t>
      </w:r>
      <w:r w:rsidRPr="007B21A7">
        <w:t xml:space="preserve"> the forecasting is done</w:t>
      </w:r>
      <w:r w:rsidR="00DB3CC6">
        <w:t>,</w:t>
      </w:r>
      <w:r w:rsidRPr="007B21A7">
        <w:t xml:space="preserve"> and the results are tested under the Akaike Information Criterion</w:t>
      </w:r>
      <w:r w:rsidR="00DB3CC6">
        <w:t>,</w:t>
      </w:r>
      <w:r w:rsidRPr="007B21A7">
        <w:t xml:space="preserve"> which is an estimate of a constant and the relative distance between the unknown true likelihood and function of the data fitted on the model. </w:t>
      </w:r>
      <w:proofErr w:type="gramStart"/>
      <w:r w:rsidRPr="007B21A7">
        <w:t>Thus</w:t>
      </w:r>
      <w:proofErr w:type="gramEnd"/>
      <w:r w:rsidRPr="007B21A7">
        <w:t xml:space="preserve"> we can see that the lower the AIC value</w:t>
      </w:r>
      <w:r w:rsidR="00DB3CC6">
        <w:t>,</w:t>
      </w:r>
      <w:r w:rsidRPr="007B21A7">
        <w:t xml:space="preserve"> the closer it is to the truth. Lower values indicate that the less information the model loses</w:t>
      </w:r>
      <w:r w:rsidR="00DB3CC6">
        <w:t>,</w:t>
      </w:r>
      <w:r w:rsidRPr="007B21A7">
        <w:t xml:space="preserve"> the higher the quality of the model. The Bayesian Information Criterion (BIC) is also a criterion used with the same principle of </w:t>
      </w:r>
      <w:r w:rsidR="0096102E">
        <w:t xml:space="preserve">the </w:t>
      </w:r>
      <w:r w:rsidRPr="007B21A7">
        <w:t>lower value</w:t>
      </w:r>
      <w:r w:rsidR="0096102E">
        <w:t>,</w:t>
      </w:r>
      <w:r w:rsidRPr="007B21A7">
        <w:t xml:space="preserve"> the better</w:t>
      </w:r>
      <w:r w:rsidR="0096102E">
        <w:t>,</w:t>
      </w:r>
      <w:r w:rsidRPr="007B21A7">
        <w:t xml:space="preserve"> and is based on the likelihood function. Using this method</w:t>
      </w:r>
      <w:r w:rsidR="0096102E">
        <w:t>,</w:t>
      </w:r>
      <w:r w:rsidRPr="007B21A7">
        <w:t xml:space="preserve"> they were able to observe the maximum and minimum temperature of the regions</w:t>
      </w:r>
      <w:r w:rsidR="0096102E">
        <w:t>,</w:t>
      </w:r>
      <w:r w:rsidRPr="007B21A7">
        <w:t xml:space="preserve"> respectively but also were able to forecast predictions for the precipitation</w:t>
      </w:r>
      <w:r w:rsidR="0096102E">
        <w:t>,</w:t>
      </w:r>
      <w:r w:rsidRPr="007B21A7">
        <w:t xml:space="preserve"> which showed a constant trend in values</w:t>
      </w:r>
      <w:r w:rsidR="00083071">
        <w:t>.</w:t>
      </w:r>
      <w:r w:rsidR="001B4D92">
        <w:rPr>
          <w:spacing w:val="21"/>
        </w:rPr>
        <w:t xml:space="preserve"> </w:t>
      </w:r>
    </w:p>
    <w:p w:rsidR="00B70E0D" w:rsidRDefault="00B70E0D" w:rsidP="00B2241D">
      <w:pPr>
        <w:pStyle w:val="BodyText"/>
        <w:tabs>
          <w:tab w:val="left" w:pos="180"/>
        </w:tabs>
      </w:pPr>
    </w:p>
    <w:p w:rsidR="00B70E0D" w:rsidRDefault="009C2025" w:rsidP="00B2241D">
      <w:pPr>
        <w:pStyle w:val="Heading2"/>
        <w:tabs>
          <w:tab w:val="left" w:pos="180"/>
        </w:tabs>
      </w:pPr>
      <w:bookmarkStart w:id="12" w:name="2.3_Air_quality_dispersion_models"/>
      <w:bookmarkStart w:id="13" w:name="_Toc115003018"/>
      <w:bookmarkStart w:id="14" w:name="_Toc115122356"/>
      <w:bookmarkEnd w:id="12"/>
      <w:r>
        <w:rPr>
          <w:w w:val="95"/>
        </w:rPr>
        <w:t>2.3 L</w:t>
      </w:r>
      <w:r w:rsidR="00B507C7">
        <w:rPr>
          <w:w w:val="95"/>
        </w:rPr>
        <w:t>STM</w:t>
      </w:r>
      <w:bookmarkEnd w:id="13"/>
      <w:bookmarkEnd w:id="14"/>
    </w:p>
    <w:p w:rsidR="00B70E0D" w:rsidRDefault="00B70E0D" w:rsidP="00B2241D">
      <w:pPr>
        <w:pStyle w:val="BodyText"/>
        <w:tabs>
          <w:tab w:val="left" w:pos="180"/>
        </w:tabs>
      </w:pPr>
    </w:p>
    <w:p w:rsidR="00B70E0D" w:rsidRDefault="001B4D92" w:rsidP="00B2241D">
      <w:pPr>
        <w:pStyle w:val="BodyText"/>
        <w:tabs>
          <w:tab w:val="left" w:pos="180"/>
        </w:tabs>
      </w:pPr>
      <w:r>
        <w:t xml:space="preserve">Air </w:t>
      </w:r>
      <w:r w:rsidR="00605FAC">
        <w:t>Long term short memory is a type of Rec</w:t>
      </w:r>
      <w:r w:rsidR="0096102E">
        <w:t>urrent</w:t>
      </w:r>
      <w:r w:rsidR="00605FAC">
        <w:t xml:space="preserve"> Neural Network which </w:t>
      </w:r>
      <w:r w:rsidR="009C1809">
        <w:t>h</w:t>
      </w:r>
      <w:r w:rsidR="00605FAC">
        <w:t>as a long</w:t>
      </w:r>
      <w:r w:rsidR="009C1809">
        <w:t>-</w:t>
      </w:r>
      <w:r w:rsidR="00605FAC">
        <w:t>term dependency which means that it can retain information for a long period of time due to the internal memory it possesses. It is diagrammatically represented in figure 2.2</w:t>
      </w:r>
      <w:r w:rsidR="009C1809">
        <w:t>,</w:t>
      </w:r>
      <w:r w:rsidR="00605FAC">
        <w:t xml:space="preserve"> as shown below</w:t>
      </w:r>
      <w:r w:rsidR="008B0373">
        <w:t>.</w:t>
      </w:r>
    </w:p>
    <w:p w:rsidR="008B0373" w:rsidRDefault="008B0373" w:rsidP="00B2241D">
      <w:pPr>
        <w:pStyle w:val="BodyText"/>
        <w:tabs>
          <w:tab w:val="left" w:pos="180"/>
        </w:tabs>
        <w:jc w:val="center"/>
      </w:pPr>
      <w:r>
        <w:rPr>
          <w:noProof/>
          <w:lang w:val="en-IN" w:eastAsia="en-IN"/>
        </w:rPr>
        <w:drawing>
          <wp:inline distT="0" distB="0" distL="0" distR="0" wp14:anchorId="336D9AA9" wp14:editId="0ED306CF">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16">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340007" w:rsidRDefault="004D4484" w:rsidP="00B2241D">
      <w:pPr>
        <w:pStyle w:val="BodyText"/>
        <w:tabs>
          <w:tab w:val="left" w:pos="180"/>
        </w:tabs>
      </w:pPr>
      <w:r w:rsidRPr="004D4484">
        <w:lastRenderedPageBreak/>
        <w:t>As we can see</w:t>
      </w:r>
      <w:r w:rsidR="008A2E28">
        <w:t>,</w:t>
      </w:r>
      <w:r w:rsidRPr="004D4484">
        <w:t xml:space="preserve"> the mechanics revolve around gates</w:t>
      </w:r>
      <w:r w:rsidR="008A2E28">
        <w:t>. P</w:t>
      </w:r>
      <w:r w:rsidRPr="004D4484">
        <w:t xml:space="preserve">rimarily these gates are comprised of gates, which are structures through which information is added or removed in the cell state; </w:t>
      </w:r>
      <w:proofErr w:type="gramStart"/>
      <w:r w:rsidRPr="004D4484">
        <w:t>and also</w:t>
      </w:r>
      <w:proofErr w:type="gramEnd"/>
      <w:r w:rsidRPr="004D4484">
        <w:t xml:space="preserve"> has weights </w:t>
      </w:r>
      <w:proofErr w:type="spellStart"/>
      <w:r w:rsidRPr="004D4484">
        <w:t>Wj</w:t>
      </w:r>
      <w:proofErr w:type="spellEnd"/>
      <w:r w:rsidRPr="004D4484">
        <w:t>, where j signifies the state name. It contains sigmoid neural, σ, net layer</w:t>
      </w:r>
      <w:r w:rsidR="00D025A5">
        <w:t>,</w:t>
      </w:r>
      <w:r w:rsidRPr="004D4484">
        <w:t xml:space="preserve"> and a point</w:t>
      </w:r>
      <w:r w:rsidR="00D025A5">
        <w:t>-</w:t>
      </w:r>
      <w:r w:rsidRPr="004D4484">
        <w:t xml:space="preserve">wise multiplication operation. The sigmoid layer is called a forget gate denoted by ft. This element decides what information will be thrown away from the cell state. Its decision is made by looking at </w:t>
      </w:r>
      <w:proofErr w:type="spellStart"/>
      <w:r w:rsidRPr="004D4484">
        <w:t>xt</w:t>
      </w:r>
      <w:proofErr w:type="spellEnd"/>
      <w:r w:rsidRPr="004D4484">
        <w:t xml:space="preserve"> and ht−1. It consists of two property values</w:t>
      </w:r>
      <w:r w:rsidR="00D025A5">
        <w:t>;</w:t>
      </w:r>
      <w:r w:rsidRPr="004D4484">
        <w:t xml:space="preserve"> one is the hidden state H(t) which is primarily responsible for the long</w:t>
      </w:r>
      <w:r w:rsidR="00CD0FC4">
        <w:t>-</w:t>
      </w:r>
      <w:r w:rsidRPr="004D4484">
        <w:t>term memory</w:t>
      </w:r>
      <w:r w:rsidR="00CD0FC4">
        <w:t>,</w:t>
      </w:r>
      <w:r w:rsidRPr="004D4484">
        <w:t xml:space="preserve"> and the forget gate F(t) adjusts the connection of the input with that of the previous hidden state to the cell state, which then allows it to forget when needed (Pak, U. et al</w:t>
      </w:r>
      <w:r w:rsidR="005840BB">
        <w:t>.</w:t>
      </w:r>
      <w:r w:rsidRPr="004D4484">
        <w:t xml:space="preserve"> 2018) </w:t>
      </w:r>
      <w:r w:rsidR="00CD0FC4">
        <w:t>I</w:t>
      </w:r>
      <w:r w:rsidRPr="004D4484">
        <w:t>n the prediction of ozone concentration uses LSTM and CNN models to determine the concentration by implementing the following methods. In the project undertaken by Pak, U. et al</w:t>
      </w:r>
      <w:r w:rsidR="005840BB">
        <w:t>.,</w:t>
      </w:r>
      <w:r w:rsidRPr="004D4484">
        <w:t xml:space="preserve"> they combine CNN and LTSM network in different ways to create four model</w:t>
      </w:r>
      <w:r w:rsidR="005840BB">
        <w:t>s</w:t>
      </w:r>
      <w:r w:rsidRPr="004D4484">
        <w:t xml:space="preserve"> which has a simple combination of the convolution layer and the layer of LSTM in different combinations</w:t>
      </w:r>
      <w:r w:rsidR="005840BB">
        <w:t>,</w:t>
      </w:r>
      <w:r w:rsidRPr="004D4484">
        <w:t xml:space="preserve"> such that Model I </w:t>
      </w:r>
      <w:proofErr w:type="gramStart"/>
      <w:r w:rsidRPr="004D4484">
        <w:t>is</w:t>
      </w:r>
      <w:proofErr w:type="gramEnd"/>
      <w:r w:rsidRPr="004D4484">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5840BB">
        <w:t>,</w:t>
      </w:r>
      <w:r w:rsidRPr="004D4484">
        <w:t xml:space="preserve"> and MAPE</w:t>
      </w:r>
      <w:r w:rsidR="005840BB">
        <w:t>,</w:t>
      </w:r>
      <w:r w:rsidRPr="004D4484">
        <w:t xml:space="preserve"> and we find that Model IV has the lowest values amongst the four</w:t>
      </w:r>
      <w:r w:rsidR="005840BB">
        <w:t>,</w:t>
      </w:r>
      <w:r w:rsidRPr="004D4484">
        <w:t xml:space="preserve"> and thus we can figure that it is the best fit model for predicting the ozone concentration. As shown in the table below</w:t>
      </w:r>
      <w:r w:rsidR="005840BB">
        <w:t>,</w:t>
      </w:r>
      <w:r w:rsidRPr="004D4484">
        <w:t xml:space="preserve"> we can see the values of Model 4 is much better than the rest on all accounts.</w:t>
      </w:r>
    </w:p>
    <w:p w:rsidR="00615BC5" w:rsidRDefault="00615BC5" w:rsidP="00B2241D">
      <w:pPr>
        <w:pStyle w:val="BodyText"/>
        <w:tabs>
          <w:tab w:val="left" w:pos="180"/>
        </w:tabs>
        <w:jc w:val="center"/>
      </w:pPr>
      <w:r>
        <w:rPr>
          <w:noProof/>
          <w:lang w:val="en-IN" w:eastAsia="en-IN"/>
        </w:rPr>
        <w:drawing>
          <wp:inline distT="0" distB="0" distL="0" distR="0" wp14:anchorId="10F36F8A" wp14:editId="660ACB03">
            <wp:extent cx="5538306" cy="593767"/>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17">
                      <a:extLst>
                        <a:ext uri="{28A0092B-C50C-407E-A947-70E740481C1C}">
                          <a14:useLocalDpi xmlns:a14="http://schemas.microsoft.com/office/drawing/2010/main" val="0"/>
                        </a:ext>
                      </a:extLst>
                    </a:blip>
                    <a:stretch>
                      <a:fillRect/>
                    </a:stretch>
                  </pic:blipFill>
                  <pic:spPr>
                    <a:xfrm>
                      <a:off x="0" y="0"/>
                      <a:ext cx="5696456" cy="610722"/>
                    </a:xfrm>
                    <a:prstGeom prst="rect">
                      <a:avLst/>
                    </a:prstGeom>
                  </pic:spPr>
                </pic:pic>
              </a:graphicData>
            </a:graphic>
          </wp:inline>
        </w:drawing>
      </w:r>
    </w:p>
    <w:p w:rsidR="00615BC5" w:rsidRDefault="002D2913" w:rsidP="00B2241D">
      <w:pPr>
        <w:pStyle w:val="BodyText"/>
        <w:tabs>
          <w:tab w:val="left" w:pos="180"/>
        </w:tabs>
      </w:pPr>
      <w:r w:rsidRPr="002D2913">
        <w:t>As we can see</w:t>
      </w:r>
      <w:r w:rsidR="005840BB">
        <w:t>,</w:t>
      </w:r>
      <w:r w:rsidRPr="002D2913">
        <w:t xml:space="preserve"> the mechanics revolve around gates</w:t>
      </w:r>
      <w:r w:rsidR="005840BB">
        <w:t>. P</w:t>
      </w:r>
      <w:r w:rsidRPr="002D2913">
        <w:t xml:space="preserve">rimarily these gates are comprised of gates, which are structures through which information is added or removed in the cell state; </w:t>
      </w:r>
      <w:proofErr w:type="gramStart"/>
      <w:r w:rsidRPr="002D2913">
        <w:t>and also</w:t>
      </w:r>
      <w:proofErr w:type="gramEnd"/>
      <w:r w:rsidRPr="002D2913">
        <w:t xml:space="preserve"> has weights </w:t>
      </w:r>
      <w:proofErr w:type="spellStart"/>
      <w:r w:rsidRPr="002D2913">
        <w:t>Wj</w:t>
      </w:r>
      <w:proofErr w:type="spellEnd"/>
      <w:r w:rsidRPr="002D2913">
        <w:t>, where j signifies the state name. It contains sigmoid neural, σ, net layer</w:t>
      </w:r>
      <w:r w:rsidR="007F46F9">
        <w:t>,</w:t>
      </w:r>
      <w:r w:rsidRPr="002D2913">
        <w:t xml:space="preserve"> and a point</w:t>
      </w:r>
      <w:r w:rsidR="007F46F9">
        <w:t>-</w:t>
      </w:r>
      <w:r w:rsidRPr="002D2913">
        <w:t xml:space="preserve">wise multiplication operation. The sigmoid layer is called a forget gate denoted by ft. This element decides what information will be thrown away from the cell state. Its decision is made by looking at </w:t>
      </w:r>
      <w:proofErr w:type="spellStart"/>
      <w:r w:rsidRPr="002D2913">
        <w:t>xt</w:t>
      </w:r>
      <w:proofErr w:type="spellEnd"/>
      <w:r w:rsidRPr="002D2913">
        <w:t xml:space="preserve"> and ht−1. It consists of two property values</w:t>
      </w:r>
      <w:r w:rsidR="007F46F9">
        <w:t>;</w:t>
      </w:r>
      <w:r w:rsidRPr="002D2913">
        <w:t xml:space="preserve"> one is </w:t>
      </w:r>
      <w:r w:rsidRPr="002D2913">
        <w:lastRenderedPageBreak/>
        <w:t xml:space="preserve">the hidden state H(t) which is primarily responsible for the </w:t>
      </w:r>
      <w:r w:rsidR="00C00C02" w:rsidRPr="002D2913">
        <w:t>long-term</w:t>
      </w:r>
      <w:r w:rsidRPr="002D2913">
        <w:t xml:space="preserve"> memory</w:t>
      </w:r>
      <w:r w:rsidR="007F46F9">
        <w:t>,</w:t>
      </w:r>
      <w:r w:rsidRPr="002D2913">
        <w:t xml:space="preserve"> and the forget gate F(t) adjusts the connection of the input with that of the previous hidden state to the cell state, which then allows it to forget when needed. (Pak, U. et all ‘2018) </w:t>
      </w:r>
      <w:r w:rsidR="007F46F9">
        <w:t>T</w:t>
      </w:r>
      <w:r w:rsidRPr="002D2913">
        <w:t>he prediction of ozone concentration uses LSTM and CNN models to determine the concentration by implementing the following methods. In the project undertaken by Pak, U. et al</w:t>
      </w:r>
      <w:r w:rsidR="00D45CE1">
        <w:t>.,</w:t>
      </w:r>
      <w:r w:rsidRPr="002D2913">
        <w:t xml:space="preserve"> they combine CNN and LTSM network in different ways to create four model</w:t>
      </w:r>
      <w:r w:rsidR="00D45CE1">
        <w:t>s</w:t>
      </w:r>
      <w:r w:rsidRPr="002D2913">
        <w:t xml:space="preserve"> which has a simple combination of the convolution layer and the layer of LSTM in different combinations</w:t>
      </w:r>
      <w:r w:rsidR="00D45CE1">
        <w:t>,</w:t>
      </w:r>
      <w:r w:rsidRPr="002D2913">
        <w:t xml:space="preserve"> such that Model I </w:t>
      </w:r>
      <w:proofErr w:type="gramStart"/>
      <w:r w:rsidRPr="002D2913">
        <w:t>is</w:t>
      </w:r>
      <w:proofErr w:type="gramEnd"/>
      <w:r w:rsidRPr="002D2913">
        <w:t xml:space="preserve">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 They then run all four models with respect to RMSE, MAE</w:t>
      </w:r>
      <w:r w:rsidR="00D45CE1">
        <w:t>,</w:t>
      </w:r>
      <w:r w:rsidRPr="002D2913">
        <w:t xml:space="preserve"> and MAPE</w:t>
      </w:r>
      <w:r w:rsidR="00D45CE1">
        <w:t>,</w:t>
      </w:r>
      <w:r w:rsidRPr="002D2913">
        <w:t xml:space="preserve"> and we find that Model IV has the lowest values amongst the four</w:t>
      </w:r>
      <w:r w:rsidR="00D45CE1">
        <w:t>,</w:t>
      </w:r>
      <w:r w:rsidRPr="002D2913">
        <w:t xml:space="preserve"> and thus we can figure that it is the best fit model for predicting the ozone concentration. As shown in the table below</w:t>
      </w:r>
      <w:r w:rsidR="00D45CE1">
        <w:t>,</w:t>
      </w:r>
      <w:r w:rsidRPr="002D2913">
        <w:t xml:space="preserve"> we can see the values of Model 4 is much better than the rest on all accounts.</w:t>
      </w:r>
    </w:p>
    <w:p w:rsidR="00B70E0D" w:rsidRDefault="00B70E0D" w:rsidP="00B2241D">
      <w:pPr>
        <w:pStyle w:val="BodyText"/>
        <w:tabs>
          <w:tab w:val="left" w:pos="180"/>
        </w:tabs>
      </w:pPr>
    </w:p>
    <w:p w:rsidR="00B70E0D" w:rsidRDefault="00011FBA" w:rsidP="00B2241D">
      <w:pPr>
        <w:pStyle w:val="Heading2"/>
        <w:tabs>
          <w:tab w:val="left" w:pos="180"/>
        </w:tabs>
      </w:pPr>
      <w:bookmarkStart w:id="15" w:name="2.4_Agent-based_models"/>
      <w:bookmarkStart w:id="16" w:name="_Toc115003019"/>
      <w:bookmarkStart w:id="17" w:name="_Toc115122357"/>
      <w:bookmarkEnd w:id="15"/>
      <w:r>
        <w:rPr>
          <w:w w:val="95"/>
        </w:rPr>
        <w:t>2.4 A</w:t>
      </w:r>
      <w:r w:rsidR="00006CF5">
        <w:rPr>
          <w:w w:val="95"/>
        </w:rPr>
        <w:t>NN</w:t>
      </w:r>
      <w:bookmarkEnd w:id="16"/>
      <w:bookmarkEnd w:id="17"/>
      <w:r w:rsidR="00006CF5">
        <w:rPr>
          <w:w w:val="95"/>
        </w:rPr>
        <w:t xml:space="preserve"> </w:t>
      </w:r>
    </w:p>
    <w:p w:rsidR="00B70E0D" w:rsidRDefault="00B70E0D" w:rsidP="00B2241D">
      <w:pPr>
        <w:pStyle w:val="BodyText"/>
        <w:tabs>
          <w:tab w:val="left" w:pos="180"/>
        </w:tabs>
      </w:pPr>
    </w:p>
    <w:p w:rsidR="00950CE8" w:rsidRDefault="001B4D92" w:rsidP="00B2241D">
      <w:pPr>
        <w:pStyle w:val="BodyText"/>
        <w:tabs>
          <w:tab w:val="left" w:pos="180"/>
        </w:tabs>
      </w:pPr>
      <w:r>
        <w:t>Agent</w:t>
      </w:r>
      <w:r w:rsidR="00950CE8">
        <w:t xml:space="preserve"> There are three types of neural networks: recurrent neural networks, multilayer neural networks, and single</w:t>
      </w:r>
      <w:r w:rsidR="00D45CE1">
        <w:t>-</w:t>
      </w:r>
      <w:r w:rsidR="00950CE8">
        <w:t>layer neural networks.</w:t>
      </w:r>
      <w:r w:rsidR="005714EC">
        <w:t xml:space="preserve"> </w:t>
      </w:r>
      <w:r w:rsidR="00950CE8">
        <w:t>Feed-forward networks with a single layer: The information only moves forward in the network, where the neurons are stacked in layers. The output layers of computational neurons are referred to as the single layers.</w:t>
      </w:r>
    </w:p>
    <w:p w:rsidR="005714EC" w:rsidRDefault="005714EC" w:rsidP="00B2241D">
      <w:pPr>
        <w:pStyle w:val="BodyText"/>
        <w:tabs>
          <w:tab w:val="left" w:pos="180"/>
        </w:tabs>
      </w:pPr>
    </w:p>
    <w:p w:rsidR="00950CE8" w:rsidRDefault="00950CE8" w:rsidP="00B2241D">
      <w:pPr>
        <w:pStyle w:val="BodyText"/>
        <w:tabs>
          <w:tab w:val="left" w:pos="180"/>
        </w:tabs>
      </w:pPr>
      <w:r>
        <w:t>Multilayer Feed-forward network: This is different from one layer in that it has one or more hidden layers</w:t>
      </w:r>
      <w:r w:rsidR="00D45CE1">
        <w:t>.</w:t>
      </w:r>
      <w:r>
        <w:t xml:space="preserve"> </w:t>
      </w:r>
      <w:r w:rsidR="00C51168">
        <w:t>Since</w:t>
      </w:r>
      <w:r>
        <w:t xml:space="preserve"> these layers don</w:t>
      </w:r>
      <w:r w:rsidR="00792E7E">
        <w:t>'</w:t>
      </w:r>
      <w:r>
        <w:t xml:space="preserve">t directly communicate with each other, they are referred to as </w:t>
      </w:r>
      <w:r w:rsidR="00792E7E">
        <w:t>"</w:t>
      </w:r>
      <w:r>
        <w:t>hidde</w:t>
      </w:r>
      <w:r w:rsidR="00D45CE1">
        <w:t>n</w:t>
      </w:r>
      <w:r w:rsidR="00792E7E">
        <w:t>"</w:t>
      </w:r>
      <w:r w:rsidR="00D45CE1">
        <w:t xml:space="preserve"> i</w:t>
      </w:r>
      <w:r>
        <w:t>n the network</w:t>
      </w:r>
      <w:r w:rsidR="00792E7E">
        <w:t>'</w:t>
      </w:r>
      <w:r>
        <w:t>s perimeter because their values are not tracked during training.</w:t>
      </w:r>
    </w:p>
    <w:p w:rsidR="005714EC" w:rsidRDefault="005714EC" w:rsidP="00B2241D">
      <w:pPr>
        <w:pStyle w:val="BodyText"/>
        <w:tabs>
          <w:tab w:val="left" w:pos="180"/>
        </w:tabs>
      </w:pPr>
    </w:p>
    <w:p w:rsidR="00950CE8" w:rsidRDefault="00950CE8" w:rsidP="00B2241D">
      <w:pPr>
        <w:pStyle w:val="BodyText"/>
        <w:tabs>
          <w:tab w:val="left" w:pos="180"/>
        </w:tabs>
      </w:pPr>
      <w:r>
        <w:t xml:space="preserve">Recurrent network: Its existence of feedback loops sets it apart from feed-forward neural networks. An example of a recurrent neural network would be neurons that send back their </w:t>
      </w:r>
      <w:r>
        <w:lastRenderedPageBreak/>
        <w:t xml:space="preserve">output signal to the input. </w:t>
      </w:r>
    </w:p>
    <w:p w:rsidR="005714EC" w:rsidRDefault="005714EC" w:rsidP="00B2241D">
      <w:pPr>
        <w:pStyle w:val="BodyText"/>
        <w:tabs>
          <w:tab w:val="left" w:pos="180"/>
        </w:tabs>
      </w:pPr>
    </w:p>
    <w:p w:rsidR="00950CE8" w:rsidRDefault="00950CE8" w:rsidP="00B2241D">
      <w:pPr>
        <w:pStyle w:val="BodyText"/>
        <w:tabs>
          <w:tab w:val="left" w:pos="180"/>
        </w:tabs>
      </w:pPr>
      <w:r>
        <w:t>Artificial Neural Networks are based on the human brain. In an ANN, the nodes are mostly structured in layers. These layers come in three different types: input, hidden, and output. They are designed to take in a collection of inputs, carry out intricate calculations, and provide an output. The weight of each synapse makes up the ANN</w:t>
      </w:r>
      <w:r w:rsidR="00792E7E">
        <w:t>'</w:t>
      </w:r>
      <w:r>
        <w:t>s collection of synapses. These weights (</w:t>
      </w:r>
      <w:proofErr w:type="spellStart"/>
      <w:r>
        <w:t>wjm</w:t>
      </w:r>
      <w:proofErr w:type="spellEnd"/>
      <w:r>
        <w:t xml:space="preserve">) specify how </w:t>
      </w:r>
      <w:r w:rsidR="00E27516">
        <w:t xml:space="preserve">the </w:t>
      </w:r>
      <w:r>
        <w:t>input will affect a neuron. An adder (additive junction) is a component of the ANN that contributes to adding the weighted signals. A selection criterion may be imposed by the adder based on the architecture. Among these conditions are minimum, maximum, average, and so forth (</w:t>
      </w:r>
      <w:proofErr w:type="spellStart"/>
      <w:r>
        <w:t>Kubat</w:t>
      </w:r>
      <w:proofErr w:type="spellEnd"/>
      <w:r>
        <w:t xml:space="preserve">, M., 1999). The basic structural element of ANN is called perceptron, and the transfer function for neuron m is given by </w:t>
      </w:r>
      <w:proofErr w:type="spellStart"/>
      <w:r>
        <w:t>yj</w:t>
      </w:r>
      <w:proofErr w:type="spellEnd"/>
      <w:r>
        <w:t xml:space="preserve"> = ϕ(</w:t>
      </w:r>
      <w:proofErr w:type="spellStart"/>
      <w:r>
        <w:t>vj</w:t>
      </w:r>
      <w:proofErr w:type="spellEnd"/>
      <w:r>
        <w:t xml:space="preserve"> ) = ϕ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 with </w:t>
      </w:r>
      <w:proofErr w:type="spellStart"/>
      <w:r>
        <w:t>vj</w:t>
      </w:r>
      <w:proofErr w:type="spellEnd"/>
      <w:r>
        <w:t xml:space="preserve"> = z = </w:t>
      </w:r>
      <w:proofErr w:type="spellStart"/>
      <w:r>
        <w:t>Xm</w:t>
      </w:r>
      <w:proofErr w:type="spellEnd"/>
      <w:r>
        <w:t xml:space="preserve"> i=1 </w:t>
      </w:r>
      <w:proofErr w:type="spellStart"/>
      <w:r>
        <w:t>wjixj</w:t>
      </w:r>
      <w:proofErr w:type="spellEnd"/>
      <w:r>
        <w:t xml:space="preserve"> + </w:t>
      </w:r>
      <w:proofErr w:type="spellStart"/>
      <w:r>
        <w:t>bj</w:t>
      </w:r>
      <w:proofErr w:type="spellEnd"/>
      <w:r>
        <w:t xml:space="preserve">  where {x1, x2, .., </w:t>
      </w:r>
      <w:proofErr w:type="spellStart"/>
      <w:r>
        <w:t>xm</w:t>
      </w:r>
      <w:proofErr w:type="spellEnd"/>
      <w:r>
        <w:t xml:space="preserve"> </w:t>
      </w:r>
      <w:r>
        <w:rPr>
          <w:rFonts w:ascii="Cambria Math" w:hAnsi="Cambria Math" w:cs="Cambria Math"/>
        </w:rPr>
        <w:t>∈</w:t>
      </w:r>
      <w:r>
        <w:t xml:space="preserve"> R} represents the inputs, w1m, ..., </w:t>
      </w:r>
      <w:proofErr w:type="spellStart"/>
      <w:r>
        <w:t>wjm</w:t>
      </w:r>
      <w:proofErr w:type="spellEnd"/>
      <w:r>
        <w:t xml:space="preserve"> </w:t>
      </w:r>
      <w:r>
        <w:rPr>
          <w:rFonts w:ascii="Cambria Math" w:hAnsi="Cambria Math" w:cs="Cambria Math"/>
        </w:rPr>
        <w:t>∈</w:t>
      </w:r>
      <w:r>
        <w:t xml:space="preserve"> R are the respective weights of the m neuron. </w:t>
      </w:r>
      <w:proofErr w:type="spellStart"/>
      <w:r>
        <w:t>bj</w:t>
      </w:r>
      <w:proofErr w:type="spellEnd"/>
      <w:r>
        <w:t xml:space="preserve"> </w:t>
      </w:r>
      <w:r>
        <w:rPr>
          <w:rFonts w:ascii="Cambria Math" w:hAnsi="Cambria Math" w:cs="Cambria Math"/>
        </w:rPr>
        <w:t>∈</w:t>
      </w:r>
      <w:r>
        <w:t xml:space="preserve"> R is the bias that has the effect of increasing or decreasing the net input of the activation function. There exist different kinds of activation functions in machine learning</w:t>
      </w:r>
      <w:r w:rsidR="00187A71">
        <w:t>,</w:t>
      </w:r>
      <w:r>
        <w:t xml:space="preserve"> namely sigmoid, hyperbolic tangent (tanh), and rectified linear unit (</w:t>
      </w:r>
      <w:proofErr w:type="spellStart"/>
      <w:r>
        <w:t>ReLU</w:t>
      </w:r>
      <w:proofErr w:type="spellEnd"/>
      <w:r>
        <w:t>) (</w:t>
      </w:r>
      <w:proofErr w:type="spellStart"/>
      <w:r>
        <w:t>Kubat</w:t>
      </w:r>
      <w:proofErr w:type="spellEnd"/>
      <w:r>
        <w:t>, M., 1999). This is diagram</w:t>
      </w:r>
      <w:r w:rsidR="00187A71">
        <w:t>ma</w:t>
      </w:r>
      <w:r>
        <w:t>tically represented below in figure 2.1.</w:t>
      </w:r>
    </w:p>
    <w:p w:rsidR="008C2731" w:rsidRPr="00DF25B8" w:rsidRDefault="002B3E0A" w:rsidP="00B2241D">
      <w:pPr>
        <w:pStyle w:val="BodyText"/>
        <w:tabs>
          <w:tab w:val="left" w:pos="180"/>
        </w:tabs>
        <w:jc w:val="center"/>
      </w:pPr>
      <w:r>
        <w:rPr>
          <w:noProof/>
          <w:lang w:val="en-IN" w:eastAsia="en-IN"/>
        </w:rPr>
        <w:drawing>
          <wp:inline distT="0" distB="0" distL="0" distR="0" wp14:anchorId="7B08126C" wp14:editId="7FB7C45F">
            <wp:extent cx="4426724" cy="27889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rotWithShape="1">
                    <a:blip r:embed="rId18">
                      <a:extLst>
                        <a:ext uri="{28A0092B-C50C-407E-A947-70E740481C1C}">
                          <a14:useLocalDpi xmlns:a14="http://schemas.microsoft.com/office/drawing/2010/main" val="0"/>
                        </a:ext>
                      </a:extLst>
                    </a:blip>
                    <a:srcRect l="14063"/>
                    <a:stretch/>
                  </pic:blipFill>
                  <pic:spPr bwMode="auto">
                    <a:xfrm>
                      <a:off x="0" y="0"/>
                      <a:ext cx="4427108" cy="2789162"/>
                    </a:xfrm>
                    <a:prstGeom prst="rect">
                      <a:avLst/>
                    </a:prstGeom>
                    <a:ln>
                      <a:noFill/>
                    </a:ln>
                    <a:extLst>
                      <a:ext uri="{53640926-AAD7-44D8-BBD7-CCE9431645EC}">
                        <a14:shadowObscured xmlns:a14="http://schemas.microsoft.com/office/drawing/2010/main"/>
                      </a:ext>
                    </a:extLst>
                  </pic:spPr>
                </pic:pic>
              </a:graphicData>
            </a:graphic>
          </wp:inline>
        </w:drawing>
      </w:r>
    </w:p>
    <w:p w:rsidR="008C2731" w:rsidRDefault="008C2731" w:rsidP="00C77442">
      <w:pPr>
        <w:pStyle w:val="ImageFONT"/>
      </w:pPr>
      <w:r w:rsidRPr="008C2731">
        <w:t>Figure 2.</w:t>
      </w:r>
      <w:r w:rsidR="00C77442">
        <w:t>4.1</w:t>
      </w:r>
      <w:r w:rsidRPr="008C2731">
        <w:t xml:space="preserve"> Artificial Neural Network Mechanics (</w:t>
      </w:r>
      <w:proofErr w:type="spellStart"/>
      <w:r w:rsidRPr="008C2731">
        <w:t>Kubat</w:t>
      </w:r>
      <w:proofErr w:type="spellEnd"/>
      <w:r w:rsidRPr="008C2731">
        <w:t>, M., 1999)</w:t>
      </w:r>
      <w:r w:rsidR="009F48BA">
        <w:br/>
      </w:r>
    </w:p>
    <w:p w:rsidR="00B70E0D" w:rsidRDefault="008C2731" w:rsidP="00B2241D">
      <w:pPr>
        <w:pStyle w:val="BodyText"/>
        <w:tabs>
          <w:tab w:val="left" w:pos="180"/>
        </w:tabs>
      </w:pPr>
      <w:r>
        <w:lastRenderedPageBreak/>
        <w:t>(</w:t>
      </w:r>
      <w:proofErr w:type="spellStart"/>
      <w:r w:rsidR="00301EC0" w:rsidRPr="00301EC0">
        <w:t>Chithra</w:t>
      </w:r>
      <w:proofErr w:type="spellEnd"/>
      <w:r w:rsidR="00301EC0" w:rsidRPr="00301EC0">
        <w:t xml:space="preserve">, N.R., </w:t>
      </w:r>
      <w:proofErr w:type="spellStart"/>
      <w:r w:rsidR="00301EC0" w:rsidRPr="00301EC0">
        <w:t>Thampi</w:t>
      </w:r>
      <w:proofErr w:type="spellEnd"/>
      <w:r w:rsidR="005459F4">
        <w:t>,</w:t>
      </w:r>
      <w:r w:rsidR="00301EC0" w:rsidRPr="00301EC0">
        <w:t xml:space="preserve"> et al. </w:t>
      </w:r>
      <w:r w:rsidR="00792E7E">
        <w:t>'</w:t>
      </w:r>
      <w:r w:rsidR="00301EC0" w:rsidRPr="00301EC0">
        <w:t>2015</w:t>
      </w:r>
      <w:r w:rsidR="00792E7E">
        <w:t>'</w:t>
      </w:r>
      <w:r w:rsidR="00301EC0" w:rsidRPr="00301EC0">
        <w:t xml:space="preserve">) used ANN-based models were developed for obtaining projections of monthly mean maximum and minimum temperatures at </w:t>
      </w:r>
      <w:r w:rsidR="005459F4">
        <w:t xml:space="preserve">the </w:t>
      </w:r>
      <w:r w:rsidR="00301EC0" w:rsidRPr="00301EC0">
        <w:t xml:space="preserve">station scale. The capability of the model was assessed by applying it to the Chaliyar river basin in Kerala, India. In the case of </w:t>
      </w:r>
      <w:r w:rsidR="005459F4">
        <w:t xml:space="preserve">the </w:t>
      </w:r>
      <w:r w:rsidR="00301EC0" w:rsidRPr="00301EC0">
        <w:t>prediction of T max, data pertaining to the predictors and the predict</w:t>
      </w:r>
      <w:r w:rsidR="005459F4">
        <w:t>ion</w:t>
      </w:r>
      <w:r w:rsidR="00301EC0" w:rsidRPr="00301EC0">
        <w:t xml:space="preserve"> were divided into three seasons, viz. dry period (January–May), wet period (June–November)</w:t>
      </w:r>
      <w:r w:rsidR="005459F4">
        <w:t>,</w:t>
      </w:r>
      <w:r w:rsidR="00301EC0" w:rsidRPr="00301EC0">
        <w:t xml:space="preserve"> and the month of December. Although in the case of </w:t>
      </w:r>
      <w:r w:rsidR="005459F4">
        <w:t xml:space="preserve">the </w:t>
      </w:r>
      <w:r w:rsidR="00301EC0" w:rsidRPr="00301EC0">
        <w:t xml:space="preserve">prediction of T min, they divided it into </w:t>
      </w:r>
      <w:r w:rsidR="00791B10">
        <w:t>two</w:t>
      </w:r>
      <w:r w:rsidR="00301EC0" w:rsidRPr="00301EC0">
        <w:t xml:space="preserve"> seasons (wet and dry)</w:t>
      </w:r>
      <w:r w:rsidR="00791B10">
        <w:t>,</w:t>
      </w:r>
      <w:r w:rsidR="00301EC0" w:rsidRPr="00301EC0">
        <w:t xml:space="preserve"> and the networks were split and trained separately for each season. They used the correlation coefficient between the predictors and the predicted values. They found that the ANN model is feasible to downscale the climate data and generate </w:t>
      </w:r>
      <w:r w:rsidR="00301EC0" w:rsidRPr="001051A0">
        <w:t>appropriate results</w:t>
      </w:r>
      <w:r w:rsidR="00791B10">
        <w:t>,</w:t>
      </w:r>
      <w:r w:rsidR="00301EC0" w:rsidRPr="001051A0">
        <w:t xml:space="preserve"> which in this case was they found both the maximum as well as the minimum value ha</w:t>
      </w:r>
      <w:r w:rsidR="00301EC0" w:rsidRPr="00301EC0">
        <w:t xml:space="preserve">ve increased. The main drawback </w:t>
      </w:r>
      <w:r w:rsidR="00791B10">
        <w:t>of</w:t>
      </w:r>
      <w:r w:rsidR="00301EC0" w:rsidRPr="00301EC0">
        <w:t xml:space="preserve"> this model and approach is that there is a certain level of uncertainty that may be present in the result. This could be combatted using ensemble models.</w:t>
      </w:r>
    </w:p>
    <w:p w:rsidR="00762349" w:rsidRDefault="00762349" w:rsidP="00B2241D">
      <w:pPr>
        <w:pStyle w:val="BodyText"/>
        <w:tabs>
          <w:tab w:val="left" w:pos="180"/>
        </w:tabs>
      </w:pPr>
    </w:p>
    <w:p w:rsidR="00B70E0D" w:rsidRDefault="00044EBC" w:rsidP="00B2241D">
      <w:pPr>
        <w:pStyle w:val="Heading2"/>
        <w:numPr>
          <w:ilvl w:val="1"/>
          <w:numId w:val="6"/>
        </w:numPr>
        <w:tabs>
          <w:tab w:val="left" w:pos="180"/>
        </w:tabs>
      </w:pPr>
      <w:bookmarkStart w:id="18" w:name="2.5_Hybrid_models"/>
      <w:bookmarkStart w:id="19" w:name="_Toc115003020"/>
      <w:bookmarkStart w:id="20" w:name="_Toc115122358"/>
      <w:bookmarkEnd w:id="18"/>
      <w:r>
        <w:rPr>
          <w:w w:val="95"/>
        </w:rPr>
        <w:t>R</w:t>
      </w:r>
      <w:r w:rsidR="00350BD4">
        <w:rPr>
          <w:w w:val="95"/>
        </w:rPr>
        <w:t>NN</w:t>
      </w:r>
      <w:bookmarkEnd w:id="19"/>
      <w:bookmarkEnd w:id="20"/>
    </w:p>
    <w:p w:rsidR="00B70E0D" w:rsidRDefault="00B70E0D" w:rsidP="00B2241D">
      <w:pPr>
        <w:pStyle w:val="BodyText"/>
        <w:tabs>
          <w:tab w:val="left" w:pos="180"/>
        </w:tabs>
      </w:pPr>
    </w:p>
    <w:p w:rsidR="003474FA" w:rsidRPr="00AC4C7F" w:rsidRDefault="00AC4C7F" w:rsidP="00AC4C7F">
      <w:pPr>
        <w:pStyle w:val="BodyText"/>
        <w:tabs>
          <w:tab w:val="left" w:pos="180"/>
        </w:tabs>
        <w:rPr>
          <w:rStyle w:val="normaltextrun"/>
          <w:color w:val="000000"/>
          <w:shd w:val="clear" w:color="auto" w:fill="FFFFFF"/>
          <w:lang w:val="en-GB"/>
        </w:rPr>
      </w:pPr>
      <w:r w:rsidRPr="00AC4C7F">
        <w:rPr>
          <w:rStyle w:val="normaltextrun"/>
          <w:color w:val="000000"/>
          <w:shd w:val="clear" w:color="auto" w:fill="FFFFFF"/>
          <w:lang w:val="en-GB"/>
        </w:rPr>
        <w:t>A Recurrent Neural Network is an improvement or development over a traditional Artificial Neural Network and mainly consists of a grouping of sequence networks. Usually, gradient errors are a drawback in these models, but this can be rectified with the help of LSTM models as well as the new and upgraded RNN systems. The structural components are shown in figure 2.5.1</w:t>
      </w:r>
    </w:p>
    <w:p w:rsidR="003474FA" w:rsidRDefault="003474FA" w:rsidP="00B2241D">
      <w:pPr>
        <w:pStyle w:val="BodyText"/>
        <w:tabs>
          <w:tab w:val="left" w:pos="180"/>
        </w:tabs>
      </w:pPr>
      <w:r>
        <w:rPr>
          <w:noProof/>
          <w:lang w:val="en-IN" w:eastAsia="en-IN"/>
        </w:rPr>
        <w:drawing>
          <wp:inline distT="0" distB="0" distL="0" distR="0">
            <wp:extent cx="5875020" cy="15392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NN.png"/>
                    <pic:cNvPicPr/>
                  </pic:nvPicPr>
                  <pic:blipFill>
                    <a:blip r:embed="rId19">
                      <a:extLst>
                        <a:ext uri="{28A0092B-C50C-407E-A947-70E740481C1C}">
                          <a14:useLocalDpi xmlns:a14="http://schemas.microsoft.com/office/drawing/2010/main" val="0"/>
                        </a:ext>
                      </a:extLst>
                    </a:blip>
                    <a:stretch>
                      <a:fillRect/>
                    </a:stretch>
                  </pic:blipFill>
                  <pic:spPr>
                    <a:xfrm>
                      <a:off x="0" y="0"/>
                      <a:ext cx="5875533" cy="1539374"/>
                    </a:xfrm>
                    <a:prstGeom prst="rect">
                      <a:avLst/>
                    </a:prstGeom>
                  </pic:spPr>
                </pic:pic>
              </a:graphicData>
            </a:graphic>
          </wp:inline>
        </w:drawing>
      </w:r>
    </w:p>
    <w:p w:rsidR="003474FA" w:rsidRDefault="003474FA" w:rsidP="003474FA">
      <w:pPr>
        <w:pStyle w:val="ImageFONT"/>
        <w:rPr>
          <w:rStyle w:val="normaltextrun"/>
          <w:color w:val="333333"/>
          <w:shd w:val="clear" w:color="auto" w:fill="FFFFFF"/>
          <w:lang w:val="en-GB"/>
        </w:rPr>
      </w:pPr>
      <w:r>
        <w:t xml:space="preserve">Figure 2.5.1 </w:t>
      </w:r>
      <w:r>
        <w:rPr>
          <w:rStyle w:val="normaltextrun"/>
          <w:color w:val="000000"/>
          <w:shd w:val="clear" w:color="auto" w:fill="FFFFFF"/>
          <w:lang w:val="en-GB"/>
        </w:rPr>
        <w:t>Represents the structure of unrolled RNN (</w:t>
      </w:r>
      <w:r>
        <w:rPr>
          <w:rStyle w:val="normaltextrun"/>
          <w:color w:val="333333"/>
          <w:shd w:val="clear" w:color="auto" w:fill="FFFFFF"/>
          <w:lang w:val="en-GB"/>
        </w:rPr>
        <w:t>Joy, D.T., et al</w:t>
      </w:r>
      <w:r w:rsidR="00730F5C">
        <w:rPr>
          <w:rStyle w:val="normaltextrun"/>
          <w:color w:val="333333"/>
          <w:shd w:val="clear" w:color="auto" w:fill="FFFFFF"/>
          <w:lang w:val="en-GB"/>
        </w:rPr>
        <w:t xml:space="preserve">.' </w:t>
      </w:r>
      <w:r>
        <w:rPr>
          <w:rStyle w:val="normaltextrun"/>
          <w:color w:val="333333"/>
          <w:shd w:val="clear" w:color="auto" w:fill="FFFFFF"/>
          <w:lang w:val="en-GB"/>
        </w:rPr>
        <w:t>2022</w:t>
      </w:r>
      <w:r w:rsidR="00730F5C">
        <w:rPr>
          <w:rStyle w:val="normaltextrun"/>
          <w:color w:val="333333"/>
          <w:shd w:val="clear" w:color="auto" w:fill="FFFFFF"/>
          <w:lang w:val="en-GB"/>
        </w:rPr>
        <w:t>'</w:t>
      </w:r>
      <w:r>
        <w:rPr>
          <w:rStyle w:val="normaltextrun"/>
          <w:color w:val="333333"/>
          <w:shd w:val="clear" w:color="auto" w:fill="FFFFFF"/>
          <w:lang w:val="en-GB"/>
        </w:rPr>
        <w:t>)</w:t>
      </w:r>
    </w:p>
    <w:p w:rsidR="00AC4C7F" w:rsidRPr="00AC4C7F" w:rsidRDefault="00AC4C7F" w:rsidP="00AC4C7F">
      <w:pPr>
        <w:pStyle w:val="BodyText"/>
        <w:rPr>
          <w:rStyle w:val="normaltextrun"/>
          <w:lang w:val="en-GB"/>
        </w:rPr>
      </w:pPr>
      <w:r w:rsidRPr="00AC4C7F">
        <w:rPr>
          <w:rStyle w:val="normaltextrun"/>
          <w:lang w:val="en-GB"/>
        </w:rPr>
        <w:t>There are four types of RNN</w:t>
      </w:r>
      <w:r w:rsidR="00730F5C">
        <w:rPr>
          <w:rStyle w:val="normaltextrun"/>
          <w:lang w:val="en-GB"/>
        </w:rPr>
        <w:t>'</w:t>
      </w:r>
      <w:r w:rsidRPr="00AC4C7F">
        <w:rPr>
          <w:rStyle w:val="normaltextrun"/>
          <w:lang w:val="en-GB"/>
        </w:rPr>
        <w:t xml:space="preserve">s such as One to One, One to Many, Many to One, </w:t>
      </w:r>
      <w:r w:rsidR="00730F5C">
        <w:rPr>
          <w:rStyle w:val="normaltextrun"/>
          <w:lang w:val="en-GB"/>
        </w:rPr>
        <w:t xml:space="preserve">and </w:t>
      </w:r>
      <w:r w:rsidRPr="00AC4C7F">
        <w:rPr>
          <w:rStyle w:val="normaltextrun"/>
          <w:lang w:val="en-GB"/>
        </w:rPr>
        <w:t xml:space="preserve">Many to Many. They operate on two widely used principles known as feed-forward neural networks </w:t>
      </w:r>
      <w:r w:rsidRPr="00AC4C7F">
        <w:rPr>
          <w:rStyle w:val="normaltextrun"/>
          <w:lang w:val="en-GB"/>
        </w:rPr>
        <w:lastRenderedPageBreak/>
        <w:t xml:space="preserve">as well as backpropagation.  </w:t>
      </w:r>
    </w:p>
    <w:p w:rsidR="003474FA" w:rsidRDefault="003474FA" w:rsidP="00AC4C7F">
      <w:pPr>
        <w:pStyle w:val="paragraph"/>
        <w:spacing w:before="0" w:beforeAutospacing="0" w:after="0" w:afterAutospacing="0"/>
        <w:ind w:left="150" w:right="1395" w:firstLine="15"/>
        <w:jc w:val="both"/>
        <w:textAlignment w:val="baseline"/>
        <w:rPr>
          <w:rFonts w:ascii="Segoe UI" w:hAnsi="Segoe UI" w:cs="Segoe UI"/>
          <w:sz w:val="18"/>
          <w:szCs w:val="18"/>
          <w:lang w:val="en-US"/>
        </w:rPr>
      </w:pPr>
      <w:r w:rsidRPr="00AC4C7F">
        <w:rPr>
          <w:rStyle w:val="normaltextrun"/>
          <w:w w:val="105"/>
          <w:lang w:val="en-GB" w:eastAsia="en-US"/>
        </w:rPr>
        <w:t> </w:t>
      </w:r>
    </w:p>
    <w:p w:rsidR="003474FA" w:rsidRDefault="003474FA" w:rsidP="003474FA">
      <w:pPr>
        <w:pStyle w:val="BodyText"/>
        <w:rPr>
          <w:rFonts w:ascii="Segoe UI" w:hAnsi="Segoe UI"/>
          <w:sz w:val="18"/>
          <w:szCs w:val="18"/>
        </w:rPr>
      </w:pPr>
      <w:r>
        <w:rPr>
          <w:rStyle w:val="normaltextrun"/>
          <w:rFonts w:ascii="Georgia" w:hAnsi="Georgia" w:cs="Segoe UI"/>
          <w:b/>
          <w:bCs/>
          <w:sz w:val="28"/>
          <w:szCs w:val="28"/>
          <w:lang w:val="en-GB"/>
        </w:rPr>
        <w:t>2.5.1 Backpropagation</w:t>
      </w:r>
      <w:r>
        <w:rPr>
          <w:rStyle w:val="eop"/>
          <w:rFonts w:ascii="Georgia" w:hAnsi="Georgia" w:cs="Segoe UI"/>
          <w:sz w:val="28"/>
          <w:szCs w:val="28"/>
        </w:rPr>
        <w:t> </w:t>
      </w:r>
    </w:p>
    <w:p w:rsidR="003474FA" w:rsidRDefault="003474FA" w:rsidP="003474FA">
      <w:pPr>
        <w:pStyle w:val="BodyText"/>
        <w:rPr>
          <w:rFonts w:ascii="Segoe UI" w:hAnsi="Segoe UI"/>
          <w:sz w:val="18"/>
          <w:szCs w:val="18"/>
        </w:rPr>
      </w:pPr>
      <w:r>
        <w:rPr>
          <w:rStyle w:val="eop"/>
        </w:rPr>
        <w:t> </w:t>
      </w:r>
    </w:p>
    <w:p w:rsidR="003474FA" w:rsidRDefault="003474FA" w:rsidP="003474FA">
      <w:pPr>
        <w:pStyle w:val="BodyText"/>
        <w:rPr>
          <w:rFonts w:ascii="Segoe UI" w:hAnsi="Segoe UI"/>
          <w:sz w:val="18"/>
          <w:szCs w:val="18"/>
        </w:rPr>
      </w:pPr>
      <w:r>
        <w:rPr>
          <w:rStyle w:val="normaltextrun"/>
          <w:lang w:val="en-GB"/>
        </w:rPr>
        <w:t>In the governing equations of RNN, the parameters A, B, and C are learned through backpropagation given by ∂L ∂A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A, (2.6.4) ∂L ∂B = X t ∂L ∂</w:t>
      </w:r>
      <w:proofErr w:type="spellStart"/>
      <w:r>
        <w:rPr>
          <w:rStyle w:val="normaltextrun"/>
          <w:lang w:val="en-GB"/>
        </w:rPr>
        <w:t>ht</w:t>
      </w:r>
      <w:proofErr w:type="spellEnd"/>
      <w:r>
        <w:rPr>
          <w:rStyle w:val="normaltextrun"/>
          <w:lang w:val="en-GB"/>
        </w:rPr>
        <w:t xml:space="preserve"> ∂</w:t>
      </w:r>
      <w:proofErr w:type="spellStart"/>
      <w:r>
        <w:rPr>
          <w:rStyle w:val="normaltextrun"/>
          <w:lang w:val="en-GB"/>
        </w:rPr>
        <w:t>ht</w:t>
      </w:r>
      <w:proofErr w:type="spellEnd"/>
      <w:r>
        <w:rPr>
          <w:rStyle w:val="normaltextrun"/>
          <w:lang w:val="en-GB"/>
        </w:rPr>
        <w:t xml:space="preserve"> ∂B, (2.6.5) ∂L ∂C = X t ∂L ∂</w:t>
      </w:r>
      <w:proofErr w:type="spellStart"/>
      <w:r>
        <w:rPr>
          <w:rStyle w:val="normaltextrun"/>
          <w:lang w:val="en-GB"/>
        </w:rPr>
        <w:t>yt</w:t>
      </w:r>
      <w:proofErr w:type="spellEnd"/>
      <w:r>
        <w:rPr>
          <w:rStyle w:val="normaltextrun"/>
          <w:lang w:val="en-GB"/>
        </w:rPr>
        <w:t xml:space="preserve"> ∂</w:t>
      </w:r>
      <w:proofErr w:type="spellStart"/>
      <w:r>
        <w:rPr>
          <w:rStyle w:val="normaltextrun"/>
          <w:lang w:val="en-GB"/>
        </w:rPr>
        <w:t>yt</w:t>
      </w:r>
      <w:proofErr w:type="spellEnd"/>
      <w:r>
        <w:rPr>
          <w:rStyle w:val="normaltextrun"/>
          <w:lang w:val="en-GB"/>
        </w:rPr>
        <w:t xml:space="preserve"> ∂C. (2.6.6) The optimization is solved iteratively through gradient descent given by w j+1 = w j − </w:t>
      </w:r>
      <w:proofErr w:type="spellStart"/>
      <w:r>
        <w:rPr>
          <w:rStyle w:val="normaltextrun"/>
          <w:lang w:val="en-GB"/>
        </w:rPr>
        <w:t>η</w:t>
      </w:r>
      <w:r>
        <w:rPr>
          <w:rStyle w:val="normaltextrun"/>
          <w:rFonts w:ascii="Cambria Math" w:hAnsi="Cambria Math" w:cs="Cambria Math"/>
          <w:lang w:val="en-GB"/>
        </w:rPr>
        <w:t>∇</w:t>
      </w:r>
      <w:r>
        <w:rPr>
          <w:rStyle w:val="normaltextrun"/>
          <w:lang w:val="en-GB"/>
        </w:rPr>
        <w:t>wL|w</w:t>
      </w:r>
      <w:proofErr w:type="spellEnd"/>
      <w:r>
        <w:rPr>
          <w:rStyle w:val="normaltextrun"/>
          <w:lang w:val="en-GB"/>
        </w:rPr>
        <w:t>=</w:t>
      </w:r>
      <w:proofErr w:type="spellStart"/>
      <w:r>
        <w:rPr>
          <w:rStyle w:val="normaltextrun"/>
          <w:lang w:val="en-GB"/>
        </w:rPr>
        <w:t>wj</w:t>
      </w:r>
      <w:proofErr w:type="spellEnd"/>
      <w:r>
        <w:rPr>
          <w:rStyle w:val="normaltextrun"/>
          <w:lang w:val="en-GB"/>
        </w:rPr>
        <w:t xml:space="preserve"> (2.6.7) where j = 0, 1, 2..., and η is the learning rate. The learning in RNN is highly influenced by the value of this parameter. When the parameter is too small, it leads to the vanishing of the gradient, hence preventing the network </w:t>
      </w:r>
      <w:r w:rsidR="00730F5C">
        <w:rPr>
          <w:rStyle w:val="normaltextrun"/>
          <w:lang w:val="en-GB"/>
        </w:rPr>
        <w:t>from converging</w:t>
      </w:r>
      <w:r>
        <w:rPr>
          <w:rStyle w:val="normaltextrun"/>
          <w:lang w:val="en-GB"/>
        </w:rPr>
        <w:t>. On the other hand, the network diverges when the parameter is too large (</w:t>
      </w:r>
      <w:proofErr w:type="spellStart"/>
      <w:r>
        <w:rPr>
          <w:rStyle w:val="normaltextrun"/>
          <w:lang w:val="en-GB"/>
        </w:rPr>
        <w:t>Rumelhart</w:t>
      </w:r>
      <w:proofErr w:type="spellEnd"/>
      <w:r>
        <w:rPr>
          <w:rStyle w:val="normaltextrun"/>
          <w:lang w:val="en-GB"/>
        </w:rPr>
        <w:t>, D. et al</w:t>
      </w:r>
      <w:r w:rsidR="00730F5C">
        <w:rPr>
          <w:rStyle w:val="normaltextrun"/>
          <w:lang w:val="en-GB"/>
        </w:rPr>
        <w:t>.</w:t>
      </w:r>
      <w:r>
        <w:rPr>
          <w:rStyle w:val="normaltextrun"/>
          <w:lang w:val="en-GB"/>
        </w:rPr>
        <w:t xml:space="preserve"> </w:t>
      </w:r>
      <w:r w:rsidR="00730F5C">
        <w:rPr>
          <w:rStyle w:val="normaltextrun"/>
          <w:lang w:val="en-GB"/>
        </w:rPr>
        <w:t>'</w:t>
      </w:r>
      <w:r>
        <w:rPr>
          <w:rStyle w:val="normaltextrun"/>
          <w:lang w:val="en-GB"/>
        </w:rPr>
        <w:t>1986).</w:t>
      </w:r>
      <w:r>
        <w:rPr>
          <w:rStyle w:val="eop"/>
        </w:rPr>
        <w:t> </w:t>
      </w:r>
    </w:p>
    <w:p w:rsidR="003474FA" w:rsidRDefault="003474FA" w:rsidP="003474FA">
      <w:pPr>
        <w:pStyle w:val="BodyText"/>
        <w:rPr>
          <w:rFonts w:ascii="Segoe UI" w:hAnsi="Segoe UI"/>
          <w:sz w:val="18"/>
          <w:szCs w:val="18"/>
        </w:rPr>
      </w:pPr>
      <w:r>
        <w:rPr>
          <w:rStyle w:val="normaltextrun"/>
          <w:lang w:val="en-GB"/>
        </w:rPr>
        <w:t>(</w:t>
      </w:r>
      <w:proofErr w:type="spellStart"/>
      <w:r>
        <w:rPr>
          <w:rStyle w:val="normaltextrun"/>
          <w:lang w:val="en-GB"/>
        </w:rPr>
        <w:t>Sadhukhan</w:t>
      </w:r>
      <w:proofErr w:type="spellEnd"/>
      <w:r>
        <w:rPr>
          <w:rStyle w:val="normaltextrun"/>
          <w:lang w:val="en-GB"/>
        </w:rPr>
        <w:t xml:space="preserve">, B et al ‘2022’) </w:t>
      </w:r>
      <w:r w:rsidR="00730F5C">
        <w:rPr>
          <w:rStyle w:val="normaltextrun"/>
          <w:lang w:val="en-GB"/>
        </w:rPr>
        <w:t>U</w:t>
      </w:r>
      <w:r>
        <w:rPr>
          <w:rStyle w:val="normaltextrun"/>
          <w:lang w:val="en-GB"/>
        </w:rPr>
        <w:t xml:space="preserve">sed a simple RNN model that consisted of twelve recurrent units in the input layer. These units transmit the output to the first hidden layer after processing the sequences. The first hidden layer is a dense layer with </w:t>
      </w:r>
      <w:proofErr w:type="spellStart"/>
      <w:r>
        <w:rPr>
          <w:rStyle w:val="normaltextrun"/>
          <w:lang w:val="en-GB"/>
        </w:rPr>
        <w:t>ReLU</w:t>
      </w:r>
      <w:proofErr w:type="spellEnd"/>
      <w:r>
        <w:rPr>
          <w:rStyle w:val="normaltextrun"/>
          <w:lang w:val="en-GB"/>
        </w:rPr>
        <w:t xml:space="preserve"> activation. The next layer is again a dense layer with linear activation. For optimi</w:t>
      </w:r>
      <w:r w:rsidR="00730F5C">
        <w:rPr>
          <w:rStyle w:val="normaltextrun"/>
          <w:lang w:val="en-GB"/>
        </w:rPr>
        <w:t>s</w:t>
      </w:r>
      <w:r>
        <w:rPr>
          <w:rStyle w:val="normaltextrun"/>
          <w:lang w:val="en-GB"/>
        </w:rPr>
        <w:t xml:space="preserve">ation, </w:t>
      </w:r>
      <w:proofErr w:type="spellStart"/>
      <w:r>
        <w:rPr>
          <w:rStyle w:val="normaltextrun"/>
          <w:lang w:val="en-GB"/>
        </w:rPr>
        <w:t>RMSProp</w:t>
      </w:r>
      <w:proofErr w:type="spellEnd"/>
      <w:r>
        <w:rPr>
          <w:rStyle w:val="normaltextrun"/>
          <w:lang w:val="en-GB"/>
        </w:rPr>
        <w:t xml:space="preserve"> has been used. This </w:t>
      </w:r>
      <w:proofErr w:type="spellStart"/>
      <w:r>
        <w:rPr>
          <w:rStyle w:val="normaltextrun"/>
          <w:lang w:val="en-GB"/>
        </w:rPr>
        <w:t>RMSprop</w:t>
      </w:r>
      <w:proofErr w:type="spellEnd"/>
      <w:r>
        <w:rPr>
          <w:rStyle w:val="normaltextrun"/>
          <w:lang w:val="en-GB"/>
        </w:rPr>
        <w:t xml:space="preserve"> optimi</w:t>
      </w:r>
      <w:r w:rsidR="00730F5C">
        <w:rPr>
          <w:rStyle w:val="normaltextrun"/>
          <w:lang w:val="en-GB"/>
        </w:rPr>
        <w:t>s</w:t>
      </w:r>
      <w:r>
        <w:rPr>
          <w:rStyle w:val="normaltextrun"/>
          <w:lang w:val="en-GB"/>
        </w:rPr>
        <w:t xml:space="preserve">er finds its way into many neural network applications. They found that after training this model for 80 epochs and for over 128 batches and is found that they have a constant loss value. Since the objective of the project is to find a correlation between the number of earthquakes that occur in a region and the corresponding global temperature values </w:t>
      </w:r>
      <w:r w:rsidR="00730F5C">
        <w:rPr>
          <w:rStyle w:val="normaltextrun"/>
          <w:lang w:val="en-GB"/>
        </w:rPr>
        <w:t xml:space="preserve">in </w:t>
      </w:r>
      <w:r>
        <w:rPr>
          <w:rStyle w:val="normaltextrun"/>
          <w:lang w:val="en-GB"/>
        </w:rPr>
        <w:t xml:space="preserve">the RNN model, they begin </w:t>
      </w:r>
      <w:r w:rsidR="00730F5C">
        <w:rPr>
          <w:rStyle w:val="normaltextrun"/>
          <w:lang w:val="en-GB"/>
        </w:rPr>
        <w:t>by</w:t>
      </w:r>
      <w:r>
        <w:rPr>
          <w:rStyle w:val="normaltextrun"/>
          <w:lang w:val="en-GB"/>
        </w:rPr>
        <w:t xml:space="preserve"> splitting the dataset into the train and test sub</w:t>
      </w:r>
      <w:r w:rsidR="00730F5C">
        <w:rPr>
          <w:rStyle w:val="normaltextrun"/>
          <w:lang w:val="en-GB"/>
        </w:rPr>
        <w:t>-</w:t>
      </w:r>
      <w:r>
        <w:rPr>
          <w:rStyle w:val="normaltextrun"/>
          <w:lang w:val="en-GB"/>
        </w:rPr>
        <w:t>datasets</w:t>
      </w:r>
      <w:r w:rsidR="00730F5C">
        <w:rPr>
          <w:rStyle w:val="normaltextrun"/>
          <w:lang w:val="en-GB"/>
        </w:rPr>
        <w:t>;</w:t>
      </w:r>
      <w:r>
        <w:rPr>
          <w:rStyle w:val="normaltextrun"/>
          <w:lang w:val="en-GB"/>
        </w:rPr>
        <w:t xml:space="preserve"> this is traditionally done by splitting 80% of the total dataset in the training stage and the rest 20% in the testing stage. Now that this has been accomplished, they proceeded by setting certain metrics to measure the performance of the model. The </w:t>
      </w:r>
      <w:proofErr w:type="gramStart"/>
      <w:r>
        <w:rPr>
          <w:rStyle w:val="normaltextrun"/>
          <w:lang w:val="en-GB"/>
        </w:rPr>
        <w:t>four metrics</w:t>
      </w:r>
      <w:proofErr w:type="gramEnd"/>
      <w:r>
        <w:rPr>
          <w:rStyle w:val="normaltextrun"/>
          <w:lang w:val="en-GB"/>
        </w:rPr>
        <w:t xml:space="preserve"> used are MAE, MSE, MAPE and log-cosh loss</w:t>
      </w:r>
      <w:r w:rsidR="00730F5C">
        <w:rPr>
          <w:rStyle w:val="normaltextrun"/>
          <w:lang w:val="en-GB"/>
        </w:rPr>
        <w:t>; a</w:t>
      </w:r>
      <w:r>
        <w:rPr>
          <w:rStyle w:val="normaltextrun"/>
          <w:lang w:val="en-GB"/>
        </w:rPr>
        <w:t>s we can see in figure 2.4</w:t>
      </w:r>
      <w:r w:rsidR="00730F5C">
        <w:rPr>
          <w:rStyle w:val="normaltextrun"/>
          <w:lang w:val="en-GB"/>
        </w:rPr>
        <w:t>,</w:t>
      </w:r>
      <w:r>
        <w:rPr>
          <w:rStyle w:val="normaltextrun"/>
          <w:lang w:val="en-GB"/>
        </w:rPr>
        <w:t xml:space="preserve"> the values of each.</w:t>
      </w:r>
      <w:r>
        <w:rPr>
          <w:rStyle w:val="eop"/>
        </w:rPr>
        <w:t> </w:t>
      </w:r>
    </w:p>
    <w:p w:rsidR="003474FA" w:rsidRDefault="003474FA" w:rsidP="003474FA">
      <w:pPr>
        <w:pStyle w:val="ImageFONT"/>
      </w:pPr>
      <w:r>
        <w:rPr>
          <w:noProof/>
          <w:lang w:val="en-IN" w:eastAsia="en-IN"/>
        </w:rPr>
        <w:drawing>
          <wp:inline distT="0" distB="0" distL="0" distR="0">
            <wp:extent cx="6042660" cy="548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nn2.png"/>
                    <pic:cNvPicPr/>
                  </pic:nvPicPr>
                  <pic:blipFill>
                    <a:blip r:embed="rId20">
                      <a:extLst>
                        <a:ext uri="{28A0092B-C50C-407E-A947-70E740481C1C}">
                          <a14:useLocalDpi xmlns:a14="http://schemas.microsoft.com/office/drawing/2010/main" val="0"/>
                        </a:ext>
                      </a:extLst>
                    </a:blip>
                    <a:stretch>
                      <a:fillRect/>
                    </a:stretch>
                  </pic:blipFill>
                  <pic:spPr>
                    <a:xfrm>
                      <a:off x="0" y="0"/>
                      <a:ext cx="6042660" cy="548640"/>
                    </a:xfrm>
                    <a:prstGeom prst="rect">
                      <a:avLst/>
                    </a:prstGeom>
                  </pic:spPr>
                </pic:pic>
              </a:graphicData>
            </a:graphic>
          </wp:inline>
        </w:drawing>
      </w:r>
    </w:p>
    <w:p w:rsidR="003474FA" w:rsidRDefault="003474FA" w:rsidP="003474FA">
      <w:pPr>
        <w:pStyle w:val="ImageFONT"/>
      </w:pPr>
      <w:r>
        <w:t xml:space="preserve">Figure 2.5.1.1 </w:t>
      </w:r>
      <w:r w:rsidR="00730F5C">
        <w:t>s</w:t>
      </w:r>
      <w:r>
        <w:t xml:space="preserve">hows the values of the RNN model </w:t>
      </w:r>
    </w:p>
    <w:p w:rsidR="00B70E0D" w:rsidRPr="00AC4C7F" w:rsidRDefault="00AC4C7F" w:rsidP="00AC4C7F">
      <w:pPr>
        <w:pStyle w:val="BodyText"/>
      </w:pPr>
      <w:r w:rsidRPr="00AC4C7F">
        <w:t xml:space="preserve">The convergence of the values has proved that the bias and variance of the training set are </w:t>
      </w:r>
      <w:r w:rsidRPr="00AC4C7F">
        <w:lastRenderedPageBreak/>
        <w:t>low or negligible. The low values of MSE and MAE indicate that the model has fit the dataset, indicating a relationship between the two variables. The highly similar values from the training set indicate a strong correlation between earthquake magnitudes and global temperature fluctuations.</w:t>
      </w:r>
      <w:r w:rsidR="003474FA" w:rsidRPr="00AC4C7F">
        <w:rPr>
          <w:rStyle w:val="eop"/>
        </w:rPr>
        <w:t> </w:t>
      </w:r>
    </w:p>
    <w:p w:rsidR="001051A0" w:rsidRDefault="003474FA" w:rsidP="00B2241D">
      <w:pPr>
        <w:pStyle w:val="Heading2"/>
        <w:numPr>
          <w:ilvl w:val="1"/>
          <w:numId w:val="6"/>
        </w:numPr>
        <w:tabs>
          <w:tab w:val="left" w:pos="180"/>
        </w:tabs>
      </w:pPr>
      <w:bookmarkStart w:id="21" w:name="2.6_Wearables_and_GPS"/>
      <w:bookmarkStart w:id="22" w:name="_Toc115122359"/>
      <w:bookmarkEnd w:id="21"/>
      <w:r>
        <w:t>CNN</w:t>
      </w:r>
      <w:bookmarkEnd w:id="22"/>
    </w:p>
    <w:p w:rsidR="003474FA" w:rsidRDefault="003474FA" w:rsidP="00C115AD">
      <w:pPr>
        <w:pStyle w:val="BodyText"/>
      </w:pPr>
    </w:p>
    <w:p w:rsidR="003474FA" w:rsidRDefault="003474FA" w:rsidP="003474FA">
      <w:pPr>
        <w:pStyle w:val="BodyText"/>
        <w:rPr>
          <w:rFonts w:ascii="Segoe UI" w:hAnsi="Segoe UI" w:cs="Segoe UI"/>
          <w:b/>
          <w:bCs/>
          <w:sz w:val="18"/>
          <w:szCs w:val="18"/>
        </w:rPr>
      </w:pPr>
      <w:r>
        <w:rPr>
          <w:rStyle w:val="normaltextrun"/>
          <w:lang w:val="en-GB"/>
        </w:rPr>
        <w:t xml:space="preserve">Convolutional Neural Network is a deep learning algorithm that is mainly used in </w:t>
      </w:r>
      <w:r w:rsidR="00730F5C">
        <w:rPr>
          <w:rStyle w:val="normaltextrun"/>
          <w:lang w:val="en-GB"/>
        </w:rPr>
        <w:t xml:space="preserve">a </w:t>
      </w:r>
      <w:r>
        <w:rPr>
          <w:rStyle w:val="normaltextrun"/>
          <w:lang w:val="en-GB"/>
        </w:rPr>
        <w:t xml:space="preserve">pattern </w:t>
      </w:r>
      <w:r>
        <w:rPr>
          <w:rStyle w:val="eop"/>
          <w:b/>
          <w:bCs/>
        </w:rPr>
        <w:t> </w:t>
      </w:r>
    </w:p>
    <w:p w:rsidR="003474FA" w:rsidRDefault="00730F5C" w:rsidP="003474FA">
      <w:pPr>
        <w:pStyle w:val="BodyText"/>
        <w:rPr>
          <w:rStyle w:val="eop"/>
          <w:b/>
          <w:bCs/>
        </w:rPr>
      </w:pPr>
      <w:r>
        <w:rPr>
          <w:rStyle w:val="normaltextrun"/>
          <w:lang w:val="en-GB"/>
        </w:rPr>
        <w:t xml:space="preserve">Recognition </w:t>
      </w:r>
      <w:r w:rsidR="003474FA">
        <w:rPr>
          <w:rStyle w:val="normaltextrun"/>
          <w:lang w:val="en-GB"/>
        </w:rPr>
        <w:t>is made up of four layers: convolutional (conv), nonlinear, pooling (pool), and fully connected layer</w:t>
      </w:r>
      <w:r>
        <w:rPr>
          <w:rStyle w:val="normaltextrun"/>
          <w:lang w:val="en-GB"/>
        </w:rPr>
        <w:t>s</w:t>
      </w:r>
      <w:r w:rsidR="003474FA">
        <w:rPr>
          <w:rStyle w:val="normaltextrun"/>
          <w:lang w:val="en-GB"/>
        </w:rPr>
        <w:t>. Different features are learned as the image moves from one layer to the other in a channel. (Lawrence, S. et al</w:t>
      </w:r>
      <w:r>
        <w:rPr>
          <w:rStyle w:val="normaltextrun"/>
          <w:lang w:val="en-GB"/>
        </w:rPr>
        <w:t>.</w:t>
      </w:r>
      <w:r w:rsidR="003474FA">
        <w:rPr>
          <w:rStyle w:val="normaltextrun"/>
          <w:lang w:val="en-GB"/>
        </w:rPr>
        <w:t xml:space="preserve"> </w:t>
      </w:r>
      <w:r>
        <w:rPr>
          <w:rStyle w:val="normaltextrun"/>
          <w:lang w:val="en-GB"/>
        </w:rPr>
        <w:t>'</w:t>
      </w:r>
      <w:r w:rsidR="003474FA">
        <w:rPr>
          <w:rStyle w:val="normaltextrun"/>
          <w:lang w:val="en-GB"/>
        </w:rPr>
        <w:t>1997</w:t>
      </w:r>
      <w:r>
        <w:rPr>
          <w:rStyle w:val="normaltextrun"/>
          <w:lang w:val="en-GB"/>
        </w:rPr>
        <w:t>'</w:t>
      </w:r>
      <w:r w:rsidR="003474FA">
        <w:rPr>
          <w:rStyle w:val="normaltextrun"/>
          <w:lang w:val="en-GB"/>
        </w:rPr>
        <w:t>). In figure 2.6</w:t>
      </w:r>
      <w:r>
        <w:rPr>
          <w:rStyle w:val="normaltextrun"/>
          <w:lang w:val="en-GB"/>
        </w:rPr>
        <w:t>,</w:t>
      </w:r>
      <w:r w:rsidR="003474FA">
        <w:rPr>
          <w:rStyle w:val="normaltextrun"/>
          <w:lang w:val="en-GB"/>
        </w:rPr>
        <w:t xml:space="preserve"> we can see </w:t>
      </w:r>
      <w:r>
        <w:rPr>
          <w:rStyle w:val="normaltextrun"/>
          <w:lang w:val="en-GB"/>
        </w:rPr>
        <w:t xml:space="preserve">the </w:t>
      </w:r>
      <w:r w:rsidR="003474FA">
        <w:rPr>
          <w:rStyle w:val="normaltextrun"/>
          <w:lang w:val="en-GB"/>
        </w:rPr>
        <w:t>graphical representation of the different layers in a typical CNN architecture.</w:t>
      </w:r>
      <w:r w:rsidR="003474FA">
        <w:rPr>
          <w:rStyle w:val="eop"/>
          <w:b/>
          <w:bCs/>
        </w:rPr>
        <w:t> </w:t>
      </w:r>
    </w:p>
    <w:p w:rsidR="003474FA" w:rsidRDefault="003474FA" w:rsidP="003474FA">
      <w:pPr>
        <w:pStyle w:val="BodyText"/>
        <w:rPr>
          <w:rFonts w:ascii="Segoe UI" w:hAnsi="Segoe UI" w:cs="Segoe UI"/>
          <w:b/>
          <w:bCs/>
          <w:sz w:val="18"/>
          <w:szCs w:val="18"/>
        </w:rPr>
      </w:pPr>
      <w:r>
        <w:rPr>
          <w:rFonts w:ascii="Segoe UI" w:hAnsi="Segoe UI" w:cs="Segoe UI"/>
          <w:b/>
          <w:bCs/>
          <w:noProof/>
          <w:sz w:val="18"/>
          <w:szCs w:val="18"/>
          <w:lang w:val="en-IN" w:eastAsia="en-IN"/>
        </w:rPr>
        <w:drawing>
          <wp:inline distT="0" distB="0" distL="0" distR="0">
            <wp:extent cx="5913120" cy="17754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png"/>
                    <pic:cNvPicPr/>
                  </pic:nvPicPr>
                  <pic:blipFill>
                    <a:blip r:embed="rId21">
                      <a:extLst>
                        <a:ext uri="{28A0092B-C50C-407E-A947-70E740481C1C}">
                          <a14:useLocalDpi xmlns:a14="http://schemas.microsoft.com/office/drawing/2010/main" val="0"/>
                        </a:ext>
                      </a:extLst>
                    </a:blip>
                    <a:stretch>
                      <a:fillRect/>
                    </a:stretch>
                  </pic:blipFill>
                  <pic:spPr>
                    <a:xfrm>
                      <a:off x="0" y="0"/>
                      <a:ext cx="5913650" cy="1775619"/>
                    </a:xfrm>
                    <a:prstGeom prst="rect">
                      <a:avLst/>
                    </a:prstGeom>
                  </pic:spPr>
                </pic:pic>
              </a:graphicData>
            </a:graphic>
          </wp:inline>
        </w:drawing>
      </w:r>
    </w:p>
    <w:p w:rsidR="003474FA" w:rsidRDefault="003474FA" w:rsidP="003474FA">
      <w:pPr>
        <w:pStyle w:val="ImageFONT"/>
        <w:rPr>
          <w:rStyle w:val="eop"/>
          <w:color w:val="000000"/>
          <w:shd w:val="clear" w:color="auto" w:fill="FFFFFF"/>
        </w:rPr>
      </w:pPr>
      <w:r>
        <w:rPr>
          <w:rStyle w:val="normaltextrun"/>
          <w:color w:val="000000"/>
          <w:shd w:val="clear" w:color="auto" w:fill="FFFFFF"/>
          <w:lang w:val="en-GB"/>
        </w:rPr>
        <w:t>Figure 2.6 The layers in CNN architecture (Haidar, A. et al</w:t>
      </w:r>
      <w:r w:rsidR="00730F5C">
        <w:rPr>
          <w:rStyle w:val="normaltextrun"/>
          <w:color w:val="000000"/>
          <w:shd w:val="clear" w:color="auto" w:fill="FFFFFF"/>
          <w:lang w:val="en-GB"/>
        </w:rPr>
        <w:t>.</w:t>
      </w:r>
      <w:r>
        <w:rPr>
          <w:rStyle w:val="normaltextrun"/>
          <w:color w:val="000000"/>
          <w:shd w:val="clear" w:color="auto" w:fill="FFFFFF"/>
          <w:lang w:val="en-GB"/>
        </w:rPr>
        <w:t xml:space="preserve"> </w:t>
      </w:r>
      <w:r w:rsidR="00730F5C">
        <w:rPr>
          <w:rStyle w:val="normaltextrun"/>
          <w:color w:val="000000"/>
          <w:shd w:val="clear" w:color="auto" w:fill="FFFFFF"/>
          <w:lang w:val="en-GB"/>
        </w:rPr>
        <w:t>'</w:t>
      </w:r>
      <w:r>
        <w:rPr>
          <w:rStyle w:val="normaltextrun"/>
          <w:color w:val="000000"/>
          <w:shd w:val="clear" w:color="auto" w:fill="FFFFFF"/>
          <w:lang w:val="en-GB"/>
        </w:rPr>
        <w:t>2018</w:t>
      </w:r>
      <w:r w:rsidR="00730F5C">
        <w:rPr>
          <w:rStyle w:val="normaltextrun"/>
          <w:color w:val="000000"/>
          <w:shd w:val="clear" w:color="auto" w:fill="FFFFFF"/>
          <w:lang w:val="en-GB"/>
        </w:rPr>
        <w:t>'</w:t>
      </w:r>
      <w:r>
        <w:rPr>
          <w:rStyle w:val="normaltextrun"/>
          <w:color w:val="000000"/>
          <w:shd w:val="clear" w:color="auto" w:fill="FFFFFF"/>
          <w:lang w:val="en-GB"/>
        </w:rPr>
        <w:t>)</w:t>
      </w:r>
      <w:r>
        <w:rPr>
          <w:rStyle w:val="eop"/>
          <w:color w:val="000000"/>
          <w:shd w:val="clear" w:color="auto" w:fill="FFFFFF"/>
        </w:rPr>
        <w:t> </w:t>
      </w:r>
    </w:p>
    <w:p w:rsidR="003474FA" w:rsidRDefault="003474FA" w:rsidP="003474FA">
      <w:pPr>
        <w:pStyle w:val="BodyText"/>
        <w:rPr>
          <w:rFonts w:ascii="Segoe UI" w:hAnsi="Segoe UI" w:cs="Segoe UI"/>
          <w:sz w:val="18"/>
          <w:szCs w:val="18"/>
        </w:rPr>
      </w:pPr>
      <w:r>
        <w:rPr>
          <w:rStyle w:val="normaltextrun"/>
          <w:lang w:val="en-GB"/>
        </w:rPr>
        <w:t>We can see that there are four main types of layers that work in perfect sync to form a convoluted neural network</w:t>
      </w:r>
      <w:r w:rsidR="00730F5C">
        <w:rPr>
          <w:rStyle w:val="normaltextrun"/>
          <w:lang w:val="en-GB"/>
        </w:rPr>
        <w:t>;</w:t>
      </w:r>
      <w:r>
        <w:rPr>
          <w:rStyle w:val="normaltextrun"/>
          <w:lang w:val="en-GB"/>
        </w:rPr>
        <w:t xml:space="preserve"> these layers all perform a specific function</w:t>
      </w:r>
      <w:r w:rsidR="00730F5C">
        <w:rPr>
          <w:rStyle w:val="normaltextrun"/>
          <w:lang w:val="en-GB"/>
        </w:rPr>
        <w:t>,</w:t>
      </w:r>
      <w:r>
        <w:rPr>
          <w:rStyle w:val="normaltextrun"/>
          <w:lang w:val="en-GB"/>
        </w:rPr>
        <w:t xml:space="preserve"> as detailed </w:t>
      </w:r>
      <w:r w:rsidR="00730F5C">
        <w:rPr>
          <w:rStyle w:val="normaltextrun"/>
          <w:lang w:val="en-GB"/>
        </w:rPr>
        <w:t>in</w:t>
      </w:r>
      <w:r>
        <w:rPr>
          <w:rStyle w:val="normaltextrun"/>
          <w:lang w:val="en-GB"/>
        </w:rPr>
        <w:t xml:space="preserve"> the following,</w:t>
      </w:r>
      <w:r>
        <w:rPr>
          <w:rStyle w:val="eop"/>
        </w:rPr>
        <w:t> </w:t>
      </w:r>
    </w:p>
    <w:p w:rsidR="003474FA" w:rsidRDefault="003474FA" w:rsidP="003474FA">
      <w:pPr>
        <w:pStyle w:val="BodyText"/>
        <w:rPr>
          <w:rFonts w:ascii="Segoe UI" w:hAnsi="Segoe UI" w:cs="Segoe UI"/>
          <w:sz w:val="18"/>
          <w:szCs w:val="18"/>
        </w:rPr>
      </w:pPr>
      <w:r>
        <w:rPr>
          <w:rStyle w:val="normaltextrun"/>
          <w:b/>
          <w:bCs/>
          <w:lang w:val="en-GB"/>
        </w:rPr>
        <w:t>Convolutional layer:</w:t>
      </w:r>
      <w:r>
        <w:rPr>
          <w:rStyle w:val="normaltextrun"/>
          <w:lang w:val="en-GB"/>
        </w:rPr>
        <w:t xml:space="preserve"> It is the first layer in CNN, and it</w:t>
      </w:r>
      <w:r w:rsidR="00730F5C">
        <w:rPr>
          <w:rStyle w:val="normaltextrun"/>
          <w:lang w:val="en-GB"/>
        </w:rPr>
        <w:t>'</w:t>
      </w:r>
      <w:r>
        <w:rPr>
          <w:rStyle w:val="normaltextrun"/>
          <w:lang w:val="en-GB"/>
        </w:rPr>
        <w:t xml:space="preserve">s where convolution with the kernel or filter. This layer usually learns features such as lines. The filter used must always have the same number of channels as the input. </w:t>
      </w:r>
      <w:r>
        <w:rPr>
          <w:rStyle w:val="eop"/>
        </w:rPr>
        <w:t> </w:t>
      </w:r>
    </w:p>
    <w:p w:rsidR="003474FA" w:rsidRDefault="003474FA" w:rsidP="003474FA">
      <w:pPr>
        <w:pStyle w:val="BodyText"/>
        <w:rPr>
          <w:rFonts w:ascii="Segoe UI" w:hAnsi="Segoe UI" w:cs="Segoe UI"/>
          <w:sz w:val="18"/>
          <w:szCs w:val="18"/>
        </w:rPr>
      </w:pPr>
      <w:r>
        <w:rPr>
          <w:rStyle w:val="normaltextrun"/>
          <w:b/>
          <w:bCs/>
          <w:lang w:val="en-GB"/>
        </w:rPr>
        <w:t>Nonlinear layer:</w:t>
      </w:r>
      <w:r>
        <w:rPr>
          <w:rStyle w:val="normaltextrun"/>
          <w:lang w:val="en-GB"/>
        </w:rPr>
        <w:t xml:space="preserve"> This layer introduces nonlinearity in the output from the first layer. This is done by adjusting or cutting off the output using a nonlinear function such as </w:t>
      </w:r>
      <w:proofErr w:type="spellStart"/>
      <w:r>
        <w:rPr>
          <w:rStyle w:val="normaltextrun"/>
          <w:lang w:val="en-GB"/>
        </w:rPr>
        <w:t>ReLU</w:t>
      </w:r>
      <w:proofErr w:type="spellEnd"/>
      <w:r>
        <w:rPr>
          <w:rStyle w:val="normaltextrun"/>
          <w:lang w:val="en-GB"/>
        </w:rPr>
        <w:t xml:space="preserve"> or tanh. </w:t>
      </w:r>
      <w:r>
        <w:rPr>
          <w:rStyle w:val="normaltextrun"/>
          <w:b/>
          <w:bCs/>
          <w:lang w:val="en-GB"/>
        </w:rPr>
        <w:t>Pooling layer:</w:t>
      </w:r>
      <w:r>
        <w:rPr>
          <w:rStyle w:val="normaltextrun"/>
          <w:lang w:val="en-GB"/>
        </w:rPr>
        <w:t xml:space="preserve"> It conducts dimensionality reduction by reducing the number of parameters through a process called down-sampling. There exist two types of pooling: Max and average pooling. Max returns the maximum value from the region covered by the filter, while </w:t>
      </w:r>
      <w:r>
        <w:rPr>
          <w:rStyle w:val="normaltextrun"/>
          <w:lang w:val="en-GB"/>
        </w:rPr>
        <w:lastRenderedPageBreak/>
        <w:t xml:space="preserve">average returns the average value. </w:t>
      </w:r>
      <w:r>
        <w:rPr>
          <w:rStyle w:val="eop"/>
        </w:rPr>
        <w:t> </w:t>
      </w:r>
    </w:p>
    <w:p w:rsidR="003474FA" w:rsidRDefault="003474FA" w:rsidP="003474FA">
      <w:pPr>
        <w:pStyle w:val="BodyText"/>
        <w:rPr>
          <w:rFonts w:ascii="Segoe UI" w:hAnsi="Segoe UI" w:cs="Segoe UI"/>
          <w:sz w:val="18"/>
          <w:szCs w:val="18"/>
        </w:rPr>
      </w:pPr>
      <w:r>
        <w:rPr>
          <w:rStyle w:val="normaltextrun"/>
          <w:b/>
          <w:bCs/>
          <w:lang w:val="en-GB"/>
        </w:rPr>
        <w:t>Fully connected layer:</w:t>
      </w:r>
      <w:r>
        <w:rPr>
          <w:rStyle w:val="normaltextrun"/>
          <w:lang w:val="en-GB"/>
        </w:rPr>
        <w:t xml:space="preserve"> This layer is responsible for connecting outputs from other layers to the main output.</w:t>
      </w:r>
      <w:r>
        <w:rPr>
          <w:rStyle w:val="eop"/>
        </w:rPr>
        <w:t> </w:t>
      </w:r>
    </w:p>
    <w:p w:rsidR="003474FA" w:rsidRPr="00693A7E" w:rsidRDefault="003474FA" w:rsidP="00EC3D92">
      <w:pPr>
        <w:pStyle w:val="BodyText"/>
      </w:pPr>
      <w:proofErr w:type="spellStart"/>
      <w:r>
        <w:rPr>
          <w:rStyle w:val="normaltextrun"/>
          <w:color w:val="333333"/>
          <w:lang w:val="en-GB"/>
        </w:rPr>
        <w:t>Baño</w:t>
      </w:r>
      <w:proofErr w:type="spellEnd"/>
      <w:r>
        <w:rPr>
          <w:rStyle w:val="normaltextrun"/>
          <w:color w:val="333333"/>
          <w:lang w:val="en-GB"/>
        </w:rPr>
        <w:t>-Medina, J. et al</w:t>
      </w:r>
      <w:r w:rsidR="00730F5C">
        <w:rPr>
          <w:rStyle w:val="normaltextrun"/>
          <w:color w:val="333333"/>
          <w:lang w:val="en-GB"/>
        </w:rPr>
        <w:t>.</w:t>
      </w:r>
      <w:r>
        <w:rPr>
          <w:rStyle w:val="normaltextrun"/>
          <w:color w:val="333333"/>
          <w:lang w:val="en-GB"/>
        </w:rPr>
        <w:t xml:space="preserve"> </w:t>
      </w:r>
      <w:r w:rsidR="00730F5C">
        <w:rPr>
          <w:rStyle w:val="normaltextrun"/>
          <w:color w:val="333333"/>
          <w:lang w:val="en-GB"/>
        </w:rPr>
        <w:t>'</w:t>
      </w:r>
      <w:r>
        <w:rPr>
          <w:rStyle w:val="normaltextrun"/>
          <w:color w:val="333333"/>
          <w:lang w:val="en-GB"/>
        </w:rPr>
        <w:t>2021</w:t>
      </w:r>
      <w:r w:rsidR="00730F5C">
        <w:rPr>
          <w:rStyle w:val="normaltextrun"/>
          <w:color w:val="333333"/>
          <w:lang w:val="en-GB"/>
        </w:rPr>
        <w:t>'</w:t>
      </w:r>
      <w:r>
        <w:rPr>
          <w:rStyle w:val="normaltextrun"/>
          <w:color w:val="333333"/>
          <w:lang w:val="en-GB"/>
        </w:rPr>
        <w:t xml:space="preserve"> have used Convoluted Neural Networks to downscale the temperature </w:t>
      </w:r>
      <w:r w:rsidR="00431C03">
        <w:rPr>
          <w:rStyle w:val="normaltextrun"/>
          <w:color w:val="333333"/>
          <w:lang w:val="en-GB"/>
        </w:rPr>
        <w:t xml:space="preserve">and precipitation </w:t>
      </w:r>
      <w:proofErr w:type="gramStart"/>
      <w:r w:rsidR="00431C03">
        <w:rPr>
          <w:rStyle w:val="normaltextrun"/>
          <w:color w:val="333333"/>
          <w:lang w:val="en-GB"/>
        </w:rPr>
        <w:t>all across</w:t>
      </w:r>
      <w:proofErr w:type="gramEnd"/>
      <w:r w:rsidR="00431C03">
        <w:rPr>
          <w:rStyle w:val="normaltextrun"/>
          <w:color w:val="333333"/>
          <w:lang w:val="en-GB"/>
        </w:rPr>
        <w:t xml:space="preserve"> Europe. They created and fitted models that are more traditional statistical techniques like basic linear regression models with the intent to compare the results of these models with that of the CNN model. The major advantage they found was that </w:t>
      </w:r>
      <w:r w:rsidR="00431C03" w:rsidRPr="00431C03">
        <w:rPr>
          <w:color w:val="333333"/>
          <w:shd w:val="clear" w:color="auto" w:fill="FCFCFC"/>
        </w:rPr>
        <w:t>CNN circumvent</w:t>
      </w:r>
      <w:r w:rsidR="00730F5C">
        <w:rPr>
          <w:color w:val="333333"/>
          <w:shd w:val="clear" w:color="auto" w:fill="FCFCFC"/>
        </w:rPr>
        <w:t>s</w:t>
      </w:r>
      <w:r w:rsidR="00431C03" w:rsidRPr="00431C03">
        <w:rPr>
          <w:color w:val="333333"/>
          <w:shd w:val="clear" w:color="auto" w:fill="FCFCFC"/>
        </w:rPr>
        <w:t xml:space="preserve"> the problem of feature selection/extraction—which is highly case-dependent and becomes a very complex task to accomplish in classical downscaling methods—by performing an implicit manipulation of the input space in the internal structure of the network</w:t>
      </w:r>
      <w:r w:rsidR="0052246D">
        <w:rPr>
          <w:color w:val="333333"/>
          <w:shd w:val="clear" w:color="auto" w:fill="FCFCFC"/>
        </w:rPr>
        <w:t>. The model consist</w:t>
      </w:r>
      <w:r w:rsidR="00730F5C">
        <w:rPr>
          <w:color w:val="333333"/>
          <w:shd w:val="clear" w:color="auto" w:fill="FCFCFC"/>
        </w:rPr>
        <w:t>s</w:t>
      </w:r>
      <w:r w:rsidR="0052246D">
        <w:rPr>
          <w:color w:val="333333"/>
          <w:shd w:val="clear" w:color="auto" w:fill="FCFCFC"/>
        </w:rPr>
        <w:t xml:space="preserve"> of an input layer</w:t>
      </w:r>
      <w:r w:rsidR="00730F5C">
        <w:rPr>
          <w:color w:val="333333"/>
          <w:shd w:val="clear" w:color="auto" w:fill="FCFCFC"/>
        </w:rPr>
        <w:t xml:space="preserve"> that</w:t>
      </w:r>
      <w:r w:rsidR="0052246D">
        <w:rPr>
          <w:color w:val="333333"/>
          <w:shd w:val="clear" w:color="auto" w:fill="FCFCFC"/>
        </w:rPr>
        <w:t xml:space="preserve"> is directly connected to the feeding layer</w:t>
      </w:r>
      <w:r w:rsidR="00730F5C">
        <w:rPr>
          <w:color w:val="333333"/>
          <w:shd w:val="clear" w:color="auto" w:fill="FCFCFC"/>
        </w:rPr>
        <w:t>,</w:t>
      </w:r>
      <w:r w:rsidR="0052246D">
        <w:rPr>
          <w:color w:val="333333"/>
          <w:shd w:val="clear" w:color="auto" w:fill="FCFCFC"/>
        </w:rPr>
        <w:t xml:space="preserve"> and the final convolution is directly connected to the output layer</w:t>
      </w:r>
      <w:r w:rsidR="00730F5C">
        <w:rPr>
          <w:color w:val="333333"/>
          <w:shd w:val="clear" w:color="auto" w:fill="FCFCFC"/>
        </w:rPr>
        <w:t>,</w:t>
      </w:r>
      <w:r w:rsidR="0052246D">
        <w:rPr>
          <w:color w:val="333333"/>
          <w:shd w:val="clear" w:color="auto" w:fill="FCFCFC"/>
        </w:rPr>
        <w:t xml:space="preserve"> which uses linear or sigmoidal transformations to compute the required results.</w:t>
      </w:r>
      <w:r w:rsidR="000E6D6B">
        <w:rPr>
          <w:color w:val="333333"/>
          <w:shd w:val="clear" w:color="auto" w:fill="FCFCFC"/>
        </w:rPr>
        <w:t xml:space="preserve"> In this approach</w:t>
      </w:r>
      <w:r w:rsidR="00730F5C">
        <w:rPr>
          <w:color w:val="333333"/>
          <w:shd w:val="clear" w:color="auto" w:fill="FCFCFC"/>
        </w:rPr>
        <w:t>,</w:t>
      </w:r>
      <w:r w:rsidR="000E6D6B">
        <w:rPr>
          <w:color w:val="333333"/>
          <w:shd w:val="clear" w:color="auto" w:fill="FCFCFC"/>
        </w:rPr>
        <w:t xml:space="preserve"> they used a wide range of atmospheric predictors such as temperature, amount of rainfall etc.  For temperature, they</w:t>
      </w:r>
      <w:r w:rsidR="000E6D6B" w:rsidRPr="000E6D6B">
        <w:rPr>
          <w:color w:val="333333"/>
          <w:shd w:val="clear" w:color="auto" w:fill="FCFCFC"/>
        </w:rPr>
        <w:t xml:space="preserve"> </w:t>
      </w:r>
      <w:proofErr w:type="spellStart"/>
      <w:r w:rsidR="000E6D6B" w:rsidRPr="000E6D6B">
        <w:rPr>
          <w:color w:val="333333"/>
          <w:shd w:val="clear" w:color="auto" w:fill="FCFCFC"/>
        </w:rPr>
        <w:t>minimi</w:t>
      </w:r>
      <w:r w:rsidR="00730F5C">
        <w:rPr>
          <w:color w:val="333333"/>
          <w:shd w:val="clear" w:color="auto" w:fill="FCFCFC"/>
        </w:rPr>
        <w:t>s</w:t>
      </w:r>
      <w:r w:rsidR="000E6D6B" w:rsidRPr="000E6D6B">
        <w:rPr>
          <w:color w:val="333333"/>
          <w:shd w:val="clear" w:color="auto" w:fill="FCFCFC"/>
        </w:rPr>
        <w:t>e</w:t>
      </w:r>
      <w:proofErr w:type="spellEnd"/>
      <w:r w:rsidR="000E6D6B" w:rsidRPr="000E6D6B">
        <w:rPr>
          <w:color w:val="333333"/>
          <w:shd w:val="clear" w:color="auto" w:fill="FCFCFC"/>
        </w:rPr>
        <w:t xml:space="preserve"> the MSE, which is equivalent to </w:t>
      </w:r>
      <w:proofErr w:type="spellStart"/>
      <w:r w:rsidR="000E6D6B" w:rsidRPr="000E6D6B">
        <w:rPr>
          <w:color w:val="333333"/>
          <w:shd w:val="clear" w:color="auto" w:fill="FCFCFC"/>
        </w:rPr>
        <w:t>minimi</w:t>
      </w:r>
      <w:r w:rsidR="00730F5C">
        <w:rPr>
          <w:color w:val="333333"/>
          <w:shd w:val="clear" w:color="auto" w:fill="FCFCFC"/>
        </w:rPr>
        <w:t>sing</w:t>
      </w:r>
      <w:proofErr w:type="spellEnd"/>
      <w:r w:rsidR="000E6D6B" w:rsidRPr="000E6D6B">
        <w:rPr>
          <w:color w:val="333333"/>
          <w:shd w:val="clear" w:color="auto" w:fill="FCFCFC"/>
        </w:rPr>
        <w:t xml:space="preserve"> the negative log-likelihood of a Gaussian distribution for the conditional mean.</w:t>
      </w:r>
      <w:r w:rsidR="000E6D6B">
        <w:rPr>
          <w:color w:val="333333"/>
          <w:shd w:val="clear" w:color="auto" w:fill="FCFCFC"/>
        </w:rPr>
        <w:t xml:space="preserve"> The </w:t>
      </w:r>
      <w:proofErr w:type="gramStart"/>
      <w:r w:rsidR="000E6D6B">
        <w:rPr>
          <w:color w:val="333333"/>
          <w:shd w:val="clear" w:color="auto" w:fill="FCFCFC"/>
        </w:rPr>
        <w:t>final results</w:t>
      </w:r>
      <w:proofErr w:type="gramEnd"/>
      <w:r w:rsidR="000E6D6B">
        <w:rPr>
          <w:color w:val="333333"/>
          <w:shd w:val="clear" w:color="auto" w:fill="FCFCFC"/>
        </w:rPr>
        <w:t xml:space="preserve"> we see are that </w:t>
      </w:r>
      <w:r w:rsidR="00D70C0F" w:rsidRPr="00D70C0F">
        <w:t>t</w:t>
      </w:r>
      <w:r w:rsidR="000E6D6B" w:rsidRPr="00D70C0F">
        <w:t xml:space="preserve">he CNN largely preserves the climate change signal given by the global model for all the indices considered, posing no challenges </w:t>
      </w:r>
      <w:r w:rsidR="00730F5C">
        <w:t>to</w:t>
      </w:r>
      <w:r w:rsidR="000E6D6B" w:rsidRPr="00D70C0F">
        <w:t xml:space="preserve"> the interpretation of the patterns obtained. A similar situation is found for temperature, for which CNN preserves </w:t>
      </w:r>
      <w:proofErr w:type="gramStart"/>
      <w:r w:rsidR="000E6D6B" w:rsidRPr="00D70C0F">
        <w:t>to a great extent the</w:t>
      </w:r>
      <w:proofErr w:type="gramEnd"/>
      <w:r w:rsidR="000E6D6B" w:rsidRPr="00D70C0F">
        <w:t xml:space="preserve"> global model</w:t>
      </w:r>
      <w:r w:rsidR="00730F5C">
        <w:t>'</w:t>
      </w:r>
      <w:r w:rsidR="000E6D6B" w:rsidRPr="00D70C0F">
        <w:t>s climate change signal both for the mean and extremes</w:t>
      </w:r>
      <w:r w:rsidR="00D70C0F">
        <w:t>.</w:t>
      </w:r>
      <w:r w:rsidR="001D7A96">
        <w:t xml:space="preserve"> </w:t>
      </w:r>
      <w:proofErr w:type="gramStart"/>
      <w:r w:rsidR="001D7A96">
        <w:t>The final conclusion</w:t>
      </w:r>
      <w:proofErr w:type="gramEnd"/>
      <w:r w:rsidR="001D7A96">
        <w:t xml:space="preserve"> that the project has come to is that CNN plays an important role in the statistical downscaling of systematic errors and thus largely increase</w:t>
      </w:r>
      <w:r w:rsidR="00730F5C">
        <w:t>s</w:t>
      </w:r>
      <w:r w:rsidR="001D7A96">
        <w:t xml:space="preserve"> the accuracy and readability of the models for interpretation. </w:t>
      </w:r>
      <w:proofErr w:type="gramStart"/>
      <w:r w:rsidR="001D7A96" w:rsidRPr="00693A7E">
        <w:t>Hence</w:t>
      </w:r>
      <w:proofErr w:type="gramEnd"/>
      <w:r w:rsidR="001D7A96" w:rsidRPr="00693A7E">
        <w:t xml:space="preserve"> they </w:t>
      </w:r>
      <w:r w:rsidR="00693A7E" w:rsidRPr="00693A7E">
        <w:t xml:space="preserve">concluded that </w:t>
      </w:r>
      <w:r w:rsidR="001D7A96" w:rsidRPr="00693A7E">
        <w:rPr>
          <w:color w:val="333333"/>
          <w:shd w:val="clear" w:color="auto" w:fill="FCFCFC"/>
        </w:rPr>
        <w:t>CNNs</w:t>
      </w:r>
      <w:r w:rsidR="00693A7E" w:rsidRPr="00693A7E">
        <w:rPr>
          <w:color w:val="333333"/>
          <w:shd w:val="clear" w:color="auto" w:fill="FCFCFC"/>
        </w:rPr>
        <w:t xml:space="preserve"> are best</w:t>
      </w:r>
      <w:r w:rsidR="001D7A96" w:rsidRPr="00693A7E">
        <w:rPr>
          <w:color w:val="333333"/>
          <w:shd w:val="clear" w:color="auto" w:fill="FCFCFC"/>
        </w:rPr>
        <w:t xml:space="preserve"> for the generation of </w:t>
      </w:r>
      <w:r w:rsidR="00693A7E" w:rsidRPr="00693A7E">
        <w:rPr>
          <w:color w:val="333333"/>
          <w:shd w:val="clear" w:color="auto" w:fill="FCFCFC"/>
        </w:rPr>
        <w:t>reliable</w:t>
      </w:r>
      <w:r w:rsidR="001D7A96" w:rsidRPr="00693A7E">
        <w:rPr>
          <w:color w:val="333333"/>
          <w:shd w:val="clear" w:color="auto" w:fill="FCFCFC"/>
        </w:rPr>
        <w:t xml:space="preserve"> climate change information on continental-sized domains, which is crucial for the implementation of adequate mitigation policies.</w:t>
      </w:r>
    </w:p>
    <w:p w:rsidR="003474FA" w:rsidRPr="003474FA" w:rsidRDefault="003474FA" w:rsidP="003474FA">
      <w:pPr>
        <w:pStyle w:val="BodyText"/>
      </w:pPr>
    </w:p>
    <w:p w:rsidR="001051A0" w:rsidRDefault="00EC3D92" w:rsidP="00E53D78">
      <w:pPr>
        <w:pStyle w:val="Heading2"/>
        <w:ind w:left="0"/>
      </w:pPr>
      <w:r>
        <w:rPr>
          <w:rFonts w:ascii="Times New Roman" w:eastAsia="Times New Roman" w:hAnsi="Times New Roman" w:cs="Times New Roman"/>
          <w:b w:val="0"/>
          <w:bCs w:val="0"/>
          <w:w w:val="105"/>
          <w:sz w:val="24"/>
          <w:szCs w:val="24"/>
        </w:rPr>
        <w:t xml:space="preserve"> </w:t>
      </w:r>
      <w:bookmarkStart w:id="23" w:name="_Toc115122360"/>
      <w:r w:rsidR="00E0041A">
        <w:t>2.7 L</w:t>
      </w:r>
      <w:r w:rsidR="00053492">
        <w:t>inear Regression</w:t>
      </w:r>
      <w:bookmarkEnd w:id="23"/>
    </w:p>
    <w:p w:rsidR="00AF6A74" w:rsidRDefault="00AF6A74" w:rsidP="00B2241D">
      <w:pPr>
        <w:pStyle w:val="BodyText"/>
        <w:tabs>
          <w:tab w:val="left" w:pos="180"/>
        </w:tabs>
      </w:pPr>
    </w:p>
    <w:p w:rsidR="00693A7E" w:rsidRDefault="00693A7E" w:rsidP="00B2241D">
      <w:pPr>
        <w:pStyle w:val="BodyText"/>
        <w:tabs>
          <w:tab w:val="left" w:pos="180"/>
        </w:tabs>
      </w:pPr>
    </w:p>
    <w:p w:rsidR="00705BFC" w:rsidRDefault="00705BFC" w:rsidP="00DA24D8">
      <w:pPr>
        <w:pStyle w:val="BodyText"/>
        <w:tabs>
          <w:tab w:val="left" w:pos="180"/>
        </w:tabs>
        <w:ind w:right="1440"/>
      </w:pPr>
    </w:p>
    <w:p w:rsidR="00B70E0D" w:rsidRDefault="00B70E0D" w:rsidP="00B2241D">
      <w:pPr>
        <w:pStyle w:val="BodyText"/>
        <w:tabs>
          <w:tab w:val="left" w:pos="180"/>
        </w:tabs>
      </w:pPr>
    </w:p>
    <w:p w:rsidR="00B70E0D" w:rsidRDefault="00B70E0D" w:rsidP="00B2241D">
      <w:pPr>
        <w:tabs>
          <w:tab w:val="left" w:pos="180"/>
        </w:tabs>
        <w:spacing w:line="376" w:lineRule="auto"/>
        <w:jc w:val="both"/>
        <w:sectPr w:rsidR="00B70E0D">
          <w:pgSz w:w="12240" w:h="15840"/>
          <w:pgMar w:top="1400" w:right="0" w:bottom="1020" w:left="1260" w:header="0" w:footer="839" w:gutter="0"/>
          <w:cols w:space="720"/>
        </w:sectPr>
      </w:pPr>
    </w:p>
    <w:p w:rsidR="00B70E0D" w:rsidRDefault="00863944" w:rsidP="00B2241D">
      <w:pPr>
        <w:pStyle w:val="Heading1"/>
        <w:numPr>
          <w:ilvl w:val="0"/>
          <w:numId w:val="6"/>
        </w:numPr>
        <w:tabs>
          <w:tab w:val="left" w:pos="180"/>
        </w:tabs>
        <w:spacing w:before="198"/>
        <w:ind w:left="450" w:hanging="270"/>
      </w:pPr>
      <w:bookmarkStart w:id="24" w:name="3_Methodology"/>
      <w:bookmarkStart w:id="25" w:name="_Toc115122361"/>
      <w:bookmarkEnd w:id="24"/>
      <w:r>
        <w:lastRenderedPageBreak/>
        <w:t>Data and Methodology</w:t>
      </w:r>
      <w:bookmarkEnd w:id="25"/>
    </w:p>
    <w:p w:rsidR="003F1014" w:rsidRDefault="003212FC" w:rsidP="00B2241D">
      <w:pPr>
        <w:pStyle w:val="BodyText"/>
        <w:tabs>
          <w:tab w:val="left" w:pos="180"/>
        </w:tabs>
      </w:pPr>
      <w:r>
        <w:br/>
        <w:t xml:space="preserve">The aim of Chapter 3 is to explore the dataset, understand all the latent and visible relationships and model on top of the data. </w:t>
      </w:r>
      <w:r w:rsidR="00487462">
        <w:t>This chapter will detail out the process of building out the models, along with the distribution of variables, missing value analysis, imputation of missing values, outlier analysis, univariate analysis and probability distribution. This analysis will help us understand the data. Post this</w:t>
      </w:r>
      <w:r w:rsidR="00730F5C">
        <w:t>;</w:t>
      </w:r>
      <w:r w:rsidR="00487462">
        <w:t xml:space="preserve"> the focus will be on modelling the data to see what future trends will look like</w:t>
      </w:r>
      <w:r w:rsidR="00730F5C">
        <w:t>;</w:t>
      </w:r>
      <w:r w:rsidR="00487462">
        <w:t xml:space="preserve"> we will use </w:t>
      </w:r>
      <w:r w:rsidR="00730F5C">
        <w:t xml:space="preserve">the </w:t>
      </w:r>
      <w:r w:rsidR="00487462">
        <w:t>baseline as well as more advanced methods of time</w:t>
      </w:r>
      <w:r w:rsidR="00730F5C">
        <w:t>-</w:t>
      </w:r>
      <w:r w:rsidR="00487462">
        <w:t>series analysis for the same. Interpretation of the results is key</w:t>
      </w:r>
      <w:r w:rsidR="00730F5C">
        <w:t>,</w:t>
      </w:r>
      <w:r w:rsidR="00487462">
        <w:t xml:space="preserve"> and we will </w:t>
      </w:r>
      <w:proofErr w:type="spellStart"/>
      <w:r w:rsidR="00487462">
        <w:t>summari</w:t>
      </w:r>
      <w:r w:rsidR="00730F5C">
        <w:t>s</w:t>
      </w:r>
      <w:r w:rsidR="00487462">
        <w:t>e</w:t>
      </w:r>
      <w:proofErr w:type="spellEnd"/>
      <w:r w:rsidR="00487462">
        <w:t xml:space="preserve"> our learnings to bring a holistic end to Chapter 3. </w:t>
      </w:r>
    </w:p>
    <w:p w:rsidR="004F1E0D" w:rsidRDefault="004F1E0D" w:rsidP="00B2241D">
      <w:pPr>
        <w:pStyle w:val="BodyText"/>
        <w:tabs>
          <w:tab w:val="left" w:pos="180"/>
        </w:tabs>
      </w:pPr>
    </w:p>
    <w:p w:rsidR="003F1014" w:rsidRDefault="00B649F1" w:rsidP="00B2241D">
      <w:pPr>
        <w:pStyle w:val="Heading2"/>
        <w:tabs>
          <w:tab w:val="left" w:pos="180"/>
        </w:tabs>
      </w:pPr>
      <w:bookmarkStart w:id="26" w:name="_Toc115122362"/>
      <w:r>
        <w:t>3.1 Introduction</w:t>
      </w:r>
      <w:bookmarkEnd w:id="26"/>
    </w:p>
    <w:p w:rsidR="003212FC" w:rsidRDefault="004F1E0D" w:rsidP="00B2241D">
      <w:pPr>
        <w:pStyle w:val="BodyText"/>
        <w:tabs>
          <w:tab w:val="left" w:pos="180"/>
        </w:tabs>
      </w:pPr>
      <w:r>
        <w:br/>
      </w:r>
      <w:r w:rsidR="003212FC">
        <w:t>T</w:t>
      </w:r>
      <w:r w:rsidR="003212FC" w:rsidRPr="00371817">
        <w:t xml:space="preserve">he primary objective of this project is </w:t>
      </w:r>
      <w:r w:rsidR="003212FC">
        <w:t>to determine</w:t>
      </w:r>
      <w:r w:rsidR="003212FC" w:rsidRPr="00371817">
        <w:t xml:space="preserve"> and predict </w:t>
      </w:r>
      <w:r w:rsidR="003212FC">
        <w:t>the</w:t>
      </w:r>
      <w:r w:rsidR="003212FC" w:rsidRPr="00371817">
        <w:t xml:space="preserve"> change in the surface temperature of the Earth</w:t>
      </w:r>
      <w:r w:rsidR="00510CF7">
        <w:t>. W</w:t>
      </w:r>
      <w:r w:rsidR="003212FC" w:rsidRPr="00371817">
        <w:t xml:space="preserve">e use a felicitous dataset </w:t>
      </w:r>
      <w:r w:rsidR="003212FC">
        <w:t>that</w:t>
      </w:r>
      <w:r w:rsidR="003212FC" w:rsidRPr="00371817">
        <w:t xml:space="preserve"> has been obtained </w:t>
      </w:r>
      <w:r w:rsidR="007A56D8">
        <w:t>from</w:t>
      </w:r>
      <w:r w:rsidR="003212FC" w:rsidRPr="00371817">
        <w:t xml:space="preserve"> the </w:t>
      </w:r>
      <w:r w:rsidR="003212FC">
        <w:t>U</w:t>
      </w:r>
      <w:r w:rsidR="003212FC" w:rsidRPr="00371817">
        <w:t xml:space="preserve">niversity of Dayton in the </w:t>
      </w:r>
      <w:r w:rsidR="007A56D8">
        <w:t>U</w:t>
      </w:r>
      <w:r w:rsidR="003212FC" w:rsidRPr="00371817">
        <w:t xml:space="preserve">nited </w:t>
      </w:r>
      <w:r w:rsidR="007A56D8">
        <w:t>S</w:t>
      </w:r>
      <w:r w:rsidR="003212FC" w:rsidRPr="00371817">
        <w:t>tates of America.</w:t>
      </w:r>
      <w:r w:rsidR="00887122">
        <w:t xml:space="preserve"> Based on our learnings from the Literature Review performed in Chapter 2, we will work to build on top of the work done by authors of other papers. We will use </w:t>
      </w:r>
      <w:r w:rsidR="00730F5C">
        <w:t xml:space="preserve">the </w:t>
      </w:r>
      <w:r w:rsidR="00887122">
        <w:t xml:space="preserve">baseline as well as advanced techniques leveraging a wide variety of models to ensure that the dataset exploration, analysis, modelling and interpretation </w:t>
      </w:r>
      <w:r w:rsidR="00730F5C">
        <w:t>are</w:t>
      </w:r>
      <w:r w:rsidR="00887122">
        <w:t xml:space="preserve"> carried out in a holistic manner.</w:t>
      </w:r>
    </w:p>
    <w:p w:rsidR="00B70E0D" w:rsidRDefault="00B70E0D" w:rsidP="00B2241D">
      <w:pPr>
        <w:tabs>
          <w:tab w:val="left" w:pos="180"/>
        </w:tabs>
        <w:spacing w:line="376" w:lineRule="auto"/>
        <w:jc w:val="both"/>
      </w:pPr>
    </w:p>
    <w:p w:rsidR="004A3E6A" w:rsidRDefault="004A3E6A" w:rsidP="00B2241D">
      <w:pPr>
        <w:pStyle w:val="Heading2"/>
        <w:tabs>
          <w:tab w:val="left" w:pos="180"/>
        </w:tabs>
      </w:pPr>
      <w:bookmarkStart w:id="27" w:name="_Toc115122363"/>
      <w:r>
        <w:t>3.</w:t>
      </w:r>
      <w:r w:rsidR="00B649F1">
        <w:t>2</w:t>
      </w:r>
      <w:r>
        <w:t xml:space="preserve"> </w:t>
      </w:r>
      <w:r w:rsidR="00B649F1">
        <w:t>Dataset Description</w:t>
      </w:r>
      <w:bookmarkEnd w:id="27"/>
    </w:p>
    <w:p w:rsidR="00E83B61" w:rsidRDefault="00E83B61" w:rsidP="00B2241D">
      <w:pPr>
        <w:pStyle w:val="BodyText"/>
        <w:tabs>
          <w:tab w:val="left" w:pos="180"/>
        </w:tabs>
        <w:rPr>
          <w:rFonts w:eastAsia="Georgia"/>
          <w:w w:val="100"/>
        </w:rPr>
      </w:pPr>
    </w:p>
    <w:p w:rsidR="007735AF" w:rsidRDefault="007735AF" w:rsidP="00B2241D">
      <w:pPr>
        <w:pStyle w:val="BodyText"/>
        <w:tabs>
          <w:tab w:val="left" w:pos="180"/>
        </w:tabs>
      </w:pPr>
      <w:r>
        <w:t>The dataset that we will</w:t>
      </w:r>
      <w:r w:rsidR="00E83B61" w:rsidRPr="00E83B61">
        <w:t xml:space="preserve"> </w:t>
      </w:r>
      <w:r>
        <w:t xml:space="preserve">be using is from the University of Dayton, which has </w:t>
      </w:r>
      <w:r w:rsidR="00E83B61" w:rsidRPr="00E83B61">
        <w:t xml:space="preserve">data from the year 1995 </w:t>
      </w:r>
      <w:r w:rsidR="009E7012" w:rsidRPr="00E83B61">
        <w:t>up to</w:t>
      </w:r>
      <w:r w:rsidR="00E83B61" w:rsidRPr="00E83B61">
        <w:t xml:space="preserve"> </w:t>
      </w:r>
      <w:r>
        <w:t>2019</w:t>
      </w:r>
      <w:r w:rsidR="00E83B61" w:rsidRPr="00E83B61">
        <w:t xml:space="preserve"> and is regularly updated by the university. The National Climatic Data Center</w:t>
      </w:r>
      <w:r w:rsidR="00792E7E">
        <w:t>'</w:t>
      </w:r>
      <w:r w:rsidR="00E83B61" w:rsidRPr="00E83B61">
        <w:t>s Global Summary of the Day (GSOD) database serves as the files</w:t>
      </w:r>
      <w:r w:rsidR="00792E7E">
        <w:t>'</w:t>
      </w:r>
      <w:r w:rsidR="00E83B61" w:rsidRPr="00E83B61">
        <w:t xml:space="preserve"> primary source of information (NCDC). The Global Summary of the Day (GSOD) data</w:t>
      </w:r>
      <w:r w:rsidR="00792E7E">
        <w:t>'</w:t>
      </w:r>
      <w:r w:rsidR="00E83B61" w:rsidRPr="00E83B61">
        <w:t xml:space="preserve">s </w:t>
      </w:r>
      <w:r w:rsidR="009E7012" w:rsidRPr="00E83B61">
        <w:t>24-hourly</w:t>
      </w:r>
      <w:r w:rsidR="00E83B61" w:rsidRPr="00E83B61">
        <w:t xml:space="preserve"> temperature observations </w:t>
      </w:r>
      <w:proofErr w:type="gramStart"/>
      <w:r w:rsidR="00730F5C">
        <w:t>is</w:t>
      </w:r>
      <w:proofErr w:type="gramEnd"/>
      <w:r w:rsidR="00E83B61" w:rsidRPr="00E83B61">
        <w:t xml:space="preserve"> used to calculate the daily average temperatures. The dataset consists of eight columns</w:t>
      </w:r>
      <w:r w:rsidR="001D4CB0">
        <w:t>,</w:t>
      </w:r>
      <w:r w:rsidR="00E83B61" w:rsidRPr="00E83B61">
        <w:t xml:space="preserve"> namely</w:t>
      </w:r>
      <w:r w:rsidR="004736CE">
        <w:t>,</w:t>
      </w:r>
    </w:p>
    <w:p w:rsidR="007735AF" w:rsidRDefault="00E83B61" w:rsidP="00B2241D">
      <w:pPr>
        <w:pStyle w:val="BodyText"/>
        <w:numPr>
          <w:ilvl w:val="0"/>
          <w:numId w:val="7"/>
        </w:numPr>
        <w:tabs>
          <w:tab w:val="left" w:pos="180"/>
        </w:tabs>
      </w:pPr>
      <w:r w:rsidRPr="00C54B65">
        <w:rPr>
          <w:b/>
        </w:rPr>
        <w:t>Region</w:t>
      </w:r>
      <w:r w:rsidR="004736CE">
        <w:t xml:space="preserve">: Information indicating the region from </w:t>
      </w:r>
      <w:r w:rsidR="00EB066A">
        <w:t>where the weather data is gathered</w:t>
      </w:r>
    </w:p>
    <w:p w:rsidR="007735AF" w:rsidRDefault="00E83B61" w:rsidP="00B2241D">
      <w:pPr>
        <w:pStyle w:val="BodyText"/>
        <w:numPr>
          <w:ilvl w:val="0"/>
          <w:numId w:val="7"/>
        </w:numPr>
        <w:tabs>
          <w:tab w:val="left" w:pos="180"/>
        </w:tabs>
      </w:pPr>
      <w:r w:rsidRPr="00C54B65">
        <w:rPr>
          <w:b/>
        </w:rPr>
        <w:lastRenderedPageBreak/>
        <w:t>Country</w:t>
      </w:r>
      <w:r w:rsidR="00EB066A">
        <w:t>: Indicative of the country from where the data has been gathered</w:t>
      </w:r>
    </w:p>
    <w:p w:rsidR="007735AF" w:rsidRDefault="00E83B61" w:rsidP="00B2241D">
      <w:pPr>
        <w:pStyle w:val="BodyText"/>
        <w:numPr>
          <w:ilvl w:val="0"/>
          <w:numId w:val="7"/>
        </w:numPr>
        <w:tabs>
          <w:tab w:val="left" w:pos="180"/>
        </w:tabs>
      </w:pPr>
      <w:r w:rsidRPr="00C54B65">
        <w:rPr>
          <w:b/>
        </w:rPr>
        <w:t>State</w:t>
      </w:r>
      <w:r w:rsidR="00EB066A">
        <w:t>: Indicative of the State from where the data has been gathered</w:t>
      </w:r>
    </w:p>
    <w:p w:rsidR="007735AF" w:rsidRDefault="00E83B61" w:rsidP="00B2241D">
      <w:pPr>
        <w:pStyle w:val="BodyText"/>
        <w:numPr>
          <w:ilvl w:val="0"/>
          <w:numId w:val="7"/>
        </w:numPr>
        <w:tabs>
          <w:tab w:val="left" w:pos="180"/>
        </w:tabs>
      </w:pPr>
      <w:r w:rsidRPr="00C54B65">
        <w:rPr>
          <w:b/>
        </w:rPr>
        <w:t>City</w:t>
      </w:r>
      <w:r w:rsidR="00EB066A">
        <w:t>: Indicative of the City from where the data has been gathered</w:t>
      </w:r>
    </w:p>
    <w:p w:rsidR="007735AF" w:rsidRDefault="00E83B61" w:rsidP="00B2241D">
      <w:pPr>
        <w:pStyle w:val="BodyText"/>
        <w:numPr>
          <w:ilvl w:val="0"/>
          <w:numId w:val="7"/>
        </w:numPr>
        <w:tabs>
          <w:tab w:val="left" w:pos="180"/>
        </w:tabs>
      </w:pPr>
      <w:r w:rsidRPr="00C54B65">
        <w:rPr>
          <w:b/>
        </w:rPr>
        <w:t>Month</w:t>
      </w:r>
      <w:r w:rsidR="00EB066A">
        <w:t>: This column indicates the month in which the data has been collected</w:t>
      </w:r>
    </w:p>
    <w:p w:rsidR="007735AF" w:rsidRDefault="00E83B61" w:rsidP="00B2241D">
      <w:pPr>
        <w:pStyle w:val="BodyText"/>
        <w:numPr>
          <w:ilvl w:val="0"/>
          <w:numId w:val="7"/>
        </w:numPr>
        <w:tabs>
          <w:tab w:val="left" w:pos="180"/>
        </w:tabs>
      </w:pPr>
      <w:r w:rsidRPr="00C54B65">
        <w:rPr>
          <w:b/>
        </w:rPr>
        <w:t>Day</w:t>
      </w:r>
      <w:r w:rsidR="00EB066A">
        <w:t xml:space="preserve">: This column indicates the day </w:t>
      </w:r>
      <w:r w:rsidR="00730F5C">
        <w:t>o</w:t>
      </w:r>
      <w:r w:rsidR="00EB066A">
        <w:t>n which the data has been collected</w:t>
      </w:r>
    </w:p>
    <w:p w:rsidR="007735AF" w:rsidRDefault="00E83B61" w:rsidP="00B2241D">
      <w:pPr>
        <w:pStyle w:val="BodyText"/>
        <w:numPr>
          <w:ilvl w:val="0"/>
          <w:numId w:val="7"/>
        </w:numPr>
        <w:tabs>
          <w:tab w:val="left" w:pos="180"/>
        </w:tabs>
      </w:pPr>
      <w:r w:rsidRPr="00C54B65">
        <w:rPr>
          <w:b/>
        </w:rPr>
        <w:t>Year</w:t>
      </w:r>
      <w:r w:rsidR="00EB066A">
        <w:t>:</w:t>
      </w:r>
      <w:r w:rsidR="00DE4952">
        <w:t xml:space="preserve"> This column indicates the ear in which the data has been collected</w:t>
      </w:r>
    </w:p>
    <w:p w:rsidR="00C64685" w:rsidRDefault="00E83B61" w:rsidP="00B2241D">
      <w:pPr>
        <w:pStyle w:val="BodyText"/>
        <w:numPr>
          <w:ilvl w:val="0"/>
          <w:numId w:val="7"/>
        </w:numPr>
        <w:tabs>
          <w:tab w:val="left" w:pos="180"/>
        </w:tabs>
      </w:pPr>
      <w:r w:rsidRPr="00A675AE">
        <w:rPr>
          <w:b/>
        </w:rPr>
        <w:t>Average Temperature</w:t>
      </w:r>
      <w:r w:rsidR="00DE4952">
        <w:t>: This data has been computed as a function of the average of 24 hourly readings from the Global Summary of the Day (GSOD) data</w:t>
      </w:r>
      <w:r w:rsidR="00C64685">
        <w:t xml:space="preserve"> </w:t>
      </w:r>
      <w:r w:rsidR="00C64685">
        <w:tab/>
      </w:r>
      <w:r w:rsidR="00C64685">
        <w:br/>
      </w:r>
    </w:p>
    <w:p w:rsidR="00696C64" w:rsidRDefault="00E83B61" w:rsidP="00B2241D">
      <w:pPr>
        <w:pStyle w:val="BodyText"/>
        <w:tabs>
          <w:tab w:val="left" w:pos="180"/>
        </w:tabs>
      </w:pPr>
      <w:r w:rsidRPr="00E83B61">
        <w:t>We have the data of over 324 cities which consist of 157 cities in the US and 167 cities from across the world. Since we are looking at data from 1995</w:t>
      </w:r>
      <w:r w:rsidR="001D4CB0">
        <w:t>,</w:t>
      </w:r>
      <w:r w:rsidRPr="00E83B61">
        <w:t xml:space="preserve"> we have 2</w:t>
      </w:r>
      <w:r w:rsidR="00696C64">
        <w:t>,</w:t>
      </w:r>
      <w:r w:rsidRPr="00E83B61">
        <w:t>885</w:t>
      </w:r>
      <w:r w:rsidR="00696C64">
        <w:t>,</w:t>
      </w:r>
      <w:r w:rsidRPr="00E83B61">
        <w:t xml:space="preserve">424 rows of </w:t>
      </w:r>
      <w:r w:rsidR="00730F5C">
        <w:t xml:space="preserve">the </w:t>
      </w:r>
      <w:r w:rsidRPr="00E83B61">
        <w:t>information under these columns, this is a particularly large dataset</w:t>
      </w:r>
      <w:r w:rsidR="001D4CB0">
        <w:t>,</w:t>
      </w:r>
      <w:r w:rsidRPr="00E83B61">
        <w:t xml:space="preserve"> and thus we filter and sort out different regions and cities to conduct our analysis as an effective way to measure the average temperature and determine if it is changing over </w:t>
      </w:r>
      <w:proofErr w:type="gramStart"/>
      <w:r w:rsidRPr="00E83B61">
        <w:t>a period of time</w:t>
      </w:r>
      <w:proofErr w:type="gramEnd"/>
      <w:r w:rsidRPr="00E83B61">
        <w:t xml:space="preserve"> or not. </w:t>
      </w:r>
    </w:p>
    <w:p w:rsidR="00696C64" w:rsidRDefault="00696C64" w:rsidP="00B2241D">
      <w:pPr>
        <w:pStyle w:val="BodyText"/>
        <w:tabs>
          <w:tab w:val="left" w:pos="180"/>
        </w:tabs>
      </w:pPr>
    </w:p>
    <w:p w:rsidR="00930AB9" w:rsidRDefault="00ED4106" w:rsidP="00B2241D">
      <w:pPr>
        <w:pStyle w:val="BodyText"/>
        <w:tabs>
          <w:tab w:val="left" w:pos="180"/>
        </w:tabs>
      </w:pPr>
      <w:r>
        <w:t>We</w:t>
      </w:r>
      <w:r w:rsidR="00E83B61" w:rsidRPr="00E83B61">
        <w:t xml:space="preserve"> see that the data that denotes the respective area in which we use as the basis of our analysis is found to be in the object format</w:t>
      </w:r>
      <w:r w:rsidR="00730F5C">
        <w:t>,</w:t>
      </w:r>
      <w:r w:rsidR="00E83B61" w:rsidRPr="00E83B61">
        <w:t xml:space="preserve"> and the month, day</w:t>
      </w:r>
      <w:r w:rsidR="001D4CB0">
        <w:t>,</w:t>
      </w:r>
      <w:r w:rsidR="00E83B61" w:rsidRPr="00E83B61">
        <w:t xml:space="preserve"> and year are integers where the average temperature is in float format as it has decimal values. There are very few missing values that can be easily rectified </w:t>
      </w:r>
      <w:r w:rsidR="001D4CB0">
        <w:t>by</w:t>
      </w:r>
      <w:r w:rsidR="00E83B61" w:rsidRPr="00E83B61">
        <w:t xml:space="preserve"> using the mean of the previous and next day</w:t>
      </w:r>
      <w:r w:rsidR="00792E7E">
        <w:t>'</w:t>
      </w:r>
      <w:r w:rsidR="001D4CB0">
        <w:t>s</w:t>
      </w:r>
      <w:r w:rsidR="00E83B61" w:rsidRPr="00E83B61">
        <w:t xml:space="preserve"> temperatures</w:t>
      </w:r>
      <w:r w:rsidR="001D4CB0">
        <w:t>,</w:t>
      </w:r>
      <w:r w:rsidR="00E83B61" w:rsidRPr="00E83B61">
        <w:t xml:space="preserve"> as it is an accurate assumption to make that the missing value is not too varied from the previous and next day in a </w:t>
      </w:r>
      <w:r w:rsidR="00DB308A" w:rsidRPr="00E83B61">
        <w:t>season</w:t>
      </w:r>
      <w:r w:rsidR="00E83B61" w:rsidRPr="00E83B61">
        <w:t xml:space="preserve">. There are a few outliers </w:t>
      </w:r>
      <w:r w:rsidR="001D4CB0">
        <w:t>that</w:t>
      </w:r>
      <w:r w:rsidR="00E83B61" w:rsidRPr="00E83B61">
        <w:t xml:space="preserve"> were easily determined with the help of basic boxplots. Although the data is not perfect</w:t>
      </w:r>
      <w:r w:rsidR="004B7772">
        <w:t>,</w:t>
      </w:r>
      <w:r w:rsidR="00E83B61" w:rsidRPr="00E83B61">
        <w:t xml:space="preserve"> and there may be a few </w:t>
      </w:r>
      <w:r w:rsidR="004B7772">
        <w:t>discrepanci</w:t>
      </w:r>
      <w:r w:rsidR="001D4CB0">
        <w:t>es</w:t>
      </w:r>
      <w:r w:rsidR="004B7772">
        <w:t>,</w:t>
      </w:r>
      <w:r w:rsidR="00E83B61" w:rsidRPr="00E83B61">
        <w:t xml:space="preserve"> we are able to clean it to the point where the dataset is suitable to carry out multiple different statistical calculations using </w:t>
      </w:r>
      <w:r w:rsidR="00571135">
        <w:t>machine learning and artificial intelligence algorithms to make predictions and forecasts.</w:t>
      </w:r>
    </w:p>
    <w:p w:rsidR="00CA438A" w:rsidRDefault="00CA438A" w:rsidP="00B2241D">
      <w:pPr>
        <w:pStyle w:val="BodyText"/>
        <w:tabs>
          <w:tab w:val="left" w:pos="180"/>
        </w:tabs>
      </w:pPr>
    </w:p>
    <w:p w:rsidR="004C14A3" w:rsidRDefault="00930AB9" w:rsidP="00B2241D">
      <w:pPr>
        <w:pStyle w:val="Heading2"/>
        <w:tabs>
          <w:tab w:val="left" w:pos="180"/>
        </w:tabs>
      </w:pPr>
      <w:bookmarkStart w:id="28" w:name="_Toc115122364"/>
      <w:r>
        <w:t>3.</w:t>
      </w:r>
      <w:r w:rsidR="004C14A3">
        <w:t>3 Exploratory Data Analysis</w:t>
      </w:r>
      <w:bookmarkEnd w:id="28"/>
    </w:p>
    <w:p w:rsidR="00CA438A" w:rsidRDefault="00CA438A" w:rsidP="00B2241D">
      <w:pPr>
        <w:pStyle w:val="BodyText"/>
        <w:tabs>
          <w:tab w:val="left" w:pos="180"/>
        </w:tabs>
      </w:pPr>
    </w:p>
    <w:p w:rsidR="00CA438A" w:rsidRDefault="00BA5E83" w:rsidP="00B2241D">
      <w:pPr>
        <w:pStyle w:val="BodyText"/>
        <w:tabs>
          <w:tab w:val="left" w:pos="180"/>
        </w:tabs>
      </w:pPr>
      <w:r>
        <w:t xml:space="preserve">In this section, we will explore the data from the National Climatic Data Center. We will </w:t>
      </w:r>
      <w:proofErr w:type="spellStart"/>
      <w:r>
        <w:t>analy</w:t>
      </w:r>
      <w:r w:rsidR="00730F5C">
        <w:t>s</w:t>
      </w:r>
      <w:r>
        <w:t>e</w:t>
      </w:r>
      <w:proofErr w:type="spellEnd"/>
      <w:r>
        <w:t xml:space="preserve"> the distribution of the variables, perform missing value analysis, necessary </w:t>
      </w:r>
      <w:r>
        <w:lastRenderedPageBreak/>
        <w:t xml:space="preserve">transformations, feature engineering, outlier analysis </w:t>
      </w:r>
      <w:proofErr w:type="gramStart"/>
      <w:r>
        <w:t>and also</w:t>
      </w:r>
      <w:proofErr w:type="gramEnd"/>
      <w:r>
        <w:t xml:space="preserve"> look at the probability distribution using KDE. </w:t>
      </w:r>
      <w:r w:rsidR="001367A6">
        <w:t xml:space="preserve">The data is 769 MB </w:t>
      </w:r>
      <w:r w:rsidR="00730F5C">
        <w:t xml:space="preserve">and </w:t>
      </w:r>
      <w:r w:rsidR="001367A6">
        <w:t>has 2.88 million rows. We perform the preliminary preprocessing</w:t>
      </w:r>
      <w:r w:rsidR="00730F5C">
        <w:t>,</w:t>
      </w:r>
      <w:r w:rsidR="001367A6">
        <w:t xml:space="preserve"> such as typecasting the Month, Day and Year to integer and typecasting the average temperature to float to ensure that there is no discrepanc</w:t>
      </w:r>
      <w:r w:rsidR="00FB3384">
        <w:t>y. In the next section</w:t>
      </w:r>
      <w:r w:rsidR="00730F5C">
        <w:t>,</w:t>
      </w:r>
      <w:r w:rsidR="00FB3384">
        <w:t xml:space="preserve"> let us go over the steps of preprocessing that ha</w:t>
      </w:r>
      <w:r w:rsidR="00730F5C">
        <w:t>s</w:t>
      </w:r>
      <w:r w:rsidR="00FB3384">
        <w:t xml:space="preserve"> been carried out.</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29" w:name="_Toc115122365"/>
      <w:r>
        <w:t xml:space="preserve">3.3.1 </w:t>
      </w:r>
      <w:r w:rsidR="00FB3384">
        <w:t>Preprocessing of the dataset</w:t>
      </w:r>
      <w:bookmarkEnd w:id="29"/>
    </w:p>
    <w:p w:rsidR="00D25176" w:rsidRDefault="00D25176" w:rsidP="00B2241D">
      <w:pPr>
        <w:pStyle w:val="BodyText"/>
        <w:tabs>
          <w:tab w:val="left" w:pos="180"/>
        </w:tabs>
        <w:ind w:left="0" w:firstLine="0"/>
      </w:pPr>
    </w:p>
    <w:p w:rsidR="00D25176" w:rsidRPr="00D25176" w:rsidRDefault="00D25176" w:rsidP="00B2241D">
      <w:pPr>
        <w:pStyle w:val="BodyText"/>
        <w:tabs>
          <w:tab w:val="left" w:pos="180"/>
        </w:tabs>
      </w:pPr>
      <w:r>
        <w:t>We start off by removing the ambiguous val</w:t>
      </w:r>
      <w:r w:rsidR="00730F5C">
        <w:t>u</w:t>
      </w:r>
      <w:r>
        <w:t xml:space="preserve">es in the data frame that will not add value to the analysis. In the year column, we have values such as 200 </w:t>
      </w:r>
      <w:r w:rsidR="00730F5C">
        <w:t xml:space="preserve">and </w:t>
      </w:r>
      <w:r>
        <w:t>201 that do not make sense as it is not a valid year.</w:t>
      </w:r>
      <w:r w:rsidR="0001347C">
        <w:t xml:space="preserve"> We will also drop the State column, as it is specific to the United States of America, as it does not add value to the analysis and increases computation time.</w:t>
      </w:r>
      <w:r w:rsidR="0057775A">
        <w:t xml:space="preserve"> We will deal with different levels of aggregation for various </w:t>
      </w:r>
      <w:proofErr w:type="spellStart"/>
      <w:r w:rsidR="0057775A">
        <w:t>visuali</w:t>
      </w:r>
      <w:r w:rsidR="00730F5C">
        <w:t>s</w:t>
      </w:r>
      <w:r w:rsidR="0057775A">
        <w:t>ations</w:t>
      </w:r>
      <w:proofErr w:type="spellEnd"/>
      <w:r w:rsidR="0057775A">
        <w:t xml:space="preserve"> </w:t>
      </w:r>
      <w:proofErr w:type="gramStart"/>
      <w:r w:rsidR="0057775A">
        <w:t>in order to</w:t>
      </w:r>
      <w:proofErr w:type="gramEnd"/>
      <w:r w:rsidR="0057775A">
        <w:t xml:space="preserve"> </w:t>
      </w:r>
      <w:proofErr w:type="spellStart"/>
      <w:r w:rsidR="0057775A">
        <w:t>analy</w:t>
      </w:r>
      <w:r w:rsidR="00730F5C">
        <w:t>s</w:t>
      </w:r>
      <w:r w:rsidR="0057775A">
        <w:t>e</w:t>
      </w:r>
      <w:proofErr w:type="spellEnd"/>
      <w:r w:rsidR="0057775A">
        <w:t xml:space="preserve"> the data</w:t>
      </w:r>
      <w:r w:rsidR="00D24BD1">
        <w:t xml:space="preserve"> that we will discuss in the proceeding sections.</w:t>
      </w:r>
    </w:p>
    <w:p w:rsidR="004C14A3" w:rsidRDefault="004C14A3" w:rsidP="00B2241D">
      <w:pPr>
        <w:pStyle w:val="BodyText"/>
        <w:tabs>
          <w:tab w:val="left" w:pos="180"/>
        </w:tabs>
        <w:ind w:left="0" w:firstLine="0"/>
      </w:pPr>
    </w:p>
    <w:p w:rsidR="004C14A3" w:rsidRDefault="004C14A3" w:rsidP="00B2241D">
      <w:pPr>
        <w:pStyle w:val="Heading3"/>
        <w:tabs>
          <w:tab w:val="left" w:pos="180"/>
        </w:tabs>
      </w:pPr>
      <w:bookmarkStart w:id="30" w:name="_Toc115122366"/>
      <w:r>
        <w:t xml:space="preserve">3.3.2 </w:t>
      </w:r>
      <w:r w:rsidR="00DA5332">
        <w:t>Missing Value Analysis</w:t>
      </w:r>
      <w:bookmarkEnd w:id="30"/>
    </w:p>
    <w:p w:rsidR="00132FE0" w:rsidRDefault="00132FE0" w:rsidP="00B2241D">
      <w:pPr>
        <w:pStyle w:val="BodyText"/>
        <w:tabs>
          <w:tab w:val="left" w:pos="180"/>
        </w:tabs>
      </w:pPr>
    </w:p>
    <w:p w:rsidR="00DA5332" w:rsidRPr="005D53AD" w:rsidRDefault="00DA5332" w:rsidP="00B2241D">
      <w:pPr>
        <w:pStyle w:val="BodyText"/>
        <w:tabs>
          <w:tab w:val="left" w:pos="180"/>
        </w:tabs>
      </w:pPr>
      <w:r>
        <w:t>We look at the percentage of missing values by grouping the data by country. Certain countries such as Burundi and Guyana have missing value percentages such as 80.5% and 57.8%</w:t>
      </w:r>
      <w:r w:rsidR="00730F5C">
        <w:t>,</w:t>
      </w:r>
      <w:r>
        <w:t xml:space="preserve"> respectively. These countries will not add value to the dataset</w:t>
      </w:r>
      <w:r w:rsidR="00730F5C">
        <w:t>;</w:t>
      </w:r>
      <w:r>
        <w:t xml:space="preserve"> In general, we learn that there is missing data from the countries of Africa, Latin America and Asian countries. In the data dictionary, it is specified that missing values are indicated as -99, so we convert them to NaN (Not a Number), which </w:t>
      </w:r>
      <w:r w:rsidR="00A16D5A">
        <w:t>i</w:t>
      </w:r>
      <w:r>
        <w:t>s a NumPy data type to work better with the data. A</w:t>
      </w:r>
      <w:r w:rsidR="00730F5C">
        <w:t>s a</w:t>
      </w:r>
      <w:r>
        <w:t xml:space="preserve"> sum of </w:t>
      </w:r>
      <w:proofErr w:type="gramStart"/>
      <w:r>
        <w:t>all of</w:t>
      </w:r>
      <w:proofErr w:type="gramEnd"/>
      <w:r>
        <w:t xml:space="preserve"> the missing values, there are 79,164 data points missing in the given data. We try to keep as much </w:t>
      </w:r>
      <w:r w:rsidR="00730F5C">
        <w:t xml:space="preserve">of the </w:t>
      </w:r>
      <w:r>
        <w:t>data</w:t>
      </w:r>
      <w:r w:rsidR="00730F5C">
        <w:t xml:space="preserve"> as</w:t>
      </w:r>
      <w:r>
        <w:t xml:space="preserve"> possible by performing </w:t>
      </w:r>
      <w:r w:rsidR="00730F5C">
        <w:t xml:space="preserve">an </w:t>
      </w:r>
      <w:r>
        <w:t>imputation of the missing values with the mean temperature of the same city and date from all the years. This exercise, in turn</w:t>
      </w:r>
      <w:r w:rsidR="00730F5C">
        <w:t>,</w:t>
      </w:r>
      <w:r>
        <w:t xml:space="preserve"> brings the missing values to 25,627 data points. Post this</w:t>
      </w:r>
      <w:r w:rsidR="00730F5C">
        <w:t xml:space="preserve">; </w:t>
      </w:r>
      <w:r>
        <w:t xml:space="preserve">we </w:t>
      </w:r>
      <w:proofErr w:type="spellStart"/>
      <w:r>
        <w:t>analy</w:t>
      </w:r>
      <w:r w:rsidR="00730F5C">
        <w:t>s</w:t>
      </w:r>
      <w:r>
        <w:t>e</w:t>
      </w:r>
      <w:proofErr w:type="spellEnd"/>
      <w:r>
        <w:t xml:space="preserve"> the missing values by </w:t>
      </w:r>
      <w:r w:rsidR="00730F5C">
        <w:t xml:space="preserve">the </w:t>
      </w:r>
      <w:r w:rsidR="00857366">
        <w:t>city to see what the feasible cities are</w:t>
      </w:r>
      <w:r w:rsidR="00730F5C">
        <w:t>;</w:t>
      </w:r>
      <w:r w:rsidR="00857366">
        <w:t xml:space="preserve"> we can </w:t>
      </w:r>
      <w:proofErr w:type="spellStart"/>
      <w:r w:rsidR="00857366">
        <w:t>analy</w:t>
      </w:r>
      <w:r w:rsidR="00730F5C">
        <w:t>s</w:t>
      </w:r>
      <w:r w:rsidR="00857366">
        <w:t>e</w:t>
      </w:r>
      <w:proofErr w:type="spellEnd"/>
      <w:r w:rsidR="00857366">
        <w:t xml:space="preserve"> </w:t>
      </w:r>
      <w:r w:rsidR="00730F5C">
        <w:t xml:space="preserve">them </w:t>
      </w:r>
      <w:r w:rsidR="00857366">
        <w:t>in detail. The rest of the missing values are imputed with the average overall mean temperature of the city.</w:t>
      </w:r>
      <w:r w:rsidR="00D823B3">
        <w:t xml:space="preserve"> Now, the number of missing values is zero.</w:t>
      </w:r>
    </w:p>
    <w:p w:rsidR="004C14A3" w:rsidRDefault="004C14A3" w:rsidP="008471C1">
      <w:pPr>
        <w:pStyle w:val="BodyText"/>
        <w:tabs>
          <w:tab w:val="left" w:pos="180"/>
        </w:tabs>
        <w:ind w:left="0" w:firstLine="0"/>
      </w:pPr>
    </w:p>
    <w:p w:rsidR="008471C1" w:rsidRDefault="004C14A3" w:rsidP="002F3E2B">
      <w:pPr>
        <w:pStyle w:val="Heading3"/>
        <w:tabs>
          <w:tab w:val="left" w:pos="180"/>
        </w:tabs>
      </w:pPr>
      <w:bookmarkStart w:id="31" w:name="_Toc115122367"/>
      <w:r>
        <w:lastRenderedPageBreak/>
        <w:t xml:space="preserve">3.3.3 </w:t>
      </w:r>
      <w:r w:rsidR="00DA5332">
        <w:t>Distribution of Variables</w:t>
      </w:r>
      <w:bookmarkEnd w:id="31"/>
    </w:p>
    <w:p w:rsidR="002F3E2B" w:rsidRDefault="002F3E2B" w:rsidP="008471C1">
      <w:pPr>
        <w:pStyle w:val="BodyText"/>
      </w:pPr>
    </w:p>
    <w:p w:rsidR="008471C1" w:rsidRDefault="008471C1" w:rsidP="008471C1">
      <w:pPr>
        <w:pStyle w:val="BodyText"/>
      </w:pPr>
      <w:r>
        <w:t xml:space="preserve">It is critical that we </w:t>
      </w:r>
      <w:proofErr w:type="spellStart"/>
      <w:r>
        <w:t>analy</w:t>
      </w:r>
      <w:r w:rsidR="00730F5C">
        <w:t>s</w:t>
      </w:r>
      <w:r>
        <w:t>e</w:t>
      </w:r>
      <w:proofErr w:type="spellEnd"/>
      <w:r>
        <w:t xml:space="preserve"> the distribution of the variables in a variety of permutations and combinations so that we have a good intuition of the data. In this sub-section, we will </w:t>
      </w:r>
      <w:proofErr w:type="spellStart"/>
      <w:r>
        <w:t>analy</w:t>
      </w:r>
      <w:r w:rsidR="00730F5C">
        <w:t>s</w:t>
      </w:r>
      <w:r>
        <w:t>e</w:t>
      </w:r>
      <w:proofErr w:type="spellEnd"/>
      <w:r>
        <w:t xml:space="preserve"> what the distribution of the data looks like.</w:t>
      </w:r>
      <w:r w:rsidR="00D214E8">
        <w:t xml:space="preserve"> First, we will look at the distribution of the yearly global average temperature</w:t>
      </w:r>
      <w:r w:rsidR="00B63405">
        <w:t xml:space="preserve"> in Figure 3.3.3.1</w:t>
      </w:r>
      <w:r w:rsidR="00D214E8">
        <w:t>. Note that the data present here is in degrees centigrade.</w:t>
      </w:r>
    </w:p>
    <w:p w:rsidR="00D214E8" w:rsidRDefault="00D214E8" w:rsidP="00D214E8">
      <w:pPr>
        <w:pStyle w:val="BodyText"/>
        <w:jc w:val="center"/>
      </w:pPr>
      <w:r>
        <w:rPr>
          <w:noProof/>
          <w:lang w:val="en-IN" w:eastAsia="en-IN"/>
        </w:rPr>
        <w:drawing>
          <wp:inline distT="0" distB="0" distL="0" distR="0">
            <wp:extent cx="5333835" cy="2854145"/>
            <wp:effectExtent l="0" t="0" r="63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60673" cy="2868506"/>
                    </a:xfrm>
                    <a:prstGeom prst="rect">
                      <a:avLst/>
                    </a:prstGeom>
                    <a:noFill/>
                    <a:ln>
                      <a:noFill/>
                    </a:ln>
                  </pic:spPr>
                </pic:pic>
              </a:graphicData>
            </a:graphic>
          </wp:inline>
        </w:drawing>
      </w:r>
    </w:p>
    <w:p w:rsidR="00D214E8" w:rsidRDefault="00D214E8" w:rsidP="009455D7">
      <w:pPr>
        <w:pStyle w:val="ImageFont0"/>
      </w:pPr>
      <w:r w:rsidRPr="00F72E74">
        <w:t>Figure 3.3.3</w:t>
      </w:r>
      <w:r w:rsidR="00F72E74" w:rsidRPr="00F72E74">
        <w:t xml:space="preserve">.1: </w:t>
      </w:r>
      <w:r w:rsidR="00F72E74" w:rsidRPr="009455D7">
        <w:rPr>
          <w:rStyle w:val="ImageFontChar0"/>
          <w:i/>
        </w:rPr>
        <w:t>Distribution</w:t>
      </w:r>
      <w:r w:rsidR="00F72E74" w:rsidRPr="00F72E74">
        <w:t xml:space="preserve"> of average global temperatures by </w:t>
      </w:r>
      <w:r w:rsidR="00730F5C">
        <w:t xml:space="preserve">the </w:t>
      </w:r>
      <w:r w:rsidR="00F72E74" w:rsidRPr="00F72E74">
        <w:t>year</w:t>
      </w:r>
    </w:p>
    <w:p w:rsidR="00116135" w:rsidRDefault="00116135" w:rsidP="00116135">
      <w:pPr>
        <w:pStyle w:val="BodyText"/>
      </w:pPr>
      <w:r>
        <w:t xml:space="preserve">Here, we see </w:t>
      </w:r>
      <w:r w:rsidR="00730F5C">
        <w:t xml:space="preserve">a </w:t>
      </w:r>
      <w:r>
        <w:t xml:space="preserve">varying trend across the years, but if we were to extrapolate the data, we </w:t>
      </w:r>
      <w:r w:rsidR="00730F5C">
        <w:t xml:space="preserve">would </w:t>
      </w:r>
      <w:r>
        <w:t>see an increasing trend in the global average temperature. To further support our case study, we use the plotly express library to plot the temperatures via an interactive graph from 1995 to 2019. Let us now have a look at the extreme instances of the graphs.</w:t>
      </w:r>
    </w:p>
    <w:p w:rsidR="004F3E71" w:rsidRDefault="004F3E71" w:rsidP="004F3E71">
      <w:pPr>
        <w:pStyle w:val="BodyText"/>
        <w:jc w:val="center"/>
      </w:pPr>
      <w:r w:rsidRPr="004F3E71">
        <w:rPr>
          <w:noProof/>
          <w:lang w:val="en-IN" w:eastAsia="en-IN"/>
        </w:rPr>
        <w:lastRenderedPageBreak/>
        <w:drawing>
          <wp:inline distT="0" distB="0" distL="0" distR="0" wp14:anchorId="275A22CD" wp14:editId="010B9C2C">
            <wp:extent cx="5326380" cy="2524452"/>
            <wp:effectExtent l="0" t="0" r="762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33975" cy="2528051"/>
                    </a:xfrm>
                    <a:prstGeom prst="rect">
                      <a:avLst/>
                    </a:prstGeom>
                  </pic:spPr>
                </pic:pic>
              </a:graphicData>
            </a:graphic>
          </wp:inline>
        </w:drawing>
      </w:r>
    </w:p>
    <w:p w:rsidR="004F3E71" w:rsidRDefault="004F3E71" w:rsidP="004F3E71">
      <w:pPr>
        <w:pStyle w:val="ImageFONT"/>
      </w:pPr>
      <w:r>
        <w:t>Figure 3.3.3.2: Plot of Average Temperature in the Year 1995 by Country</w:t>
      </w:r>
    </w:p>
    <w:p w:rsidR="004F3E71" w:rsidRDefault="004F3E71" w:rsidP="004F3E71">
      <w:pPr>
        <w:pStyle w:val="BodyText"/>
      </w:pPr>
      <w:r>
        <w:t xml:space="preserve">Here, in Figure 3.3.3.2, we have plotted the average temperature in the year 1995 </w:t>
      </w:r>
      <w:r w:rsidR="00730F5C">
        <w:t>o</w:t>
      </w:r>
      <w:r>
        <w:t xml:space="preserve">n a graph of the globe. In Figure 3.3.3.3, we will now plot the average temperature in the year 2019. If our interpretation of Figure 3.3.3.1 is correct, we should see an increasing trend </w:t>
      </w:r>
      <w:r w:rsidR="00730F5C">
        <w:t>in</w:t>
      </w:r>
      <w:r>
        <w:t xml:space="preserve"> global temperatures.</w:t>
      </w:r>
    </w:p>
    <w:p w:rsidR="004F3E71" w:rsidRDefault="004F3E71" w:rsidP="004F3E71">
      <w:pPr>
        <w:pStyle w:val="BodyText"/>
        <w:jc w:val="center"/>
      </w:pPr>
      <w:r w:rsidRPr="004F3E71">
        <w:rPr>
          <w:noProof/>
          <w:lang w:val="en-IN" w:eastAsia="en-IN"/>
        </w:rPr>
        <w:drawing>
          <wp:inline distT="0" distB="0" distL="0" distR="0" wp14:anchorId="5154F2CD" wp14:editId="67614A41">
            <wp:extent cx="5313512" cy="2528515"/>
            <wp:effectExtent l="0" t="0" r="190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47538" cy="2544707"/>
                    </a:xfrm>
                    <a:prstGeom prst="rect">
                      <a:avLst/>
                    </a:prstGeom>
                  </pic:spPr>
                </pic:pic>
              </a:graphicData>
            </a:graphic>
          </wp:inline>
        </w:drawing>
      </w:r>
    </w:p>
    <w:p w:rsidR="004F3E71" w:rsidRDefault="004F3E71" w:rsidP="004F3E71">
      <w:pPr>
        <w:pStyle w:val="ImageFONT"/>
      </w:pPr>
      <w:r>
        <w:t>Figure 3.3.3.</w:t>
      </w:r>
      <w:r w:rsidR="009B5884">
        <w:t>3</w:t>
      </w:r>
      <w:r>
        <w:t>: Plot of Average Temperature in the Year 2019 by Country</w:t>
      </w:r>
    </w:p>
    <w:p w:rsidR="004F3E71" w:rsidRDefault="004508FF" w:rsidP="004F3E71">
      <w:pPr>
        <w:pStyle w:val="BodyText"/>
      </w:pPr>
      <w:r>
        <w:t>A lot of the temperatures that were in the range of 10-15 degrees centigrade have now moved to the 15-20 degrees centigrade</w:t>
      </w:r>
      <w:r w:rsidR="00730F5C">
        <w:t>,</w:t>
      </w:r>
      <w:r>
        <w:t xml:space="preserve"> and the hotter countries have now gotten even </w:t>
      </w:r>
      <w:r w:rsidR="00730F5C">
        <w:t>hotter</w:t>
      </w:r>
      <w:r>
        <w:t>.</w:t>
      </w:r>
      <w:r w:rsidR="00A94A3D">
        <w:t xml:space="preserve"> This indicates that our preliminary analysis was as expected.</w:t>
      </w:r>
      <w:r w:rsidR="000E4602">
        <w:t xml:space="preserve"> This can further be </w:t>
      </w:r>
      <w:r w:rsidR="009B5884">
        <w:t>corroborated</w:t>
      </w:r>
      <w:r w:rsidR="000E4602">
        <w:t xml:space="preserve"> if we plot the average global temperature by month and year.</w:t>
      </w:r>
    </w:p>
    <w:p w:rsidR="00AD18E2" w:rsidRDefault="00AD18E2" w:rsidP="009B5884">
      <w:pPr>
        <w:pStyle w:val="BodyText"/>
        <w:jc w:val="center"/>
      </w:pPr>
      <w:r>
        <w:rPr>
          <w:noProof/>
          <w:lang w:val="en-IN" w:eastAsia="en-IN"/>
        </w:rPr>
        <w:lastRenderedPageBreak/>
        <w:drawing>
          <wp:inline distT="0" distB="0" distL="0" distR="0">
            <wp:extent cx="5982076" cy="283861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96576" cy="2845497"/>
                    </a:xfrm>
                    <a:prstGeom prst="rect">
                      <a:avLst/>
                    </a:prstGeom>
                    <a:noFill/>
                    <a:ln>
                      <a:noFill/>
                    </a:ln>
                  </pic:spPr>
                </pic:pic>
              </a:graphicData>
            </a:graphic>
          </wp:inline>
        </w:drawing>
      </w:r>
    </w:p>
    <w:p w:rsidR="009B5884" w:rsidRDefault="009B5884" w:rsidP="009B5884">
      <w:pPr>
        <w:pStyle w:val="ImageFONT"/>
      </w:pPr>
      <w:r>
        <w:t>Figure 3.3.3.4: Plot of the Global Average Temperature by Month and Year</w:t>
      </w:r>
    </w:p>
    <w:p w:rsidR="004C14A3" w:rsidRDefault="009B5884" w:rsidP="007E4921">
      <w:pPr>
        <w:pStyle w:val="BodyText"/>
      </w:pPr>
      <w:r>
        <w:t>As we can see in Figure 3.3.3.4, the global average temperature has a gradual increasing trend in some months. Specifically, in month nine, September, we see that the global average temperature has moved up from 20.1 degrees centigrade to 22.2 degrees centigrade. Each degree increase in the global average temperature leads to the melting of ice caps, which leads to an increase in sea level. The phenomenon of global warming is further corroborated by the data that has been collected.</w:t>
      </w:r>
      <w:r w:rsidR="005012A3">
        <w:t xml:space="preserve"> </w:t>
      </w:r>
    </w:p>
    <w:p w:rsidR="005012A3" w:rsidRDefault="005012A3" w:rsidP="007E4921">
      <w:pPr>
        <w:pStyle w:val="BodyText"/>
      </w:pPr>
    </w:p>
    <w:p w:rsidR="005012A3" w:rsidRDefault="005012A3" w:rsidP="007E4921">
      <w:pPr>
        <w:pStyle w:val="BodyText"/>
      </w:pPr>
      <w:r>
        <w:t>To further our understanding of the distribution of data by region, we can look at the average temperature across various regions. This will help us observe and learn more about the temperature trends across the globe.</w:t>
      </w:r>
    </w:p>
    <w:p w:rsidR="0097129E" w:rsidRDefault="0097129E" w:rsidP="0097129E">
      <w:pPr>
        <w:pStyle w:val="BodyText"/>
        <w:jc w:val="center"/>
      </w:pPr>
      <w:r>
        <w:rPr>
          <w:noProof/>
          <w:lang w:val="en-IN" w:eastAsia="en-IN"/>
        </w:rPr>
        <w:lastRenderedPageBreak/>
        <w:drawing>
          <wp:inline distT="0" distB="0" distL="0" distR="0">
            <wp:extent cx="5288875" cy="2806811"/>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03429" cy="2814535"/>
                    </a:xfrm>
                    <a:prstGeom prst="rect">
                      <a:avLst/>
                    </a:prstGeom>
                    <a:noFill/>
                    <a:ln>
                      <a:noFill/>
                    </a:ln>
                  </pic:spPr>
                </pic:pic>
              </a:graphicData>
            </a:graphic>
          </wp:inline>
        </w:drawing>
      </w:r>
    </w:p>
    <w:p w:rsidR="00685AF2" w:rsidRDefault="00685AF2" w:rsidP="00685AF2">
      <w:pPr>
        <w:pStyle w:val="ImageFONT"/>
      </w:pPr>
      <w:r>
        <w:t>Figure 3.3.3.4: Plot of the Average Temperature in different regions across years</w:t>
      </w:r>
    </w:p>
    <w:p w:rsidR="00685AF2" w:rsidRDefault="00F24ACC" w:rsidP="00631478">
      <w:pPr>
        <w:pStyle w:val="BodyText"/>
      </w:pPr>
      <w:r>
        <w:t>We interpret that the hottest regions are Africa and the Middle East, followed by the South/Central America and Caribbean region</w:t>
      </w:r>
      <w:r w:rsidR="00474F6A">
        <w:t>. From Figure 3.3.3.4, we also note that the coldest regions, as expected</w:t>
      </w:r>
      <w:r w:rsidR="00730F5C">
        <w:t>,</w:t>
      </w:r>
      <w:r w:rsidR="00474F6A">
        <w:t xml:space="preserve"> are Europe and North America.</w:t>
      </w:r>
    </w:p>
    <w:p w:rsidR="007E4921" w:rsidRDefault="007E4921" w:rsidP="007E4921">
      <w:pPr>
        <w:pStyle w:val="BodyText"/>
      </w:pPr>
    </w:p>
    <w:p w:rsidR="005012A3" w:rsidRDefault="004C14A3" w:rsidP="005012A3">
      <w:pPr>
        <w:pStyle w:val="Heading3"/>
        <w:tabs>
          <w:tab w:val="left" w:pos="180"/>
        </w:tabs>
      </w:pPr>
      <w:bookmarkStart w:id="32" w:name="_Toc115122368"/>
      <w:r>
        <w:t xml:space="preserve">3.3.4 </w:t>
      </w:r>
      <w:r w:rsidR="00FB3384">
        <w:t>Outlier Analysis</w:t>
      </w:r>
      <w:bookmarkEnd w:id="32"/>
    </w:p>
    <w:p w:rsidR="005012A3" w:rsidRDefault="005012A3" w:rsidP="00B2241D">
      <w:pPr>
        <w:pStyle w:val="BodyText"/>
        <w:tabs>
          <w:tab w:val="left" w:pos="180"/>
        </w:tabs>
      </w:pPr>
    </w:p>
    <w:p w:rsidR="00132FE0" w:rsidRDefault="005012A3" w:rsidP="00B2241D">
      <w:pPr>
        <w:pStyle w:val="BodyText"/>
        <w:tabs>
          <w:tab w:val="left" w:pos="180"/>
        </w:tabs>
      </w:pPr>
      <w:r>
        <w:t>In this section, we will look at the distribution of average temperature. We will leverage box plots</w:t>
      </w:r>
      <w:r w:rsidR="00737101">
        <w:t xml:space="preserve"> and plot the distribution of temperatures </w:t>
      </w:r>
      <w:r w:rsidR="00730F5C">
        <w:t>from</w:t>
      </w:r>
      <w:r w:rsidR="00737101">
        <w:t xml:space="preserve"> 1995 to 2019 by region.</w:t>
      </w:r>
      <w:r w:rsidR="00B10575">
        <w:t xml:space="preserve"> Looking at global temperatures, on average, the temperature is expected to be less than 50 </w:t>
      </w:r>
      <w:r w:rsidR="00B10575" w:rsidRPr="00B10575">
        <w:t>°C</w:t>
      </w:r>
      <w:r w:rsidR="00B10575">
        <w:t xml:space="preserve"> and more than -40 </w:t>
      </w:r>
      <w:r w:rsidR="00B10575" w:rsidRPr="00B10575">
        <w:t>°C</w:t>
      </w:r>
      <w:r w:rsidR="00B10575">
        <w:t>.</w:t>
      </w:r>
    </w:p>
    <w:p w:rsidR="00B10575" w:rsidRDefault="00440C91" w:rsidP="0071722A">
      <w:pPr>
        <w:pStyle w:val="BodyText"/>
        <w:tabs>
          <w:tab w:val="left" w:pos="180"/>
        </w:tabs>
        <w:jc w:val="center"/>
      </w:pPr>
      <w:r>
        <w:rPr>
          <w:noProof/>
          <w:lang w:val="en-IN" w:eastAsia="en-IN"/>
        </w:rPr>
        <w:lastRenderedPageBreak/>
        <w:drawing>
          <wp:inline distT="0" distB="0" distL="0" distR="0">
            <wp:extent cx="3870712" cy="3692995"/>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77734" cy="3699695"/>
                    </a:xfrm>
                    <a:prstGeom prst="rect">
                      <a:avLst/>
                    </a:prstGeom>
                    <a:noFill/>
                    <a:ln>
                      <a:noFill/>
                    </a:ln>
                  </pic:spPr>
                </pic:pic>
              </a:graphicData>
            </a:graphic>
          </wp:inline>
        </w:drawing>
      </w:r>
    </w:p>
    <w:p w:rsidR="00440C91" w:rsidRDefault="00440C91" w:rsidP="005A0DD5">
      <w:pPr>
        <w:pStyle w:val="ImageFONT"/>
      </w:pPr>
      <w:r>
        <w:t xml:space="preserve">Figure 3.3.4.1: Box plot of the distribution of temperature </w:t>
      </w:r>
      <w:r w:rsidR="004117AD">
        <w:br/>
      </w:r>
      <w:r>
        <w:t xml:space="preserve">by region </w:t>
      </w:r>
      <w:r w:rsidR="00730F5C">
        <w:t>from</w:t>
      </w:r>
      <w:r>
        <w:t xml:space="preserve"> 1995 to 2019</w:t>
      </w:r>
    </w:p>
    <w:p w:rsidR="006B5A18" w:rsidRDefault="006B5A18" w:rsidP="006B5A18">
      <w:pPr>
        <w:pStyle w:val="BodyText"/>
      </w:pPr>
      <w:r>
        <w:t xml:space="preserve">Box plots give us an indication if there are outliers in the data. We will retain </w:t>
      </w:r>
      <w:proofErr w:type="gramStart"/>
      <w:r>
        <w:t>all of</w:t>
      </w:r>
      <w:proofErr w:type="gramEnd"/>
      <w:r>
        <w:t xml:space="preserve"> the points as they are in the acceptable range</w:t>
      </w:r>
      <w:r w:rsidR="00730F5C">
        <w:t>,</w:t>
      </w:r>
      <w:r>
        <w:t xml:space="preserve"> and these are real-world temperatures. It will not make sense to remove any rows, as we would like to perform a time series analysis.</w:t>
      </w:r>
      <w:r w:rsidR="009E4125">
        <w:t xml:space="preserve"> From the plot in Figure 3.3.4.1</w:t>
      </w:r>
      <w:r w:rsidR="00D22B76">
        <w:t>, we can see that North America and Asia have a wide range of average temperatures.</w:t>
      </w:r>
      <w:r w:rsidR="006A44C2">
        <w:t xml:space="preserve"> Now, box plots give us an indication of the median temperature, which is shown by the line in the middle of the box. However, box plots </w:t>
      </w:r>
      <w:r w:rsidR="002C0209">
        <w:t>do not give us a complete indication of the density or distribution of the points. We can understand more about the density and distribution by l</w:t>
      </w:r>
      <w:r w:rsidR="006A44C2">
        <w:t>ooking at the violin plot</w:t>
      </w:r>
      <w:r w:rsidR="00840C13">
        <w:t>.</w:t>
      </w:r>
    </w:p>
    <w:p w:rsidR="00763DB1" w:rsidRDefault="00706A8A" w:rsidP="00706A8A">
      <w:pPr>
        <w:pStyle w:val="BodyText"/>
        <w:jc w:val="center"/>
      </w:pPr>
      <w:r>
        <w:rPr>
          <w:noProof/>
          <w:lang w:val="en-IN" w:eastAsia="en-IN"/>
        </w:rPr>
        <w:lastRenderedPageBreak/>
        <w:drawing>
          <wp:inline distT="0" distB="0" distL="0" distR="0">
            <wp:extent cx="5493104" cy="270612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07256" cy="2713100"/>
                    </a:xfrm>
                    <a:prstGeom prst="rect">
                      <a:avLst/>
                    </a:prstGeom>
                    <a:noFill/>
                    <a:ln>
                      <a:noFill/>
                    </a:ln>
                  </pic:spPr>
                </pic:pic>
              </a:graphicData>
            </a:graphic>
          </wp:inline>
        </w:drawing>
      </w:r>
    </w:p>
    <w:p w:rsidR="00061733" w:rsidRDefault="00061733" w:rsidP="00061733">
      <w:pPr>
        <w:pStyle w:val="ImageFONT"/>
      </w:pPr>
      <w:r>
        <w:t>Figure 3.3.4.2: Violin plot of aver</w:t>
      </w:r>
      <w:r w:rsidR="00720E78">
        <w:t xml:space="preserve">age temperature </w:t>
      </w:r>
      <w:r w:rsidR="00730F5C">
        <w:t>from</w:t>
      </w:r>
      <w:r w:rsidR="00720E78">
        <w:t xml:space="preserve"> 1995 to 2019</w:t>
      </w:r>
    </w:p>
    <w:p w:rsidR="005A0DD5" w:rsidRPr="005D53AD" w:rsidRDefault="00D53A2C" w:rsidP="002F3E2B">
      <w:pPr>
        <w:pStyle w:val="BodyText"/>
      </w:pPr>
      <w:r>
        <w:t>From the violin plot in Figure 3.3.4.2, we can see the density distribution of the temperatures. For instance, Asia has a high number of countries that range between 25</w:t>
      </w:r>
      <w:r w:rsidRPr="00B10575">
        <w:t>°C</w:t>
      </w:r>
      <w:r>
        <w:t xml:space="preserve"> and 30</w:t>
      </w:r>
      <w:r w:rsidRPr="00B10575">
        <w:t>°C</w:t>
      </w:r>
      <w:r>
        <w:t>, whereas Europe has a higher density between 10</w:t>
      </w:r>
      <w:r w:rsidRPr="00B10575">
        <w:t>°C</w:t>
      </w:r>
      <w:r>
        <w:t xml:space="preserve"> and 15</w:t>
      </w:r>
      <w:r w:rsidRPr="00B10575">
        <w:t>°C</w:t>
      </w:r>
      <w:r>
        <w:t>.</w:t>
      </w:r>
      <w:r w:rsidR="008C0A16">
        <w:t xml:space="preserve"> </w:t>
      </w:r>
      <w:r w:rsidR="00730F5C">
        <w:t xml:space="preserve">The </w:t>
      </w:r>
      <w:r w:rsidR="008C0A16">
        <w:t xml:space="preserve">Middle East is </w:t>
      </w:r>
      <w:proofErr w:type="gramStart"/>
      <w:r w:rsidR="008C0A16">
        <w:t>definitely one</w:t>
      </w:r>
      <w:proofErr w:type="gramEnd"/>
      <w:r w:rsidR="008C0A16">
        <w:t xml:space="preserve"> of the hotter regions with average temperatures</w:t>
      </w:r>
      <w:r w:rsidR="00730F5C">
        <w:t>,</w:t>
      </w:r>
      <w:r w:rsidR="008C0A16">
        <w:t xml:space="preserve"> even around 40</w:t>
      </w:r>
      <w:r w:rsidR="008C0A16" w:rsidRPr="00B10575">
        <w:t>°C</w:t>
      </w:r>
      <w:r w:rsidR="00925E5A">
        <w:t>.</w:t>
      </w:r>
      <w:r w:rsidR="00644054">
        <w:t xml:space="preserve"> In the next section, we will </w:t>
      </w:r>
    </w:p>
    <w:p w:rsidR="004C14A3" w:rsidRDefault="004C14A3" w:rsidP="00B2241D">
      <w:pPr>
        <w:pStyle w:val="BodyText"/>
        <w:tabs>
          <w:tab w:val="left" w:pos="180"/>
        </w:tabs>
      </w:pPr>
    </w:p>
    <w:p w:rsidR="004C14A3" w:rsidRDefault="004C14A3" w:rsidP="00B2241D">
      <w:pPr>
        <w:pStyle w:val="Heading3"/>
        <w:tabs>
          <w:tab w:val="left" w:pos="180"/>
        </w:tabs>
      </w:pPr>
      <w:bookmarkStart w:id="33" w:name="_Toc115122369"/>
      <w:r>
        <w:t xml:space="preserve">3.3.5 </w:t>
      </w:r>
      <w:r w:rsidR="00FB3384">
        <w:t>Univariate Analysis</w:t>
      </w:r>
      <w:bookmarkEnd w:id="33"/>
    </w:p>
    <w:p w:rsidR="002F3E2B" w:rsidRDefault="002F3E2B" w:rsidP="002F3E2B">
      <w:pPr>
        <w:pStyle w:val="BodyText"/>
      </w:pPr>
    </w:p>
    <w:p w:rsidR="00644054" w:rsidRDefault="00644054" w:rsidP="00644054">
      <w:pPr>
        <w:pStyle w:val="BodyText"/>
      </w:pPr>
      <w:r>
        <w:t xml:space="preserve">Understanding the global monthly temperatures is an integral part of the overall analysis. In univariate analysis, we </w:t>
      </w:r>
      <w:proofErr w:type="spellStart"/>
      <w:r>
        <w:t>analy</w:t>
      </w:r>
      <w:r w:rsidR="00730F5C">
        <w:t>s</w:t>
      </w:r>
      <w:r>
        <w:t>e</w:t>
      </w:r>
      <w:proofErr w:type="spellEnd"/>
      <w:r>
        <w:t xml:space="preserve"> the </w:t>
      </w:r>
      <w:r w:rsidR="002826F8">
        <w:t>average</w:t>
      </w:r>
      <w:r>
        <w:t xml:space="preserve"> temperature </w:t>
      </w:r>
      <w:r w:rsidR="002826F8">
        <w:t>for all the regions by month, where we should be able to see the various trends.</w:t>
      </w:r>
      <w:r w:rsidR="0069621D">
        <w:t xml:space="preserve"> We use another plotting library to set </w:t>
      </w:r>
      <w:proofErr w:type="gramStart"/>
      <w:r w:rsidR="0069621D">
        <w:t>all of</w:t>
      </w:r>
      <w:proofErr w:type="gramEnd"/>
      <w:r w:rsidR="0069621D">
        <w:t xml:space="preserve"> the plots in a fashion that can make </w:t>
      </w:r>
      <w:r w:rsidR="00730F5C">
        <w:t>them</w:t>
      </w:r>
      <w:r w:rsidR="0069621D">
        <w:t xml:space="preserve"> more interpretable.</w:t>
      </w:r>
    </w:p>
    <w:p w:rsidR="00E121D6" w:rsidRDefault="00B87788" w:rsidP="009133B6">
      <w:pPr>
        <w:pStyle w:val="BodyText"/>
        <w:jc w:val="center"/>
      </w:pPr>
      <w:r>
        <w:rPr>
          <w:noProof/>
          <w:lang w:val="en-IN" w:eastAsia="en-IN"/>
        </w:rPr>
        <w:lastRenderedPageBreak/>
        <w:drawing>
          <wp:inline distT="0" distB="0" distL="0" distR="0">
            <wp:extent cx="6253054" cy="396770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260944" cy="3972707"/>
                    </a:xfrm>
                    <a:prstGeom prst="rect">
                      <a:avLst/>
                    </a:prstGeom>
                    <a:noFill/>
                    <a:ln>
                      <a:noFill/>
                    </a:ln>
                  </pic:spPr>
                </pic:pic>
              </a:graphicData>
            </a:graphic>
          </wp:inline>
        </w:drawing>
      </w:r>
    </w:p>
    <w:p w:rsidR="007524FD" w:rsidRDefault="007524FD" w:rsidP="007524FD">
      <w:pPr>
        <w:pStyle w:val="ImageFONT"/>
      </w:pPr>
      <w:r>
        <w:t>Figure 3.3.5.1: Univariate distribution of Global Monthly Temperatures</w:t>
      </w:r>
    </w:p>
    <w:p w:rsidR="00132FE0" w:rsidRPr="005D53AD" w:rsidRDefault="00B90628" w:rsidP="00B87788">
      <w:pPr>
        <w:pStyle w:val="BodyText"/>
      </w:pPr>
      <w:r>
        <w:t xml:space="preserve">It is interesting to note that there is only one country that has a reverse trend as compared to most of the other countries; Australia has its hottest months in December, January and February. There is one other interesting trend, South/Central America and </w:t>
      </w:r>
      <w:r w:rsidR="00730F5C">
        <w:t xml:space="preserve">the </w:t>
      </w:r>
      <w:r>
        <w:t>Caribbean has a near constant trend, where the temperature varies between 22</w:t>
      </w:r>
      <w:r w:rsidRPr="00B10575">
        <w:t>°C</w:t>
      </w:r>
      <w:r>
        <w:t xml:space="preserve"> and 24</w:t>
      </w:r>
      <w:r w:rsidRPr="00B10575">
        <w:t>°C</w:t>
      </w:r>
      <w:r w:rsidR="00B111DD">
        <w:t xml:space="preserve"> across all its months.</w:t>
      </w:r>
    </w:p>
    <w:p w:rsidR="004C14A3" w:rsidRDefault="004C14A3" w:rsidP="00B2241D">
      <w:pPr>
        <w:pStyle w:val="BodyText"/>
        <w:tabs>
          <w:tab w:val="left" w:pos="180"/>
        </w:tabs>
      </w:pPr>
    </w:p>
    <w:p w:rsidR="004C14A3" w:rsidRDefault="004C14A3" w:rsidP="00B2241D">
      <w:pPr>
        <w:pStyle w:val="Heading3"/>
        <w:tabs>
          <w:tab w:val="left" w:pos="180"/>
        </w:tabs>
      </w:pPr>
      <w:bookmarkStart w:id="34" w:name="_Toc115122370"/>
      <w:r>
        <w:t xml:space="preserve">3.3.6 </w:t>
      </w:r>
      <w:r w:rsidR="00EA3E44">
        <w:t>Probability Distribution using KDE</w:t>
      </w:r>
      <w:bookmarkEnd w:id="34"/>
    </w:p>
    <w:p w:rsidR="00EA3E44" w:rsidRDefault="00EA3E44" w:rsidP="00EA3E44">
      <w:pPr>
        <w:pStyle w:val="BodyText"/>
      </w:pPr>
    </w:p>
    <w:p w:rsidR="00EA3E44" w:rsidRDefault="00EA3E44" w:rsidP="00EA3E44">
      <w:pPr>
        <w:pStyle w:val="BodyText"/>
      </w:pPr>
      <w:r>
        <w:t>An effective way to understand the probability distribution of a feature is by looking at the kernel distribution estimator. It takes in the distribution of the variable and a list of probabilities associated with each of its possible values and smooths it out for easy interpretation. When the probability is taken for a continuous random variable, it is known as a probability distribution function.</w:t>
      </w:r>
    </w:p>
    <w:p w:rsidR="00307C9A" w:rsidRDefault="00307C9A" w:rsidP="00211E01">
      <w:pPr>
        <w:pStyle w:val="BodyText"/>
        <w:jc w:val="center"/>
      </w:pPr>
      <w:r>
        <w:rPr>
          <w:noProof/>
          <w:lang w:val="en-IN" w:eastAsia="en-IN"/>
        </w:rPr>
        <w:lastRenderedPageBreak/>
        <w:drawing>
          <wp:inline distT="0" distB="0" distL="0" distR="0">
            <wp:extent cx="4095435" cy="2202511"/>
            <wp:effectExtent l="0" t="0" r="63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09470" cy="2210059"/>
                    </a:xfrm>
                    <a:prstGeom prst="rect">
                      <a:avLst/>
                    </a:prstGeom>
                    <a:noFill/>
                    <a:ln>
                      <a:noFill/>
                    </a:ln>
                  </pic:spPr>
                </pic:pic>
              </a:graphicData>
            </a:graphic>
          </wp:inline>
        </w:drawing>
      </w:r>
    </w:p>
    <w:p w:rsidR="0067767D" w:rsidRDefault="0067767D" w:rsidP="0067767D">
      <w:pPr>
        <w:pStyle w:val="ImageFONT"/>
      </w:pPr>
      <w:r>
        <w:t xml:space="preserve">Figure 3.3.6.1: </w:t>
      </w:r>
      <w:r w:rsidR="00D8491F">
        <w:t xml:space="preserve">Probability Distribution using KDE </w:t>
      </w:r>
      <w:r w:rsidR="00A747A1">
        <w:br/>
      </w:r>
      <w:r w:rsidR="00D8491F">
        <w:t xml:space="preserve">for Average Temperature in degrees </w:t>
      </w:r>
      <w:r w:rsidR="00305EDD">
        <w:t>Celsius</w:t>
      </w:r>
    </w:p>
    <w:p w:rsidR="00132FE0" w:rsidRDefault="00823A19" w:rsidP="000B31E5">
      <w:pPr>
        <w:pStyle w:val="BodyText"/>
      </w:pPr>
      <w:r>
        <w:t xml:space="preserve">As depicted in Figure 3.3.6.1, we use </w:t>
      </w:r>
      <w:r w:rsidR="00730F5C">
        <w:t xml:space="preserve">a </w:t>
      </w:r>
      <w:r>
        <w:t>non-parametric density estimator function using Kernel Distribution Estimator to fit the model to the arbitrary distribution of the data.</w:t>
      </w:r>
      <w:r w:rsidR="001F5799">
        <w:t xml:space="preserve"> The underlying principle of KDE is a tree-based algorithm that focuses on accuracy, leveraging absolute tolerance and relative tolerance measures. We have used cross-validation as the kernel bandwidth as a smoothing parameter.</w:t>
      </w:r>
      <w:r w:rsidR="00DA2C3E">
        <w:t xml:space="preserve"> In the next section, we will focus on our region of choice and understand more about the trends in Europe.</w:t>
      </w:r>
    </w:p>
    <w:p w:rsidR="004C14A3" w:rsidRDefault="004C14A3" w:rsidP="00B2241D">
      <w:pPr>
        <w:pStyle w:val="BodyText"/>
        <w:tabs>
          <w:tab w:val="left" w:pos="180"/>
        </w:tabs>
      </w:pPr>
    </w:p>
    <w:p w:rsidR="00FB3384" w:rsidRDefault="004C14A3" w:rsidP="00B2241D">
      <w:pPr>
        <w:pStyle w:val="Heading3"/>
        <w:tabs>
          <w:tab w:val="left" w:pos="180"/>
        </w:tabs>
      </w:pPr>
      <w:bookmarkStart w:id="35" w:name="_Toc115122371"/>
      <w:r>
        <w:t xml:space="preserve">3.3.7 </w:t>
      </w:r>
      <w:r w:rsidR="00A867CE">
        <w:t>Deep-dive analysis in Europe</w:t>
      </w:r>
      <w:bookmarkEnd w:id="35"/>
    </w:p>
    <w:p w:rsidR="00EA3E44" w:rsidRDefault="00EA3E44" w:rsidP="00EA3E44">
      <w:pPr>
        <w:pStyle w:val="BodyText"/>
      </w:pPr>
    </w:p>
    <w:p w:rsidR="00132FE0" w:rsidRDefault="00EA3E44" w:rsidP="00D87FE3">
      <w:pPr>
        <w:pStyle w:val="BodyText"/>
      </w:pPr>
      <w:r>
        <w:t xml:space="preserve">In this section, we will deep-dive into the region of Europe and understand more about the region before we put forth more focus on how we </w:t>
      </w:r>
      <w:r w:rsidR="000A3258">
        <w:t>can perform mode</w:t>
      </w:r>
      <w:r w:rsidR="00730F5C">
        <w:t>l</w:t>
      </w:r>
      <w:r w:rsidR="000A3258">
        <w:t>ling on Europ</w:t>
      </w:r>
      <w:r w:rsidR="00320E36">
        <w:t>e.</w:t>
      </w:r>
      <w:r w:rsidR="00A5736A">
        <w:t xml:space="preserve"> We will start off by </w:t>
      </w:r>
      <w:proofErr w:type="spellStart"/>
      <w:r w:rsidR="00A5736A">
        <w:t>analy</w:t>
      </w:r>
      <w:r w:rsidR="00730F5C">
        <w:t>s</w:t>
      </w:r>
      <w:r w:rsidR="00A5736A">
        <w:t>ing</w:t>
      </w:r>
      <w:proofErr w:type="spellEnd"/>
      <w:r w:rsidR="00A5736A">
        <w:t xml:space="preserve"> the distribution of temperatures across Europe. </w:t>
      </w:r>
    </w:p>
    <w:p w:rsidR="00A5736A" w:rsidRDefault="00A5736A" w:rsidP="00A5736A">
      <w:pPr>
        <w:pStyle w:val="BodyText"/>
        <w:jc w:val="center"/>
      </w:pPr>
      <w:r>
        <w:rPr>
          <w:noProof/>
          <w:lang w:val="en-IN" w:eastAsia="en-IN"/>
        </w:rPr>
        <w:drawing>
          <wp:inline distT="0" distB="0" distL="0" distR="0">
            <wp:extent cx="3530379" cy="19963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55301" cy="2010448"/>
                    </a:xfrm>
                    <a:prstGeom prst="rect">
                      <a:avLst/>
                    </a:prstGeom>
                    <a:noFill/>
                    <a:ln>
                      <a:noFill/>
                    </a:ln>
                  </pic:spPr>
                </pic:pic>
              </a:graphicData>
            </a:graphic>
          </wp:inline>
        </w:drawing>
      </w:r>
    </w:p>
    <w:p w:rsidR="00A5736A" w:rsidRDefault="00A5736A" w:rsidP="00A5736A">
      <w:pPr>
        <w:pStyle w:val="ImageFONT"/>
      </w:pPr>
      <w:r>
        <w:lastRenderedPageBreak/>
        <w:t xml:space="preserve">Figure 3.3.7.1: Distribution of </w:t>
      </w:r>
      <w:r w:rsidR="006D53D2">
        <w:t>temperatures across Europe</w:t>
      </w:r>
    </w:p>
    <w:p w:rsidR="00825EEC" w:rsidRDefault="006D53D2" w:rsidP="00825EEC">
      <w:pPr>
        <w:pStyle w:val="BodyText"/>
      </w:pPr>
      <w:r>
        <w:t xml:space="preserve">We can interpret from Figure 3.3.7.1 that </w:t>
      </w:r>
      <w:proofErr w:type="gramStart"/>
      <w:r>
        <w:t>the majority of</w:t>
      </w:r>
      <w:proofErr w:type="gramEnd"/>
      <w:r>
        <w:t xml:space="preserve"> temperatures are distributed across -10</w:t>
      </w:r>
      <w:r w:rsidRPr="00B10575">
        <w:t>°C</w:t>
      </w:r>
      <w:r>
        <w:t xml:space="preserve"> to 30</w:t>
      </w:r>
      <w:r w:rsidRPr="00B10575">
        <w:t>°C</w:t>
      </w:r>
      <w:r>
        <w:t>, which sort of forms a normal distribution. We see a higher probability distribution in the range of 5</w:t>
      </w:r>
      <w:r w:rsidRPr="00B10575">
        <w:t>°C</w:t>
      </w:r>
      <w:r>
        <w:t xml:space="preserve"> to 20</w:t>
      </w:r>
      <w:r w:rsidRPr="00B10575">
        <w:t>°C</w:t>
      </w:r>
      <w:r>
        <w:t>. This is an expected distribution</w:t>
      </w:r>
      <w:r w:rsidR="00730F5C">
        <w:t>,</w:t>
      </w:r>
      <w:r>
        <w:t xml:space="preserve"> as we had </w:t>
      </w:r>
      <w:proofErr w:type="spellStart"/>
      <w:r>
        <w:t>analy</w:t>
      </w:r>
      <w:r w:rsidR="00730F5C">
        <w:t>s</w:t>
      </w:r>
      <w:r>
        <w:t>ed</w:t>
      </w:r>
      <w:proofErr w:type="spellEnd"/>
      <w:r>
        <w:t xml:space="preserve"> in Section 3.3.4, as Europe is a colder region as compared to </w:t>
      </w:r>
      <w:r w:rsidR="009D0EAD">
        <w:t>the rest of the world</w:t>
      </w:r>
      <w:r w:rsidR="00410037">
        <w:t xml:space="preserve"> in the data that we have </w:t>
      </w:r>
      <w:proofErr w:type="spellStart"/>
      <w:r w:rsidR="00410037">
        <w:t>analy</w:t>
      </w:r>
      <w:r w:rsidR="00730F5C">
        <w:t>s</w:t>
      </w:r>
      <w:r w:rsidR="00410037">
        <w:t>ed</w:t>
      </w:r>
      <w:proofErr w:type="spellEnd"/>
      <w:r w:rsidR="00410037">
        <w:t>.</w:t>
      </w:r>
      <w:r w:rsidR="00825EEC">
        <w:t xml:space="preserve"> In the corresponding figure 3.3.7.2, we will look at the distribution of </w:t>
      </w:r>
      <w:r w:rsidR="00FA3F3E">
        <w:t>temperatures across the countries in Europe.</w:t>
      </w:r>
    </w:p>
    <w:p w:rsidR="00F5478A" w:rsidRDefault="00F5478A" w:rsidP="00825EEC">
      <w:pPr>
        <w:pStyle w:val="BodyText"/>
      </w:pPr>
      <w:r>
        <w:rPr>
          <w:noProof/>
          <w:lang w:val="en-IN" w:eastAsia="en-IN"/>
        </w:rPr>
        <w:drawing>
          <wp:inline distT="0" distB="0" distL="0" distR="0">
            <wp:extent cx="6000926" cy="267414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031175" cy="2687621"/>
                    </a:xfrm>
                    <a:prstGeom prst="rect">
                      <a:avLst/>
                    </a:prstGeom>
                    <a:noFill/>
                    <a:ln>
                      <a:noFill/>
                    </a:ln>
                  </pic:spPr>
                </pic:pic>
              </a:graphicData>
            </a:graphic>
          </wp:inline>
        </w:drawing>
      </w:r>
    </w:p>
    <w:p w:rsidR="00F5478A" w:rsidRDefault="00F661D5" w:rsidP="00F661D5">
      <w:pPr>
        <w:pStyle w:val="ImageFONT"/>
      </w:pPr>
      <w:r>
        <w:t>Figure 3.3.7.2: Distribution of Temperature across countries between 1995 to 2019</w:t>
      </w:r>
    </w:p>
    <w:p w:rsidR="008C7608" w:rsidRDefault="00AF784A" w:rsidP="008C7608">
      <w:pPr>
        <w:pStyle w:val="BodyText"/>
      </w:pPr>
      <w:r>
        <w:t xml:space="preserve">Russia is </w:t>
      </w:r>
      <w:r w:rsidR="007F787A">
        <w:t>the</w:t>
      </w:r>
      <w:r>
        <w:t xml:space="preserve"> country that has the </w:t>
      </w:r>
      <w:r w:rsidR="00730F5C">
        <w:t>broa</w:t>
      </w:r>
      <w:r>
        <w:t>dest range of temperatures varying all the way from -30</w:t>
      </w:r>
      <w:r w:rsidRPr="00B10575">
        <w:t>°C</w:t>
      </w:r>
      <w:r>
        <w:t xml:space="preserve"> to about 35</w:t>
      </w:r>
      <w:r w:rsidRPr="00B10575">
        <w:t>°C</w:t>
      </w:r>
      <w:r>
        <w:t>. We also note that Cyprus is the hottest country in Europe by median temperature.</w:t>
      </w:r>
      <w:r w:rsidR="004123E0">
        <w:t xml:space="preserve"> It is also interesting to note that Germany has the most outliers and hence in certain months</w:t>
      </w:r>
      <w:r w:rsidR="00730F5C">
        <w:t>,</w:t>
      </w:r>
      <w:r w:rsidR="004123E0">
        <w:t xml:space="preserve"> has the most variation as compared with the median.</w:t>
      </w:r>
      <w:r w:rsidR="00EA2D9A">
        <w:t xml:space="preserve"> The region of focus would be </w:t>
      </w:r>
      <w:r w:rsidR="00730F5C">
        <w:t xml:space="preserve">the </w:t>
      </w:r>
      <w:r w:rsidR="00EA2D9A">
        <w:t>United Kingdom in the modelling section, where we notice that the distribution matches the average distribution across Europe. As part of this analysis, it would also make sense to have a look at the average temperature</w:t>
      </w:r>
      <w:r w:rsidR="008F3CC5">
        <w:t xml:space="preserve"> of the countries in Europe.</w:t>
      </w:r>
    </w:p>
    <w:p w:rsidR="00CD3241" w:rsidRDefault="00CD3241" w:rsidP="00DF3C02">
      <w:pPr>
        <w:pStyle w:val="BodyText"/>
        <w:jc w:val="center"/>
      </w:pPr>
      <w:r>
        <w:rPr>
          <w:noProof/>
          <w:lang w:val="en-IN" w:eastAsia="en-IN"/>
        </w:rPr>
        <w:lastRenderedPageBreak/>
        <w:drawing>
          <wp:inline distT="0" distB="0" distL="0" distR="0">
            <wp:extent cx="5643826" cy="3630766"/>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4574" cy="3637680"/>
                    </a:xfrm>
                    <a:prstGeom prst="rect">
                      <a:avLst/>
                    </a:prstGeom>
                    <a:noFill/>
                    <a:ln>
                      <a:noFill/>
                    </a:ln>
                  </pic:spPr>
                </pic:pic>
              </a:graphicData>
            </a:graphic>
          </wp:inline>
        </w:drawing>
      </w:r>
    </w:p>
    <w:p w:rsidR="00DF3C02" w:rsidRDefault="00DF3C02" w:rsidP="00DF3C02">
      <w:pPr>
        <w:pStyle w:val="ImageFONT"/>
      </w:pPr>
      <w:r>
        <w:t>Figure 3.3.7.3: Average temperatures across the countries of Europe</w:t>
      </w:r>
    </w:p>
    <w:p w:rsidR="00DF3C02" w:rsidRDefault="002F29ED" w:rsidP="002F29ED">
      <w:pPr>
        <w:pStyle w:val="BodyText"/>
      </w:pPr>
      <w:r>
        <w:t>Iceland is pegged to be the coldest country in Europe by mean temperature. This analysis is intriguing because the median temperature</w:t>
      </w:r>
      <w:r w:rsidR="00730F5C">
        <w:t>,</w:t>
      </w:r>
      <w:r>
        <w:t xml:space="preserve"> as depicted in Figure 3.3.7.2</w:t>
      </w:r>
      <w:r w:rsidR="00730F5C">
        <w:t>,</w:t>
      </w:r>
      <w:r>
        <w:t xml:space="preserve"> indicated that Norway would be a colder country. This is contrary to our assumption, as judging by the distribution, there is a narrower deviation from the median temperature in Iceland.</w:t>
      </w:r>
      <w:r w:rsidR="00A11C5A">
        <w:t xml:space="preserve"> </w:t>
      </w:r>
      <w:r w:rsidR="00730F5C">
        <w:t xml:space="preserve">The </w:t>
      </w:r>
      <w:r w:rsidR="00A11C5A">
        <w:t>United Kingdom is in line with our expectations, with the average temperature at around 11</w:t>
      </w:r>
      <w:r w:rsidR="00A11C5A" w:rsidRPr="00B10575">
        <w:t>°C</w:t>
      </w:r>
      <w:r w:rsidR="008C5B43">
        <w:t>.</w:t>
      </w:r>
      <w:r w:rsidR="002300F3">
        <w:t xml:space="preserve"> This makes </w:t>
      </w:r>
      <w:r w:rsidR="00730F5C">
        <w:t xml:space="preserve">the </w:t>
      </w:r>
      <w:r w:rsidR="002300F3">
        <w:t>United Kingdom an apt choice to model.</w:t>
      </w:r>
      <w:r w:rsidR="009C0602">
        <w:t xml:space="preserve"> One final bit of analysis that can help us understand Europe</w:t>
      </w:r>
      <w:r w:rsidR="00730F5C">
        <w:t>'</w:t>
      </w:r>
      <w:r w:rsidR="009C0602">
        <w:t>s trend</w:t>
      </w:r>
      <w:r w:rsidR="00730F5C">
        <w:t>s</w:t>
      </w:r>
      <w:r w:rsidR="009C0602">
        <w:t xml:space="preserve"> is by building a similar grid as in section 3.3.3, where we can plot a grid to understand </w:t>
      </w:r>
      <w:r w:rsidR="00730F5C">
        <w:t xml:space="preserve">the </w:t>
      </w:r>
      <w:r w:rsidR="009C0602">
        <w:t>month-wise trend.</w:t>
      </w:r>
    </w:p>
    <w:p w:rsidR="006B5A29" w:rsidRDefault="006B5A29" w:rsidP="006B5A29">
      <w:pPr>
        <w:pStyle w:val="BodyText"/>
        <w:jc w:val="center"/>
      </w:pPr>
      <w:r>
        <w:rPr>
          <w:noProof/>
          <w:lang w:val="en-IN" w:eastAsia="en-IN"/>
        </w:rPr>
        <w:lastRenderedPageBreak/>
        <w:drawing>
          <wp:inline distT="0" distB="0" distL="0" distR="0">
            <wp:extent cx="6017654" cy="278870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031443" cy="2795095"/>
                    </a:xfrm>
                    <a:prstGeom prst="rect">
                      <a:avLst/>
                    </a:prstGeom>
                    <a:noFill/>
                    <a:ln>
                      <a:noFill/>
                    </a:ln>
                  </pic:spPr>
                </pic:pic>
              </a:graphicData>
            </a:graphic>
          </wp:inline>
        </w:drawing>
      </w:r>
    </w:p>
    <w:p w:rsidR="00922DA9" w:rsidRDefault="00922DA9" w:rsidP="00A15B85">
      <w:pPr>
        <w:pStyle w:val="ImageFONT"/>
      </w:pPr>
      <w:r>
        <w:t>Figure 3.3.7.4:</w:t>
      </w:r>
      <w:r w:rsidR="003022F8">
        <w:t xml:space="preserve"> Grid of Average Temperatures in Europe across month</w:t>
      </w:r>
      <w:r w:rsidR="00730F5C">
        <w:t>s</w:t>
      </w:r>
      <w:r w:rsidR="003022F8">
        <w:t xml:space="preserve"> and year</w:t>
      </w:r>
    </w:p>
    <w:p w:rsidR="00132FE0" w:rsidRDefault="00DA2F1F" w:rsidP="00743A63">
      <w:pPr>
        <w:pStyle w:val="BodyText"/>
      </w:pPr>
      <w:r>
        <w:t>The colder months in Europe are getting less cold as we can see an increasing trend in the months of November and December.</w:t>
      </w:r>
      <w:r w:rsidR="00E66467">
        <w:t xml:space="preserve"> There is about </w:t>
      </w:r>
      <w:r w:rsidR="0053564B">
        <w:t>a 1.7</w:t>
      </w:r>
      <w:r w:rsidR="0053564B" w:rsidRPr="00B10575">
        <w:t>°C</w:t>
      </w:r>
      <w:r w:rsidR="0053564B">
        <w:t xml:space="preserve"> difference in the month of November</w:t>
      </w:r>
      <w:r w:rsidR="00730F5C">
        <w:t>,</w:t>
      </w:r>
      <w:r w:rsidR="0053564B">
        <w:t xml:space="preserve"> and we observe a considerable difference of 2.7</w:t>
      </w:r>
      <w:r w:rsidR="0053564B" w:rsidRPr="00B10575">
        <w:t>°C</w:t>
      </w:r>
      <w:r w:rsidR="0053564B">
        <w:t xml:space="preserve"> in </w:t>
      </w:r>
      <w:r w:rsidR="00730F5C">
        <w:t xml:space="preserve">the </w:t>
      </w:r>
      <w:r w:rsidR="0053564B">
        <w:t>month of December.</w:t>
      </w:r>
      <w:r w:rsidR="001B2AEB">
        <w:t xml:space="preserve"> We are now done with the exploratory data analysis, where we have </w:t>
      </w:r>
      <w:proofErr w:type="spellStart"/>
      <w:r w:rsidR="001B2AEB">
        <w:t>analy</w:t>
      </w:r>
      <w:r w:rsidR="00730F5C">
        <w:t>s</w:t>
      </w:r>
      <w:r w:rsidR="001B2AEB">
        <w:t>ed</w:t>
      </w:r>
      <w:proofErr w:type="spellEnd"/>
      <w:r w:rsidR="001B2AEB">
        <w:t xml:space="preserve"> the trends of the various regions of the world and specifically Europe in detail. In the corresponding sections, we will model the data.</w:t>
      </w:r>
    </w:p>
    <w:p w:rsidR="00251202" w:rsidRDefault="00251202" w:rsidP="00B2241D">
      <w:pPr>
        <w:pStyle w:val="BodyText"/>
        <w:tabs>
          <w:tab w:val="left" w:pos="180"/>
        </w:tabs>
      </w:pPr>
    </w:p>
    <w:p w:rsidR="00251202" w:rsidRDefault="00C115AD" w:rsidP="00C115AD">
      <w:pPr>
        <w:pStyle w:val="Heading2"/>
        <w:numPr>
          <w:ilvl w:val="1"/>
          <w:numId w:val="6"/>
        </w:numPr>
        <w:tabs>
          <w:tab w:val="left" w:pos="180"/>
        </w:tabs>
      </w:pPr>
      <w:bookmarkStart w:id="36" w:name="_Toc115122376"/>
      <w:r>
        <w:t xml:space="preserve">Time-Series </w:t>
      </w:r>
      <w:r w:rsidR="008A6692">
        <w:t xml:space="preserve">Model </w:t>
      </w:r>
      <w:bookmarkEnd w:id="36"/>
    </w:p>
    <w:p w:rsidR="00C115AD" w:rsidRDefault="00C115AD" w:rsidP="00C115AD">
      <w:pPr>
        <w:pStyle w:val="BodyText"/>
      </w:pPr>
    </w:p>
    <w:p w:rsidR="00C115AD" w:rsidRDefault="00C115AD" w:rsidP="00C115AD">
      <w:pPr>
        <w:pStyle w:val="BodyText"/>
      </w:pPr>
      <w:r>
        <w:t xml:space="preserve">In this section, we will discuss the various models that we have implemented on the Temperature data by University of Dayton. We will go over multiple advanced models and the process by which we have arrived at the results. It is essential that we present our analysis in a form that is reproducible. </w:t>
      </w:r>
      <w:proofErr w:type="gramStart"/>
      <w:r>
        <w:t>All of</w:t>
      </w:r>
      <w:proofErr w:type="gramEnd"/>
      <w:r>
        <w:t xml:space="preserve"> the models have been performed using the same data pre-processing steps t</w:t>
      </w:r>
      <w:r w:rsidR="00CE790E">
        <w:t>hat were discussed in section 3.3.1.</w:t>
      </w:r>
    </w:p>
    <w:p w:rsidR="00287FB6" w:rsidRDefault="00287FB6" w:rsidP="00B2241D">
      <w:pPr>
        <w:pStyle w:val="BodyText"/>
        <w:tabs>
          <w:tab w:val="left" w:pos="180"/>
        </w:tabs>
        <w:ind w:left="0" w:firstLine="0"/>
      </w:pPr>
    </w:p>
    <w:p w:rsidR="00287FB6" w:rsidRDefault="00287FB6" w:rsidP="00B2241D">
      <w:pPr>
        <w:pStyle w:val="Heading3"/>
        <w:tabs>
          <w:tab w:val="left" w:pos="180"/>
        </w:tabs>
      </w:pPr>
      <w:bookmarkStart w:id="37" w:name="_Toc115122377"/>
      <w:r>
        <w:t xml:space="preserve">3.5.1 </w:t>
      </w:r>
      <w:bookmarkEnd w:id="37"/>
      <w:r w:rsidR="00713118">
        <w:t>Timeseries Forecasting using Prophet</w:t>
      </w:r>
    </w:p>
    <w:p w:rsidR="00713118" w:rsidRDefault="00713118" w:rsidP="00713118">
      <w:pPr>
        <w:pStyle w:val="BodyText"/>
      </w:pPr>
    </w:p>
    <w:p w:rsidR="00713118" w:rsidRDefault="00713118" w:rsidP="00713118">
      <w:pPr>
        <w:pStyle w:val="BodyText"/>
      </w:pPr>
      <w:r>
        <w:t xml:space="preserve">The Prophet library by Meta </w:t>
      </w:r>
      <w:r w:rsidR="009523E8">
        <w:t xml:space="preserve">(previously Facebook) </w:t>
      </w:r>
      <w:r>
        <w:t xml:space="preserve">is one of the latest packages to hit the open-source community, which provides fast and reliable forecasts that are automated. It is </w:t>
      </w:r>
      <w:r>
        <w:lastRenderedPageBreak/>
        <w:t xml:space="preserve">based on </w:t>
      </w:r>
      <w:proofErr w:type="gramStart"/>
      <w:r>
        <w:t>an additive models</w:t>
      </w:r>
      <w:proofErr w:type="gramEnd"/>
      <w:r>
        <w:t xml:space="preserve">, where </w:t>
      </w:r>
      <w:r w:rsidR="000B4CEE">
        <w:t>non-linear trends are fit considering yearly, weekly, and daily seasonality, plus a big bonus is that it considers holiday effects as well. It is recommended to use Prophet with time series data that has a strong seasonal effect and several cycles of historical data. Since our data is from 1995, it is a great fit for the afore-mentioned use-case</w:t>
      </w:r>
      <w:r w:rsidR="006F270F">
        <w:t>. Another significant advantage with the library is that it handles outliers well. It is the time series version of AutoML, where the model is fast and accurate, fully automatic, and the forecasts are even tunable.</w:t>
      </w:r>
      <w:r w:rsidR="00291D42">
        <w:t xml:space="preserve"> This is a model that can be used to perform forecasting at scale, even in a production environment.</w:t>
      </w:r>
    </w:p>
    <w:p w:rsidR="009523E8" w:rsidRDefault="009523E8" w:rsidP="00713118">
      <w:pPr>
        <w:pStyle w:val="BodyText"/>
      </w:pPr>
    </w:p>
    <w:p w:rsidR="009523E8" w:rsidRDefault="009523E8" w:rsidP="00713118">
      <w:pPr>
        <w:pStyle w:val="BodyText"/>
      </w:pPr>
      <w:r>
        <w:t xml:space="preserve">For our use-case, we take the rounded average temperature values, which are continuous variables and fit the prophet model on the pre-processed data. We use the </w:t>
      </w:r>
      <w:proofErr w:type="spellStart"/>
      <w:r>
        <w:t>make_future_dataframe</w:t>
      </w:r>
      <w:proofErr w:type="spellEnd"/>
      <w:r>
        <w:t xml:space="preserve"> and set the period to 730 and set the frequency to day and perform our predictions.</w:t>
      </w:r>
    </w:p>
    <w:p w:rsidR="0041066A" w:rsidRDefault="0041066A" w:rsidP="0041066A">
      <w:pPr>
        <w:pStyle w:val="BodyText"/>
        <w:jc w:val="center"/>
      </w:pPr>
      <w:r>
        <w:rPr>
          <w:noProof/>
        </w:rPr>
        <w:drawing>
          <wp:inline distT="0" distB="0" distL="0" distR="0">
            <wp:extent cx="5437364" cy="32289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69287" cy="3247932"/>
                    </a:xfrm>
                    <a:prstGeom prst="rect">
                      <a:avLst/>
                    </a:prstGeom>
                    <a:noFill/>
                    <a:ln>
                      <a:noFill/>
                    </a:ln>
                  </pic:spPr>
                </pic:pic>
              </a:graphicData>
            </a:graphic>
          </wp:inline>
        </w:drawing>
      </w:r>
    </w:p>
    <w:p w:rsidR="0041066A" w:rsidRDefault="0041066A" w:rsidP="0041066A">
      <w:pPr>
        <w:pStyle w:val="BodyText"/>
        <w:jc w:val="center"/>
      </w:pPr>
      <w:r>
        <w:t>Figure 3.5.1.1: Predictions on temperature data using the Prophet library by Meta</w:t>
      </w:r>
    </w:p>
    <w:p w:rsidR="005A7374" w:rsidRDefault="005A7374" w:rsidP="005A7374">
      <w:pPr>
        <w:pStyle w:val="BodyText"/>
        <w:jc w:val="left"/>
      </w:pPr>
      <w:r>
        <w:t xml:space="preserve">AutoML is the future and the Prophet library has predictions that are in line with the future predicted values, along with a confidence interval. </w:t>
      </w:r>
      <w:r w:rsidR="00E27BDB">
        <w:t xml:space="preserve"> In the next section, we will look at the Long Short-Term Memory (LSTM) algorithm and model on our data.</w:t>
      </w:r>
    </w:p>
    <w:p w:rsidR="009523E8" w:rsidRDefault="009523E8" w:rsidP="00713118">
      <w:pPr>
        <w:pStyle w:val="BodyText"/>
      </w:pPr>
    </w:p>
    <w:p w:rsidR="003643C7" w:rsidRDefault="003643C7" w:rsidP="00B2241D">
      <w:pPr>
        <w:pStyle w:val="BodyText"/>
        <w:tabs>
          <w:tab w:val="left" w:pos="180"/>
        </w:tabs>
      </w:pPr>
    </w:p>
    <w:p w:rsidR="00287FB6" w:rsidRDefault="00287FB6" w:rsidP="00B2241D">
      <w:pPr>
        <w:pStyle w:val="Heading3"/>
        <w:tabs>
          <w:tab w:val="left" w:pos="180"/>
        </w:tabs>
      </w:pPr>
      <w:bookmarkStart w:id="38" w:name="_Toc115122378"/>
      <w:r>
        <w:t xml:space="preserve">3.5.2 </w:t>
      </w:r>
      <w:bookmarkEnd w:id="38"/>
      <w:r w:rsidR="007A4A03">
        <w:t>LSTM</w:t>
      </w:r>
    </w:p>
    <w:p w:rsidR="007A4A03" w:rsidRDefault="007A4A03" w:rsidP="007A4A03">
      <w:pPr>
        <w:pStyle w:val="BodyText"/>
      </w:pPr>
    </w:p>
    <w:p w:rsidR="007A4A03" w:rsidRDefault="007A4A03" w:rsidP="007A4A03">
      <w:pPr>
        <w:pStyle w:val="BodyText"/>
      </w:pPr>
      <w:r>
        <w:t>Long Short-Term Memory, or LSTM</w:t>
      </w:r>
      <w:r w:rsidR="0017293B">
        <w:t>s</w:t>
      </w:r>
      <w:r>
        <w:t xml:space="preserve"> as they are popularly known is a </w:t>
      </w:r>
      <w:r w:rsidR="0017293B">
        <w:t xml:space="preserve">special kind of Recurrent Neural Network, that </w:t>
      </w:r>
      <w:proofErr w:type="gramStart"/>
      <w:r w:rsidR="0017293B">
        <w:t>is able to</w:t>
      </w:r>
      <w:proofErr w:type="gramEnd"/>
      <w:r w:rsidR="0017293B">
        <w:t xml:space="preserve"> learn long-term dependences. It is a model that is used to emulate the way that human beings think by leveraging gates. There is sigmoid layer that outputs numbers between zero and one, dependent on the amount that each component should let in.</w:t>
      </w:r>
      <w:r w:rsidR="004522B7">
        <w:t xml:space="preserve"> There are three gates that use a pointwise multiplication operation and a sigmoid neural net layer.</w:t>
      </w:r>
    </w:p>
    <w:p w:rsidR="004522B7" w:rsidRDefault="004522B7" w:rsidP="007A4A03">
      <w:pPr>
        <w:pStyle w:val="BodyText"/>
      </w:pPr>
    </w:p>
    <w:p w:rsidR="004522B7" w:rsidRDefault="004522B7" w:rsidP="007A4A03">
      <w:pPr>
        <w:pStyle w:val="BodyText"/>
      </w:pPr>
      <w:r>
        <w:t xml:space="preserve">To model our data effectively, we have done similar pre-processing, and filtered out the test and train datasets at 2019. We then standardize our data using a </w:t>
      </w:r>
      <w:proofErr w:type="spellStart"/>
      <w:proofErr w:type="gramStart"/>
      <w:r>
        <w:t>MinMaxScaler</w:t>
      </w:r>
      <w:proofErr w:type="spellEnd"/>
      <w:r>
        <w:t>(</w:t>
      </w:r>
      <w:proofErr w:type="gramEnd"/>
      <w:r>
        <w:t xml:space="preserve">) function from the </w:t>
      </w:r>
      <w:proofErr w:type="spellStart"/>
      <w:r>
        <w:t>sklearn</w:t>
      </w:r>
      <w:proofErr w:type="spellEnd"/>
      <w:r>
        <w:t xml:space="preserve"> package. We proceed to define the time steps and use a time series generator, where we have defined the batch size as 32.</w:t>
      </w:r>
      <w:r w:rsidR="00921257">
        <w:t xml:space="preserve"> In our case, the Rectified Linear Unit (</w:t>
      </w:r>
      <w:proofErr w:type="spellStart"/>
      <w:r w:rsidR="00921257">
        <w:t>ReLU</w:t>
      </w:r>
      <w:proofErr w:type="spellEnd"/>
      <w:r w:rsidR="00921257">
        <w:t>) activation function gave us the best results. We have a total of 39,345 parameters based on the hyper-parameters that we have selected.</w:t>
      </w:r>
      <w:r w:rsidR="00B73E5C">
        <w:t xml:space="preserve"> We have defined the call backs at 5, and then proceed to fit the model with 40 epochs</w:t>
      </w:r>
      <w:r w:rsidR="003375C8">
        <w:t xml:space="preserve">, </w:t>
      </w:r>
      <w:proofErr w:type="gramStart"/>
      <w:r w:rsidR="003375C8">
        <w:t>in order to</w:t>
      </w:r>
      <w:proofErr w:type="gramEnd"/>
      <w:r w:rsidR="003375C8">
        <w:t xml:space="preserve"> minimize loss. Once we have input the test generator values to the model, we collect the original target values from the test generator. Once we perform an inverse transform on the scaled results, we can proceed to evaluate the mode</w:t>
      </w:r>
      <w:r w:rsidR="002007C7">
        <w:t>l.</w:t>
      </w:r>
    </w:p>
    <w:p w:rsidR="002007C7" w:rsidRDefault="002007C7" w:rsidP="002007C7">
      <w:pPr>
        <w:pStyle w:val="BodyText"/>
        <w:jc w:val="center"/>
      </w:pPr>
      <w:r>
        <w:rPr>
          <w:noProof/>
        </w:rPr>
        <w:lastRenderedPageBreak/>
        <w:drawing>
          <wp:inline distT="0" distB="0" distL="0" distR="0">
            <wp:extent cx="4609933" cy="315313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25994" cy="3164120"/>
                    </a:xfrm>
                    <a:prstGeom prst="rect">
                      <a:avLst/>
                    </a:prstGeom>
                    <a:noFill/>
                    <a:ln>
                      <a:noFill/>
                    </a:ln>
                  </pic:spPr>
                </pic:pic>
              </a:graphicData>
            </a:graphic>
          </wp:inline>
        </w:drawing>
      </w:r>
    </w:p>
    <w:p w:rsidR="002007C7" w:rsidRDefault="002007C7" w:rsidP="00B4346A">
      <w:pPr>
        <w:pStyle w:val="ImageFONT"/>
      </w:pPr>
      <w:r>
        <w:t>Figure 3.5.2.1: Comparison of the actual and predicted values of London for the year 2</w:t>
      </w:r>
      <w:r w:rsidR="00B4346A">
        <w:t>0</w:t>
      </w:r>
      <w:r>
        <w:t>19</w:t>
      </w:r>
    </w:p>
    <w:p w:rsidR="00B4346A" w:rsidRDefault="00D83E36" w:rsidP="00B4346A">
      <w:pPr>
        <w:pStyle w:val="BodyText"/>
      </w:pPr>
      <w:r>
        <w:t>As depicted in the Figure 3.5.2.1, the predictions are quite close to the actual values in London. We will now proceed to evaluate the model</w:t>
      </w:r>
      <w:r w:rsidR="005E5997">
        <w:t xml:space="preserve">, where we find that the Root Mean Squared Error is 1.96, which is alright for time series model. Now, we will attempt to forecast beyond 2019 with 10 cycles. </w:t>
      </w:r>
    </w:p>
    <w:p w:rsidR="005E5997" w:rsidRDefault="005E5997" w:rsidP="005E5997">
      <w:pPr>
        <w:pStyle w:val="BodyText"/>
        <w:jc w:val="center"/>
      </w:pPr>
      <w:r>
        <w:rPr>
          <w:noProof/>
        </w:rPr>
        <w:drawing>
          <wp:inline distT="0" distB="0" distL="0" distR="0">
            <wp:extent cx="5228825" cy="347894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43304" cy="3488573"/>
                    </a:xfrm>
                    <a:prstGeom prst="rect">
                      <a:avLst/>
                    </a:prstGeom>
                    <a:noFill/>
                    <a:ln>
                      <a:noFill/>
                    </a:ln>
                  </pic:spPr>
                </pic:pic>
              </a:graphicData>
            </a:graphic>
          </wp:inline>
        </w:drawing>
      </w:r>
    </w:p>
    <w:p w:rsidR="005E5997" w:rsidRDefault="005E5997" w:rsidP="007E5D5F">
      <w:pPr>
        <w:pStyle w:val="ImageFONT"/>
      </w:pPr>
      <w:r>
        <w:lastRenderedPageBreak/>
        <w:t>Figure 3.5.2.2: Prediction beyond 2019 using LSTM</w:t>
      </w:r>
    </w:p>
    <w:p w:rsidR="005E5997" w:rsidRDefault="007E5D5F" w:rsidP="005E5997">
      <w:pPr>
        <w:pStyle w:val="BodyText"/>
      </w:pPr>
      <w:r>
        <w:t xml:space="preserve">The results from LSTM beyond 2019 can be considered as an indication of which direction </w:t>
      </w:r>
      <w:proofErr w:type="gramStart"/>
      <w:r>
        <w:t>the  temperature</w:t>
      </w:r>
      <w:proofErr w:type="gramEnd"/>
      <w:r>
        <w:t xml:space="preserve"> is likely to head, but is not accurate enough to use. Since there is a high amount of seasonality in the data, we can attempt the Seasonal Autoregressive Integrated Moving Average (Seasonal ARIMA) model next.</w:t>
      </w:r>
    </w:p>
    <w:p w:rsidR="00040816" w:rsidRDefault="00040816" w:rsidP="005E5997">
      <w:pPr>
        <w:pStyle w:val="BodyText"/>
      </w:pPr>
    </w:p>
    <w:p w:rsidR="007E5D5F" w:rsidRDefault="00040816" w:rsidP="008B7FE1">
      <w:pPr>
        <w:pStyle w:val="Heading3"/>
        <w:tabs>
          <w:tab w:val="left" w:pos="180"/>
        </w:tabs>
      </w:pPr>
      <w:r>
        <w:t>3.5.3 Seasonal ARIMA</w:t>
      </w:r>
    </w:p>
    <w:p w:rsidR="00040816" w:rsidRDefault="00040816" w:rsidP="00040816">
      <w:pPr>
        <w:pStyle w:val="BodyText"/>
      </w:pPr>
    </w:p>
    <w:p w:rsidR="00040816" w:rsidRDefault="009E63AB" w:rsidP="00040816">
      <w:pPr>
        <w:pStyle w:val="BodyText"/>
      </w:pPr>
      <w:r>
        <w:t xml:space="preserve">To reduce computation, we will </w:t>
      </w:r>
      <w:proofErr w:type="spellStart"/>
      <w:r>
        <w:t>downsample</w:t>
      </w:r>
      <w:proofErr w:type="spellEnd"/>
      <w:r>
        <w:t xml:space="preserve"> the data to monthly frequency. Here, we consider both the seasonal and non-seasonal part of the model to come up with accurate results. Let us first </w:t>
      </w:r>
      <w:proofErr w:type="gramStart"/>
      <w:r>
        <w:t>take a look</w:t>
      </w:r>
      <w:proofErr w:type="gramEnd"/>
      <w:r>
        <w:t xml:space="preserve"> at the daily average temperature for London across 1995 to 2019; this will give us an intuition of the data.</w:t>
      </w:r>
    </w:p>
    <w:p w:rsidR="00F57BF1" w:rsidRDefault="008656AA" w:rsidP="008656AA">
      <w:pPr>
        <w:pStyle w:val="BodyText"/>
        <w:jc w:val="center"/>
      </w:pPr>
      <w:r>
        <w:rPr>
          <w:noProof/>
        </w:rPr>
        <w:drawing>
          <wp:inline distT="0" distB="0" distL="0" distR="0">
            <wp:extent cx="5828791" cy="2794626"/>
            <wp:effectExtent l="0" t="0" r="63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52836" cy="2806155"/>
                    </a:xfrm>
                    <a:prstGeom prst="rect">
                      <a:avLst/>
                    </a:prstGeom>
                    <a:noFill/>
                    <a:ln>
                      <a:noFill/>
                    </a:ln>
                  </pic:spPr>
                </pic:pic>
              </a:graphicData>
            </a:graphic>
          </wp:inline>
        </w:drawing>
      </w:r>
    </w:p>
    <w:p w:rsidR="008656AA" w:rsidRDefault="008656AA" w:rsidP="008656AA">
      <w:pPr>
        <w:pStyle w:val="ImageFONT"/>
      </w:pPr>
      <w:r>
        <w:t>Figure 3.5.3.1: Daily average temperature of London</w:t>
      </w:r>
    </w:p>
    <w:p w:rsidR="008656AA" w:rsidRDefault="00E4269D" w:rsidP="008656AA">
      <w:pPr>
        <w:pStyle w:val="BodyText"/>
      </w:pPr>
      <w:r>
        <w:t xml:space="preserve">To understand more about the trends, we also take a 31-day and 365-day rolling mean of the data. We have also performed a rolling standard deviation of the model. We will have a look at the plots before we go ahead and perform seasonal decomposition to break the time series down to </w:t>
      </w:r>
      <w:proofErr w:type="spellStart"/>
      <w:r>
        <w:t>it’s</w:t>
      </w:r>
      <w:proofErr w:type="spellEnd"/>
      <w:r>
        <w:t xml:space="preserve"> various components.</w:t>
      </w:r>
    </w:p>
    <w:p w:rsidR="007E5F3E" w:rsidRDefault="007E5F3E" w:rsidP="00373570">
      <w:pPr>
        <w:pStyle w:val="ImageFONT"/>
        <w:ind w:left="0" w:firstLine="0"/>
        <w:jc w:val="left"/>
      </w:pPr>
      <w:r>
        <w:rPr>
          <w:noProof/>
        </w:rPr>
        <w:lastRenderedPageBreak/>
        <w:drawing>
          <wp:inline distT="0" distB="0" distL="0" distR="0">
            <wp:extent cx="6769262" cy="2095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798244" cy="2104472"/>
                    </a:xfrm>
                    <a:prstGeom prst="rect">
                      <a:avLst/>
                    </a:prstGeom>
                    <a:noFill/>
                    <a:ln>
                      <a:noFill/>
                    </a:ln>
                  </pic:spPr>
                </pic:pic>
              </a:graphicData>
            </a:graphic>
          </wp:inline>
        </w:drawing>
      </w:r>
    </w:p>
    <w:p w:rsidR="00A177FB" w:rsidRDefault="00A177FB" w:rsidP="00A177FB">
      <w:pPr>
        <w:pStyle w:val="ImageFONT"/>
      </w:pPr>
      <w:r>
        <w:t>Figure 3.5.3.2: Rolling mean and Rolling standard deviation of London Temperatures</w:t>
      </w:r>
    </w:p>
    <w:p w:rsidR="00F44FEA" w:rsidRDefault="00F44FEA" w:rsidP="00F44FEA">
      <w:pPr>
        <w:pStyle w:val="BodyText"/>
      </w:pPr>
      <w:r>
        <w:t xml:space="preserve">Next, we will perform the seasonal decomposition of the data, where we break the time series data into three components of trend, </w:t>
      </w:r>
      <w:proofErr w:type="spellStart"/>
      <w:r>
        <w:t>seasonalit</w:t>
      </w:r>
      <w:proofErr w:type="spellEnd"/>
      <w:r>
        <w:t xml:space="preserve"> and residual (noise). This will help us get an intuition of the data before we proceed to the </w:t>
      </w:r>
      <w:r w:rsidR="00DD42D7">
        <w:t>Dickey</w:t>
      </w:r>
      <w:r w:rsidR="001C5A82">
        <w:t>-Fuller test to test stationarity of the data.</w:t>
      </w:r>
    </w:p>
    <w:p w:rsidR="00547D47" w:rsidRDefault="00547D47" w:rsidP="00547D47">
      <w:pPr>
        <w:pStyle w:val="BodyText"/>
        <w:jc w:val="center"/>
      </w:pPr>
      <w:r>
        <w:rPr>
          <w:noProof/>
        </w:rPr>
        <w:drawing>
          <wp:inline distT="0" distB="0" distL="0" distR="0">
            <wp:extent cx="6009762" cy="3173694"/>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26751" cy="3182666"/>
                    </a:xfrm>
                    <a:prstGeom prst="rect">
                      <a:avLst/>
                    </a:prstGeom>
                    <a:noFill/>
                    <a:ln>
                      <a:noFill/>
                    </a:ln>
                  </pic:spPr>
                </pic:pic>
              </a:graphicData>
            </a:graphic>
          </wp:inline>
        </w:drawing>
      </w:r>
    </w:p>
    <w:p w:rsidR="00547D47" w:rsidRDefault="00547D47" w:rsidP="00547D47">
      <w:pPr>
        <w:pStyle w:val="ImageFONT"/>
      </w:pPr>
      <w:r>
        <w:t>Figure 3.5.3.2: Seasonal decomposition of London temperatures from the year 1995 to 2019</w:t>
      </w:r>
    </w:p>
    <w:p w:rsidR="00547D47" w:rsidRDefault="00BE1D3B" w:rsidP="00BE1D3B">
      <w:pPr>
        <w:pStyle w:val="BodyText"/>
      </w:pPr>
      <w:r>
        <w:t xml:space="preserve">Here, we notice that there is a strong seasonal trend, which makes this data a good fit to model using the Seasonal ARIMA model. One last test we can perform to test for stationarity </w:t>
      </w:r>
      <w:proofErr w:type="spellStart"/>
      <w:r>
        <w:t>fo</w:t>
      </w:r>
      <w:proofErr w:type="spellEnd"/>
      <w:r>
        <w:t xml:space="preserve"> the model is the Dickey</w:t>
      </w:r>
      <w:r w:rsidR="0072762E">
        <w:t>-</w:t>
      </w:r>
      <w:r>
        <w:t>Fuller</w:t>
      </w:r>
      <w:r w:rsidR="0072762E">
        <w:t>-</w:t>
      </w:r>
      <w:r>
        <w:t>Test</w:t>
      </w:r>
      <w:r w:rsidR="008671C9">
        <w:t>, where we get a very low p-value (</w:t>
      </w:r>
      <w:r w:rsidR="008671C9" w:rsidRPr="008671C9">
        <w:t>1.6140204791222822e-07</w:t>
      </w:r>
      <w:r w:rsidR="008671C9">
        <w:t xml:space="preserve">). Since the p-value is very small, we reject the Null Hypothesis, </w:t>
      </w:r>
      <w:r w:rsidR="008671C9">
        <w:lastRenderedPageBreak/>
        <w:t>which states that the time series data is non-stationary.</w:t>
      </w:r>
      <w:r w:rsidR="00F73B6C">
        <w:t xml:space="preserve"> Now, we proceed to run seasonal ARIMA, followed by Auto ARIMA.</w:t>
      </w:r>
    </w:p>
    <w:p w:rsidR="007F6CEF" w:rsidRDefault="007F6CEF" w:rsidP="007F6CEF">
      <w:pPr>
        <w:pStyle w:val="BodyText"/>
        <w:jc w:val="center"/>
      </w:pPr>
      <w:r>
        <w:rPr>
          <w:noProof/>
        </w:rPr>
        <w:drawing>
          <wp:inline distT="0" distB="0" distL="0" distR="0">
            <wp:extent cx="5962141" cy="2858561"/>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96479" cy="2875024"/>
                    </a:xfrm>
                    <a:prstGeom prst="rect">
                      <a:avLst/>
                    </a:prstGeom>
                    <a:noFill/>
                    <a:ln>
                      <a:noFill/>
                    </a:ln>
                  </pic:spPr>
                </pic:pic>
              </a:graphicData>
            </a:graphic>
          </wp:inline>
        </w:drawing>
      </w:r>
    </w:p>
    <w:p w:rsidR="007F6CEF" w:rsidRDefault="007F6CEF" w:rsidP="007F6CEF">
      <w:pPr>
        <w:pStyle w:val="ImageFONT"/>
      </w:pPr>
      <w:r>
        <w:t>Figure 3.5.3.3: The daily and monthly average temperature of London</w:t>
      </w:r>
    </w:p>
    <w:p w:rsidR="007F6CEF" w:rsidRDefault="007F6CEF" w:rsidP="007F6CEF">
      <w:pPr>
        <w:pStyle w:val="BodyText"/>
      </w:pPr>
      <w:r>
        <w:t xml:space="preserve">Here, we have set it to 12 cycles, as the data that we will be using is </w:t>
      </w:r>
      <w:proofErr w:type="spellStart"/>
      <w:proofErr w:type="gramStart"/>
      <w:r>
        <w:t>monthly.</w:t>
      </w:r>
      <w:r w:rsidR="00844B68">
        <w:t>Now</w:t>
      </w:r>
      <w:proofErr w:type="spellEnd"/>
      <w:proofErr w:type="gramEnd"/>
      <w:r w:rsidR="00844B68">
        <w:t xml:space="preserve">, performing Auto ARIMA on the </w:t>
      </w:r>
      <w:proofErr w:type="spellStart"/>
      <w:r w:rsidR="00844B68">
        <w:t>dta</w:t>
      </w:r>
      <w:proofErr w:type="spellEnd"/>
      <w:r w:rsidR="00844B68">
        <w:t xml:space="preserve"> for the first five months, we come to the final model prediction.</w:t>
      </w:r>
    </w:p>
    <w:p w:rsidR="00D84D26" w:rsidRDefault="00D84D26" w:rsidP="00D84D26">
      <w:pPr>
        <w:pStyle w:val="BodyText"/>
        <w:jc w:val="center"/>
      </w:pPr>
      <w:r>
        <w:rPr>
          <w:noProof/>
        </w:rPr>
        <w:drawing>
          <wp:inline distT="0" distB="0" distL="0" distR="0">
            <wp:extent cx="4561840" cy="31718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6020" cy="3188637"/>
                    </a:xfrm>
                    <a:prstGeom prst="rect">
                      <a:avLst/>
                    </a:prstGeom>
                    <a:noFill/>
                    <a:ln>
                      <a:noFill/>
                    </a:ln>
                  </pic:spPr>
                </pic:pic>
              </a:graphicData>
            </a:graphic>
          </wp:inline>
        </w:drawing>
      </w:r>
    </w:p>
    <w:p w:rsidR="00D84D26" w:rsidRDefault="00D84D26" w:rsidP="00D84D26">
      <w:pPr>
        <w:pStyle w:val="ImageFONT"/>
      </w:pPr>
      <w:r>
        <w:t>Figure 3.5.3.4: Forecast of monthly temperature average using variations of ARIMA</w:t>
      </w:r>
    </w:p>
    <w:p w:rsidR="00547D47" w:rsidRPr="005E5997" w:rsidRDefault="00AB7059" w:rsidP="00D8742B">
      <w:pPr>
        <w:pStyle w:val="BodyText"/>
      </w:pPr>
      <w:r>
        <w:lastRenderedPageBreak/>
        <w:t xml:space="preserve">The forecast of the model is in line with our expectations. Auto ARIMA </w:t>
      </w:r>
      <w:proofErr w:type="gramStart"/>
      <w:r>
        <w:t>is able to</w:t>
      </w:r>
      <w:proofErr w:type="gramEnd"/>
      <w:r>
        <w:t xml:space="preserve"> give us good results that we can leverage that is an accurate representation of the future data. </w:t>
      </w:r>
    </w:p>
    <w:p w:rsidR="006971F5" w:rsidRDefault="006971F5" w:rsidP="00B2241D">
      <w:pPr>
        <w:pStyle w:val="BodyText"/>
        <w:tabs>
          <w:tab w:val="left" w:pos="180"/>
        </w:tabs>
        <w:ind w:left="0" w:firstLine="0"/>
      </w:pPr>
    </w:p>
    <w:p w:rsidR="006971F5" w:rsidRDefault="006971F5" w:rsidP="00D8742B">
      <w:pPr>
        <w:pStyle w:val="Heading2"/>
        <w:numPr>
          <w:ilvl w:val="1"/>
          <w:numId w:val="6"/>
        </w:numPr>
        <w:tabs>
          <w:tab w:val="left" w:pos="180"/>
        </w:tabs>
      </w:pPr>
      <w:bookmarkStart w:id="39" w:name="_Toc115122379"/>
      <w:r>
        <w:t>Summary</w:t>
      </w:r>
      <w:bookmarkEnd w:id="39"/>
    </w:p>
    <w:p w:rsidR="00287FB6" w:rsidRPr="00251202" w:rsidRDefault="00287FB6" w:rsidP="00D8742B">
      <w:pPr>
        <w:pStyle w:val="BodyText"/>
      </w:pPr>
    </w:p>
    <w:p w:rsidR="00E83B61" w:rsidRDefault="00BB35EE" w:rsidP="00D8742B">
      <w:pPr>
        <w:pStyle w:val="BodyText"/>
      </w:pPr>
      <w:r>
        <w:t xml:space="preserve">In this section, we </w:t>
      </w:r>
      <w:r w:rsidR="008B7FE1">
        <w:t xml:space="preserve">went over multiple facts of our analysis. We looked at the pre-processing of the data, performed missing value analysis, imputation of missing values, </w:t>
      </w:r>
      <w:proofErr w:type="spellStart"/>
      <w:r w:rsidR="008B7FE1">
        <w:t>loked</w:t>
      </w:r>
      <w:proofErr w:type="spellEnd"/>
      <w:r w:rsidR="008B7FE1">
        <w:t xml:space="preserve"> at the distribution of variables, performed outlier analysis, did univariate analysis on the temperature data, Further, we also looked at the probability distribution of the variables using kernel distribution estimator, post which we took a deep-dive </w:t>
      </w:r>
      <w:proofErr w:type="gramStart"/>
      <w:r w:rsidR="008B7FE1">
        <w:t>look into</w:t>
      </w:r>
      <w:proofErr w:type="gramEnd"/>
      <w:r w:rsidR="008B7FE1">
        <w:t xml:space="preserve"> Europe. In our modelling section we looked at the implementation of the Prophet Model by Facebook,</w:t>
      </w:r>
      <w:r w:rsidR="00D8437C">
        <w:t xml:space="preserve"> modelled using LSTMs, and even looked at Seasonal ARIMA and Auto-ARIMA models.</w:t>
      </w:r>
      <w:r w:rsidR="00D546E0">
        <w:t xml:space="preserve"> In the proceeding section, we will summarize our learnings from the thorough literature review and analysis that we have performed.</w:t>
      </w:r>
      <w:bookmarkStart w:id="40" w:name="_GoBack"/>
      <w:bookmarkEnd w:id="40"/>
      <w:r w:rsidR="001649A8">
        <w:tab/>
      </w:r>
    </w:p>
    <w:p w:rsidR="00930AB9" w:rsidRPr="00930AB9" w:rsidRDefault="00930AB9" w:rsidP="00930AB9">
      <w:pPr>
        <w:pStyle w:val="BodyText"/>
        <w:ind w:left="0" w:firstLine="0"/>
        <w:sectPr w:rsidR="00930AB9" w:rsidRPr="00930AB9">
          <w:pgSz w:w="12240" w:h="15840"/>
          <w:pgMar w:top="1400" w:right="0" w:bottom="1020" w:left="1260" w:header="0" w:footer="839" w:gutter="0"/>
          <w:cols w:space="720"/>
        </w:sectPr>
      </w:pPr>
    </w:p>
    <w:p w:rsidR="00B70E0D" w:rsidRDefault="00030C8D" w:rsidP="00030C8D">
      <w:pPr>
        <w:pStyle w:val="Heading1"/>
      </w:pPr>
      <w:bookmarkStart w:id="41" w:name="3.1_Probabilistic_structure"/>
      <w:bookmarkStart w:id="42" w:name="_Toc115122380"/>
      <w:bookmarkEnd w:id="41"/>
      <w:r>
        <w:lastRenderedPageBreak/>
        <w:t>Conclusion</w:t>
      </w:r>
      <w:bookmarkEnd w:id="42"/>
    </w:p>
    <w:p w:rsidR="00BD5E0B" w:rsidRDefault="00BD5E0B" w:rsidP="00BD5E0B">
      <w:pPr>
        <w:pStyle w:val="BodyText"/>
      </w:pPr>
    </w:p>
    <w:p w:rsidR="00434CFE" w:rsidRDefault="00434CFE" w:rsidP="00434CFE">
      <w:pPr>
        <w:pStyle w:val="BodyText"/>
      </w:pPr>
    </w:p>
    <w:p w:rsidR="00434CFE" w:rsidRDefault="00434CFE" w:rsidP="00030C8D">
      <w:pPr>
        <w:pStyle w:val="Heading1"/>
      </w:pPr>
      <w:bookmarkStart w:id="43" w:name="_Toc115122381"/>
      <w:r>
        <w:t>Reference</w:t>
      </w:r>
      <w:bookmarkEnd w:id="43"/>
    </w:p>
    <w:p w:rsidR="00CA1300" w:rsidRDefault="00CA1300" w:rsidP="00CA1300">
      <w:pPr>
        <w:pStyle w:val="BodyText"/>
        <w:numPr>
          <w:ilvl w:val="0"/>
          <w:numId w:val="5"/>
        </w:numPr>
      </w:pPr>
      <w:r>
        <w:t xml:space="preserve">Jackson, S. </w:t>
      </w:r>
      <w:proofErr w:type="gramStart"/>
      <w:r>
        <w:t>T..</w:t>
      </w:r>
      <w:proofErr w:type="gramEnd"/>
      <w:r>
        <w:t xml:space="preserve"> "climate change." Encyclopedia Britannica, April 27, 2021. Available at https://www.britannica.com/science/climate-change.</w:t>
      </w:r>
    </w:p>
    <w:p w:rsidR="00CA1300" w:rsidRDefault="00CA1300" w:rsidP="00CA1300">
      <w:pPr>
        <w:pStyle w:val="BodyText"/>
        <w:numPr>
          <w:ilvl w:val="0"/>
          <w:numId w:val="5"/>
        </w:numPr>
      </w:pPr>
      <w:proofErr w:type="spellStart"/>
      <w:r>
        <w:t>Beniston</w:t>
      </w:r>
      <w:proofErr w:type="spellEnd"/>
      <w:r>
        <w:t xml:space="preserve">, M., </w:t>
      </w:r>
      <w:proofErr w:type="spellStart"/>
      <w:r>
        <w:t>Rebetez</w:t>
      </w:r>
      <w:proofErr w:type="spellEnd"/>
      <w:r>
        <w:t xml:space="preserve">, M., Giorgi, F. et al. An analysis of regional climate change in Switzerland.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49, 135–159 (1994). https://doi.org/10.1007/BF00865530</w:t>
      </w:r>
    </w:p>
    <w:p w:rsidR="00CA1300" w:rsidRDefault="00CA1300" w:rsidP="00CA1300">
      <w:pPr>
        <w:pStyle w:val="BodyText"/>
        <w:numPr>
          <w:ilvl w:val="0"/>
          <w:numId w:val="5"/>
        </w:numPr>
      </w:pPr>
      <w:proofErr w:type="spellStart"/>
      <w:r>
        <w:t>Shekhar</w:t>
      </w:r>
      <w:proofErr w:type="spellEnd"/>
      <w:r>
        <w:t xml:space="preserve">, M. S., Chand, H., Kumar, S., Srinivasan, K. and </w:t>
      </w:r>
      <w:proofErr w:type="spellStart"/>
      <w:r>
        <w:t>Ganju</w:t>
      </w:r>
      <w:proofErr w:type="spellEnd"/>
      <w:r>
        <w:t xml:space="preserve">, A. (2010) </w:t>
      </w:r>
      <w:r w:rsidR="00792E7E">
        <w:t>"</w:t>
      </w:r>
      <w:r>
        <w:t>Climate-change studies in the western Himalaya,</w:t>
      </w:r>
      <w:r w:rsidR="00792E7E">
        <w:t>"</w:t>
      </w:r>
      <w:r>
        <w:t xml:space="preserve"> Annals of Glaciology. Cambridge University Press, 51(54), pp. 105–112. </w:t>
      </w:r>
      <w:proofErr w:type="spellStart"/>
      <w:r>
        <w:t>doi</w:t>
      </w:r>
      <w:proofErr w:type="spellEnd"/>
      <w:r>
        <w:t>: 10.3189/172756410791386508.</w:t>
      </w:r>
    </w:p>
    <w:p w:rsidR="00CA1300" w:rsidRDefault="00CA1300" w:rsidP="00CA1300">
      <w:pPr>
        <w:pStyle w:val="BodyText"/>
        <w:numPr>
          <w:ilvl w:val="0"/>
          <w:numId w:val="5"/>
        </w:numPr>
      </w:pPr>
      <w:proofErr w:type="spellStart"/>
      <w:r>
        <w:t>Kubat</w:t>
      </w:r>
      <w:proofErr w:type="spellEnd"/>
      <w:r>
        <w:t xml:space="preserve">, M. (1999). Neural networks: a comprehensive foundation by </w:t>
      </w:r>
      <w:proofErr w:type="spellStart"/>
      <w:r>
        <w:t>simon</w:t>
      </w:r>
      <w:proofErr w:type="spellEnd"/>
      <w:r>
        <w:t xml:space="preserve"> </w:t>
      </w:r>
      <w:proofErr w:type="spellStart"/>
      <w:r>
        <w:t>haykin</w:t>
      </w:r>
      <w:proofErr w:type="spellEnd"/>
      <w:r>
        <w:t xml:space="preserve">, </w:t>
      </w:r>
      <w:proofErr w:type="spellStart"/>
      <w:r>
        <w:t>macmillan</w:t>
      </w:r>
      <w:proofErr w:type="spellEnd"/>
      <w:r>
        <w:t xml:space="preserve">, 1994, </w:t>
      </w:r>
      <w:proofErr w:type="spellStart"/>
      <w:r>
        <w:t>isbn</w:t>
      </w:r>
      <w:proofErr w:type="spellEnd"/>
      <w:r>
        <w:t xml:space="preserve"> 0-02-352781-7. The Knowledge Engineering Review, 13(4):409–412.</w:t>
      </w:r>
    </w:p>
    <w:p w:rsidR="00CA1300" w:rsidRDefault="00CA1300" w:rsidP="00CA1300">
      <w:pPr>
        <w:pStyle w:val="BodyText"/>
        <w:numPr>
          <w:ilvl w:val="0"/>
          <w:numId w:val="5"/>
        </w:numPr>
      </w:pPr>
      <w:proofErr w:type="spellStart"/>
      <w:r>
        <w:t>Chithra</w:t>
      </w:r>
      <w:proofErr w:type="spellEnd"/>
      <w:r>
        <w:t xml:space="preserve">, N.R., </w:t>
      </w:r>
      <w:proofErr w:type="spellStart"/>
      <w:r>
        <w:t>Thampi</w:t>
      </w:r>
      <w:proofErr w:type="spellEnd"/>
      <w:r>
        <w:t xml:space="preserve">, S.G., </w:t>
      </w:r>
      <w:proofErr w:type="spellStart"/>
      <w:r>
        <w:t>Surapaneni</w:t>
      </w:r>
      <w:proofErr w:type="spellEnd"/>
      <w:r>
        <w:t xml:space="preserve">, S. et al. </w:t>
      </w:r>
      <w:r w:rsidR="00792E7E">
        <w:t>p</w:t>
      </w:r>
      <w:r>
        <w:t xml:space="preserve">rediction of the likely impact of climate change on monthly mean maximum and minimum temperature in the Chaliyar river basin, India, using ANN-based models. </w:t>
      </w:r>
      <w:proofErr w:type="spellStart"/>
      <w:r>
        <w:t>Theor</w:t>
      </w:r>
      <w:proofErr w:type="spellEnd"/>
      <w:r>
        <w:t xml:space="preserve"> </w:t>
      </w:r>
      <w:proofErr w:type="spellStart"/>
      <w:r>
        <w:t>Appl</w:t>
      </w:r>
      <w:proofErr w:type="spellEnd"/>
      <w:r>
        <w:t xml:space="preserve"> </w:t>
      </w:r>
      <w:proofErr w:type="spellStart"/>
      <w:r>
        <w:t>Climatol</w:t>
      </w:r>
      <w:proofErr w:type="spellEnd"/>
      <w:r>
        <w:t xml:space="preserve"> 121, 581–590 (2015). https://doi.org/10.1007/s00704-014-1257-1</w:t>
      </w:r>
    </w:p>
    <w:p w:rsidR="00CA1300" w:rsidRDefault="00CA1300" w:rsidP="00CA1300">
      <w:pPr>
        <w:pStyle w:val="BodyText"/>
        <w:numPr>
          <w:ilvl w:val="0"/>
          <w:numId w:val="5"/>
        </w:numPr>
      </w:pPr>
      <w:r>
        <w:t xml:space="preserve">W. Xie, M. He and B. Tang, "Data-Enabled Correlation Analysis between Wildfire and Climate using GIS," 2020 3rd International Conference on Information and Computer Technologies (ICICT), 2020, pp. 31-35, </w:t>
      </w:r>
      <w:proofErr w:type="spellStart"/>
      <w:r>
        <w:t>doi</w:t>
      </w:r>
      <w:proofErr w:type="spellEnd"/>
      <w:r>
        <w:t>: 10.1109/ICICT50521.2020.00013.</w:t>
      </w:r>
    </w:p>
    <w:p w:rsidR="00CA1300" w:rsidRDefault="00CA1300" w:rsidP="00CA1300">
      <w:pPr>
        <w:pStyle w:val="BodyText"/>
        <w:numPr>
          <w:ilvl w:val="0"/>
          <w:numId w:val="5"/>
        </w:numPr>
      </w:pPr>
      <w:proofErr w:type="spellStart"/>
      <w:r>
        <w:t>Dimri</w:t>
      </w:r>
      <w:proofErr w:type="spellEnd"/>
      <w:r>
        <w:t xml:space="preserve">, T., Ahmad, S. &amp; Sharif, M. Time series analysis of climate variables using seasonal ARIMA approach. J Earth </w:t>
      </w:r>
      <w:proofErr w:type="spellStart"/>
      <w:r>
        <w:t>Syst</w:t>
      </w:r>
      <w:proofErr w:type="spellEnd"/>
      <w:r>
        <w:t xml:space="preserve"> Sci 129, 149 (2020). https://doi.org/10.1007/s12040-020-01408-x</w:t>
      </w:r>
    </w:p>
    <w:p w:rsidR="00CA1300" w:rsidRDefault="00CA1300" w:rsidP="00CA1300">
      <w:pPr>
        <w:pStyle w:val="BodyText"/>
        <w:numPr>
          <w:ilvl w:val="0"/>
          <w:numId w:val="5"/>
        </w:numPr>
      </w:pPr>
      <w:proofErr w:type="spellStart"/>
      <w:r>
        <w:t>Hrnjica</w:t>
      </w:r>
      <w:proofErr w:type="spellEnd"/>
      <w:r>
        <w:t xml:space="preserve">, B., Bonacci, O. Lake Level Prediction using Feed Forward and Recurrent Neural Networks. Water </w:t>
      </w:r>
      <w:proofErr w:type="spellStart"/>
      <w:r>
        <w:t>Resour</w:t>
      </w:r>
      <w:proofErr w:type="spellEnd"/>
      <w:r>
        <w:t xml:space="preserve"> Manage 33, 2471–2484 (2019). https://doi.org/10.1007/s11269-019-02255-2</w:t>
      </w:r>
    </w:p>
    <w:p w:rsidR="00924DD0" w:rsidRDefault="00CA1300" w:rsidP="00CA1300">
      <w:pPr>
        <w:pStyle w:val="BodyText"/>
        <w:numPr>
          <w:ilvl w:val="0"/>
          <w:numId w:val="5"/>
        </w:numPr>
      </w:pPr>
      <w:r>
        <w:t xml:space="preserve">Pak, U.-J. et al. (2018) </w:t>
      </w:r>
      <w:r w:rsidR="00792E7E">
        <w:t>"</w:t>
      </w:r>
      <w:r>
        <w:t>A hybrid model based on convolutional neural networks and long short-term memory for ozone concentration prediction,</w:t>
      </w:r>
      <w:r w:rsidR="00792E7E">
        <w:t>"</w:t>
      </w:r>
      <w:r>
        <w:t xml:space="preserve"> Air Quality, </w:t>
      </w:r>
      <w:r>
        <w:lastRenderedPageBreak/>
        <w:t>Atmosphere &amp; Health, 11(8), p. 883. doi:10.1007/s11869-018-0585-1.</w:t>
      </w:r>
    </w:p>
    <w:p w:rsidR="00434CFE" w:rsidRDefault="00434CFE" w:rsidP="00434CFE">
      <w:pPr>
        <w:pStyle w:val="BodyText"/>
      </w:pPr>
    </w:p>
    <w:sectPr w:rsidR="00434CFE" w:rsidSect="00735C08">
      <w:footerReference w:type="default" r:id="rId43"/>
      <w:pgSz w:w="12240" w:h="15840"/>
      <w:pgMar w:top="1380" w:right="0" w:bottom="1020" w:left="1260" w:header="0" w:footer="83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294B" w:rsidRDefault="007A294B">
      <w:r>
        <w:separator/>
      </w:r>
    </w:p>
    <w:p w:rsidR="007A294B" w:rsidRDefault="007A294B"/>
  </w:endnote>
  <w:endnote w:type="continuationSeparator" w:id="0">
    <w:p w:rsidR="007A294B" w:rsidRDefault="007A294B">
      <w:r>
        <w:continuationSeparator/>
      </w:r>
    </w:p>
    <w:p w:rsidR="007A294B" w:rsidRDefault="007A29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rsidP="002C1DEC">
    <w:pPr>
      <w:pStyle w:val="Footer"/>
      <w:tabs>
        <w:tab w:val="clear" w:pos="4680"/>
        <w:tab w:val="clear" w:pos="9360"/>
      </w:tabs>
      <w:ind w:left="180" w:right="1350"/>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8</w:t>
    </w:r>
    <w:r>
      <w:rPr>
        <w:caps/>
        <w:noProof/>
        <w:color w:val="4F81BD" w:themeColor="accent1"/>
      </w:rPr>
      <w:fldChar w:fldCharType="end"/>
    </w:r>
  </w:p>
  <w:p w:rsidR="00743A63" w:rsidRDefault="00743A63" w:rsidP="006C261A">
    <w:pPr>
      <w:pStyle w:val="BodyText"/>
      <w:ind w:right="1440"/>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rsidP="001D5C96">
    <w:pPr>
      <w:pStyle w:val="BodyText"/>
      <w:rPr>
        <w:sz w:val="20"/>
      </w:rPr>
    </w:pPr>
    <w:r>
      <w:pict>
        <v:shapetype id="_x0000_t202" coordsize="21600,21600" o:spt="202" path="m,l,21600r21600,l21600,xe">
          <v:stroke joinstyle="miter"/>
          <v:path gradientshapeok="t" o:connecttype="rect"/>
        </v:shapetype>
        <v:shape id="_x0000_s2049" type="#_x0000_t202" style="position:absolute;left:0;text-align:left;margin-left:299.15pt;margin-top:739.05pt;width:15.75pt;height:14.85pt;z-index:-251658752;mso-position-horizontal-relative:page;mso-position-vertical-relative:page" filled="f" stroked="f">
          <v:textbox style="mso-next-textbox:#_x0000_s2049" inset="0,0,0,0">
            <w:txbxContent>
              <w:p w:rsidR="00743A63" w:rsidRDefault="00743A63" w:rsidP="001D5C96">
                <w:pPr>
                  <w:pStyle w:val="BodyText"/>
                </w:pPr>
                <w:r>
                  <w:t>9</w:t>
                </w:r>
                <w:r>
                  <w:fldChar w:fldCharType="begin"/>
                </w:r>
                <w:r>
                  <w:instrText xml:space="preserve"> PAGE </w:instrText>
                </w:r>
                <w:r>
                  <w:fldChar w:fldCharType="separate"/>
                </w:r>
                <w:r>
                  <w:rPr>
                    <w:noProof/>
                  </w:rPr>
                  <w:t>3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294B" w:rsidRDefault="007A294B">
      <w:r>
        <w:separator/>
      </w:r>
    </w:p>
    <w:p w:rsidR="007A294B" w:rsidRDefault="007A294B"/>
  </w:footnote>
  <w:footnote w:type="continuationSeparator" w:id="0">
    <w:p w:rsidR="007A294B" w:rsidRDefault="007A294B">
      <w:r>
        <w:continuationSeparator/>
      </w:r>
    </w:p>
    <w:p w:rsidR="007A294B" w:rsidRDefault="007A294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3A63" w:rsidRDefault="00743A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10FD6"/>
    <w:multiLevelType w:val="multilevel"/>
    <w:tmpl w:val="7CF2D4DE"/>
    <w:lvl w:ilvl="0">
      <w:start w:val="2"/>
      <w:numFmt w:val="decimal"/>
      <w:lvlText w:val="%1"/>
      <w:lvlJc w:val="left"/>
      <w:pPr>
        <w:ind w:left="390" w:hanging="390"/>
      </w:pPr>
      <w:rPr>
        <w:rFonts w:hint="default"/>
        <w:w w:val="95"/>
      </w:rPr>
    </w:lvl>
    <w:lvl w:ilvl="1">
      <w:start w:val="5"/>
      <w:numFmt w:val="decimal"/>
      <w:lvlText w:val="%1.%2"/>
      <w:lvlJc w:val="left"/>
      <w:pPr>
        <w:ind w:left="900" w:hanging="720"/>
      </w:pPr>
      <w:rPr>
        <w:rFonts w:hint="default"/>
        <w:w w:val="95"/>
      </w:rPr>
    </w:lvl>
    <w:lvl w:ilvl="2">
      <w:start w:val="1"/>
      <w:numFmt w:val="decimal"/>
      <w:lvlText w:val="%1.%2.%3"/>
      <w:lvlJc w:val="left"/>
      <w:pPr>
        <w:ind w:left="1440" w:hanging="1080"/>
      </w:pPr>
      <w:rPr>
        <w:rFonts w:hint="default"/>
        <w:w w:val="95"/>
      </w:rPr>
    </w:lvl>
    <w:lvl w:ilvl="3">
      <w:start w:val="1"/>
      <w:numFmt w:val="decimal"/>
      <w:lvlText w:val="%1.%2.%3.%4"/>
      <w:lvlJc w:val="left"/>
      <w:pPr>
        <w:ind w:left="1620" w:hanging="1080"/>
      </w:pPr>
      <w:rPr>
        <w:rFonts w:hint="default"/>
        <w:w w:val="95"/>
      </w:rPr>
    </w:lvl>
    <w:lvl w:ilvl="4">
      <w:start w:val="1"/>
      <w:numFmt w:val="decimal"/>
      <w:lvlText w:val="%1.%2.%3.%4.%5"/>
      <w:lvlJc w:val="left"/>
      <w:pPr>
        <w:ind w:left="2160" w:hanging="1440"/>
      </w:pPr>
      <w:rPr>
        <w:rFonts w:hint="default"/>
        <w:w w:val="95"/>
      </w:rPr>
    </w:lvl>
    <w:lvl w:ilvl="5">
      <w:start w:val="1"/>
      <w:numFmt w:val="decimal"/>
      <w:lvlText w:val="%1.%2.%3.%4.%5.%6"/>
      <w:lvlJc w:val="left"/>
      <w:pPr>
        <w:ind w:left="2700" w:hanging="1800"/>
      </w:pPr>
      <w:rPr>
        <w:rFonts w:hint="default"/>
        <w:w w:val="95"/>
      </w:rPr>
    </w:lvl>
    <w:lvl w:ilvl="6">
      <w:start w:val="1"/>
      <w:numFmt w:val="decimal"/>
      <w:lvlText w:val="%1.%2.%3.%4.%5.%6.%7"/>
      <w:lvlJc w:val="left"/>
      <w:pPr>
        <w:ind w:left="3240" w:hanging="2160"/>
      </w:pPr>
      <w:rPr>
        <w:rFonts w:hint="default"/>
        <w:w w:val="95"/>
      </w:rPr>
    </w:lvl>
    <w:lvl w:ilvl="7">
      <w:start w:val="1"/>
      <w:numFmt w:val="decimal"/>
      <w:lvlText w:val="%1.%2.%3.%4.%5.%6.%7.%8"/>
      <w:lvlJc w:val="left"/>
      <w:pPr>
        <w:ind w:left="3780" w:hanging="2520"/>
      </w:pPr>
      <w:rPr>
        <w:rFonts w:hint="default"/>
        <w:w w:val="95"/>
      </w:rPr>
    </w:lvl>
    <w:lvl w:ilvl="8">
      <w:start w:val="1"/>
      <w:numFmt w:val="decimal"/>
      <w:lvlText w:val="%1.%2.%3.%4.%5.%6.%7.%8.%9"/>
      <w:lvlJc w:val="left"/>
      <w:pPr>
        <w:ind w:left="3960" w:hanging="2520"/>
      </w:pPr>
      <w:rPr>
        <w:rFonts w:hint="default"/>
        <w:w w:val="95"/>
      </w:rPr>
    </w:lvl>
  </w:abstractNum>
  <w:abstractNum w:abstractNumId="1" w15:restartNumberingAfterBreak="0">
    <w:nsid w:val="13F55171"/>
    <w:multiLevelType w:val="multilevel"/>
    <w:tmpl w:val="3364E1AA"/>
    <w:lvl w:ilvl="0">
      <w:start w:val="5"/>
      <w:numFmt w:val="decimal"/>
      <w:lvlText w:val="%1"/>
      <w:lvlJc w:val="left"/>
      <w:pPr>
        <w:ind w:left="701" w:hanging="522"/>
      </w:pPr>
      <w:rPr>
        <w:rFonts w:hint="default"/>
        <w:lang w:val="en-US" w:eastAsia="en-US" w:bidi="ar-SA"/>
      </w:rPr>
    </w:lvl>
    <w:lvl w:ilvl="1">
      <w:start w:val="3"/>
      <w:numFmt w:val="decimal"/>
      <w:lvlText w:val="%1.%2"/>
      <w:lvlJc w:val="left"/>
      <w:pPr>
        <w:ind w:left="701" w:hanging="522"/>
      </w:pPr>
      <w:rPr>
        <w:rFonts w:ascii="Georgia" w:eastAsia="Georgia" w:hAnsi="Georgia" w:cs="Georgia" w:hint="default"/>
        <w:b/>
        <w:bCs/>
        <w:w w:val="92"/>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89"/>
        <w:sz w:val="24"/>
        <w:szCs w:val="24"/>
        <w:lang w:val="en-US" w:eastAsia="en-US" w:bidi="ar-SA"/>
      </w:rPr>
    </w:lvl>
    <w:lvl w:ilvl="3">
      <w:start w:val="1"/>
      <w:numFmt w:val="decimal"/>
      <w:lvlText w:val="%1.%2.%3.%4"/>
      <w:lvlJc w:val="left"/>
      <w:pPr>
        <w:ind w:left="1034" w:hanging="855"/>
      </w:pPr>
      <w:rPr>
        <w:rFonts w:ascii="Georgia" w:eastAsia="Georgia" w:hAnsi="Georgia" w:cs="Georgia" w:hint="default"/>
        <w:b/>
        <w:bCs/>
        <w:w w:val="89"/>
        <w:sz w:val="24"/>
        <w:szCs w:val="24"/>
        <w:lang w:val="en-US" w:eastAsia="en-US" w:bidi="ar-SA"/>
      </w:rPr>
    </w:lvl>
    <w:lvl w:ilvl="4">
      <w:numFmt w:val="bullet"/>
      <w:lvlText w:val="•"/>
      <w:lvlJc w:val="left"/>
      <w:pPr>
        <w:ind w:left="3525" w:hanging="855"/>
      </w:pPr>
      <w:rPr>
        <w:rFonts w:hint="default"/>
        <w:lang w:val="en-US" w:eastAsia="en-US" w:bidi="ar-SA"/>
      </w:rPr>
    </w:lvl>
    <w:lvl w:ilvl="5">
      <w:numFmt w:val="bullet"/>
      <w:lvlText w:val="•"/>
      <w:lvlJc w:val="left"/>
      <w:pPr>
        <w:ind w:left="4767" w:hanging="855"/>
      </w:pPr>
      <w:rPr>
        <w:rFonts w:hint="default"/>
        <w:lang w:val="en-US" w:eastAsia="en-US" w:bidi="ar-SA"/>
      </w:rPr>
    </w:lvl>
    <w:lvl w:ilvl="6">
      <w:numFmt w:val="bullet"/>
      <w:lvlText w:val="•"/>
      <w:lvlJc w:val="left"/>
      <w:pPr>
        <w:ind w:left="6010" w:hanging="855"/>
      </w:pPr>
      <w:rPr>
        <w:rFonts w:hint="default"/>
        <w:lang w:val="en-US" w:eastAsia="en-US" w:bidi="ar-SA"/>
      </w:rPr>
    </w:lvl>
    <w:lvl w:ilvl="7">
      <w:numFmt w:val="bullet"/>
      <w:lvlText w:val="•"/>
      <w:lvlJc w:val="left"/>
      <w:pPr>
        <w:ind w:left="7252" w:hanging="855"/>
      </w:pPr>
      <w:rPr>
        <w:rFonts w:hint="default"/>
        <w:lang w:val="en-US" w:eastAsia="en-US" w:bidi="ar-SA"/>
      </w:rPr>
    </w:lvl>
    <w:lvl w:ilvl="8">
      <w:numFmt w:val="bullet"/>
      <w:lvlText w:val="•"/>
      <w:lvlJc w:val="left"/>
      <w:pPr>
        <w:ind w:left="8495" w:hanging="855"/>
      </w:pPr>
      <w:rPr>
        <w:rFonts w:hint="default"/>
        <w:lang w:val="en-US" w:eastAsia="en-US" w:bidi="ar-SA"/>
      </w:rPr>
    </w:lvl>
  </w:abstractNum>
  <w:abstractNum w:abstractNumId="2" w15:restartNumberingAfterBreak="0">
    <w:nsid w:val="163648CF"/>
    <w:multiLevelType w:val="hybridMultilevel"/>
    <w:tmpl w:val="CE9841C8"/>
    <w:lvl w:ilvl="0" w:tplc="0409000F">
      <w:start w:val="1"/>
      <w:numFmt w:val="decimal"/>
      <w:lvlText w:val="%1."/>
      <w:lvlJc w:val="left"/>
      <w:pPr>
        <w:ind w:left="890" w:hanging="360"/>
      </w:p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3" w15:restartNumberingAfterBreak="0">
    <w:nsid w:val="2E540689"/>
    <w:multiLevelType w:val="multilevel"/>
    <w:tmpl w:val="D7A0D802"/>
    <w:lvl w:ilvl="0">
      <w:start w:val="1"/>
      <w:numFmt w:val="decimal"/>
      <w:lvlText w:val="%1"/>
      <w:lvlJc w:val="left"/>
      <w:pPr>
        <w:ind w:left="404" w:hanging="225"/>
      </w:pPr>
      <w:rPr>
        <w:rFonts w:ascii="Georgia" w:eastAsia="Georgia" w:hAnsi="Georgia" w:cs="Georgia" w:hint="default"/>
        <w:b/>
        <w:bCs/>
        <w:w w:val="114"/>
        <w:sz w:val="24"/>
        <w:szCs w:val="24"/>
        <w:lang w:val="en-US" w:eastAsia="en-US" w:bidi="ar-SA"/>
      </w:rPr>
    </w:lvl>
    <w:lvl w:ilvl="1">
      <w:start w:val="1"/>
      <w:numFmt w:val="decimal"/>
      <w:lvlText w:val="%1.%2"/>
      <w:lvlJc w:val="left"/>
      <w:pPr>
        <w:ind w:left="908" w:hanging="378"/>
      </w:pPr>
      <w:rPr>
        <w:rFonts w:ascii="Times New Roman" w:eastAsia="Times New Roman" w:hAnsi="Times New Roman" w:cs="Times New Roman" w:hint="default"/>
        <w:w w:val="97"/>
        <w:sz w:val="24"/>
        <w:szCs w:val="24"/>
        <w:lang w:val="en-US" w:eastAsia="en-US" w:bidi="ar-SA"/>
      </w:rPr>
    </w:lvl>
    <w:lvl w:ilvl="2">
      <w:start w:val="1"/>
      <w:numFmt w:val="decimal"/>
      <w:lvlText w:val="%1.%2.%3"/>
      <w:lvlJc w:val="left"/>
      <w:pPr>
        <w:ind w:left="1629" w:hanging="561"/>
      </w:pPr>
      <w:rPr>
        <w:rFonts w:ascii="Times New Roman" w:eastAsia="Times New Roman" w:hAnsi="Times New Roman" w:cs="Times New Roman" w:hint="default"/>
        <w:w w:val="97"/>
        <w:sz w:val="24"/>
        <w:szCs w:val="24"/>
        <w:lang w:val="en-US" w:eastAsia="en-US" w:bidi="ar-SA"/>
      </w:rPr>
    </w:lvl>
    <w:lvl w:ilvl="3">
      <w:numFmt w:val="bullet"/>
      <w:lvlText w:val="•"/>
      <w:lvlJc w:val="left"/>
      <w:pPr>
        <w:ind w:left="2790" w:hanging="561"/>
      </w:pPr>
      <w:rPr>
        <w:rFonts w:hint="default"/>
        <w:lang w:val="en-US" w:eastAsia="en-US" w:bidi="ar-SA"/>
      </w:rPr>
    </w:lvl>
    <w:lvl w:ilvl="4">
      <w:numFmt w:val="bullet"/>
      <w:lvlText w:val="•"/>
      <w:lvlJc w:val="left"/>
      <w:pPr>
        <w:ind w:left="3960" w:hanging="561"/>
      </w:pPr>
      <w:rPr>
        <w:rFonts w:hint="default"/>
        <w:lang w:val="en-US" w:eastAsia="en-US" w:bidi="ar-SA"/>
      </w:rPr>
    </w:lvl>
    <w:lvl w:ilvl="5">
      <w:numFmt w:val="bullet"/>
      <w:lvlText w:val="•"/>
      <w:lvlJc w:val="left"/>
      <w:pPr>
        <w:ind w:left="5130" w:hanging="561"/>
      </w:pPr>
      <w:rPr>
        <w:rFonts w:hint="default"/>
        <w:lang w:val="en-US" w:eastAsia="en-US" w:bidi="ar-SA"/>
      </w:rPr>
    </w:lvl>
    <w:lvl w:ilvl="6">
      <w:numFmt w:val="bullet"/>
      <w:lvlText w:val="•"/>
      <w:lvlJc w:val="left"/>
      <w:pPr>
        <w:ind w:left="6300" w:hanging="561"/>
      </w:pPr>
      <w:rPr>
        <w:rFonts w:hint="default"/>
        <w:lang w:val="en-US" w:eastAsia="en-US" w:bidi="ar-SA"/>
      </w:rPr>
    </w:lvl>
    <w:lvl w:ilvl="7">
      <w:numFmt w:val="bullet"/>
      <w:lvlText w:val="•"/>
      <w:lvlJc w:val="left"/>
      <w:pPr>
        <w:ind w:left="7470" w:hanging="561"/>
      </w:pPr>
      <w:rPr>
        <w:rFonts w:hint="default"/>
        <w:lang w:val="en-US" w:eastAsia="en-US" w:bidi="ar-SA"/>
      </w:rPr>
    </w:lvl>
    <w:lvl w:ilvl="8">
      <w:numFmt w:val="bullet"/>
      <w:lvlText w:val="•"/>
      <w:lvlJc w:val="left"/>
      <w:pPr>
        <w:ind w:left="8640" w:hanging="561"/>
      </w:pPr>
      <w:rPr>
        <w:rFonts w:hint="default"/>
        <w:lang w:val="en-US" w:eastAsia="en-US" w:bidi="ar-SA"/>
      </w:rPr>
    </w:lvl>
  </w:abstractNum>
  <w:abstractNum w:abstractNumId="4" w15:restartNumberingAfterBreak="0">
    <w:nsid w:val="37EF19DF"/>
    <w:multiLevelType w:val="hybridMultilevel"/>
    <w:tmpl w:val="54EEBEC6"/>
    <w:lvl w:ilvl="0" w:tplc="04090001">
      <w:start w:val="1"/>
      <w:numFmt w:val="bullet"/>
      <w:lvlText w:val=""/>
      <w:lvlJc w:val="left"/>
      <w:pPr>
        <w:ind w:left="890" w:hanging="360"/>
      </w:pPr>
      <w:rPr>
        <w:rFonts w:ascii="Symbol" w:hAnsi="Symbol"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5" w15:restartNumberingAfterBreak="0">
    <w:nsid w:val="61A00E3D"/>
    <w:multiLevelType w:val="multilevel"/>
    <w:tmpl w:val="50B49F0E"/>
    <w:lvl w:ilvl="0">
      <w:start w:val="1"/>
      <w:numFmt w:val="decimal"/>
      <w:lvlText w:val="%1"/>
      <w:lvlJc w:val="left"/>
      <w:pPr>
        <w:ind w:left="503" w:hanging="324"/>
      </w:pPr>
      <w:rPr>
        <w:rFonts w:ascii="Georgia" w:eastAsia="Georgia" w:hAnsi="Georgia" w:cs="Georgia" w:hint="default"/>
        <w:b/>
        <w:bCs/>
        <w:w w:val="116"/>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92"/>
        <w:sz w:val="28"/>
        <w:szCs w:val="28"/>
        <w:lang w:val="en-US" w:eastAsia="en-US" w:bidi="ar-SA"/>
      </w:rPr>
    </w:lvl>
    <w:lvl w:ilvl="2">
      <w:numFmt w:val="bullet"/>
      <w:lvlText w:val="•"/>
      <w:lvlJc w:val="left"/>
      <w:pPr>
        <w:ind w:left="1842" w:hanging="522"/>
      </w:pPr>
      <w:rPr>
        <w:rFonts w:hint="default"/>
        <w:lang w:val="en-US" w:eastAsia="en-US" w:bidi="ar-SA"/>
      </w:rPr>
    </w:lvl>
    <w:lvl w:ilvl="3">
      <w:numFmt w:val="bullet"/>
      <w:lvlText w:val="•"/>
      <w:lvlJc w:val="left"/>
      <w:pPr>
        <w:ind w:left="2984" w:hanging="522"/>
      </w:pPr>
      <w:rPr>
        <w:rFonts w:hint="default"/>
        <w:lang w:val="en-US" w:eastAsia="en-US" w:bidi="ar-SA"/>
      </w:rPr>
    </w:lvl>
    <w:lvl w:ilvl="4">
      <w:numFmt w:val="bullet"/>
      <w:lvlText w:val="•"/>
      <w:lvlJc w:val="left"/>
      <w:pPr>
        <w:ind w:left="4126" w:hanging="522"/>
      </w:pPr>
      <w:rPr>
        <w:rFonts w:hint="default"/>
        <w:lang w:val="en-US" w:eastAsia="en-US" w:bidi="ar-SA"/>
      </w:rPr>
    </w:lvl>
    <w:lvl w:ilvl="5">
      <w:numFmt w:val="bullet"/>
      <w:lvlText w:val="•"/>
      <w:lvlJc w:val="left"/>
      <w:pPr>
        <w:ind w:left="5268" w:hanging="522"/>
      </w:pPr>
      <w:rPr>
        <w:rFonts w:hint="default"/>
        <w:lang w:val="en-US" w:eastAsia="en-US" w:bidi="ar-SA"/>
      </w:rPr>
    </w:lvl>
    <w:lvl w:ilvl="6">
      <w:numFmt w:val="bullet"/>
      <w:lvlText w:val="•"/>
      <w:lvlJc w:val="left"/>
      <w:pPr>
        <w:ind w:left="6411" w:hanging="522"/>
      </w:pPr>
      <w:rPr>
        <w:rFonts w:hint="default"/>
        <w:lang w:val="en-US" w:eastAsia="en-US" w:bidi="ar-SA"/>
      </w:rPr>
    </w:lvl>
    <w:lvl w:ilvl="7">
      <w:numFmt w:val="bullet"/>
      <w:lvlText w:val="•"/>
      <w:lvlJc w:val="left"/>
      <w:pPr>
        <w:ind w:left="7553" w:hanging="522"/>
      </w:pPr>
      <w:rPr>
        <w:rFonts w:hint="default"/>
        <w:lang w:val="en-US" w:eastAsia="en-US" w:bidi="ar-SA"/>
      </w:rPr>
    </w:lvl>
    <w:lvl w:ilvl="8">
      <w:numFmt w:val="bullet"/>
      <w:lvlText w:val="•"/>
      <w:lvlJc w:val="left"/>
      <w:pPr>
        <w:ind w:left="8695" w:hanging="522"/>
      </w:pPr>
      <w:rPr>
        <w:rFonts w:hint="default"/>
        <w:lang w:val="en-US" w:eastAsia="en-US" w:bidi="ar-SA"/>
      </w:rPr>
    </w:lvl>
  </w:abstractNum>
  <w:abstractNum w:abstractNumId="6" w15:restartNumberingAfterBreak="0">
    <w:nsid w:val="7E6252A6"/>
    <w:multiLevelType w:val="multilevel"/>
    <w:tmpl w:val="5150DEEA"/>
    <w:lvl w:ilvl="0">
      <w:start w:val="4"/>
      <w:numFmt w:val="decimal"/>
      <w:lvlText w:val="%1"/>
      <w:lvlJc w:val="left"/>
      <w:pPr>
        <w:ind w:left="503" w:hanging="324"/>
      </w:pPr>
      <w:rPr>
        <w:rFonts w:ascii="Georgia" w:eastAsia="Georgia" w:hAnsi="Georgia" w:cs="Georgia" w:hint="default"/>
        <w:b/>
        <w:bCs/>
        <w:w w:val="87"/>
        <w:sz w:val="34"/>
        <w:szCs w:val="34"/>
        <w:lang w:val="en-US" w:eastAsia="en-US" w:bidi="ar-SA"/>
      </w:rPr>
    </w:lvl>
    <w:lvl w:ilvl="1">
      <w:start w:val="1"/>
      <w:numFmt w:val="decimal"/>
      <w:lvlText w:val="%1.%2"/>
      <w:lvlJc w:val="left"/>
      <w:pPr>
        <w:ind w:left="701" w:hanging="522"/>
      </w:pPr>
      <w:rPr>
        <w:rFonts w:ascii="Georgia" w:eastAsia="Georgia" w:hAnsi="Georgia" w:cs="Georgia" w:hint="default"/>
        <w:b/>
        <w:bCs/>
        <w:w w:val="88"/>
        <w:sz w:val="28"/>
        <w:szCs w:val="28"/>
        <w:lang w:val="en-US" w:eastAsia="en-US" w:bidi="ar-SA"/>
      </w:rPr>
    </w:lvl>
    <w:lvl w:ilvl="2">
      <w:start w:val="1"/>
      <w:numFmt w:val="decimal"/>
      <w:lvlText w:val="%1.%2.%3"/>
      <w:lvlJc w:val="left"/>
      <w:pPr>
        <w:ind w:left="824" w:hanging="645"/>
      </w:pPr>
      <w:rPr>
        <w:rFonts w:ascii="Georgia" w:eastAsia="Georgia" w:hAnsi="Georgia" w:cs="Georgia" w:hint="default"/>
        <w:b/>
        <w:bCs/>
        <w:w w:val="93"/>
        <w:sz w:val="24"/>
        <w:szCs w:val="24"/>
        <w:lang w:val="en-US" w:eastAsia="en-US" w:bidi="ar-SA"/>
      </w:rPr>
    </w:lvl>
    <w:lvl w:ilvl="3">
      <w:numFmt w:val="bullet"/>
      <w:lvlText w:val="•"/>
      <w:lvlJc w:val="left"/>
      <w:pPr>
        <w:ind w:left="2090" w:hanging="645"/>
      </w:pPr>
      <w:rPr>
        <w:rFonts w:hint="default"/>
        <w:lang w:val="en-US" w:eastAsia="en-US" w:bidi="ar-SA"/>
      </w:rPr>
    </w:lvl>
    <w:lvl w:ilvl="4">
      <w:numFmt w:val="bullet"/>
      <w:lvlText w:val="•"/>
      <w:lvlJc w:val="left"/>
      <w:pPr>
        <w:ind w:left="3360" w:hanging="645"/>
      </w:pPr>
      <w:rPr>
        <w:rFonts w:hint="default"/>
        <w:lang w:val="en-US" w:eastAsia="en-US" w:bidi="ar-SA"/>
      </w:rPr>
    </w:lvl>
    <w:lvl w:ilvl="5">
      <w:numFmt w:val="bullet"/>
      <w:lvlText w:val="•"/>
      <w:lvlJc w:val="left"/>
      <w:pPr>
        <w:ind w:left="4630" w:hanging="645"/>
      </w:pPr>
      <w:rPr>
        <w:rFonts w:hint="default"/>
        <w:lang w:val="en-US" w:eastAsia="en-US" w:bidi="ar-SA"/>
      </w:rPr>
    </w:lvl>
    <w:lvl w:ilvl="6">
      <w:numFmt w:val="bullet"/>
      <w:lvlText w:val="•"/>
      <w:lvlJc w:val="left"/>
      <w:pPr>
        <w:ind w:left="5900" w:hanging="645"/>
      </w:pPr>
      <w:rPr>
        <w:rFonts w:hint="default"/>
        <w:lang w:val="en-US" w:eastAsia="en-US" w:bidi="ar-SA"/>
      </w:rPr>
    </w:lvl>
    <w:lvl w:ilvl="7">
      <w:numFmt w:val="bullet"/>
      <w:lvlText w:val="•"/>
      <w:lvlJc w:val="left"/>
      <w:pPr>
        <w:ind w:left="7170" w:hanging="645"/>
      </w:pPr>
      <w:rPr>
        <w:rFonts w:hint="default"/>
        <w:lang w:val="en-US" w:eastAsia="en-US" w:bidi="ar-SA"/>
      </w:rPr>
    </w:lvl>
    <w:lvl w:ilvl="8">
      <w:numFmt w:val="bullet"/>
      <w:lvlText w:val="•"/>
      <w:lvlJc w:val="left"/>
      <w:pPr>
        <w:ind w:left="8440" w:hanging="645"/>
      </w:pPr>
      <w:rPr>
        <w:rFonts w:hint="default"/>
        <w:lang w:val="en-US" w:eastAsia="en-US" w:bidi="ar-SA"/>
      </w:rPr>
    </w:lvl>
  </w:abstractNum>
  <w:num w:numId="1">
    <w:abstractNumId w:val="1"/>
  </w:num>
  <w:num w:numId="2">
    <w:abstractNumId w:val="6"/>
  </w:num>
  <w:num w:numId="3">
    <w:abstractNumId w:val="5"/>
  </w:num>
  <w:num w:numId="4">
    <w:abstractNumId w:val="3"/>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yNzc3MjQ2MDZS0lEKTi0uzszPAykwrgUAQIq6DiwAAAA="/>
  </w:docVars>
  <w:rsids>
    <w:rsidRoot w:val="00B70E0D"/>
    <w:rsid w:val="00006CF5"/>
    <w:rsid w:val="00011FBA"/>
    <w:rsid w:val="0001347C"/>
    <w:rsid w:val="0001396E"/>
    <w:rsid w:val="000148C5"/>
    <w:rsid w:val="00021D87"/>
    <w:rsid w:val="00030C8D"/>
    <w:rsid w:val="000311D0"/>
    <w:rsid w:val="00040816"/>
    <w:rsid w:val="00044EBC"/>
    <w:rsid w:val="00044EC0"/>
    <w:rsid w:val="0005065F"/>
    <w:rsid w:val="00053492"/>
    <w:rsid w:val="00061733"/>
    <w:rsid w:val="00063A71"/>
    <w:rsid w:val="00073BA0"/>
    <w:rsid w:val="00080AD3"/>
    <w:rsid w:val="00083071"/>
    <w:rsid w:val="00084904"/>
    <w:rsid w:val="000A3258"/>
    <w:rsid w:val="000B06E9"/>
    <w:rsid w:val="000B31E5"/>
    <w:rsid w:val="000B4CEE"/>
    <w:rsid w:val="000B6A8B"/>
    <w:rsid w:val="000D2685"/>
    <w:rsid w:val="000D6B15"/>
    <w:rsid w:val="000D798A"/>
    <w:rsid w:val="000E4602"/>
    <w:rsid w:val="000E6178"/>
    <w:rsid w:val="000E6D6B"/>
    <w:rsid w:val="001051A0"/>
    <w:rsid w:val="00107EB8"/>
    <w:rsid w:val="00113AA5"/>
    <w:rsid w:val="0011426B"/>
    <w:rsid w:val="00116135"/>
    <w:rsid w:val="001166F5"/>
    <w:rsid w:val="00123613"/>
    <w:rsid w:val="00132FE0"/>
    <w:rsid w:val="001367A6"/>
    <w:rsid w:val="0014242F"/>
    <w:rsid w:val="00142579"/>
    <w:rsid w:val="00142D12"/>
    <w:rsid w:val="00143412"/>
    <w:rsid w:val="001439A5"/>
    <w:rsid w:val="001627C6"/>
    <w:rsid w:val="001649A8"/>
    <w:rsid w:val="0017293B"/>
    <w:rsid w:val="00173315"/>
    <w:rsid w:val="0017692F"/>
    <w:rsid w:val="0017746E"/>
    <w:rsid w:val="00187A71"/>
    <w:rsid w:val="00187EAE"/>
    <w:rsid w:val="001A214C"/>
    <w:rsid w:val="001B2AEB"/>
    <w:rsid w:val="001B4D92"/>
    <w:rsid w:val="001C5A82"/>
    <w:rsid w:val="001D1508"/>
    <w:rsid w:val="001D4CB0"/>
    <w:rsid w:val="001D5C96"/>
    <w:rsid w:val="001D6EBE"/>
    <w:rsid w:val="001D7A96"/>
    <w:rsid w:val="001E6BE6"/>
    <w:rsid w:val="001F5799"/>
    <w:rsid w:val="002007C7"/>
    <w:rsid w:val="00201F5C"/>
    <w:rsid w:val="00211E01"/>
    <w:rsid w:val="002300F3"/>
    <w:rsid w:val="00251202"/>
    <w:rsid w:val="00264212"/>
    <w:rsid w:val="00280822"/>
    <w:rsid w:val="002826F8"/>
    <w:rsid w:val="00287FB6"/>
    <w:rsid w:val="00291D42"/>
    <w:rsid w:val="002967E4"/>
    <w:rsid w:val="002A67C3"/>
    <w:rsid w:val="002B3E0A"/>
    <w:rsid w:val="002C0209"/>
    <w:rsid w:val="002C1DEC"/>
    <w:rsid w:val="002D2913"/>
    <w:rsid w:val="002F0DA5"/>
    <w:rsid w:val="002F29ED"/>
    <w:rsid w:val="002F3E2B"/>
    <w:rsid w:val="002F7A2A"/>
    <w:rsid w:val="00301EC0"/>
    <w:rsid w:val="003022F8"/>
    <w:rsid w:val="003028A1"/>
    <w:rsid w:val="00305EDD"/>
    <w:rsid w:val="00307C9A"/>
    <w:rsid w:val="00317D17"/>
    <w:rsid w:val="00320E36"/>
    <w:rsid w:val="0032113E"/>
    <w:rsid w:val="003212FC"/>
    <w:rsid w:val="00331B30"/>
    <w:rsid w:val="003325B8"/>
    <w:rsid w:val="003375C8"/>
    <w:rsid w:val="00340007"/>
    <w:rsid w:val="0034167D"/>
    <w:rsid w:val="003474FA"/>
    <w:rsid w:val="00350BD4"/>
    <w:rsid w:val="00351AC1"/>
    <w:rsid w:val="0035334F"/>
    <w:rsid w:val="00355559"/>
    <w:rsid w:val="003643C7"/>
    <w:rsid w:val="00371817"/>
    <w:rsid w:val="00371C20"/>
    <w:rsid w:val="00373570"/>
    <w:rsid w:val="0039139E"/>
    <w:rsid w:val="00395C5D"/>
    <w:rsid w:val="00396882"/>
    <w:rsid w:val="003A30A7"/>
    <w:rsid w:val="003B46EE"/>
    <w:rsid w:val="003C0D51"/>
    <w:rsid w:val="003D649D"/>
    <w:rsid w:val="003F1014"/>
    <w:rsid w:val="00410037"/>
    <w:rsid w:val="0041066A"/>
    <w:rsid w:val="004117AD"/>
    <w:rsid w:val="004123E0"/>
    <w:rsid w:val="00416460"/>
    <w:rsid w:val="00423BF9"/>
    <w:rsid w:val="00431C03"/>
    <w:rsid w:val="00434CFE"/>
    <w:rsid w:val="00440C91"/>
    <w:rsid w:val="00446352"/>
    <w:rsid w:val="004508FF"/>
    <w:rsid w:val="004522B7"/>
    <w:rsid w:val="004736CE"/>
    <w:rsid w:val="00474F6A"/>
    <w:rsid w:val="00487462"/>
    <w:rsid w:val="004A3E6A"/>
    <w:rsid w:val="004A5B6F"/>
    <w:rsid w:val="004B0B99"/>
    <w:rsid w:val="004B7772"/>
    <w:rsid w:val="004C14A3"/>
    <w:rsid w:val="004D4484"/>
    <w:rsid w:val="004D7094"/>
    <w:rsid w:val="004F1E0D"/>
    <w:rsid w:val="004F246F"/>
    <w:rsid w:val="004F2D36"/>
    <w:rsid w:val="004F3E71"/>
    <w:rsid w:val="005012A3"/>
    <w:rsid w:val="00510CF7"/>
    <w:rsid w:val="00512EB8"/>
    <w:rsid w:val="0052246D"/>
    <w:rsid w:val="0053564B"/>
    <w:rsid w:val="00537396"/>
    <w:rsid w:val="005459F4"/>
    <w:rsid w:val="00547D47"/>
    <w:rsid w:val="0055378F"/>
    <w:rsid w:val="0056057C"/>
    <w:rsid w:val="005647D6"/>
    <w:rsid w:val="00571135"/>
    <w:rsid w:val="005714EC"/>
    <w:rsid w:val="00575130"/>
    <w:rsid w:val="0057775A"/>
    <w:rsid w:val="005840BB"/>
    <w:rsid w:val="005A0DD5"/>
    <w:rsid w:val="005A7374"/>
    <w:rsid w:val="005B1D70"/>
    <w:rsid w:val="005B6536"/>
    <w:rsid w:val="005C3C32"/>
    <w:rsid w:val="005D53AD"/>
    <w:rsid w:val="005E5997"/>
    <w:rsid w:val="00605FAC"/>
    <w:rsid w:val="00615BC5"/>
    <w:rsid w:val="0062711D"/>
    <w:rsid w:val="00631478"/>
    <w:rsid w:val="00644054"/>
    <w:rsid w:val="0067767D"/>
    <w:rsid w:val="00685AF2"/>
    <w:rsid w:val="00693A7E"/>
    <w:rsid w:val="0069621D"/>
    <w:rsid w:val="00696C64"/>
    <w:rsid w:val="006971F5"/>
    <w:rsid w:val="006A44C2"/>
    <w:rsid w:val="006B54F7"/>
    <w:rsid w:val="006B5A18"/>
    <w:rsid w:val="006B5A29"/>
    <w:rsid w:val="006C252B"/>
    <w:rsid w:val="006C261A"/>
    <w:rsid w:val="006D53D2"/>
    <w:rsid w:val="006F13FF"/>
    <w:rsid w:val="006F270F"/>
    <w:rsid w:val="006F53F6"/>
    <w:rsid w:val="006F661F"/>
    <w:rsid w:val="00704F83"/>
    <w:rsid w:val="00705BFC"/>
    <w:rsid w:val="00706A8A"/>
    <w:rsid w:val="007078EB"/>
    <w:rsid w:val="007119E5"/>
    <w:rsid w:val="00713118"/>
    <w:rsid w:val="0071722A"/>
    <w:rsid w:val="00720E78"/>
    <w:rsid w:val="007218F9"/>
    <w:rsid w:val="007235A8"/>
    <w:rsid w:val="0072762E"/>
    <w:rsid w:val="00730F5C"/>
    <w:rsid w:val="00735C08"/>
    <w:rsid w:val="00737101"/>
    <w:rsid w:val="00743A63"/>
    <w:rsid w:val="007524FD"/>
    <w:rsid w:val="00762349"/>
    <w:rsid w:val="00763DB1"/>
    <w:rsid w:val="00766A11"/>
    <w:rsid w:val="007735AF"/>
    <w:rsid w:val="00774C80"/>
    <w:rsid w:val="00791B10"/>
    <w:rsid w:val="00792E7E"/>
    <w:rsid w:val="007A1288"/>
    <w:rsid w:val="007A294B"/>
    <w:rsid w:val="007A4A03"/>
    <w:rsid w:val="007A56D8"/>
    <w:rsid w:val="007B21A7"/>
    <w:rsid w:val="007B5B00"/>
    <w:rsid w:val="007C7207"/>
    <w:rsid w:val="007E4921"/>
    <w:rsid w:val="007E5D5F"/>
    <w:rsid w:val="007E5F3E"/>
    <w:rsid w:val="007F46F9"/>
    <w:rsid w:val="007F6CEF"/>
    <w:rsid w:val="007F787A"/>
    <w:rsid w:val="00823A19"/>
    <w:rsid w:val="00825EEC"/>
    <w:rsid w:val="00837AE6"/>
    <w:rsid w:val="00840C13"/>
    <w:rsid w:val="00843AEA"/>
    <w:rsid w:val="00844B68"/>
    <w:rsid w:val="008471C1"/>
    <w:rsid w:val="00857366"/>
    <w:rsid w:val="00863944"/>
    <w:rsid w:val="008656AA"/>
    <w:rsid w:val="008671C9"/>
    <w:rsid w:val="0088175C"/>
    <w:rsid w:val="00887122"/>
    <w:rsid w:val="008A2E28"/>
    <w:rsid w:val="008A6692"/>
    <w:rsid w:val="008B0373"/>
    <w:rsid w:val="008B7FE1"/>
    <w:rsid w:val="008C0A16"/>
    <w:rsid w:val="008C2731"/>
    <w:rsid w:val="008C5B43"/>
    <w:rsid w:val="008C7608"/>
    <w:rsid w:val="008F3CC5"/>
    <w:rsid w:val="009133B6"/>
    <w:rsid w:val="00913992"/>
    <w:rsid w:val="0092016D"/>
    <w:rsid w:val="00921257"/>
    <w:rsid w:val="00922DA9"/>
    <w:rsid w:val="00924DD0"/>
    <w:rsid w:val="00925E5A"/>
    <w:rsid w:val="00930AB9"/>
    <w:rsid w:val="009455D7"/>
    <w:rsid w:val="00945B56"/>
    <w:rsid w:val="00950CE8"/>
    <w:rsid w:val="009523E8"/>
    <w:rsid w:val="0096102E"/>
    <w:rsid w:val="009673B7"/>
    <w:rsid w:val="009679B0"/>
    <w:rsid w:val="0097129E"/>
    <w:rsid w:val="00981D71"/>
    <w:rsid w:val="00984793"/>
    <w:rsid w:val="009B5884"/>
    <w:rsid w:val="009C0602"/>
    <w:rsid w:val="009C1809"/>
    <w:rsid w:val="009C2025"/>
    <w:rsid w:val="009D0EAD"/>
    <w:rsid w:val="009E2922"/>
    <w:rsid w:val="009E4125"/>
    <w:rsid w:val="009E63AB"/>
    <w:rsid w:val="009E6DFD"/>
    <w:rsid w:val="009E7012"/>
    <w:rsid w:val="009F48BA"/>
    <w:rsid w:val="00A11C5A"/>
    <w:rsid w:val="00A15B85"/>
    <w:rsid w:val="00A16D5A"/>
    <w:rsid w:val="00A177FB"/>
    <w:rsid w:val="00A411A5"/>
    <w:rsid w:val="00A5736A"/>
    <w:rsid w:val="00A635A5"/>
    <w:rsid w:val="00A675AE"/>
    <w:rsid w:val="00A747A1"/>
    <w:rsid w:val="00A867CE"/>
    <w:rsid w:val="00A94A3D"/>
    <w:rsid w:val="00AB2BE2"/>
    <w:rsid w:val="00AB7059"/>
    <w:rsid w:val="00AC4C7F"/>
    <w:rsid w:val="00AC54A8"/>
    <w:rsid w:val="00AD18E2"/>
    <w:rsid w:val="00AD1E3F"/>
    <w:rsid w:val="00AE439A"/>
    <w:rsid w:val="00AF361F"/>
    <w:rsid w:val="00AF6A74"/>
    <w:rsid w:val="00AF784A"/>
    <w:rsid w:val="00B10575"/>
    <w:rsid w:val="00B111DD"/>
    <w:rsid w:val="00B17F3B"/>
    <w:rsid w:val="00B2241D"/>
    <w:rsid w:val="00B4346A"/>
    <w:rsid w:val="00B507C7"/>
    <w:rsid w:val="00B63405"/>
    <w:rsid w:val="00B649F1"/>
    <w:rsid w:val="00B70E0D"/>
    <w:rsid w:val="00B73E5C"/>
    <w:rsid w:val="00B80F76"/>
    <w:rsid w:val="00B87788"/>
    <w:rsid w:val="00B90628"/>
    <w:rsid w:val="00B94C04"/>
    <w:rsid w:val="00BA5E83"/>
    <w:rsid w:val="00BB35EE"/>
    <w:rsid w:val="00BB6BDC"/>
    <w:rsid w:val="00BC0BE9"/>
    <w:rsid w:val="00BD1E37"/>
    <w:rsid w:val="00BD2129"/>
    <w:rsid w:val="00BD5E0B"/>
    <w:rsid w:val="00BE1D3B"/>
    <w:rsid w:val="00BE715D"/>
    <w:rsid w:val="00BF20F4"/>
    <w:rsid w:val="00C00C02"/>
    <w:rsid w:val="00C115AD"/>
    <w:rsid w:val="00C1703B"/>
    <w:rsid w:val="00C304E5"/>
    <w:rsid w:val="00C51168"/>
    <w:rsid w:val="00C54B65"/>
    <w:rsid w:val="00C64685"/>
    <w:rsid w:val="00C77442"/>
    <w:rsid w:val="00C823D0"/>
    <w:rsid w:val="00C86182"/>
    <w:rsid w:val="00C90852"/>
    <w:rsid w:val="00C966FE"/>
    <w:rsid w:val="00CA1300"/>
    <w:rsid w:val="00CA2E7F"/>
    <w:rsid w:val="00CA438A"/>
    <w:rsid w:val="00CC49AE"/>
    <w:rsid w:val="00CD0FC4"/>
    <w:rsid w:val="00CD3241"/>
    <w:rsid w:val="00CE790E"/>
    <w:rsid w:val="00CF1622"/>
    <w:rsid w:val="00D025A5"/>
    <w:rsid w:val="00D12B4B"/>
    <w:rsid w:val="00D139F3"/>
    <w:rsid w:val="00D214E8"/>
    <w:rsid w:val="00D22B76"/>
    <w:rsid w:val="00D24BD1"/>
    <w:rsid w:val="00D24BE4"/>
    <w:rsid w:val="00D25176"/>
    <w:rsid w:val="00D31A89"/>
    <w:rsid w:val="00D31C7A"/>
    <w:rsid w:val="00D41BA8"/>
    <w:rsid w:val="00D45CE1"/>
    <w:rsid w:val="00D53A2C"/>
    <w:rsid w:val="00D546E0"/>
    <w:rsid w:val="00D70C0F"/>
    <w:rsid w:val="00D71A44"/>
    <w:rsid w:val="00D761CE"/>
    <w:rsid w:val="00D823B3"/>
    <w:rsid w:val="00D83E36"/>
    <w:rsid w:val="00D8437C"/>
    <w:rsid w:val="00D8491F"/>
    <w:rsid w:val="00D84D26"/>
    <w:rsid w:val="00D86722"/>
    <w:rsid w:val="00D8742B"/>
    <w:rsid w:val="00D87FE3"/>
    <w:rsid w:val="00DA0DBD"/>
    <w:rsid w:val="00DA24D8"/>
    <w:rsid w:val="00DA2C3E"/>
    <w:rsid w:val="00DA2F1F"/>
    <w:rsid w:val="00DA5332"/>
    <w:rsid w:val="00DA5DDD"/>
    <w:rsid w:val="00DA7FA0"/>
    <w:rsid w:val="00DB308A"/>
    <w:rsid w:val="00DB3CC6"/>
    <w:rsid w:val="00DB78FB"/>
    <w:rsid w:val="00DD2DC2"/>
    <w:rsid w:val="00DD37CE"/>
    <w:rsid w:val="00DD42D7"/>
    <w:rsid w:val="00DD4F16"/>
    <w:rsid w:val="00DD59FA"/>
    <w:rsid w:val="00DE4952"/>
    <w:rsid w:val="00DF25B8"/>
    <w:rsid w:val="00DF3C02"/>
    <w:rsid w:val="00DF5C39"/>
    <w:rsid w:val="00E0041A"/>
    <w:rsid w:val="00E01413"/>
    <w:rsid w:val="00E121D6"/>
    <w:rsid w:val="00E15E4A"/>
    <w:rsid w:val="00E27516"/>
    <w:rsid w:val="00E27BDB"/>
    <w:rsid w:val="00E4269D"/>
    <w:rsid w:val="00E50737"/>
    <w:rsid w:val="00E53D78"/>
    <w:rsid w:val="00E66467"/>
    <w:rsid w:val="00E73BBE"/>
    <w:rsid w:val="00E83B61"/>
    <w:rsid w:val="00EA1FFA"/>
    <w:rsid w:val="00EA2D9A"/>
    <w:rsid w:val="00EA2E5E"/>
    <w:rsid w:val="00EA3E44"/>
    <w:rsid w:val="00EB066A"/>
    <w:rsid w:val="00EC3D92"/>
    <w:rsid w:val="00ED4106"/>
    <w:rsid w:val="00EE008E"/>
    <w:rsid w:val="00EE1E19"/>
    <w:rsid w:val="00F030B5"/>
    <w:rsid w:val="00F049D0"/>
    <w:rsid w:val="00F24ACC"/>
    <w:rsid w:val="00F427C8"/>
    <w:rsid w:val="00F44FEA"/>
    <w:rsid w:val="00F5438E"/>
    <w:rsid w:val="00F5478A"/>
    <w:rsid w:val="00F5516B"/>
    <w:rsid w:val="00F57BF1"/>
    <w:rsid w:val="00F661D5"/>
    <w:rsid w:val="00F72E74"/>
    <w:rsid w:val="00F73B6C"/>
    <w:rsid w:val="00F80E0C"/>
    <w:rsid w:val="00F82757"/>
    <w:rsid w:val="00F860EE"/>
    <w:rsid w:val="00FA3F3E"/>
    <w:rsid w:val="00FB3384"/>
    <w:rsid w:val="00FC1A65"/>
    <w:rsid w:val="00FC3DBF"/>
    <w:rsid w:val="00FC4E0B"/>
    <w:rsid w:val="00FC54A5"/>
    <w:rsid w:val="00FE0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BFA3F81"/>
  <w15:docId w15:val="{85BBBA53-F1EC-47BF-A66A-BF105D3CF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27"/>
      <w:ind w:left="503" w:hanging="324"/>
      <w:jc w:val="both"/>
      <w:outlineLvl w:val="0"/>
    </w:pPr>
    <w:rPr>
      <w:rFonts w:ascii="Georgia" w:eastAsia="Georgia" w:hAnsi="Georgia" w:cs="Georgia"/>
      <w:b/>
      <w:bCs/>
      <w:sz w:val="34"/>
      <w:szCs w:val="34"/>
    </w:rPr>
  </w:style>
  <w:style w:type="paragraph" w:styleId="Heading2">
    <w:name w:val="heading 2"/>
    <w:basedOn w:val="Normal"/>
    <w:uiPriority w:val="1"/>
    <w:qFormat/>
    <w:rsid w:val="00930AB9"/>
    <w:pPr>
      <w:ind w:left="180"/>
      <w:outlineLvl w:val="1"/>
    </w:pPr>
    <w:rPr>
      <w:rFonts w:ascii="Georgia" w:eastAsia="Georgia" w:hAnsi="Georgia" w:cs="Georgia"/>
      <w:b/>
      <w:bCs/>
      <w:sz w:val="28"/>
      <w:szCs w:val="28"/>
    </w:rPr>
  </w:style>
  <w:style w:type="paragraph" w:styleId="Heading3">
    <w:name w:val="heading 3"/>
    <w:basedOn w:val="Normal"/>
    <w:uiPriority w:val="1"/>
    <w:qFormat/>
    <w:pPr>
      <w:ind w:left="824" w:hanging="645"/>
      <w:outlineLvl w:val="2"/>
    </w:pPr>
    <w:rPr>
      <w:rFonts w:ascii="Georgia" w:eastAsia="Georgia" w:hAnsi="Georgia" w:cs="Georgia"/>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251"/>
      <w:ind w:left="404" w:hanging="226"/>
    </w:pPr>
    <w:rPr>
      <w:rFonts w:ascii="Georgia" w:eastAsia="Georgia" w:hAnsi="Georgia" w:cs="Georgia"/>
      <w:b/>
      <w:bCs/>
      <w:sz w:val="24"/>
      <w:szCs w:val="24"/>
    </w:rPr>
  </w:style>
  <w:style w:type="paragraph" w:styleId="TOC2">
    <w:name w:val="toc 2"/>
    <w:basedOn w:val="Normal"/>
    <w:uiPriority w:val="39"/>
    <w:qFormat/>
    <w:pPr>
      <w:spacing w:before="13"/>
      <w:ind w:left="531"/>
    </w:pPr>
    <w:rPr>
      <w:sz w:val="24"/>
      <w:szCs w:val="24"/>
    </w:rPr>
  </w:style>
  <w:style w:type="paragraph" w:styleId="TOC3">
    <w:name w:val="toc 3"/>
    <w:basedOn w:val="Normal"/>
    <w:uiPriority w:val="39"/>
    <w:qFormat/>
    <w:pPr>
      <w:spacing w:before="13"/>
      <w:ind w:left="1629" w:hanging="561"/>
    </w:pPr>
    <w:rPr>
      <w:sz w:val="24"/>
      <w:szCs w:val="24"/>
    </w:rPr>
  </w:style>
  <w:style w:type="paragraph" w:styleId="BodyText">
    <w:name w:val="Body Text"/>
    <w:basedOn w:val="Normal"/>
    <w:link w:val="BodyTextChar"/>
    <w:uiPriority w:val="1"/>
    <w:qFormat/>
    <w:rsid w:val="001D5C96"/>
    <w:pPr>
      <w:spacing w:before="1" w:line="376" w:lineRule="auto"/>
      <w:ind w:left="152" w:right="1403" w:firstLine="18"/>
      <w:jc w:val="both"/>
    </w:pPr>
    <w:rPr>
      <w:w w:val="105"/>
      <w:sz w:val="24"/>
      <w:szCs w:val="24"/>
    </w:rPr>
  </w:style>
  <w:style w:type="paragraph" w:styleId="Title">
    <w:name w:val="Title"/>
    <w:basedOn w:val="Normal"/>
    <w:uiPriority w:val="1"/>
    <w:qFormat/>
    <w:pPr>
      <w:spacing w:before="99"/>
      <w:ind w:left="182" w:right="155"/>
      <w:jc w:val="center"/>
    </w:pPr>
    <w:rPr>
      <w:sz w:val="40"/>
      <w:szCs w:val="40"/>
    </w:rPr>
  </w:style>
  <w:style w:type="paragraph" w:styleId="ListParagraph">
    <w:name w:val="List Paragraph"/>
    <w:basedOn w:val="Normal"/>
    <w:uiPriority w:val="1"/>
    <w:qFormat/>
    <w:pPr>
      <w:ind w:left="701" w:hanging="522"/>
    </w:pPr>
    <w:rPr>
      <w:rFonts w:ascii="Georgia" w:eastAsia="Georgia" w:hAnsi="Georgia" w:cs="Georgia"/>
    </w:r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1B4D92"/>
    <w:rPr>
      <w:color w:val="0000FF" w:themeColor="hyperlink"/>
      <w:u w:val="single"/>
    </w:rPr>
  </w:style>
  <w:style w:type="paragraph" w:styleId="TOCHeading">
    <w:name w:val="TOC Heading"/>
    <w:basedOn w:val="Heading1"/>
    <w:next w:val="Normal"/>
    <w:uiPriority w:val="39"/>
    <w:unhideWhenUsed/>
    <w:qFormat/>
    <w:rsid w:val="00FC4E0B"/>
    <w:pPr>
      <w:keepNext/>
      <w:keepLines/>
      <w:widowControl/>
      <w:autoSpaceDE/>
      <w:autoSpaceDN/>
      <w:spacing w:before="240" w:line="259" w:lineRule="auto"/>
      <w:ind w:left="0" w:firstLine="0"/>
      <w:jc w:val="left"/>
      <w:outlineLvl w:val="9"/>
    </w:pPr>
    <w:rPr>
      <w:rFonts w:asciiTheme="majorHAnsi" w:eastAsiaTheme="majorEastAsia" w:hAnsiTheme="majorHAnsi" w:cstheme="majorBidi"/>
      <w:b w:val="0"/>
      <w:bCs w:val="0"/>
      <w:color w:val="365F91" w:themeColor="accent1" w:themeShade="BF"/>
      <w:sz w:val="32"/>
      <w:szCs w:val="32"/>
    </w:rPr>
  </w:style>
  <w:style w:type="paragraph" w:styleId="Header">
    <w:name w:val="header"/>
    <w:basedOn w:val="Normal"/>
    <w:link w:val="HeaderChar"/>
    <w:uiPriority w:val="99"/>
    <w:unhideWhenUsed/>
    <w:rsid w:val="006C261A"/>
    <w:pPr>
      <w:tabs>
        <w:tab w:val="center" w:pos="4680"/>
        <w:tab w:val="right" w:pos="9360"/>
      </w:tabs>
    </w:pPr>
  </w:style>
  <w:style w:type="character" w:customStyle="1" w:styleId="HeaderChar">
    <w:name w:val="Header Char"/>
    <w:basedOn w:val="DefaultParagraphFont"/>
    <w:link w:val="Header"/>
    <w:uiPriority w:val="99"/>
    <w:rsid w:val="006C261A"/>
    <w:rPr>
      <w:rFonts w:ascii="Times New Roman" w:eastAsia="Times New Roman" w:hAnsi="Times New Roman" w:cs="Times New Roman"/>
    </w:rPr>
  </w:style>
  <w:style w:type="paragraph" w:styleId="Footer">
    <w:name w:val="footer"/>
    <w:basedOn w:val="Normal"/>
    <w:link w:val="FooterChar"/>
    <w:uiPriority w:val="99"/>
    <w:unhideWhenUsed/>
    <w:rsid w:val="006C261A"/>
    <w:pPr>
      <w:tabs>
        <w:tab w:val="center" w:pos="4680"/>
        <w:tab w:val="right" w:pos="9360"/>
      </w:tabs>
    </w:pPr>
  </w:style>
  <w:style w:type="character" w:customStyle="1" w:styleId="FooterChar">
    <w:name w:val="Footer Char"/>
    <w:basedOn w:val="DefaultParagraphFont"/>
    <w:link w:val="Footer"/>
    <w:uiPriority w:val="99"/>
    <w:rsid w:val="006C261A"/>
    <w:rPr>
      <w:rFonts w:ascii="Times New Roman" w:eastAsia="Times New Roman" w:hAnsi="Times New Roman" w:cs="Times New Roman"/>
    </w:rPr>
  </w:style>
  <w:style w:type="paragraph" w:customStyle="1" w:styleId="ImageFONT">
    <w:name w:val="Image FONT"/>
    <w:basedOn w:val="BodyText"/>
    <w:link w:val="ImageFONTChar"/>
    <w:uiPriority w:val="1"/>
    <w:qFormat/>
    <w:rsid w:val="009455D7"/>
    <w:pPr>
      <w:jc w:val="center"/>
    </w:pPr>
    <w:rPr>
      <w:i/>
    </w:rPr>
  </w:style>
  <w:style w:type="paragraph" w:customStyle="1" w:styleId="ImageFont0">
    <w:name w:val="Image Font"/>
    <w:basedOn w:val="ImageFONT"/>
    <w:link w:val="ImageFontChar0"/>
    <w:uiPriority w:val="1"/>
    <w:rsid w:val="009455D7"/>
  </w:style>
  <w:style w:type="character" w:customStyle="1" w:styleId="BodyTextChar">
    <w:name w:val="Body Text Char"/>
    <w:basedOn w:val="DefaultParagraphFont"/>
    <w:link w:val="BodyText"/>
    <w:uiPriority w:val="1"/>
    <w:rsid w:val="009455D7"/>
    <w:rPr>
      <w:rFonts w:ascii="Times New Roman" w:eastAsia="Times New Roman" w:hAnsi="Times New Roman" w:cs="Times New Roman"/>
      <w:w w:val="105"/>
      <w:sz w:val="24"/>
      <w:szCs w:val="24"/>
    </w:rPr>
  </w:style>
  <w:style w:type="character" w:customStyle="1" w:styleId="ImageFONTChar">
    <w:name w:val="Image FONT Char"/>
    <w:basedOn w:val="BodyTextChar"/>
    <w:link w:val="ImageFONT"/>
    <w:uiPriority w:val="1"/>
    <w:rsid w:val="009455D7"/>
    <w:rPr>
      <w:rFonts w:ascii="Times New Roman" w:eastAsia="Times New Roman" w:hAnsi="Times New Roman" w:cs="Times New Roman"/>
      <w:i/>
      <w:w w:val="105"/>
      <w:sz w:val="24"/>
      <w:szCs w:val="24"/>
    </w:rPr>
  </w:style>
  <w:style w:type="character" w:customStyle="1" w:styleId="ImageFontChar0">
    <w:name w:val="Image Font Char"/>
    <w:basedOn w:val="ImageFONTChar"/>
    <w:link w:val="ImageFont0"/>
    <w:uiPriority w:val="1"/>
    <w:rsid w:val="009455D7"/>
    <w:rPr>
      <w:rFonts w:ascii="Times New Roman" w:eastAsia="Times New Roman" w:hAnsi="Times New Roman" w:cs="Times New Roman"/>
      <w:i/>
      <w:w w:val="105"/>
      <w:sz w:val="24"/>
      <w:szCs w:val="24"/>
    </w:rPr>
  </w:style>
  <w:style w:type="character" w:customStyle="1" w:styleId="normaltextrun">
    <w:name w:val="normaltextrun"/>
    <w:basedOn w:val="DefaultParagraphFont"/>
    <w:rsid w:val="003474FA"/>
  </w:style>
  <w:style w:type="character" w:customStyle="1" w:styleId="eop">
    <w:name w:val="eop"/>
    <w:basedOn w:val="DefaultParagraphFont"/>
    <w:rsid w:val="003474FA"/>
  </w:style>
  <w:style w:type="paragraph" w:customStyle="1" w:styleId="paragraph">
    <w:name w:val="paragraph"/>
    <w:basedOn w:val="Normal"/>
    <w:rsid w:val="003474FA"/>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6938287">
      <w:bodyDiv w:val="1"/>
      <w:marLeft w:val="0"/>
      <w:marRight w:val="0"/>
      <w:marTop w:val="0"/>
      <w:marBottom w:val="0"/>
      <w:divBdr>
        <w:top w:val="none" w:sz="0" w:space="0" w:color="auto"/>
        <w:left w:val="none" w:sz="0" w:space="0" w:color="auto"/>
        <w:bottom w:val="none" w:sz="0" w:space="0" w:color="auto"/>
        <w:right w:val="none" w:sz="0" w:space="0" w:color="auto"/>
      </w:divBdr>
      <w:divsChild>
        <w:div w:id="537350825">
          <w:marLeft w:val="0"/>
          <w:marRight w:val="0"/>
          <w:marTop w:val="0"/>
          <w:marBottom w:val="0"/>
          <w:divBdr>
            <w:top w:val="none" w:sz="0" w:space="0" w:color="auto"/>
            <w:left w:val="none" w:sz="0" w:space="0" w:color="auto"/>
            <w:bottom w:val="none" w:sz="0" w:space="0" w:color="auto"/>
            <w:right w:val="none" w:sz="0" w:space="0" w:color="auto"/>
          </w:divBdr>
        </w:div>
        <w:div w:id="904147298">
          <w:marLeft w:val="0"/>
          <w:marRight w:val="0"/>
          <w:marTop w:val="0"/>
          <w:marBottom w:val="0"/>
          <w:divBdr>
            <w:top w:val="none" w:sz="0" w:space="0" w:color="auto"/>
            <w:left w:val="none" w:sz="0" w:space="0" w:color="auto"/>
            <w:bottom w:val="none" w:sz="0" w:space="0" w:color="auto"/>
            <w:right w:val="none" w:sz="0" w:space="0" w:color="auto"/>
          </w:divBdr>
        </w:div>
      </w:divsChild>
    </w:div>
    <w:div w:id="495078325">
      <w:bodyDiv w:val="1"/>
      <w:marLeft w:val="0"/>
      <w:marRight w:val="0"/>
      <w:marTop w:val="0"/>
      <w:marBottom w:val="0"/>
      <w:divBdr>
        <w:top w:val="none" w:sz="0" w:space="0" w:color="auto"/>
        <w:left w:val="none" w:sz="0" w:space="0" w:color="auto"/>
        <w:bottom w:val="none" w:sz="0" w:space="0" w:color="auto"/>
        <w:right w:val="none" w:sz="0" w:space="0" w:color="auto"/>
      </w:divBdr>
      <w:divsChild>
        <w:div w:id="1895578953">
          <w:marLeft w:val="0"/>
          <w:marRight w:val="0"/>
          <w:marTop w:val="0"/>
          <w:marBottom w:val="0"/>
          <w:divBdr>
            <w:top w:val="none" w:sz="0" w:space="0" w:color="auto"/>
            <w:left w:val="none" w:sz="0" w:space="0" w:color="auto"/>
            <w:bottom w:val="none" w:sz="0" w:space="0" w:color="auto"/>
            <w:right w:val="none" w:sz="0" w:space="0" w:color="auto"/>
          </w:divBdr>
        </w:div>
        <w:div w:id="993335006">
          <w:marLeft w:val="0"/>
          <w:marRight w:val="0"/>
          <w:marTop w:val="0"/>
          <w:marBottom w:val="0"/>
          <w:divBdr>
            <w:top w:val="none" w:sz="0" w:space="0" w:color="auto"/>
            <w:left w:val="none" w:sz="0" w:space="0" w:color="auto"/>
            <w:bottom w:val="none" w:sz="0" w:space="0" w:color="auto"/>
            <w:right w:val="none" w:sz="0" w:space="0" w:color="auto"/>
          </w:divBdr>
        </w:div>
        <w:div w:id="1511985171">
          <w:marLeft w:val="0"/>
          <w:marRight w:val="0"/>
          <w:marTop w:val="0"/>
          <w:marBottom w:val="0"/>
          <w:divBdr>
            <w:top w:val="none" w:sz="0" w:space="0" w:color="auto"/>
            <w:left w:val="none" w:sz="0" w:space="0" w:color="auto"/>
            <w:bottom w:val="none" w:sz="0" w:space="0" w:color="auto"/>
            <w:right w:val="none" w:sz="0" w:space="0" w:color="auto"/>
          </w:divBdr>
        </w:div>
        <w:div w:id="1162962245">
          <w:marLeft w:val="0"/>
          <w:marRight w:val="0"/>
          <w:marTop w:val="0"/>
          <w:marBottom w:val="0"/>
          <w:divBdr>
            <w:top w:val="none" w:sz="0" w:space="0" w:color="auto"/>
            <w:left w:val="none" w:sz="0" w:space="0" w:color="auto"/>
            <w:bottom w:val="none" w:sz="0" w:space="0" w:color="auto"/>
            <w:right w:val="none" w:sz="0" w:space="0" w:color="auto"/>
          </w:divBdr>
        </w:div>
        <w:div w:id="1078212069">
          <w:marLeft w:val="0"/>
          <w:marRight w:val="0"/>
          <w:marTop w:val="0"/>
          <w:marBottom w:val="0"/>
          <w:divBdr>
            <w:top w:val="none" w:sz="0" w:space="0" w:color="auto"/>
            <w:left w:val="none" w:sz="0" w:space="0" w:color="auto"/>
            <w:bottom w:val="none" w:sz="0" w:space="0" w:color="auto"/>
            <w:right w:val="none" w:sz="0" w:space="0" w:color="auto"/>
          </w:divBdr>
        </w:div>
      </w:divsChild>
    </w:div>
    <w:div w:id="516192523">
      <w:bodyDiv w:val="1"/>
      <w:marLeft w:val="0"/>
      <w:marRight w:val="0"/>
      <w:marTop w:val="0"/>
      <w:marBottom w:val="0"/>
      <w:divBdr>
        <w:top w:val="none" w:sz="0" w:space="0" w:color="auto"/>
        <w:left w:val="none" w:sz="0" w:space="0" w:color="auto"/>
        <w:bottom w:val="none" w:sz="0" w:space="0" w:color="auto"/>
        <w:right w:val="none" w:sz="0" w:space="0" w:color="auto"/>
      </w:divBdr>
    </w:div>
    <w:div w:id="868025812">
      <w:bodyDiv w:val="1"/>
      <w:marLeft w:val="0"/>
      <w:marRight w:val="0"/>
      <w:marTop w:val="0"/>
      <w:marBottom w:val="0"/>
      <w:divBdr>
        <w:top w:val="none" w:sz="0" w:space="0" w:color="auto"/>
        <w:left w:val="none" w:sz="0" w:space="0" w:color="auto"/>
        <w:bottom w:val="none" w:sz="0" w:space="0" w:color="auto"/>
        <w:right w:val="none" w:sz="0" w:space="0" w:color="auto"/>
      </w:divBdr>
      <w:divsChild>
        <w:div w:id="620845073">
          <w:marLeft w:val="0"/>
          <w:marRight w:val="0"/>
          <w:marTop w:val="0"/>
          <w:marBottom w:val="0"/>
          <w:divBdr>
            <w:top w:val="none" w:sz="0" w:space="0" w:color="auto"/>
            <w:left w:val="none" w:sz="0" w:space="0" w:color="auto"/>
            <w:bottom w:val="none" w:sz="0" w:space="0" w:color="auto"/>
            <w:right w:val="none" w:sz="0" w:space="0" w:color="auto"/>
          </w:divBdr>
          <w:divsChild>
            <w:div w:id="433785810">
              <w:marLeft w:val="0"/>
              <w:marRight w:val="0"/>
              <w:marTop w:val="0"/>
              <w:marBottom w:val="0"/>
              <w:divBdr>
                <w:top w:val="none" w:sz="0" w:space="0" w:color="auto"/>
                <w:left w:val="none" w:sz="0" w:space="0" w:color="auto"/>
                <w:bottom w:val="none" w:sz="0" w:space="0" w:color="auto"/>
                <w:right w:val="none" w:sz="0" w:space="0" w:color="auto"/>
              </w:divBdr>
            </w:div>
            <w:div w:id="80565444">
              <w:marLeft w:val="0"/>
              <w:marRight w:val="0"/>
              <w:marTop w:val="0"/>
              <w:marBottom w:val="0"/>
              <w:divBdr>
                <w:top w:val="none" w:sz="0" w:space="0" w:color="auto"/>
                <w:left w:val="none" w:sz="0" w:space="0" w:color="auto"/>
                <w:bottom w:val="none" w:sz="0" w:space="0" w:color="auto"/>
                <w:right w:val="none" w:sz="0" w:space="0" w:color="auto"/>
              </w:divBdr>
            </w:div>
            <w:div w:id="174614676">
              <w:marLeft w:val="0"/>
              <w:marRight w:val="0"/>
              <w:marTop w:val="0"/>
              <w:marBottom w:val="0"/>
              <w:divBdr>
                <w:top w:val="none" w:sz="0" w:space="0" w:color="auto"/>
                <w:left w:val="none" w:sz="0" w:space="0" w:color="auto"/>
                <w:bottom w:val="none" w:sz="0" w:space="0" w:color="auto"/>
                <w:right w:val="none" w:sz="0" w:space="0" w:color="auto"/>
              </w:divBdr>
            </w:div>
            <w:div w:id="805318712">
              <w:marLeft w:val="0"/>
              <w:marRight w:val="0"/>
              <w:marTop w:val="0"/>
              <w:marBottom w:val="0"/>
              <w:divBdr>
                <w:top w:val="none" w:sz="0" w:space="0" w:color="auto"/>
                <w:left w:val="none" w:sz="0" w:space="0" w:color="auto"/>
                <w:bottom w:val="none" w:sz="0" w:space="0" w:color="auto"/>
                <w:right w:val="none" w:sz="0" w:space="0" w:color="auto"/>
              </w:divBdr>
            </w:div>
            <w:div w:id="175304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8752">
      <w:bodyDiv w:val="1"/>
      <w:marLeft w:val="0"/>
      <w:marRight w:val="0"/>
      <w:marTop w:val="0"/>
      <w:marBottom w:val="0"/>
      <w:divBdr>
        <w:top w:val="none" w:sz="0" w:space="0" w:color="auto"/>
        <w:left w:val="none" w:sz="0" w:space="0" w:color="auto"/>
        <w:bottom w:val="none" w:sz="0" w:space="0" w:color="auto"/>
        <w:right w:val="none" w:sz="0" w:space="0" w:color="auto"/>
      </w:divBdr>
      <w:divsChild>
        <w:div w:id="1363822502">
          <w:marLeft w:val="0"/>
          <w:marRight w:val="0"/>
          <w:marTop w:val="0"/>
          <w:marBottom w:val="0"/>
          <w:divBdr>
            <w:top w:val="none" w:sz="0" w:space="0" w:color="auto"/>
            <w:left w:val="none" w:sz="0" w:space="0" w:color="auto"/>
            <w:bottom w:val="none" w:sz="0" w:space="0" w:color="auto"/>
            <w:right w:val="none" w:sz="0" w:space="0" w:color="auto"/>
          </w:divBdr>
        </w:div>
        <w:div w:id="1424718149">
          <w:marLeft w:val="0"/>
          <w:marRight w:val="0"/>
          <w:marTop w:val="0"/>
          <w:marBottom w:val="0"/>
          <w:divBdr>
            <w:top w:val="none" w:sz="0" w:space="0" w:color="auto"/>
            <w:left w:val="none" w:sz="0" w:space="0" w:color="auto"/>
            <w:bottom w:val="none" w:sz="0" w:space="0" w:color="auto"/>
            <w:right w:val="none" w:sz="0" w:space="0" w:color="auto"/>
          </w:divBdr>
        </w:div>
        <w:div w:id="1832600676">
          <w:marLeft w:val="0"/>
          <w:marRight w:val="0"/>
          <w:marTop w:val="0"/>
          <w:marBottom w:val="0"/>
          <w:divBdr>
            <w:top w:val="none" w:sz="0" w:space="0" w:color="auto"/>
            <w:left w:val="none" w:sz="0" w:space="0" w:color="auto"/>
            <w:bottom w:val="none" w:sz="0" w:space="0" w:color="auto"/>
            <w:right w:val="none" w:sz="0" w:space="0" w:color="auto"/>
          </w:divBdr>
        </w:div>
        <w:div w:id="1422219768">
          <w:marLeft w:val="0"/>
          <w:marRight w:val="0"/>
          <w:marTop w:val="0"/>
          <w:marBottom w:val="0"/>
          <w:divBdr>
            <w:top w:val="none" w:sz="0" w:space="0" w:color="auto"/>
            <w:left w:val="none" w:sz="0" w:space="0" w:color="auto"/>
            <w:bottom w:val="none" w:sz="0" w:space="0" w:color="auto"/>
            <w:right w:val="none" w:sz="0" w:space="0" w:color="auto"/>
          </w:divBdr>
        </w:div>
        <w:div w:id="386997841">
          <w:marLeft w:val="0"/>
          <w:marRight w:val="0"/>
          <w:marTop w:val="0"/>
          <w:marBottom w:val="0"/>
          <w:divBdr>
            <w:top w:val="none" w:sz="0" w:space="0" w:color="auto"/>
            <w:left w:val="none" w:sz="0" w:space="0" w:color="auto"/>
            <w:bottom w:val="none" w:sz="0" w:space="0" w:color="auto"/>
            <w:right w:val="none" w:sz="0" w:space="0" w:color="auto"/>
          </w:divBdr>
        </w:div>
        <w:div w:id="729963811">
          <w:marLeft w:val="0"/>
          <w:marRight w:val="0"/>
          <w:marTop w:val="0"/>
          <w:marBottom w:val="0"/>
          <w:divBdr>
            <w:top w:val="none" w:sz="0" w:space="0" w:color="auto"/>
            <w:left w:val="none" w:sz="0" w:space="0" w:color="auto"/>
            <w:bottom w:val="none" w:sz="0" w:space="0" w:color="auto"/>
            <w:right w:val="none" w:sz="0" w:space="0" w:color="auto"/>
          </w:divBdr>
        </w:div>
      </w:divsChild>
    </w:div>
    <w:div w:id="1200700112">
      <w:bodyDiv w:val="1"/>
      <w:marLeft w:val="0"/>
      <w:marRight w:val="0"/>
      <w:marTop w:val="0"/>
      <w:marBottom w:val="0"/>
      <w:divBdr>
        <w:top w:val="none" w:sz="0" w:space="0" w:color="auto"/>
        <w:left w:val="none" w:sz="0" w:space="0" w:color="auto"/>
        <w:bottom w:val="none" w:sz="0" w:space="0" w:color="auto"/>
        <w:right w:val="none" w:sz="0" w:space="0" w:color="auto"/>
      </w:divBdr>
      <w:divsChild>
        <w:div w:id="1148325333">
          <w:marLeft w:val="0"/>
          <w:marRight w:val="0"/>
          <w:marTop w:val="0"/>
          <w:marBottom w:val="0"/>
          <w:divBdr>
            <w:top w:val="none" w:sz="0" w:space="0" w:color="auto"/>
            <w:left w:val="none" w:sz="0" w:space="0" w:color="auto"/>
            <w:bottom w:val="none" w:sz="0" w:space="0" w:color="auto"/>
            <w:right w:val="none" w:sz="0" w:space="0" w:color="auto"/>
          </w:divBdr>
        </w:div>
        <w:div w:id="510874154">
          <w:marLeft w:val="0"/>
          <w:marRight w:val="0"/>
          <w:marTop w:val="0"/>
          <w:marBottom w:val="0"/>
          <w:divBdr>
            <w:top w:val="none" w:sz="0" w:space="0" w:color="auto"/>
            <w:left w:val="none" w:sz="0" w:space="0" w:color="auto"/>
            <w:bottom w:val="none" w:sz="0" w:space="0" w:color="auto"/>
            <w:right w:val="none" w:sz="0" w:space="0" w:color="auto"/>
          </w:divBdr>
        </w:div>
      </w:divsChild>
    </w:div>
    <w:div w:id="1432434758">
      <w:bodyDiv w:val="1"/>
      <w:marLeft w:val="0"/>
      <w:marRight w:val="0"/>
      <w:marTop w:val="0"/>
      <w:marBottom w:val="0"/>
      <w:divBdr>
        <w:top w:val="none" w:sz="0" w:space="0" w:color="auto"/>
        <w:left w:val="none" w:sz="0" w:space="0" w:color="auto"/>
        <w:bottom w:val="none" w:sz="0" w:space="0" w:color="auto"/>
        <w:right w:val="none" w:sz="0" w:space="0" w:color="auto"/>
      </w:divBdr>
      <w:divsChild>
        <w:div w:id="200287059">
          <w:marLeft w:val="0"/>
          <w:marRight w:val="0"/>
          <w:marTop w:val="0"/>
          <w:marBottom w:val="0"/>
          <w:divBdr>
            <w:top w:val="none" w:sz="0" w:space="0" w:color="auto"/>
            <w:left w:val="none" w:sz="0" w:space="0" w:color="auto"/>
            <w:bottom w:val="none" w:sz="0" w:space="0" w:color="auto"/>
            <w:right w:val="none" w:sz="0" w:space="0" w:color="auto"/>
          </w:divBdr>
          <w:divsChild>
            <w:div w:id="1037513977">
              <w:marLeft w:val="0"/>
              <w:marRight w:val="0"/>
              <w:marTop w:val="0"/>
              <w:marBottom w:val="0"/>
              <w:divBdr>
                <w:top w:val="none" w:sz="0" w:space="0" w:color="auto"/>
                <w:left w:val="none" w:sz="0" w:space="0" w:color="auto"/>
                <w:bottom w:val="none" w:sz="0" w:space="0" w:color="auto"/>
                <w:right w:val="none" w:sz="0" w:space="0" w:color="auto"/>
              </w:divBdr>
            </w:div>
            <w:div w:id="1568303869">
              <w:marLeft w:val="0"/>
              <w:marRight w:val="0"/>
              <w:marTop w:val="0"/>
              <w:marBottom w:val="0"/>
              <w:divBdr>
                <w:top w:val="none" w:sz="0" w:space="0" w:color="auto"/>
                <w:left w:val="none" w:sz="0" w:space="0" w:color="auto"/>
                <w:bottom w:val="none" w:sz="0" w:space="0" w:color="auto"/>
                <w:right w:val="none" w:sz="0" w:space="0" w:color="auto"/>
              </w:divBdr>
            </w:div>
            <w:div w:id="445856714">
              <w:marLeft w:val="0"/>
              <w:marRight w:val="0"/>
              <w:marTop w:val="0"/>
              <w:marBottom w:val="0"/>
              <w:divBdr>
                <w:top w:val="none" w:sz="0" w:space="0" w:color="auto"/>
                <w:left w:val="none" w:sz="0" w:space="0" w:color="auto"/>
                <w:bottom w:val="none" w:sz="0" w:space="0" w:color="auto"/>
                <w:right w:val="none" w:sz="0" w:space="0" w:color="auto"/>
              </w:divBdr>
            </w:div>
            <w:div w:id="1491093384">
              <w:marLeft w:val="0"/>
              <w:marRight w:val="0"/>
              <w:marTop w:val="0"/>
              <w:marBottom w:val="0"/>
              <w:divBdr>
                <w:top w:val="none" w:sz="0" w:space="0" w:color="auto"/>
                <w:left w:val="none" w:sz="0" w:space="0" w:color="auto"/>
                <w:bottom w:val="none" w:sz="0" w:space="0" w:color="auto"/>
                <w:right w:val="none" w:sz="0" w:space="0" w:color="auto"/>
              </w:divBdr>
            </w:div>
            <w:div w:id="1474063241">
              <w:marLeft w:val="0"/>
              <w:marRight w:val="0"/>
              <w:marTop w:val="0"/>
              <w:marBottom w:val="0"/>
              <w:divBdr>
                <w:top w:val="none" w:sz="0" w:space="0" w:color="auto"/>
                <w:left w:val="none" w:sz="0" w:space="0" w:color="auto"/>
                <w:bottom w:val="none" w:sz="0" w:space="0" w:color="auto"/>
                <w:right w:val="none" w:sz="0" w:space="0" w:color="auto"/>
              </w:divBdr>
            </w:div>
          </w:divsChild>
        </w:div>
        <w:div w:id="1173060084">
          <w:marLeft w:val="0"/>
          <w:marRight w:val="0"/>
          <w:marTop w:val="0"/>
          <w:marBottom w:val="0"/>
          <w:divBdr>
            <w:top w:val="none" w:sz="0" w:space="0" w:color="auto"/>
            <w:left w:val="none" w:sz="0" w:space="0" w:color="auto"/>
            <w:bottom w:val="none" w:sz="0" w:space="0" w:color="auto"/>
            <w:right w:val="none" w:sz="0" w:space="0" w:color="auto"/>
          </w:divBdr>
        </w:div>
        <w:div w:id="743184726">
          <w:marLeft w:val="0"/>
          <w:marRight w:val="0"/>
          <w:marTop w:val="0"/>
          <w:marBottom w:val="0"/>
          <w:divBdr>
            <w:top w:val="none" w:sz="0" w:space="0" w:color="auto"/>
            <w:left w:val="none" w:sz="0" w:space="0" w:color="auto"/>
            <w:bottom w:val="none" w:sz="0" w:space="0" w:color="auto"/>
            <w:right w:val="none" w:sz="0" w:space="0" w:color="auto"/>
          </w:divBdr>
        </w:div>
        <w:div w:id="436683414">
          <w:marLeft w:val="0"/>
          <w:marRight w:val="0"/>
          <w:marTop w:val="0"/>
          <w:marBottom w:val="0"/>
          <w:divBdr>
            <w:top w:val="none" w:sz="0" w:space="0" w:color="auto"/>
            <w:left w:val="none" w:sz="0" w:space="0" w:color="auto"/>
            <w:bottom w:val="none" w:sz="0" w:space="0" w:color="auto"/>
            <w:right w:val="none" w:sz="0" w:space="0" w:color="auto"/>
          </w:divBdr>
        </w:div>
        <w:div w:id="117720403">
          <w:marLeft w:val="0"/>
          <w:marRight w:val="0"/>
          <w:marTop w:val="0"/>
          <w:marBottom w:val="0"/>
          <w:divBdr>
            <w:top w:val="none" w:sz="0" w:space="0" w:color="auto"/>
            <w:left w:val="none" w:sz="0" w:space="0" w:color="auto"/>
            <w:bottom w:val="none" w:sz="0" w:space="0" w:color="auto"/>
            <w:right w:val="none" w:sz="0" w:space="0" w:color="auto"/>
          </w:divBdr>
        </w:div>
        <w:div w:id="198930440">
          <w:marLeft w:val="0"/>
          <w:marRight w:val="0"/>
          <w:marTop w:val="0"/>
          <w:marBottom w:val="0"/>
          <w:divBdr>
            <w:top w:val="none" w:sz="0" w:space="0" w:color="auto"/>
            <w:left w:val="none" w:sz="0" w:space="0" w:color="auto"/>
            <w:bottom w:val="none" w:sz="0" w:space="0" w:color="auto"/>
            <w:right w:val="none" w:sz="0" w:space="0" w:color="auto"/>
          </w:divBdr>
        </w:div>
        <w:div w:id="49939109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footer" Target="footer5.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0" Type="http://schemas.openxmlformats.org/officeDocument/2006/relationships/image" Target="media/image6.png"/><Relationship Id="rId41"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97109-FB71-436F-88C4-9B391D7A3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2</TotalTime>
  <Pages>40</Pages>
  <Words>8184</Words>
  <Characters>46649</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ish Mahapatra</cp:lastModifiedBy>
  <cp:revision>288</cp:revision>
  <dcterms:created xsi:type="dcterms:W3CDTF">2022-09-25T08:50:00Z</dcterms:created>
  <dcterms:modified xsi:type="dcterms:W3CDTF">2022-09-26T1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8-28T00:00:00Z</vt:filetime>
  </property>
  <property fmtid="{D5CDD505-2E9C-101B-9397-08002B2CF9AE}" pid="3" name="Creator">
    <vt:lpwstr>PDF24 Creator</vt:lpwstr>
  </property>
  <property fmtid="{D5CDD505-2E9C-101B-9397-08002B2CF9AE}" pid="4" name="LastSaved">
    <vt:filetime>2022-09-23T00:00:00Z</vt:filetime>
  </property>
</Properties>
</file>